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AF0969" w14:textId="3B070210" w:rsidR="001E0528" w:rsidRDefault="001E0528" w:rsidP="001E0528">
      <w:pPr>
        <w:spacing w:line="276" w:lineRule="auto"/>
      </w:pPr>
      <w:bookmarkStart w:id="0" w:name="_Hlk525294356"/>
      <w:bookmarkEnd w:id="0"/>
    </w:p>
    <w:p w14:paraId="1708C987" w14:textId="77777777" w:rsidR="001E0528" w:rsidRDefault="001E0528" w:rsidP="001E0528">
      <w:pPr>
        <w:spacing w:line="276" w:lineRule="auto"/>
        <w:jc w:val="center"/>
      </w:pPr>
    </w:p>
    <w:p w14:paraId="4728055A" w14:textId="77777777" w:rsidR="001E0528" w:rsidRDefault="001E0528" w:rsidP="001E0528">
      <w:pPr>
        <w:spacing w:line="276" w:lineRule="auto"/>
        <w:jc w:val="center"/>
      </w:pPr>
    </w:p>
    <w:p w14:paraId="65622835" w14:textId="163B6970" w:rsidR="001E0528" w:rsidRDefault="000155B3" w:rsidP="001E0528">
      <w:pPr>
        <w:spacing w:line="276" w:lineRule="auto"/>
        <w:jc w:val="center"/>
      </w:pPr>
      <w:r>
        <w:t>ELEC</w:t>
      </w:r>
      <w:r w:rsidR="001E0528">
        <w:t xml:space="preserve"> </w:t>
      </w:r>
      <w:r>
        <w:t>3</w:t>
      </w:r>
      <w:r w:rsidR="00B87B6A">
        <w:t>74</w:t>
      </w:r>
      <w:r w:rsidR="001E0528">
        <w:t xml:space="preserve"> | </w:t>
      </w:r>
      <w:r w:rsidR="00B87B6A">
        <w:t>Digital Systems Engineering</w:t>
      </w:r>
    </w:p>
    <w:p w14:paraId="008F2A68" w14:textId="2A36012B" w:rsidR="001E0528" w:rsidRDefault="001E0528" w:rsidP="001E0528">
      <w:pPr>
        <w:spacing w:line="276" w:lineRule="auto"/>
        <w:jc w:val="center"/>
      </w:pPr>
    </w:p>
    <w:p w14:paraId="74D79E7E" w14:textId="0EE839BE" w:rsidR="00B87B6A" w:rsidRDefault="00B87B6A" w:rsidP="001E0528">
      <w:pPr>
        <w:spacing w:line="276" w:lineRule="auto"/>
        <w:jc w:val="center"/>
      </w:pPr>
    </w:p>
    <w:p w14:paraId="7DFBEC23" w14:textId="77777777" w:rsidR="00B87B6A" w:rsidRDefault="00B87B6A" w:rsidP="001E0528">
      <w:pPr>
        <w:spacing w:line="276" w:lineRule="auto"/>
        <w:jc w:val="center"/>
      </w:pPr>
    </w:p>
    <w:p w14:paraId="01AD6348" w14:textId="77777777" w:rsidR="001E0528" w:rsidRDefault="001E0528" w:rsidP="001E0528">
      <w:pPr>
        <w:spacing w:line="276" w:lineRule="auto"/>
        <w:jc w:val="center"/>
      </w:pPr>
    </w:p>
    <w:p w14:paraId="73C67574" w14:textId="441D37AF" w:rsidR="001E0528" w:rsidRDefault="00B87B6A" w:rsidP="0095464D">
      <w:pPr>
        <w:pStyle w:val="Title"/>
        <w:jc w:val="center"/>
      </w:pPr>
      <w:r>
        <w:t>Final Report</w:t>
      </w:r>
    </w:p>
    <w:p w14:paraId="1F94DB1B" w14:textId="77777777" w:rsidR="001E0528" w:rsidRDefault="001E0528" w:rsidP="001E0528">
      <w:pPr>
        <w:spacing w:line="276" w:lineRule="auto"/>
        <w:jc w:val="center"/>
      </w:pPr>
    </w:p>
    <w:p w14:paraId="1AE0F273" w14:textId="30A1F407" w:rsidR="001E0528" w:rsidRDefault="001E0528" w:rsidP="001E0528">
      <w:pPr>
        <w:spacing w:line="276" w:lineRule="auto"/>
      </w:pPr>
    </w:p>
    <w:p w14:paraId="501B8A9B" w14:textId="4CE217FC" w:rsidR="000155B3" w:rsidRDefault="000155B3" w:rsidP="001E0528">
      <w:pPr>
        <w:spacing w:line="276" w:lineRule="auto"/>
      </w:pPr>
    </w:p>
    <w:p w14:paraId="18BF0D38" w14:textId="746ADBAE" w:rsidR="00B87B6A" w:rsidRDefault="00B87B6A" w:rsidP="001E0528">
      <w:pPr>
        <w:spacing w:line="276" w:lineRule="auto"/>
      </w:pPr>
    </w:p>
    <w:p w14:paraId="427AA735" w14:textId="766D85FA" w:rsidR="00B87B6A" w:rsidRDefault="00B87B6A" w:rsidP="001E0528">
      <w:pPr>
        <w:spacing w:line="276" w:lineRule="auto"/>
      </w:pPr>
    </w:p>
    <w:p w14:paraId="62B9ACF9" w14:textId="082DAEB1" w:rsidR="00B87B6A" w:rsidRDefault="00B87B6A" w:rsidP="001E0528">
      <w:pPr>
        <w:spacing w:line="276" w:lineRule="auto"/>
      </w:pPr>
    </w:p>
    <w:p w14:paraId="5B9374CC" w14:textId="77777777" w:rsidR="00B87B6A" w:rsidRDefault="00B87B6A" w:rsidP="001E0528">
      <w:pPr>
        <w:spacing w:line="276" w:lineRule="auto"/>
      </w:pPr>
    </w:p>
    <w:p w14:paraId="048FCB7F" w14:textId="0DA6A3AF" w:rsidR="000155B3" w:rsidRDefault="00B87B6A" w:rsidP="00B87B6A">
      <w:pPr>
        <w:spacing w:line="276" w:lineRule="auto"/>
        <w:jc w:val="center"/>
      </w:pPr>
      <w:r>
        <w:t>April 5, 2020</w:t>
      </w:r>
    </w:p>
    <w:p w14:paraId="0A3B90FD" w14:textId="449EEACF" w:rsidR="00B87B6A" w:rsidRDefault="004434FD" w:rsidP="00B87B6A">
      <w:pPr>
        <w:spacing w:line="276" w:lineRule="auto"/>
        <w:jc w:val="center"/>
      </w:pPr>
      <w:r>
        <w:t>D</w:t>
      </w:r>
      <w:r w:rsidRPr="004434FD">
        <w:t xml:space="preserve">epartment of </w:t>
      </w:r>
      <w:r>
        <w:t>E</w:t>
      </w:r>
      <w:r w:rsidRPr="004434FD">
        <w:t xml:space="preserve">lectrical and </w:t>
      </w:r>
      <w:r>
        <w:t>C</w:t>
      </w:r>
      <w:r w:rsidRPr="004434FD">
        <w:t xml:space="preserve">omputer </w:t>
      </w:r>
      <w:r>
        <w:t>E</w:t>
      </w:r>
      <w:r w:rsidRPr="004434FD">
        <w:t>ngineering</w:t>
      </w:r>
      <w:r w:rsidR="003E3DA2">
        <w:t xml:space="preserve"> </w:t>
      </w:r>
    </w:p>
    <w:p w14:paraId="49608B44" w14:textId="77777777" w:rsidR="00B87B6A" w:rsidRDefault="00B87B6A" w:rsidP="00B87B6A">
      <w:pPr>
        <w:ind w:left="2880" w:firstLine="720"/>
      </w:pPr>
      <w:r>
        <w:t>Daniyal Maniar | 20064993</w:t>
      </w:r>
    </w:p>
    <w:p w14:paraId="2E8B4E49" w14:textId="6501E1E0" w:rsidR="003F1958" w:rsidRPr="003F1958" w:rsidRDefault="00B87B6A" w:rsidP="00B87B6A">
      <w:pPr>
        <w:ind w:left="2880" w:firstLine="720"/>
      </w:pPr>
      <w:r>
        <w:t>Hermann Krohn | 20057435</w:t>
      </w:r>
    </w:p>
    <w:p w14:paraId="314714B5" w14:textId="42F48E4D" w:rsidR="001E0528" w:rsidRDefault="001E0528" w:rsidP="001E0528">
      <w:pPr>
        <w:spacing w:line="276" w:lineRule="auto"/>
      </w:pPr>
    </w:p>
    <w:p w14:paraId="3B03F1CC" w14:textId="215FE013" w:rsidR="00B87B6A" w:rsidRDefault="00B87B6A" w:rsidP="001E0528">
      <w:pPr>
        <w:spacing w:line="276" w:lineRule="auto"/>
      </w:pPr>
    </w:p>
    <w:p w14:paraId="7623FEE2" w14:textId="77777777" w:rsidR="00B87B6A" w:rsidRDefault="00B87B6A" w:rsidP="001E0528">
      <w:pPr>
        <w:spacing w:line="276" w:lineRule="auto"/>
      </w:pPr>
    </w:p>
    <w:p w14:paraId="7E6F8F1B" w14:textId="563A9408" w:rsidR="001E0528" w:rsidRDefault="00B87B6A" w:rsidP="001E0528">
      <w:pPr>
        <w:spacing w:line="276" w:lineRule="auto"/>
        <w:jc w:val="center"/>
      </w:pPr>
      <w:r>
        <w:t>Group</w:t>
      </w:r>
      <w:r w:rsidR="001E0528">
        <w:t xml:space="preserve">: </w:t>
      </w:r>
      <w:r w:rsidR="000155B3">
        <w:t>7</w:t>
      </w:r>
    </w:p>
    <w:p w14:paraId="630EEF69" w14:textId="42EE34FE" w:rsidR="00B87B6A" w:rsidRDefault="00B87B6A" w:rsidP="00B87B6A">
      <w:pPr>
        <w:spacing w:line="360" w:lineRule="auto"/>
        <w:jc w:val="center"/>
      </w:pPr>
      <w:r>
        <w:t xml:space="preserve">Professor: </w:t>
      </w:r>
      <w:r w:rsidRPr="00D64D82">
        <w:t>Ahmad Afsahi, P.Eng</w:t>
      </w:r>
    </w:p>
    <w:p w14:paraId="16C98D7C" w14:textId="77777777" w:rsidR="00FF43D9" w:rsidRDefault="00FF43D9" w:rsidP="00FF43D9">
      <w:pPr>
        <w:spacing w:line="360" w:lineRule="auto"/>
      </w:pPr>
    </w:p>
    <w:p w14:paraId="44C3AF63" w14:textId="222C4115" w:rsidR="00FF43D9" w:rsidRDefault="00FF43D9" w:rsidP="00FF43D9">
      <w:pPr>
        <w:spacing w:line="360" w:lineRule="auto"/>
        <w:sectPr w:rsidR="00FF43D9" w:rsidSect="005522AD">
          <w:headerReference w:type="default" r:id="rId11"/>
          <w:type w:val="continuous"/>
          <w:pgSz w:w="12240" w:h="15840"/>
          <w:pgMar w:top="1440" w:right="1440" w:bottom="1440" w:left="1440" w:header="720" w:footer="720" w:gutter="0"/>
          <w:pgNumType w:start="1"/>
          <w:cols w:space="720"/>
          <w:docGrid w:linePitch="360"/>
        </w:sectPr>
      </w:pPr>
    </w:p>
    <w:p w14:paraId="7A84E083" w14:textId="77777777" w:rsidR="006419B0" w:rsidRDefault="00FF43D9" w:rsidP="006419B0">
      <w:pPr>
        <w:pStyle w:val="Heading1"/>
      </w:pPr>
      <w:bookmarkStart w:id="1" w:name="_Toc36987558"/>
      <w:r>
        <w:lastRenderedPageBreak/>
        <w:t>Abstract</w:t>
      </w:r>
      <w:bookmarkEnd w:id="1"/>
    </w:p>
    <w:p w14:paraId="6509E38A" w14:textId="1BDEB439" w:rsidR="006419B0" w:rsidRDefault="00BD5F04" w:rsidP="006419B0">
      <w:r>
        <w:t>The project task was</w:t>
      </w:r>
      <w:r w:rsidR="006419B0">
        <w:t xml:space="preserve"> to design, simulate, implement</w:t>
      </w:r>
      <w:r w:rsidR="004B7684">
        <w:t>,</w:t>
      </w:r>
      <w:r w:rsidR="006419B0">
        <w:t xml:space="preserve"> and verify a Simple RISC computer. The computer consisted of RISC processor, an external memory unit, and </w:t>
      </w:r>
      <w:r w:rsidR="004B7684">
        <w:t>i</w:t>
      </w:r>
      <w:r w:rsidR="006419B0">
        <w:t xml:space="preserve">nput/output functionality. The computer had to be designed in a </w:t>
      </w:r>
      <w:r w:rsidR="00856DDC">
        <w:t>h</w:t>
      </w:r>
      <w:r w:rsidR="006419B0">
        <w:t xml:space="preserve">ardware description language of choice. </w:t>
      </w:r>
      <w:r>
        <w:t>The group</w:t>
      </w:r>
      <w:r w:rsidR="006419B0">
        <w:t xml:space="preserve"> decided to implement the computer in the Verilog description language. The system was designed to be implemented on the DEO board, but due to COVID-19 measures, </w:t>
      </w:r>
      <w:r w:rsidR="00A72D17">
        <w:t>the design was</w:t>
      </w:r>
      <w:r w:rsidR="006419B0">
        <w:t xml:space="preserve"> not able to</w:t>
      </w:r>
      <w:r w:rsidR="0017249C">
        <w:t xml:space="preserve"> be</w:t>
      </w:r>
      <w:r w:rsidR="006419B0">
        <w:t xml:space="preserve"> implement</w:t>
      </w:r>
      <w:r w:rsidR="0017249C">
        <w:t>ed</w:t>
      </w:r>
      <w:r w:rsidR="006419B0">
        <w:t xml:space="preserve"> on the board.</w:t>
      </w:r>
    </w:p>
    <w:p w14:paraId="07E58519" w14:textId="14443C81" w:rsidR="003E1893" w:rsidRDefault="00D71675" w:rsidP="006419B0">
      <w:r>
        <w:t>The implemented</w:t>
      </w:r>
      <w:r w:rsidR="003E1893">
        <w:t xml:space="preserve"> design is similar to the project specification</w:t>
      </w:r>
      <w:r w:rsidR="00B1747E">
        <w:t>s</w:t>
      </w:r>
      <w:r w:rsidR="003E1893">
        <w:t xml:space="preserve"> that </w:t>
      </w:r>
      <w:r w:rsidR="00B1747E">
        <w:t>were</w:t>
      </w:r>
      <w:r w:rsidR="003E1893">
        <w:t xml:space="preserve"> provided. Some improvements included:</w:t>
      </w:r>
    </w:p>
    <w:p w14:paraId="54554EEE" w14:textId="77777777" w:rsidR="003E1893" w:rsidRDefault="003E1893" w:rsidP="003E1893">
      <w:pPr>
        <w:pStyle w:val="ListParagraph"/>
        <w:numPr>
          <w:ilvl w:val="0"/>
          <w:numId w:val="30"/>
        </w:numPr>
      </w:pPr>
      <w:r>
        <w:t>A completely modular design that could facilitate:</w:t>
      </w:r>
    </w:p>
    <w:p w14:paraId="1B2A6CE5" w14:textId="35383AFB" w:rsidR="003E1893" w:rsidRDefault="003E1893" w:rsidP="003E1893">
      <w:pPr>
        <w:pStyle w:val="ListParagraph"/>
        <w:numPr>
          <w:ilvl w:val="1"/>
          <w:numId w:val="30"/>
        </w:numPr>
      </w:pPr>
      <w:r>
        <w:t>Any 2</w:t>
      </w:r>
      <w:r>
        <w:rPr>
          <w:vertAlign w:val="superscript"/>
        </w:rPr>
        <w:t>N</w:t>
      </w:r>
      <w:r>
        <w:t xml:space="preserve"> bit size design (16, 32, 64, 128, etc)</w:t>
      </w:r>
    </w:p>
    <w:p w14:paraId="493B7757" w14:textId="0485F5D5" w:rsidR="003E1893" w:rsidRDefault="006A209E" w:rsidP="003E1893">
      <w:pPr>
        <w:pStyle w:val="ListParagraph"/>
        <w:numPr>
          <w:ilvl w:val="1"/>
          <w:numId w:val="30"/>
        </w:numPr>
      </w:pPr>
      <w:r>
        <w:t>Any amount of registers (as long as the number of registers isn’t above the bit threshold)</w:t>
      </w:r>
    </w:p>
    <w:p w14:paraId="1C899DEB" w14:textId="3B8CFAAC" w:rsidR="003E1893" w:rsidRDefault="006A209E" w:rsidP="006A209E">
      <w:pPr>
        <w:pStyle w:val="ListParagraph"/>
        <w:numPr>
          <w:ilvl w:val="1"/>
          <w:numId w:val="30"/>
        </w:numPr>
      </w:pPr>
      <w:r>
        <w:t>Any size of RAM</w:t>
      </w:r>
    </w:p>
    <w:p w14:paraId="595D5658" w14:textId="3911F264" w:rsidR="003E1893" w:rsidRDefault="003E1893" w:rsidP="003E1893">
      <w:pPr>
        <w:pStyle w:val="ListParagraph"/>
        <w:numPr>
          <w:ilvl w:val="0"/>
          <w:numId w:val="30"/>
        </w:numPr>
      </w:pPr>
      <w:r>
        <w:t>A dual bus lines system for HI/LO registers to test higher bit count operations</w:t>
      </w:r>
    </w:p>
    <w:p w14:paraId="008CAE30" w14:textId="1E1ACDC6" w:rsidR="006A209E" w:rsidRDefault="006A209E" w:rsidP="006A209E">
      <w:pPr>
        <w:pStyle w:val="ListParagraph"/>
        <w:numPr>
          <w:ilvl w:val="1"/>
          <w:numId w:val="30"/>
        </w:numPr>
      </w:pPr>
      <w:r>
        <w:t>Interchange system to switch values between bus lines</w:t>
      </w:r>
    </w:p>
    <w:p w14:paraId="0EEA59ED" w14:textId="6D88EDA6" w:rsidR="006A209E" w:rsidRDefault="006A209E" w:rsidP="003E1893">
      <w:pPr>
        <w:pStyle w:val="ListParagraph"/>
        <w:numPr>
          <w:ilvl w:val="0"/>
          <w:numId w:val="30"/>
        </w:numPr>
      </w:pPr>
      <w:r>
        <w:t>A unique register multiplexer design</w:t>
      </w:r>
    </w:p>
    <w:p w14:paraId="596D0C72" w14:textId="6D6F7728" w:rsidR="003E1893" w:rsidRDefault="003E1893" w:rsidP="003E1893">
      <w:pPr>
        <w:pStyle w:val="ListParagraph"/>
        <w:numPr>
          <w:ilvl w:val="0"/>
          <w:numId w:val="30"/>
        </w:numPr>
      </w:pPr>
      <w:r>
        <w:t>Faster addition algorithm</w:t>
      </w:r>
    </w:p>
    <w:p w14:paraId="6E218404" w14:textId="424B2835" w:rsidR="003E1893" w:rsidRDefault="003E1893" w:rsidP="003E1893">
      <w:pPr>
        <w:pStyle w:val="ListParagraph"/>
        <w:numPr>
          <w:ilvl w:val="0"/>
          <w:numId w:val="30"/>
        </w:numPr>
      </w:pPr>
      <w:r>
        <w:t>Faster multiplication algorithm</w:t>
      </w:r>
    </w:p>
    <w:p w14:paraId="1E8314FE" w14:textId="2FCB0E24" w:rsidR="003E1893" w:rsidRDefault="003E1893" w:rsidP="003E1893">
      <w:pPr>
        <w:pStyle w:val="ListParagraph"/>
        <w:numPr>
          <w:ilvl w:val="0"/>
          <w:numId w:val="30"/>
        </w:numPr>
      </w:pPr>
      <w:r>
        <w:t>Faster division algorithm</w:t>
      </w:r>
    </w:p>
    <w:p w14:paraId="6F44B426" w14:textId="30A76888" w:rsidR="00783801" w:rsidRDefault="008C5C6E" w:rsidP="00FF43D9">
      <w:r>
        <w:t xml:space="preserve">The processor contains an ALU unit, a register file, a select and encode unit, a CON_FF </w:t>
      </w:r>
      <w:r w:rsidR="00AB65FD">
        <w:t>unit, 7</w:t>
      </w:r>
      <w:r>
        <w:t xml:space="preserve"> utility registers, and a data path to connect all the modules. The ram of choice is a synchronous ram specification. </w:t>
      </w:r>
    </w:p>
    <w:p w14:paraId="012A44F7" w14:textId="4DA46164" w:rsidR="00FF43D9" w:rsidRDefault="00FF43D9" w:rsidP="00FF43D9"/>
    <w:p w14:paraId="3C9BD36D" w14:textId="34AD61BF" w:rsidR="00FF43D9" w:rsidRDefault="00FF43D9" w:rsidP="00FF43D9">
      <w:pPr>
        <w:sectPr w:rsidR="00FF43D9" w:rsidSect="00FF43D9">
          <w:footerReference w:type="default" r:id="rId12"/>
          <w:pgSz w:w="12240" w:h="15840"/>
          <w:pgMar w:top="1440" w:right="1440" w:bottom="1440" w:left="1440" w:header="720" w:footer="720" w:gutter="0"/>
          <w:pgNumType w:fmt="lowerRoman" w:start="1"/>
          <w:cols w:space="720"/>
          <w:docGrid w:linePitch="360"/>
        </w:sectPr>
      </w:pPr>
    </w:p>
    <w:sdt>
      <w:sdtPr>
        <w:id w:val="-1619598119"/>
        <w:docPartObj>
          <w:docPartGallery w:val="Table of Contents"/>
          <w:docPartUnique/>
        </w:docPartObj>
      </w:sdtPr>
      <w:sdtEndPr>
        <w:rPr>
          <w:b/>
          <w:bCs/>
          <w:noProof/>
        </w:rPr>
      </w:sdtEndPr>
      <w:sdtContent>
        <w:p w14:paraId="0AE80119" w14:textId="77777777" w:rsidR="00910444" w:rsidRDefault="009B451E" w:rsidP="008B2E33">
          <w:pPr>
            <w:spacing w:line="360" w:lineRule="auto"/>
            <w:rPr>
              <w:noProof/>
            </w:rPr>
          </w:pPr>
          <w:r w:rsidRPr="0042004E">
            <w:rPr>
              <w:rStyle w:val="Heading1Char"/>
            </w:rPr>
            <w:t xml:space="preserve">Table of </w:t>
          </w:r>
          <w:r w:rsidR="009B3087" w:rsidRPr="0042004E">
            <w:rPr>
              <w:rStyle w:val="Heading1Char"/>
            </w:rPr>
            <w:t>Contents</w:t>
          </w:r>
          <w:r w:rsidR="009B3087" w:rsidRPr="05A686FA">
            <w:fldChar w:fldCharType="begin"/>
          </w:r>
          <w:r w:rsidR="009B3087">
            <w:rPr>
              <w:b/>
              <w:bCs/>
              <w:noProof/>
            </w:rPr>
            <w:instrText xml:space="preserve"> TOC \o "1-3" \h \z \u </w:instrText>
          </w:r>
          <w:r w:rsidR="009B3087" w:rsidRPr="05A686FA">
            <w:rPr>
              <w:b/>
              <w:bCs/>
              <w:noProof/>
            </w:rPr>
            <w:fldChar w:fldCharType="separate"/>
          </w:r>
        </w:p>
        <w:p w14:paraId="79C508EB" w14:textId="32CEEA7F" w:rsidR="00910444" w:rsidRDefault="00BD5F04">
          <w:pPr>
            <w:pStyle w:val="TOC1"/>
            <w:tabs>
              <w:tab w:val="right" w:leader="dot" w:pos="9350"/>
            </w:tabs>
            <w:rPr>
              <w:rFonts w:eastAsiaTheme="minorEastAsia"/>
              <w:noProof/>
              <w:lang w:val="en-CA" w:eastAsia="en-CA"/>
            </w:rPr>
          </w:pPr>
          <w:hyperlink w:anchor="_Toc36987558" w:history="1">
            <w:r w:rsidR="00910444" w:rsidRPr="00906CC1">
              <w:rPr>
                <w:rStyle w:val="Hyperlink"/>
                <w:noProof/>
              </w:rPr>
              <w:t>Abstract</w:t>
            </w:r>
            <w:r w:rsidR="00910444">
              <w:rPr>
                <w:noProof/>
                <w:webHidden/>
              </w:rPr>
              <w:tab/>
            </w:r>
            <w:r w:rsidR="00910444">
              <w:rPr>
                <w:noProof/>
                <w:webHidden/>
              </w:rPr>
              <w:fldChar w:fldCharType="begin"/>
            </w:r>
            <w:r w:rsidR="00910444">
              <w:rPr>
                <w:noProof/>
                <w:webHidden/>
              </w:rPr>
              <w:instrText xml:space="preserve"> PAGEREF _Toc36987558 \h </w:instrText>
            </w:r>
            <w:r w:rsidR="00910444">
              <w:rPr>
                <w:noProof/>
                <w:webHidden/>
              </w:rPr>
            </w:r>
            <w:r w:rsidR="00910444">
              <w:rPr>
                <w:noProof/>
                <w:webHidden/>
              </w:rPr>
              <w:fldChar w:fldCharType="separate"/>
            </w:r>
            <w:r w:rsidR="00910444">
              <w:rPr>
                <w:noProof/>
                <w:webHidden/>
              </w:rPr>
              <w:t>i</w:t>
            </w:r>
            <w:r w:rsidR="00910444">
              <w:rPr>
                <w:noProof/>
                <w:webHidden/>
              </w:rPr>
              <w:fldChar w:fldCharType="end"/>
            </w:r>
          </w:hyperlink>
        </w:p>
        <w:p w14:paraId="16F41CF4" w14:textId="551E0FC4" w:rsidR="00910444" w:rsidRDefault="00BD5F04">
          <w:pPr>
            <w:pStyle w:val="TOC1"/>
            <w:tabs>
              <w:tab w:val="right" w:leader="dot" w:pos="9350"/>
            </w:tabs>
            <w:rPr>
              <w:rFonts w:eastAsiaTheme="minorEastAsia"/>
              <w:noProof/>
              <w:lang w:val="en-CA" w:eastAsia="en-CA"/>
            </w:rPr>
          </w:pPr>
          <w:hyperlink w:anchor="_Toc36987559" w:history="1">
            <w:r w:rsidR="00910444" w:rsidRPr="00906CC1">
              <w:rPr>
                <w:rStyle w:val="Hyperlink"/>
                <w:noProof/>
              </w:rPr>
              <w:t>Project Specification</w:t>
            </w:r>
            <w:r w:rsidR="00910444">
              <w:rPr>
                <w:noProof/>
                <w:webHidden/>
              </w:rPr>
              <w:tab/>
            </w:r>
            <w:r w:rsidR="00910444">
              <w:rPr>
                <w:noProof/>
                <w:webHidden/>
              </w:rPr>
              <w:fldChar w:fldCharType="begin"/>
            </w:r>
            <w:r w:rsidR="00910444">
              <w:rPr>
                <w:noProof/>
                <w:webHidden/>
              </w:rPr>
              <w:instrText xml:space="preserve"> PAGEREF _Toc36987559 \h </w:instrText>
            </w:r>
            <w:r w:rsidR="00910444">
              <w:rPr>
                <w:noProof/>
                <w:webHidden/>
              </w:rPr>
            </w:r>
            <w:r w:rsidR="00910444">
              <w:rPr>
                <w:noProof/>
                <w:webHidden/>
              </w:rPr>
              <w:fldChar w:fldCharType="separate"/>
            </w:r>
            <w:r w:rsidR="00910444">
              <w:rPr>
                <w:noProof/>
                <w:webHidden/>
              </w:rPr>
              <w:t>1</w:t>
            </w:r>
            <w:r w:rsidR="00910444">
              <w:rPr>
                <w:noProof/>
                <w:webHidden/>
              </w:rPr>
              <w:fldChar w:fldCharType="end"/>
            </w:r>
          </w:hyperlink>
        </w:p>
        <w:p w14:paraId="2E078C24" w14:textId="52F6F11D" w:rsidR="00910444" w:rsidRDefault="00BD5F04">
          <w:pPr>
            <w:pStyle w:val="TOC1"/>
            <w:tabs>
              <w:tab w:val="right" w:leader="dot" w:pos="9350"/>
            </w:tabs>
            <w:rPr>
              <w:rFonts w:eastAsiaTheme="minorEastAsia"/>
              <w:noProof/>
              <w:lang w:val="en-CA" w:eastAsia="en-CA"/>
            </w:rPr>
          </w:pPr>
          <w:hyperlink w:anchor="_Toc36987560" w:history="1">
            <w:r w:rsidR="00910444" w:rsidRPr="00906CC1">
              <w:rPr>
                <w:rStyle w:val="Hyperlink"/>
                <w:noProof/>
              </w:rPr>
              <w:t>Project Design and Implementation</w:t>
            </w:r>
            <w:r w:rsidR="00910444">
              <w:rPr>
                <w:noProof/>
                <w:webHidden/>
              </w:rPr>
              <w:tab/>
            </w:r>
            <w:r w:rsidR="00910444">
              <w:rPr>
                <w:noProof/>
                <w:webHidden/>
              </w:rPr>
              <w:fldChar w:fldCharType="begin"/>
            </w:r>
            <w:r w:rsidR="00910444">
              <w:rPr>
                <w:noProof/>
                <w:webHidden/>
              </w:rPr>
              <w:instrText xml:space="preserve"> PAGEREF _Toc36987560 \h </w:instrText>
            </w:r>
            <w:r w:rsidR="00910444">
              <w:rPr>
                <w:noProof/>
                <w:webHidden/>
              </w:rPr>
            </w:r>
            <w:r w:rsidR="00910444">
              <w:rPr>
                <w:noProof/>
                <w:webHidden/>
              </w:rPr>
              <w:fldChar w:fldCharType="separate"/>
            </w:r>
            <w:r w:rsidR="00910444">
              <w:rPr>
                <w:noProof/>
                <w:webHidden/>
              </w:rPr>
              <w:t>1</w:t>
            </w:r>
            <w:r w:rsidR="00910444">
              <w:rPr>
                <w:noProof/>
                <w:webHidden/>
              </w:rPr>
              <w:fldChar w:fldCharType="end"/>
            </w:r>
          </w:hyperlink>
        </w:p>
        <w:p w14:paraId="72981033" w14:textId="62D4A9B5" w:rsidR="00910444" w:rsidRDefault="00BD5F04">
          <w:pPr>
            <w:pStyle w:val="TOC1"/>
            <w:tabs>
              <w:tab w:val="right" w:leader="dot" w:pos="9350"/>
            </w:tabs>
            <w:rPr>
              <w:rFonts w:eastAsiaTheme="minorEastAsia"/>
              <w:noProof/>
              <w:lang w:val="en-CA" w:eastAsia="en-CA"/>
            </w:rPr>
          </w:pPr>
          <w:hyperlink w:anchor="_Toc36987561" w:history="1">
            <w:r w:rsidR="00910444" w:rsidRPr="00906CC1">
              <w:rPr>
                <w:rStyle w:val="Hyperlink"/>
                <w:noProof/>
              </w:rPr>
              <w:t>Evaluation Result</w:t>
            </w:r>
            <w:r w:rsidR="00910444">
              <w:rPr>
                <w:noProof/>
                <w:webHidden/>
              </w:rPr>
              <w:tab/>
            </w:r>
            <w:r w:rsidR="00910444">
              <w:rPr>
                <w:noProof/>
                <w:webHidden/>
              </w:rPr>
              <w:fldChar w:fldCharType="begin"/>
            </w:r>
            <w:r w:rsidR="00910444">
              <w:rPr>
                <w:noProof/>
                <w:webHidden/>
              </w:rPr>
              <w:instrText xml:space="preserve"> PAGEREF _Toc36987561 \h </w:instrText>
            </w:r>
            <w:r w:rsidR="00910444">
              <w:rPr>
                <w:noProof/>
                <w:webHidden/>
              </w:rPr>
            </w:r>
            <w:r w:rsidR="00910444">
              <w:rPr>
                <w:noProof/>
                <w:webHidden/>
              </w:rPr>
              <w:fldChar w:fldCharType="separate"/>
            </w:r>
            <w:r w:rsidR="00910444">
              <w:rPr>
                <w:noProof/>
                <w:webHidden/>
              </w:rPr>
              <w:t>1</w:t>
            </w:r>
            <w:r w:rsidR="00910444">
              <w:rPr>
                <w:noProof/>
                <w:webHidden/>
              </w:rPr>
              <w:fldChar w:fldCharType="end"/>
            </w:r>
          </w:hyperlink>
        </w:p>
        <w:p w14:paraId="4EB26D89" w14:textId="18DF90E2" w:rsidR="00910444" w:rsidRDefault="00BD5F04">
          <w:pPr>
            <w:pStyle w:val="TOC2"/>
            <w:tabs>
              <w:tab w:val="right" w:leader="dot" w:pos="9350"/>
            </w:tabs>
            <w:rPr>
              <w:rFonts w:eastAsiaTheme="minorEastAsia"/>
              <w:noProof/>
              <w:lang w:val="en-CA" w:eastAsia="en-CA"/>
            </w:rPr>
          </w:pPr>
          <w:hyperlink w:anchor="_Toc36987562" w:history="1">
            <w:r w:rsidR="00910444" w:rsidRPr="00906CC1">
              <w:rPr>
                <w:rStyle w:val="Hyperlink"/>
                <w:noProof/>
              </w:rPr>
              <w:t>Maximum frequency of operation</w:t>
            </w:r>
            <w:r w:rsidR="00910444">
              <w:rPr>
                <w:noProof/>
                <w:webHidden/>
              </w:rPr>
              <w:tab/>
            </w:r>
            <w:r w:rsidR="00910444">
              <w:rPr>
                <w:noProof/>
                <w:webHidden/>
              </w:rPr>
              <w:fldChar w:fldCharType="begin"/>
            </w:r>
            <w:r w:rsidR="00910444">
              <w:rPr>
                <w:noProof/>
                <w:webHidden/>
              </w:rPr>
              <w:instrText xml:space="preserve"> PAGEREF _Toc36987562 \h </w:instrText>
            </w:r>
            <w:r w:rsidR="00910444">
              <w:rPr>
                <w:noProof/>
                <w:webHidden/>
              </w:rPr>
            </w:r>
            <w:r w:rsidR="00910444">
              <w:rPr>
                <w:noProof/>
                <w:webHidden/>
              </w:rPr>
              <w:fldChar w:fldCharType="separate"/>
            </w:r>
            <w:r w:rsidR="00910444">
              <w:rPr>
                <w:noProof/>
                <w:webHidden/>
              </w:rPr>
              <w:t>1</w:t>
            </w:r>
            <w:r w:rsidR="00910444">
              <w:rPr>
                <w:noProof/>
                <w:webHidden/>
              </w:rPr>
              <w:fldChar w:fldCharType="end"/>
            </w:r>
          </w:hyperlink>
        </w:p>
        <w:p w14:paraId="2E210819" w14:textId="78832D3B" w:rsidR="00910444" w:rsidRDefault="00BD5F04">
          <w:pPr>
            <w:pStyle w:val="TOC2"/>
            <w:tabs>
              <w:tab w:val="right" w:leader="dot" w:pos="9350"/>
            </w:tabs>
            <w:rPr>
              <w:rFonts w:eastAsiaTheme="minorEastAsia"/>
              <w:noProof/>
              <w:lang w:val="en-CA" w:eastAsia="en-CA"/>
            </w:rPr>
          </w:pPr>
          <w:hyperlink w:anchor="_Toc36987563" w:history="1">
            <w:r w:rsidR="00910444" w:rsidRPr="00906CC1">
              <w:rPr>
                <w:rStyle w:val="Hyperlink"/>
                <w:noProof/>
              </w:rPr>
              <w:t>Percentage of chip area</w:t>
            </w:r>
            <w:r w:rsidR="00910444">
              <w:rPr>
                <w:noProof/>
                <w:webHidden/>
              </w:rPr>
              <w:tab/>
            </w:r>
            <w:r w:rsidR="00910444">
              <w:rPr>
                <w:noProof/>
                <w:webHidden/>
              </w:rPr>
              <w:fldChar w:fldCharType="begin"/>
            </w:r>
            <w:r w:rsidR="00910444">
              <w:rPr>
                <w:noProof/>
                <w:webHidden/>
              </w:rPr>
              <w:instrText xml:space="preserve"> PAGEREF _Toc36987563 \h </w:instrText>
            </w:r>
            <w:r w:rsidR="00910444">
              <w:rPr>
                <w:noProof/>
                <w:webHidden/>
              </w:rPr>
            </w:r>
            <w:r w:rsidR="00910444">
              <w:rPr>
                <w:noProof/>
                <w:webHidden/>
              </w:rPr>
              <w:fldChar w:fldCharType="separate"/>
            </w:r>
            <w:r w:rsidR="00910444">
              <w:rPr>
                <w:noProof/>
                <w:webHidden/>
              </w:rPr>
              <w:t>1</w:t>
            </w:r>
            <w:r w:rsidR="00910444">
              <w:rPr>
                <w:noProof/>
                <w:webHidden/>
              </w:rPr>
              <w:fldChar w:fldCharType="end"/>
            </w:r>
          </w:hyperlink>
        </w:p>
        <w:p w14:paraId="44406D11" w14:textId="1680F806" w:rsidR="00910444" w:rsidRDefault="00BD5F04">
          <w:pPr>
            <w:pStyle w:val="TOC1"/>
            <w:tabs>
              <w:tab w:val="right" w:leader="dot" w:pos="9350"/>
            </w:tabs>
            <w:rPr>
              <w:rFonts w:eastAsiaTheme="minorEastAsia"/>
              <w:noProof/>
              <w:lang w:val="en-CA" w:eastAsia="en-CA"/>
            </w:rPr>
          </w:pPr>
          <w:hyperlink w:anchor="_Toc36987564" w:history="1">
            <w:r w:rsidR="00910444" w:rsidRPr="00906CC1">
              <w:rPr>
                <w:rStyle w:val="Hyperlink"/>
                <w:noProof/>
              </w:rPr>
              <w:t>Discussion</w:t>
            </w:r>
            <w:r w:rsidR="00910444">
              <w:rPr>
                <w:noProof/>
                <w:webHidden/>
              </w:rPr>
              <w:tab/>
            </w:r>
            <w:r w:rsidR="00910444">
              <w:rPr>
                <w:noProof/>
                <w:webHidden/>
              </w:rPr>
              <w:fldChar w:fldCharType="begin"/>
            </w:r>
            <w:r w:rsidR="00910444">
              <w:rPr>
                <w:noProof/>
                <w:webHidden/>
              </w:rPr>
              <w:instrText xml:space="preserve"> PAGEREF _Toc36987564 \h </w:instrText>
            </w:r>
            <w:r w:rsidR="00910444">
              <w:rPr>
                <w:noProof/>
                <w:webHidden/>
              </w:rPr>
            </w:r>
            <w:r w:rsidR="00910444">
              <w:rPr>
                <w:noProof/>
                <w:webHidden/>
              </w:rPr>
              <w:fldChar w:fldCharType="separate"/>
            </w:r>
            <w:r w:rsidR="00910444">
              <w:rPr>
                <w:noProof/>
                <w:webHidden/>
              </w:rPr>
              <w:t>1</w:t>
            </w:r>
            <w:r w:rsidR="00910444">
              <w:rPr>
                <w:noProof/>
                <w:webHidden/>
              </w:rPr>
              <w:fldChar w:fldCharType="end"/>
            </w:r>
          </w:hyperlink>
        </w:p>
        <w:p w14:paraId="76A4F1AD" w14:textId="300272ED" w:rsidR="00910444" w:rsidRDefault="00BD5F04">
          <w:pPr>
            <w:pStyle w:val="TOC1"/>
            <w:tabs>
              <w:tab w:val="right" w:leader="dot" w:pos="9350"/>
            </w:tabs>
            <w:rPr>
              <w:rFonts w:eastAsiaTheme="minorEastAsia"/>
              <w:noProof/>
              <w:lang w:val="en-CA" w:eastAsia="en-CA"/>
            </w:rPr>
          </w:pPr>
          <w:hyperlink w:anchor="_Toc36987565" w:history="1">
            <w:r w:rsidR="00910444" w:rsidRPr="00906CC1">
              <w:rPr>
                <w:rStyle w:val="Hyperlink"/>
                <w:noProof/>
              </w:rPr>
              <w:t>Conclusion</w:t>
            </w:r>
            <w:r w:rsidR="00910444">
              <w:rPr>
                <w:noProof/>
                <w:webHidden/>
              </w:rPr>
              <w:tab/>
            </w:r>
            <w:r w:rsidR="00910444">
              <w:rPr>
                <w:noProof/>
                <w:webHidden/>
              </w:rPr>
              <w:fldChar w:fldCharType="begin"/>
            </w:r>
            <w:r w:rsidR="00910444">
              <w:rPr>
                <w:noProof/>
                <w:webHidden/>
              </w:rPr>
              <w:instrText xml:space="preserve"> PAGEREF _Toc36987565 \h </w:instrText>
            </w:r>
            <w:r w:rsidR="00910444">
              <w:rPr>
                <w:noProof/>
                <w:webHidden/>
              </w:rPr>
            </w:r>
            <w:r w:rsidR="00910444">
              <w:rPr>
                <w:noProof/>
                <w:webHidden/>
              </w:rPr>
              <w:fldChar w:fldCharType="separate"/>
            </w:r>
            <w:r w:rsidR="00910444">
              <w:rPr>
                <w:noProof/>
                <w:webHidden/>
              </w:rPr>
              <w:t>1</w:t>
            </w:r>
            <w:r w:rsidR="00910444">
              <w:rPr>
                <w:noProof/>
                <w:webHidden/>
              </w:rPr>
              <w:fldChar w:fldCharType="end"/>
            </w:r>
          </w:hyperlink>
        </w:p>
        <w:p w14:paraId="30D86525" w14:textId="43C9C462" w:rsidR="00910444" w:rsidRDefault="00BD5F04">
          <w:pPr>
            <w:pStyle w:val="TOC1"/>
            <w:tabs>
              <w:tab w:val="right" w:leader="dot" w:pos="9350"/>
            </w:tabs>
            <w:rPr>
              <w:rFonts w:eastAsiaTheme="minorEastAsia"/>
              <w:noProof/>
              <w:lang w:val="en-CA" w:eastAsia="en-CA"/>
            </w:rPr>
          </w:pPr>
          <w:hyperlink w:anchor="_Toc36987566" w:history="1">
            <w:r w:rsidR="00910444" w:rsidRPr="00906CC1">
              <w:rPr>
                <w:rStyle w:val="Hyperlink"/>
                <w:noProof/>
              </w:rPr>
              <w:t>Future Work</w:t>
            </w:r>
            <w:r w:rsidR="00910444">
              <w:rPr>
                <w:noProof/>
                <w:webHidden/>
              </w:rPr>
              <w:tab/>
            </w:r>
            <w:r w:rsidR="00910444">
              <w:rPr>
                <w:noProof/>
                <w:webHidden/>
              </w:rPr>
              <w:fldChar w:fldCharType="begin"/>
            </w:r>
            <w:r w:rsidR="00910444">
              <w:rPr>
                <w:noProof/>
                <w:webHidden/>
              </w:rPr>
              <w:instrText xml:space="preserve"> PAGEREF _Toc36987566 \h </w:instrText>
            </w:r>
            <w:r w:rsidR="00910444">
              <w:rPr>
                <w:noProof/>
                <w:webHidden/>
              </w:rPr>
            </w:r>
            <w:r w:rsidR="00910444">
              <w:rPr>
                <w:noProof/>
                <w:webHidden/>
              </w:rPr>
              <w:fldChar w:fldCharType="separate"/>
            </w:r>
            <w:r w:rsidR="00910444">
              <w:rPr>
                <w:noProof/>
                <w:webHidden/>
              </w:rPr>
              <w:t>1</w:t>
            </w:r>
            <w:r w:rsidR="00910444">
              <w:rPr>
                <w:noProof/>
                <w:webHidden/>
              </w:rPr>
              <w:fldChar w:fldCharType="end"/>
            </w:r>
          </w:hyperlink>
        </w:p>
        <w:p w14:paraId="78AD1A79" w14:textId="3E141ACB" w:rsidR="00910444" w:rsidRDefault="00BD5F04">
          <w:pPr>
            <w:pStyle w:val="TOC1"/>
            <w:tabs>
              <w:tab w:val="right" w:leader="dot" w:pos="9350"/>
            </w:tabs>
            <w:rPr>
              <w:rFonts w:eastAsiaTheme="minorEastAsia"/>
              <w:noProof/>
              <w:lang w:val="en-CA" w:eastAsia="en-CA"/>
            </w:rPr>
          </w:pPr>
          <w:hyperlink w:anchor="_Toc36987567" w:history="1">
            <w:r w:rsidR="00910444" w:rsidRPr="00906CC1">
              <w:rPr>
                <w:rStyle w:val="Hyperlink"/>
                <w:noProof/>
              </w:rPr>
              <w:t>Appendix I – Code, Wave forms, &amp; Memory Dumps</w:t>
            </w:r>
            <w:r w:rsidR="00910444">
              <w:rPr>
                <w:noProof/>
                <w:webHidden/>
              </w:rPr>
              <w:tab/>
            </w:r>
            <w:r w:rsidR="00910444">
              <w:rPr>
                <w:noProof/>
                <w:webHidden/>
              </w:rPr>
              <w:fldChar w:fldCharType="begin"/>
            </w:r>
            <w:r w:rsidR="00910444">
              <w:rPr>
                <w:noProof/>
                <w:webHidden/>
              </w:rPr>
              <w:instrText xml:space="preserve"> PAGEREF _Toc36987567 \h </w:instrText>
            </w:r>
            <w:r w:rsidR="00910444">
              <w:rPr>
                <w:noProof/>
                <w:webHidden/>
              </w:rPr>
            </w:r>
            <w:r w:rsidR="00910444">
              <w:rPr>
                <w:noProof/>
                <w:webHidden/>
              </w:rPr>
              <w:fldChar w:fldCharType="separate"/>
            </w:r>
            <w:r w:rsidR="00910444">
              <w:rPr>
                <w:noProof/>
                <w:webHidden/>
              </w:rPr>
              <w:t>2</w:t>
            </w:r>
            <w:r w:rsidR="00910444">
              <w:rPr>
                <w:noProof/>
                <w:webHidden/>
              </w:rPr>
              <w:fldChar w:fldCharType="end"/>
            </w:r>
          </w:hyperlink>
        </w:p>
        <w:p w14:paraId="23DD9297" w14:textId="2609E764" w:rsidR="00910444" w:rsidRDefault="00BD5F04">
          <w:pPr>
            <w:pStyle w:val="TOC2"/>
            <w:tabs>
              <w:tab w:val="right" w:leader="dot" w:pos="9350"/>
            </w:tabs>
            <w:rPr>
              <w:rFonts w:eastAsiaTheme="minorEastAsia"/>
              <w:noProof/>
              <w:lang w:val="en-CA" w:eastAsia="en-CA"/>
            </w:rPr>
          </w:pPr>
          <w:hyperlink w:anchor="_Toc36987568" w:history="1">
            <w:r w:rsidR="00910444" w:rsidRPr="00906CC1">
              <w:rPr>
                <w:rStyle w:val="Hyperlink"/>
                <w:rFonts w:ascii="Calibri Light" w:eastAsia="Times New Roman" w:hAnsi="Calibri Light" w:cs="Times New Roman"/>
                <w:noProof/>
                <w:lang w:val="en-CA"/>
              </w:rPr>
              <w:t>Register</w:t>
            </w:r>
            <w:r w:rsidR="00910444">
              <w:rPr>
                <w:noProof/>
                <w:webHidden/>
              </w:rPr>
              <w:tab/>
            </w:r>
            <w:r w:rsidR="00910444">
              <w:rPr>
                <w:noProof/>
                <w:webHidden/>
              </w:rPr>
              <w:fldChar w:fldCharType="begin"/>
            </w:r>
            <w:r w:rsidR="00910444">
              <w:rPr>
                <w:noProof/>
                <w:webHidden/>
              </w:rPr>
              <w:instrText xml:space="preserve"> PAGEREF _Toc36987568 \h </w:instrText>
            </w:r>
            <w:r w:rsidR="00910444">
              <w:rPr>
                <w:noProof/>
                <w:webHidden/>
              </w:rPr>
            </w:r>
            <w:r w:rsidR="00910444">
              <w:rPr>
                <w:noProof/>
                <w:webHidden/>
              </w:rPr>
              <w:fldChar w:fldCharType="separate"/>
            </w:r>
            <w:r w:rsidR="00910444">
              <w:rPr>
                <w:noProof/>
                <w:webHidden/>
              </w:rPr>
              <w:t>2</w:t>
            </w:r>
            <w:r w:rsidR="00910444">
              <w:rPr>
                <w:noProof/>
                <w:webHidden/>
              </w:rPr>
              <w:fldChar w:fldCharType="end"/>
            </w:r>
          </w:hyperlink>
        </w:p>
        <w:p w14:paraId="064D5D70" w14:textId="6EC6E8DE" w:rsidR="00910444" w:rsidRDefault="00BD5F04">
          <w:pPr>
            <w:pStyle w:val="TOC2"/>
            <w:tabs>
              <w:tab w:val="right" w:leader="dot" w:pos="9350"/>
            </w:tabs>
            <w:rPr>
              <w:rFonts w:eastAsiaTheme="minorEastAsia"/>
              <w:noProof/>
              <w:lang w:val="en-CA" w:eastAsia="en-CA"/>
            </w:rPr>
          </w:pPr>
          <w:hyperlink w:anchor="_Toc36987569" w:history="1">
            <w:r w:rsidR="00910444" w:rsidRPr="00906CC1">
              <w:rPr>
                <w:rStyle w:val="Hyperlink"/>
                <w:rFonts w:eastAsia="Calibri"/>
                <w:noProof/>
                <w:lang w:val="en-CA"/>
              </w:rPr>
              <w:t>Register Test Bench</w:t>
            </w:r>
            <w:r w:rsidR="00910444">
              <w:rPr>
                <w:noProof/>
                <w:webHidden/>
              </w:rPr>
              <w:tab/>
            </w:r>
            <w:r w:rsidR="00910444">
              <w:rPr>
                <w:noProof/>
                <w:webHidden/>
              </w:rPr>
              <w:fldChar w:fldCharType="begin"/>
            </w:r>
            <w:r w:rsidR="00910444">
              <w:rPr>
                <w:noProof/>
                <w:webHidden/>
              </w:rPr>
              <w:instrText xml:space="preserve"> PAGEREF _Toc36987569 \h </w:instrText>
            </w:r>
            <w:r w:rsidR="00910444">
              <w:rPr>
                <w:noProof/>
                <w:webHidden/>
              </w:rPr>
            </w:r>
            <w:r w:rsidR="00910444">
              <w:rPr>
                <w:noProof/>
                <w:webHidden/>
              </w:rPr>
              <w:fldChar w:fldCharType="separate"/>
            </w:r>
            <w:r w:rsidR="00910444">
              <w:rPr>
                <w:noProof/>
                <w:webHidden/>
              </w:rPr>
              <w:t>2</w:t>
            </w:r>
            <w:r w:rsidR="00910444">
              <w:rPr>
                <w:noProof/>
                <w:webHidden/>
              </w:rPr>
              <w:fldChar w:fldCharType="end"/>
            </w:r>
          </w:hyperlink>
        </w:p>
        <w:p w14:paraId="6106361A" w14:textId="588B0B89" w:rsidR="00910444" w:rsidRDefault="00BD5F04">
          <w:pPr>
            <w:pStyle w:val="TOC2"/>
            <w:tabs>
              <w:tab w:val="right" w:leader="dot" w:pos="9350"/>
            </w:tabs>
            <w:rPr>
              <w:rFonts w:eastAsiaTheme="minorEastAsia"/>
              <w:noProof/>
              <w:lang w:val="en-CA" w:eastAsia="en-CA"/>
            </w:rPr>
          </w:pPr>
          <w:hyperlink w:anchor="_Toc36987570" w:history="1">
            <w:r w:rsidR="00910444" w:rsidRPr="00906CC1">
              <w:rPr>
                <w:rStyle w:val="Hyperlink"/>
                <w:noProof/>
                <w:lang w:val="en-CA"/>
              </w:rPr>
              <w:t>Register Waveform</w:t>
            </w:r>
            <w:r w:rsidR="00910444">
              <w:rPr>
                <w:noProof/>
                <w:webHidden/>
              </w:rPr>
              <w:tab/>
            </w:r>
            <w:r w:rsidR="00910444">
              <w:rPr>
                <w:noProof/>
                <w:webHidden/>
              </w:rPr>
              <w:fldChar w:fldCharType="begin"/>
            </w:r>
            <w:r w:rsidR="00910444">
              <w:rPr>
                <w:noProof/>
                <w:webHidden/>
              </w:rPr>
              <w:instrText xml:space="preserve"> PAGEREF _Toc36987570 \h </w:instrText>
            </w:r>
            <w:r w:rsidR="00910444">
              <w:rPr>
                <w:noProof/>
                <w:webHidden/>
              </w:rPr>
            </w:r>
            <w:r w:rsidR="00910444">
              <w:rPr>
                <w:noProof/>
                <w:webHidden/>
              </w:rPr>
              <w:fldChar w:fldCharType="separate"/>
            </w:r>
            <w:r w:rsidR="00910444">
              <w:rPr>
                <w:noProof/>
                <w:webHidden/>
              </w:rPr>
              <w:t>3</w:t>
            </w:r>
            <w:r w:rsidR="00910444">
              <w:rPr>
                <w:noProof/>
                <w:webHidden/>
              </w:rPr>
              <w:fldChar w:fldCharType="end"/>
            </w:r>
          </w:hyperlink>
        </w:p>
        <w:p w14:paraId="465667ED" w14:textId="051DB9B8" w:rsidR="00910444" w:rsidRDefault="00BD5F04">
          <w:pPr>
            <w:pStyle w:val="TOC2"/>
            <w:tabs>
              <w:tab w:val="right" w:leader="dot" w:pos="9350"/>
            </w:tabs>
            <w:rPr>
              <w:rFonts w:eastAsiaTheme="minorEastAsia"/>
              <w:noProof/>
              <w:lang w:val="en-CA" w:eastAsia="en-CA"/>
            </w:rPr>
          </w:pPr>
          <w:hyperlink w:anchor="_Toc36987571" w:history="1">
            <w:r w:rsidR="00910444" w:rsidRPr="00906CC1">
              <w:rPr>
                <w:rStyle w:val="Hyperlink"/>
                <w:rFonts w:eastAsia="Calibri"/>
                <w:noProof/>
                <w:lang w:val="en-CA"/>
              </w:rPr>
              <w:t>Register File Testbench</w:t>
            </w:r>
            <w:r w:rsidR="00910444">
              <w:rPr>
                <w:noProof/>
                <w:webHidden/>
              </w:rPr>
              <w:tab/>
            </w:r>
            <w:r w:rsidR="00910444">
              <w:rPr>
                <w:noProof/>
                <w:webHidden/>
              </w:rPr>
              <w:fldChar w:fldCharType="begin"/>
            </w:r>
            <w:r w:rsidR="00910444">
              <w:rPr>
                <w:noProof/>
                <w:webHidden/>
              </w:rPr>
              <w:instrText xml:space="preserve"> PAGEREF _Toc36987571 \h </w:instrText>
            </w:r>
            <w:r w:rsidR="00910444">
              <w:rPr>
                <w:noProof/>
                <w:webHidden/>
              </w:rPr>
            </w:r>
            <w:r w:rsidR="00910444">
              <w:rPr>
                <w:noProof/>
                <w:webHidden/>
              </w:rPr>
              <w:fldChar w:fldCharType="separate"/>
            </w:r>
            <w:r w:rsidR="00910444">
              <w:rPr>
                <w:noProof/>
                <w:webHidden/>
              </w:rPr>
              <w:t>3</w:t>
            </w:r>
            <w:r w:rsidR="00910444">
              <w:rPr>
                <w:noProof/>
                <w:webHidden/>
              </w:rPr>
              <w:fldChar w:fldCharType="end"/>
            </w:r>
          </w:hyperlink>
        </w:p>
        <w:p w14:paraId="7BDDB8D3" w14:textId="52BFF368" w:rsidR="00910444" w:rsidRDefault="00BD5F04">
          <w:pPr>
            <w:pStyle w:val="TOC2"/>
            <w:tabs>
              <w:tab w:val="right" w:leader="dot" w:pos="9350"/>
            </w:tabs>
            <w:rPr>
              <w:rFonts w:eastAsiaTheme="minorEastAsia"/>
              <w:noProof/>
              <w:lang w:val="en-CA" w:eastAsia="en-CA"/>
            </w:rPr>
          </w:pPr>
          <w:hyperlink w:anchor="_Toc36987572" w:history="1">
            <w:r w:rsidR="00910444" w:rsidRPr="00906CC1">
              <w:rPr>
                <w:rStyle w:val="Hyperlink"/>
                <w:noProof/>
              </w:rPr>
              <w:t>Register File Waveform</w:t>
            </w:r>
            <w:r w:rsidR="00910444">
              <w:rPr>
                <w:noProof/>
                <w:webHidden/>
              </w:rPr>
              <w:tab/>
            </w:r>
            <w:r w:rsidR="00910444">
              <w:rPr>
                <w:noProof/>
                <w:webHidden/>
              </w:rPr>
              <w:fldChar w:fldCharType="begin"/>
            </w:r>
            <w:r w:rsidR="00910444">
              <w:rPr>
                <w:noProof/>
                <w:webHidden/>
              </w:rPr>
              <w:instrText xml:space="preserve"> PAGEREF _Toc36987572 \h </w:instrText>
            </w:r>
            <w:r w:rsidR="00910444">
              <w:rPr>
                <w:noProof/>
                <w:webHidden/>
              </w:rPr>
            </w:r>
            <w:r w:rsidR="00910444">
              <w:rPr>
                <w:noProof/>
                <w:webHidden/>
              </w:rPr>
              <w:fldChar w:fldCharType="separate"/>
            </w:r>
            <w:r w:rsidR="00910444">
              <w:rPr>
                <w:noProof/>
                <w:webHidden/>
              </w:rPr>
              <w:t>4</w:t>
            </w:r>
            <w:r w:rsidR="00910444">
              <w:rPr>
                <w:noProof/>
                <w:webHidden/>
              </w:rPr>
              <w:fldChar w:fldCharType="end"/>
            </w:r>
          </w:hyperlink>
        </w:p>
        <w:p w14:paraId="04086CAB" w14:textId="53418BC8" w:rsidR="00910444" w:rsidRDefault="00BD5F04">
          <w:pPr>
            <w:pStyle w:val="TOC2"/>
            <w:tabs>
              <w:tab w:val="right" w:leader="dot" w:pos="9350"/>
            </w:tabs>
            <w:rPr>
              <w:rFonts w:eastAsiaTheme="minorEastAsia"/>
              <w:noProof/>
              <w:lang w:val="en-CA" w:eastAsia="en-CA"/>
            </w:rPr>
          </w:pPr>
          <w:hyperlink w:anchor="_Toc36987573" w:history="1">
            <w:r w:rsidR="00910444" w:rsidRPr="00906CC1">
              <w:rPr>
                <w:rStyle w:val="Hyperlink"/>
                <w:rFonts w:ascii="Calibri Light" w:eastAsia="Times New Roman" w:hAnsi="Calibri Light" w:cs="Times New Roman"/>
                <w:noProof/>
                <w:lang w:val="en-CA"/>
              </w:rPr>
              <w:t>Register Multiplexer</w:t>
            </w:r>
            <w:r w:rsidR="00910444">
              <w:rPr>
                <w:noProof/>
                <w:webHidden/>
              </w:rPr>
              <w:tab/>
            </w:r>
            <w:r w:rsidR="00910444">
              <w:rPr>
                <w:noProof/>
                <w:webHidden/>
              </w:rPr>
              <w:fldChar w:fldCharType="begin"/>
            </w:r>
            <w:r w:rsidR="00910444">
              <w:rPr>
                <w:noProof/>
                <w:webHidden/>
              </w:rPr>
              <w:instrText xml:space="preserve"> PAGEREF _Toc36987573 \h </w:instrText>
            </w:r>
            <w:r w:rsidR="00910444">
              <w:rPr>
                <w:noProof/>
                <w:webHidden/>
              </w:rPr>
            </w:r>
            <w:r w:rsidR="00910444">
              <w:rPr>
                <w:noProof/>
                <w:webHidden/>
              </w:rPr>
              <w:fldChar w:fldCharType="separate"/>
            </w:r>
            <w:r w:rsidR="00910444">
              <w:rPr>
                <w:noProof/>
                <w:webHidden/>
              </w:rPr>
              <w:t>4</w:t>
            </w:r>
            <w:r w:rsidR="00910444">
              <w:rPr>
                <w:noProof/>
                <w:webHidden/>
              </w:rPr>
              <w:fldChar w:fldCharType="end"/>
            </w:r>
          </w:hyperlink>
        </w:p>
        <w:p w14:paraId="523D92E5" w14:textId="4131D0B7" w:rsidR="00910444" w:rsidRDefault="00BD5F04">
          <w:pPr>
            <w:pStyle w:val="TOC2"/>
            <w:tabs>
              <w:tab w:val="right" w:leader="dot" w:pos="9350"/>
            </w:tabs>
            <w:rPr>
              <w:rFonts w:eastAsiaTheme="minorEastAsia"/>
              <w:noProof/>
              <w:lang w:val="en-CA" w:eastAsia="en-CA"/>
            </w:rPr>
          </w:pPr>
          <w:hyperlink w:anchor="_Toc36987574" w:history="1">
            <w:r w:rsidR="00910444" w:rsidRPr="00906CC1">
              <w:rPr>
                <w:rStyle w:val="Hyperlink"/>
                <w:rFonts w:ascii="Calibri Light" w:eastAsia="Times New Roman" w:hAnsi="Calibri Light" w:cs="Times New Roman"/>
                <w:noProof/>
                <w:lang w:val="en-CA"/>
              </w:rPr>
              <w:t>ALU</w:t>
            </w:r>
            <w:r w:rsidR="00910444">
              <w:rPr>
                <w:noProof/>
                <w:webHidden/>
              </w:rPr>
              <w:tab/>
            </w:r>
            <w:r w:rsidR="00910444">
              <w:rPr>
                <w:noProof/>
                <w:webHidden/>
              </w:rPr>
              <w:fldChar w:fldCharType="begin"/>
            </w:r>
            <w:r w:rsidR="00910444">
              <w:rPr>
                <w:noProof/>
                <w:webHidden/>
              </w:rPr>
              <w:instrText xml:space="preserve"> PAGEREF _Toc36987574 \h </w:instrText>
            </w:r>
            <w:r w:rsidR="00910444">
              <w:rPr>
                <w:noProof/>
                <w:webHidden/>
              </w:rPr>
            </w:r>
            <w:r w:rsidR="00910444">
              <w:rPr>
                <w:noProof/>
                <w:webHidden/>
              </w:rPr>
              <w:fldChar w:fldCharType="separate"/>
            </w:r>
            <w:r w:rsidR="00910444">
              <w:rPr>
                <w:noProof/>
                <w:webHidden/>
              </w:rPr>
              <w:t>5</w:t>
            </w:r>
            <w:r w:rsidR="00910444">
              <w:rPr>
                <w:noProof/>
                <w:webHidden/>
              </w:rPr>
              <w:fldChar w:fldCharType="end"/>
            </w:r>
          </w:hyperlink>
        </w:p>
        <w:p w14:paraId="1F392C91" w14:textId="132341E7" w:rsidR="00910444" w:rsidRDefault="00BD5F04">
          <w:pPr>
            <w:pStyle w:val="TOC2"/>
            <w:tabs>
              <w:tab w:val="right" w:leader="dot" w:pos="9350"/>
            </w:tabs>
            <w:rPr>
              <w:rFonts w:eastAsiaTheme="minorEastAsia"/>
              <w:noProof/>
              <w:lang w:val="en-CA" w:eastAsia="en-CA"/>
            </w:rPr>
          </w:pPr>
          <w:hyperlink w:anchor="_Toc36987575" w:history="1">
            <w:r w:rsidR="00910444" w:rsidRPr="00906CC1">
              <w:rPr>
                <w:rStyle w:val="Hyperlink"/>
                <w:rFonts w:ascii="Calibri Light" w:eastAsia="Times New Roman" w:hAnsi="Calibri Light" w:cs="Times New Roman"/>
                <w:noProof/>
                <w:lang w:val="en-CA"/>
              </w:rPr>
              <w:t>ALU Result Selector</w:t>
            </w:r>
            <w:r w:rsidR="00910444">
              <w:rPr>
                <w:noProof/>
                <w:webHidden/>
              </w:rPr>
              <w:tab/>
            </w:r>
            <w:r w:rsidR="00910444">
              <w:rPr>
                <w:noProof/>
                <w:webHidden/>
              </w:rPr>
              <w:fldChar w:fldCharType="begin"/>
            </w:r>
            <w:r w:rsidR="00910444">
              <w:rPr>
                <w:noProof/>
                <w:webHidden/>
              </w:rPr>
              <w:instrText xml:space="preserve"> PAGEREF _Toc36987575 \h </w:instrText>
            </w:r>
            <w:r w:rsidR="00910444">
              <w:rPr>
                <w:noProof/>
                <w:webHidden/>
              </w:rPr>
            </w:r>
            <w:r w:rsidR="00910444">
              <w:rPr>
                <w:noProof/>
                <w:webHidden/>
              </w:rPr>
              <w:fldChar w:fldCharType="separate"/>
            </w:r>
            <w:r w:rsidR="00910444">
              <w:rPr>
                <w:noProof/>
                <w:webHidden/>
              </w:rPr>
              <w:t>6</w:t>
            </w:r>
            <w:r w:rsidR="00910444">
              <w:rPr>
                <w:noProof/>
                <w:webHidden/>
              </w:rPr>
              <w:fldChar w:fldCharType="end"/>
            </w:r>
          </w:hyperlink>
        </w:p>
        <w:p w14:paraId="6F6F7430" w14:textId="68760111" w:rsidR="00910444" w:rsidRDefault="00BD5F04">
          <w:pPr>
            <w:pStyle w:val="TOC2"/>
            <w:tabs>
              <w:tab w:val="right" w:leader="dot" w:pos="9350"/>
            </w:tabs>
            <w:rPr>
              <w:rFonts w:eastAsiaTheme="minorEastAsia"/>
              <w:noProof/>
              <w:lang w:val="en-CA" w:eastAsia="en-CA"/>
            </w:rPr>
          </w:pPr>
          <w:hyperlink w:anchor="_Toc36987576" w:history="1">
            <w:r w:rsidR="00910444" w:rsidRPr="00906CC1">
              <w:rPr>
                <w:rStyle w:val="Hyperlink"/>
                <w:rFonts w:ascii="Calibri Light" w:eastAsia="Times New Roman" w:hAnsi="Calibri Light" w:cs="Times New Roman"/>
                <w:noProof/>
                <w:lang w:val="en-CA"/>
              </w:rPr>
              <w:t>CLA Adder</w:t>
            </w:r>
            <w:r w:rsidR="00910444">
              <w:rPr>
                <w:noProof/>
                <w:webHidden/>
              </w:rPr>
              <w:tab/>
            </w:r>
            <w:r w:rsidR="00910444">
              <w:rPr>
                <w:noProof/>
                <w:webHidden/>
              </w:rPr>
              <w:fldChar w:fldCharType="begin"/>
            </w:r>
            <w:r w:rsidR="00910444">
              <w:rPr>
                <w:noProof/>
                <w:webHidden/>
              </w:rPr>
              <w:instrText xml:space="preserve"> PAGEREF _Toc36987576 \h </w:instrText>
            </w:r>
            <w:r w:rsidR="00910444">
              <w:rPr>
                <w:noProof/>
                <w:webHidden/>
              </w:rPr>
            </w:r>
            <w:r w:rsidR="00910444">
              <w:rPr>
                <w:noProof/>
                <w:webHidden/>
              </w:rPr>
              <w:fldChar w:fldCharType="separate"/>
            </w:r>
            <w:r w:rsidR="00910444">
              <w:rPr>
                <w:noProof/>
                <w:webHidden/>
              </w:rPr>
              <w:t>6</w:t>
            </w:r>
            <w:r w:rsidR="00910444">
              <w:rPr>
                <w:noProof/>
                <w:webHidden/>
              </w:rPr>
              <w:fldChar w:fldCharType="end"/>
            </w:r>
          </w:hyperlink>
        </w:p>
        <w:p w14:paraId="21C95A83" w14:textId="59871D77" w:rsidR="00910444" w:rsidRDefault="00BD5F04">
          <w:pPr>
            <w:pStyle w:val="TOC2"/>
            <w:tabs>
              <w:tab w:val="right" w:leader="dot" w:pos="9350"/>
            </w:tabs>
            <w:rPr>
              <w:rFonts w:eastAsiaTheme="minorEastAsia"/>
              <w:noProof/>
              <w:lang w:val="en-CA" w:eastAsia="en-CA"/>
            </w:rPr>
          </w:pPr>
          <w:hyperlink w:anchor="_Toc36987577" w:history="1">
            <w:r w:rsidR="00910444" w:rsidRPr="00906CC1">
              <w:rPr>
                <w:rStyle w:val="Hyperlink"/>
                <w:rFonts w:ascii="Calibri Light" w:eastAsia="Times New Roman" w:hAnsi="Calibri Light" w:cs="Times New Roman"/>
                <w:noProof/>
                <w:lang w:val="en-CA"/>
              </w:rPr>
              <w:t>CLA Full Adder</w:t>
            </w:r>
            <w:r w:rsidR="00910444">
              <w:rPr>
                <w:noProof/>
                <w:webHidden/>
              </w:rPr>
              <w:tab/>
            </w:r>
            <w:r w:rsidR="00910444">
              <w:rPr>
                <w:noProof/>
                <w:webHidden/>
              </w:rPr>
              <w:fldChar w:fldCharType="begin"/>
            </w:r>
            <w:r w:rsidR="00910444">
              <w:rPr>
                <w:noProof/>
                <w:webHidden/>
              </w:rPr>
              <w:instrText xml:space="preserve"> PAGEREF _Toc36987577 \h </w:instrText>
            </w:r>
            <w:r w:rsidR="00910444">
              <w:rPr>
                <w:noProof/>
                <w:webHidden/>
              </w:rPr>
            </w:r>
            <w:r w:rsidR="00910444">
              <w:rPr>
                <w:noProof/>
                <w:webHidden/>
              </w:rPr>
              <w:fldChar w:fldCharType="separate"/>
            </w:r>
            <w:r w:rsidR="00910444">
              <w:rPr>
                <w:noProof/>
                <w:webHidden/>
              </w:rPr>
              <w:t>7</w:t>
            </w:r>
            <w:r w:rsidR="00910444">
              <w:rPr>
                <w:noProof/>
                <w:webHidden/>
              </w:rPr>
              <w:fldChar w:fldCharType="end"/>
            </w:r>
          </w:hyperlink>
        </w:p>
        <w:p w14:paraId="44A21DD8" w14:textId="1539BE91" w:rsidR="00910444" w:rsidRDefault="00BD5F04">
          <w:pPr>
            <w:pStyle w:val="TOC2"/>
            <w:tabs>
              <w:tab w:val="right" w:leader="dot" w:pos="9350"/>
            </w:tabs>
            <w:rPr>
              <w:rFonts w:eastAsiaTheme="minorEastAsia"/>
              <w:noProof/>
              <w:lang w:val="en-CA" w:eastAsia="en-CA"/>
            </w:rPr>
          </w:pPr>
          <w:hyperlink w:anchor="_Toc36987578" w:history="1">
            <w:r w:rsidR="00910444" w:rsidRPr="00906CC1">
              <w:rPr>
                <w:rStyle w:val="Hyperlink"/>
                <w:rFonts w:ascii="Calibri Light" w:eastAsia="Times New Roman" w:hAnsi="Calibri Light" w:cs="Times New Roman"/>
                <w:noProof/>
                <w:lang w:val="en-CA"/>
              </w:rPr>
              <w:t>CLA Adder Testbench</w:t>
            </w:r>
            <w:r w:rsidR="00910444">
              <w:rPr>
                <w:noProof/>
                <w:webHidden/>
              </w:rPr>
              <w:tab/>
            </w:r>
            <w:r w:rsidR="00910444">
              <w:rPr>
                <w:noProof/>
                <w:webHidden/>
              </w:rPr>
              <w:fldChar w:fldCharType="begin"/>
            </w:r>
            <w:r w:rsidR="00910444">
              <w:rPr>
                <w:noProof/>
                <w:webHidden/>
              </w:rPr>
              <w:instrText xml:space="preserve"> PAGEREF _Toc36987578 \h </w:instrText>
            </w:r>
            <w:r w:rsidR="00910444">
              <w:rPr>
                <w:noProof/>
                <w:webHidden/>
              </w:rPr>
            </w:r>
            <w:r w:rsidR="00910444">
              <w:rPr>
                <w:noProof/>
                <w:webHidden/>
              </w:rPr>
              <w:fldChar w:fldCharType="separate"/>
            </w:r>
            <w:r w:rsidR="00910444">
              <w:rPr>
                <w:noProof/>
                <w:webHidden/>
              </w:rPr>
              <w:t>7</w:t>
            </w:r>
            <w:r w:rsidR="00910444">
              <w:rPr>
                <w:noProof/>
                <w:webHidden/>
              </w:rPr>
              <w:fldChar w:fldCharType="end"/>
            </w:r>
          </w:hyperlink>
        </w:p>
        <w:p w14:paraId="1A5FC189" w14:textId="03664DEE" w:rsidR="00910444" w:rsidRDefault="00BD5F04">
          <w:pPr>
            <w:pStyle w:val="TOC2"/>
            <w:tabs>
              <w:tab w:val="right" w:leader="dot" w:pos="9350"/>
            </w:tabs>
            <w:rPr>
              <w:rFonts w:eastAsiaTheme="minorEastAsia"/>
              <w:noProof/>
              <w:lang w:val="en-CA" w:eastAsia="en-CA"/>
            </w:rPr>
          </w:pPr>
          <w:hyperlink w:anchor="_Toc36987579" w:history="1">
            <w:r w:rsidR="00910444" w:rsidRPr="00906CC1">
              <w:rPr>
                <w:rStyle w:val="Hyperlink"/>
                <w:rFonts w:ascii="Calibri Light" w:eastAsia="Times New Roman" w:hAnsi="Calibri Light" w:cs="Times New Roman"/>
                <w:noProof/>
                <w:lang w:val="en-CA"/>
              </w:rPr>
              <w:t>CLA Adder Waveform</w:t>
            </w:r>
            <w:r w:rsidR="00910444">
              <w:rPr>
                <w:noProof/>
                <w:webHidden/>
              </w:rPr>
              <w:tab/>
            </w:r>
            <w:r w:rsidR="00910444">
              <w:rPr>
                <w:noProof/>
                <w:webHidden/>
              </w:rPr>
              <w:fldChar w:fldCharType="begin"/>
            </w:r>
            <w:r w:rsidR="00910444">
              <w:rPr>
                <w:noProof/>
                <w:webHidden/>
              </w:rPr>
              <w:instrText xml:space="preserve"> PAGEREF _Toc36987579 \h </w:instrText>
            </w:r>
            <w:r w:rsidR="00910444">
              <w:rPr>
                <w:noProof/>
                <w:webHidden/>
              </w:rPr>
            </w:r>
            <w:r w:rsidR="00910444">
              <w:rPr>
                <w:noProof/>
                <w:webHidden/>
              </w:rPr>
              <w:fldChar w:fldCharType="separate"/>
            </w:r>
            <w:r w:rsidR="00910444">
              <w:rPr>
                <w:noProof/>
                <w:webHidden/>
              </w:rPr>
              <w:t>7</w:t>
            </w:r>
            <w:r w:rsidR="00910444">
              <w:rPr>
                <w:noProof/>
                <w:webHidden/>
              </w:rPr>
              <w:fldChar w:fldCharType="end"/>
            </w:r>
          </w:hyperlink>
        </w:p>
        <w:p w14:paraId="669064FB" w14:textId="75E67231" w:rsidR="00910444" w:rsidRDefault="00BD5F04">
          <w:pPr>
            <w:pStyle w:val="TOC2"/>
            <w:tabs>
              <w:tab w:val="right" w:leader="dot" w:pos="9350"/>
            </w:tabs>
            <w:rPr>
              <w:rFonts w:eastAsiaTheme="minorEastAsia"/>
              <w:noProof/>
              <w:lang w:val="en-CA" w:eastAsia="en-CA"/>
            </w:rPr>
          </w:pPr>
          <w:hyperlink w:anchor="_Toc36987580" w:history="1">
            <w:r w:rsidR="00910444" w:rsidRPr="00906CC1">
              <w:rPr>
                <w:rStyle w:val="Hyperlink"/>
                <w:rFonts w:ascii="Calibri Light" w:eastAsia="Times New Roman" w:hAnsi="Calibri Light" w:cs="Times New Roman"/>
                <w:noProof/>
                <w:lang w:val="en-CA"/>
              </w:rPr>
              <w:t>Subtract</w:t>
            </w:r>
            <w:r w:rsidR="00910444">
              <w:rPr>
                <w:noProof/>
                <w:webHidden/>
              </w:rPr>
              <w:tab/>
            </w:r>
            <w:r w:rsidR="00910444">
              <w:rPr>
                <w:noProof/>
                <w:webHidden/>
              </w:rPr>
              <w:fldChar w:fldCharType="begin"/>
            </w:r>
            <w:r w:rsidR="00910444">
              <w:rPr>
                <w:noProof/>
                <w:webHidden/>
              </w:rPr>
              <w:instrText xml:space="preserve"> PAGEREF _Toc36987580 \h </w:instrText>
            </w:r>
            <w:r w:rsidR="00910444">
              <w:rPr>
                <w:noProof/>
                <w:webHidden/>
              </w:rPr>
            </w:r>
            <w:r w:rsidR="00910444">
              <w:rPr>
                <w:noProof/>
                <w:webHidden/>
              </w:rPr>
              <w:fldChar w:fldCharType="separate"/>
            </w:r>
            <w:r w:rsidR="00910444">
              <w:rPr>
                <w:noProof/>
                <w:webHidden/>
              </w:rPr>
              <w:t>8</w:t>
            </w:r>
            <w:r w:rsidR="00910444">
              <w:rPr>
                <w:noProof/>
                <w:webHidden/>
              </w:rPr>
              <w:fldChar w:fldCharType="end"/>
            </w:r>
          </w:hyperlink>
        </w:p>
        <w:p w14:paraId="4C7EE493" w14:textId="48B32839" w:rsidR="00910444" w:rsidRDefault="00BD5F04">
          <w:pPr>
            <w:pStyle w:val="TOC2"/>
            <w:tabs>
              <w:tab w:val="right" w:leader="dot" w:pos="9350"/>
            </w:tabs>
            <w:rPr>
              <w:rFonts w:eastAsiaTheme="minorEastAsia"/>
              <w:noProof/>
              <w:lang w:val="en-CA" w:eastAsia="en-CA"/>
            </w:rPr>
          </w:pPr>
          <w:hyperlink w:anchor="_Toc36987581" w:history="1">
            <w:r w:rsidR="00910444" w:rsidRPr="00906CC1">
              <w:rPr>
                <w:rStyle w:val="Hyperlink"/>
                <w:rFonts w:ascii="Calibri Light" w:eastAsia="Times New Roman" w:hAnsi="Calibri Light" w:cs="Times New Roman"/>
                <w:noProof/>
                <w:lang w:val="en-CA"/>
              </w:rPr>
              <w:t>Not</w:t>
            </w:r>
            <w:r w:rsidR="00910444">
              <w:rPr>
                <w:noProof/>
                <w:webHidden/>
              </w:rPr>
              <w:tab/>
            </w:r>
            <w:r w:rsidR="00910444">
              <w:rPr>
                <w:noProof/>
                <w:webHidden/>
              </w:rPr>
              <w:fldChar w:fldCharType="begin"/>
            </w:r>
            <w:r w:rsidR="00910444">
              <w:rPr>
                <w:noProof/>
                <w:webHidden/>
              </w:rPr>
              <w:instrText xml:space="preserve"> PAGEREF _Toc36987581 \h </w:instrText>
            </w:r>
            <w:r w:rsidR="00910444">
              <w:rPr>
                <w:noProof/>
                <w:webHidden/>
              </w:rPr>
            </w:r>
            <w:r w:rsidR="00910444">
              <w:rPr>
                <w:noProof/>
                <w:webHidden/>
              </w:rPr>
              <w:fldChar w:fldCharType="separate"/>
            </w:r>
            <w:r w:rsidR="00910444">
              <w:rPr>
                <w:noProof/>
                <w:webHidden/>
              </w:rPr>
              <w:t>8</w:t>
            </w:r>
            <w:r w:rsidR="00910444">
              <w:rPr>
                <w:noProof/>
                <w:webHidden/>
              </w:rPr>
              <w:fldChar w:fldCharType="end"/>
            </w:r>
          </w:hyperlink>
        </w:p>
        <w:p w14:paraId="3B13AAC1" w14:textId="4E7BA115" w:rsidR="00910444" w:rsidRDefault="00BD5F04">
          <w:pPr>
            <w:pStyle w:val="TOC2"/>
            <w:tabs>
              <w:tab w:val="right" w:leader="dot" w:pos="9350"/>
            </w:tabs>
            <w:rPr>
              <w:rFonts w:eastAsiaTheme="minorEastAsia"/>
              <w:noProof/>
              <w:lang w:val="en-CA" w:eastAsia="en-CA"/>
            </w:rPr>
          </w:pPr>
          <w:hyperlink w:anchor="_Toc36987582" w:history="1">
            <w:r w:rsidR="00910444" w:rsidRPr="00906CC1">
              <w:rPr>
                <w:rStyle w:val="Hyperlink"/>
                <w:rFonts w:ascii="Calibri Light" w:eastAsia="Times New Roman" w:hAnsi="Calibri Light" w:cs="Times New Roman"/>
                <w:noProof/>
                <w:lang w:val="en-CA"/>
              </w:rPr>
              <w:t>Multiply</w:t>
            </w:r>
            <w:r w:rsidR="00910444">
              <w:rPr>
                <w:noProof/>
                <w:webHidden/>
              </w:rPr>
              <w:tab/>
            </w:r>
            <w:r w:rsidR="00910444">
              <w:rPr>
                <w:noProof/>
                <w:webHidden/>
              </w:rPr>
              <w:fldChar w:fldCharType="begin"/>
            </w:r>
            <w:r w:rsidR="00910444">
              <w:rPr>
                <w:noProof/>
                <w:webHidden/>
              </w:rPr>
              <w:instrText xml:space="preserve"> PAGEREF _Toc36987582 \h </w:instrText>
            </w:r>
            <w:r w:rsidR="00910444">
              <w:rPr>
                <w:noProof/>
                <w:webHidden/>
              </w:rPr>
            </w:r>
            <w:r w:rsidR="00910444">
              <w:rPr>
                <w:noProof/>
                <w:webHidden/>
              </w:rPr>
              <w:fldChar w:fldCharType="separate"/>
            </w:r>
            <w:r w:rsidR="00910444">
              <w:rPr>
                <w:noProof/>
                <w:webHidden/>
              </w:rPr>
              <w:t>9</w:t>
            </w:r>
            <w:r w:rsidR="00910444">
              <w:rPr>
                <w:noProof/>
                <w:webHidden/>
              </w:rPr>
              <w:fldChar w:fldCharType="end"/>
            </w:r>
          </w:hyperlink>
        </w:p>
        <w:p w14:paraId="7C8A6F4C" w14:textId="5B82C730" w:rsidR="00910444" w:rsidRDefault="00BD5F04">
          <w:pPr>
            <w:pStyle w:val="TOC2"/>
            <w:tabs>
              <w:tab w:val="right" w:leader="dot" w:pos="9350"/>
            </w:tabs>
            <w:rPr>
              <w:rFonts w:eastAsiaTheme="minorEastAsia"/>
              <w:noProof/>
              <w:lang w:val="en-CA" w:eastAsia="en-CA"/>
            </w:rPr>
          </w:pPr>
          <w:hyperlink w:anchor="_Toc36987583" w:history="1">
            <w:r w:rsidR="00910444" w:rsidRPr="00906CC1">
              <w:rPr>
                <w:rStyle w:val="Hyperlink"/>
                <w:rFonts w:ascii="Calibri Light" w:eastAsia="Times New Roman" w:hAnsi="Calibri Light" w:cs="Times New Roman"/>
                <w:noProof/>
                <w:lang w:val="en-CA"/>
              </w:rPr>
              <w:t>Division</w:t>
            </w:r>
            <w:r w:rsidR="00910444">
              <w:rPr>
                <w:noProof/>
                <w:webHidden/>
              </w:rPr>
              <w:tab/>
            </w:r>
            <w:r w:rsidR="00910444">
              <w:rPr>
                <w:noProof/>
                <w:webHidden/>
              </w:rPr>
              <w:fldChar w:fldCharType="begin"/>
            </w:r>
            <w:r w:rsidR="00910444">
              <w:rPr>
                <w:noProof/>
                <w:webHidden/>
              </w:rPr>
              <w:instrText xml:space="preserve"> PAGEREF _Toc36987583 \h </w:instrText>
            </w:r>
            <w:r w:rsidR="00910444">
              <w:rPr>
                <w:noProof/>
                <w:webHidden/>
              </w:rPr>
            </w:r>
            <w:r w:rsidR="00910444">
              <w:rPr>
                <w:noProof/>
                <w:webHidden/>
              </w:rPr>
              <w:fldChar w:fldCharType="separate"/>
            </w:r>
            <w:r w:rsidR="00910444">
              <w:rPr>
                <w:noProof/>
                <w:webHidden/>
              </w:rPr>
              <w:t>10</w:t>
            </w:r>
            <w:r w:rsidR="00910444">
              <w:rPr>
                <w:noProof/>
                <w:webHidden/>
              </w:rPr>
              <w:fldChar w:fldCharType="end"/>
            </w:r>
          </w:hyperlink>
        </w:p>
        <w:p w14:paraId="65DCB7DC" w14:textId="01221317" w:rsidR="00910444" w:rsidRDefault="00BD5F04">
          <w:pPr>
            <w:pStyle w:val="TOC2"/>
            <w:tabs>
              <w:tab w:val="right" w:leader="dot" w:pos="9350"/>
            </w:tabs>
            <w:rPr>
              <w:rFonts w:eastAsiaTheme="minorEastAsia"/>
              <w:noProof/>
              <w:lang w:val="en-CA" w:eastAsia="en-CA"/>
            </w:rPr>
          </w:pPr>
          <w:hyperlink w:anchor="_Toc36987584" w:history="1">
            <w:r w:rsidR="00910444" w:rsidRPr="00906CC1">
              <w:rPr>
                <w:rStyle w:val="Hyperlink"/>
                <w:rFonts w:ascii="Calibri Light" w:eastAsia="Times New Roman" w:hAnsi="Calibri Light" w:cs="Times New Roman"/>
                <w:noProof/>
                <w:lang w:val="en-CA"/>
              </w:rPr>
              <w:t>Shift Right</w:t>
            </w:r>
            <w:r w:rsidR="00910444">
              <w:rPr>
                <w:noProof/>
                <w:webHidden/>
              </w:rPr>
              <w:tab/>
            </w:r>
            <w:r w:rsidR="00910444">
              <w:rPr>
                <w:noProof/>
                <w:webHidden/>
              </w:rPr>
              <w:fldChar w:fldCharType="begin"/>
            </w:r>
            <w:r w:rsidR="00910444">
              <w:rPr>
                <w:noProof/>
                <w:webHidden/>
              </w:rPr>
              <w:instrText xml:space="preserve"> PAGEREF _Toc36987584 \h </w:instrText>
            </w:r>
            <w:r w:rsidR="00910444">
              <w:rPr>
                <w:noProof/>
                <w:webHidden/>
              </w:rPr>
            </w:r>
            <w:r w:rsidR="00910444">
              <w:rPr>
                <w:noProof/>
                <w:webHidden/>
              </w:rPr>
              <w:fldChar w:fldCharType="separate"/>
            </w:r>
            <w:r w:rsidR="00910444">
              <w:rPr>
                <w:noProof/>
                <w:webHidden/>
              </w:rPr>
              <w:t>11</w:t>
            </w:r>
            <w:r w:rsidR="00910444">
              <w:rPr>
                <w:noProof/>
                <w:webHidden/>
              </w:rPr>
              <w:fldChar w:fldCharType="end"/>
            </w:r>
          </w:hyperlink>
        </w:p>
        <w:p w14:paraId="5F86597F" w14:textId="7314C94F" w:rsidR="00910444" w:rsidRDefault="00BD5F04">
          <w:pPr>
            <w:pStyle w:val="TOC2"/>
            <w:tabs>
              <w:tab w:val="right" w:leader="dot" w:pos="9350"/>
            </w:tabs>
            <w:rPr>
              <w:rFonts w:eastAsiaTheme="minorEastAsia"/>
              <w:noProof/>
              <w:lang w:val="en-CA" w:eastAsia="en-CA"/>
            </w:rPr>
          </w:pPr>
          <w:hyperlink w:anchor="_Toc36987585" w:history="1">
            <w:r w:rsidR="00910444" w:rsidRPr="00906CC1">
              <w:rPr>
                <w:rStyle w:val="Hyperlink"/>
                <w:rFonts w:ascii="Calibri Light" w:eastAsia="Times New Roman" w:hAnsi="Calibri Light" w:cs="Times New Roman"/>
                <w:noProof/>
                <w:lang w:val="en-CA"/>
              </w:rPr>
              <w:t>Shift left</w:t>
            </w:r>
            <w:r w:rsidR="00910444">
              <w:rPr>
                <w:noProof/>
                <w:webHidden/>
              </w:rPr>
              <w:tab/>
            </w:r>
            <w:r w:rsidR="00910444">
              <w:rPr>
                <w:noProof/>
                <w:webHidden/>
              </w:rPr>
              <w:fldChar w:fldCharType="begin"/>
            </w:r>
            <w:r w:rsidR="00910444">
              <w:rPr>
                <w:noProof/>
                <w:webHidden/>
              </w:rPr>
              <w:instrText xml:space="preserve"> PAGEREF _Toc36987585 \h </w:instrText>
            </w:r>
            <w:r w:rsidR="00910444">
              <w:rPr>
                <w:noProof/>
                <w:webHidden/>
              </w:rPr>
            </w:r>
            <w:r w:rsidR="00910444">
              <w:rPr>
                <w:noProof/>
                <w:webHidden/>
              </w:rPr>
              <w:fldChar w:fldCharType="separate"/>
            </w:r>
            <w:r w:rsidR="00910444">
              <w:rPr>
                <w:noProof/>
                <w:webHidden/>
              </w:rPr>
              <w:t>11</w:t>
            </w:r>
            <w:r w:rsidR="00910444">
              <w:rPr>
                <w:noProof/>
                <w:webHidden/>
              </w:rPr>
              <w:fldChar w:fldCharType="end"/>
            </w:r>
          </w:hyperlink>
        </w:p>
        <w:p w14:paraId="40245087" w14:textId="12A3352C" w:rsidR="00910444" w:rsidRDefault="00BD5F04">
          <w:pPr>
            <w:pStyle w:val="TOC2"/>
            <w:tabs>
              <w:tab w:val="right" w:leader="dot" w:pos="9350"/>
            </w:tabs>
            <w:rPr>
              <w:rFonts w:eastAsiaTheme="minorEastAsia"/>
              <w:noProof/>
              <w:lang w:val="en-CA" w:eastAsia="en-CA"/>
            </w:rPr>
          </w:pPr>
          <w:hyperlink w:anchor="_Toc36987586" w:history="1">
            <w:r w:rsidR="00910444" w:rsidRPr="00906CC1">
              <w:rPr>
                <w:rStyle w:val="Hyperlink"/>
                <w:rFonts w:ascii="Calibri Light" w:eastAsia="Times New Roman" w:hAnsi="Calibri Light" w:cs="Times New Roman"/>
                <w:noProof/>
                <w:lang w:val="en-CA"/>
              </w:rPr>
              <w:t>Rotate Right</w:t>
            </w:r>
            <w:r w:rsidR="00910444">
              <w:rPr>
                <w:noProof/>
                <w:webHidden/>
              </w:rPr>
              <w:tab/>
            </w:r>
            <w:r w:rsidR="00910444">
              <w:rPr>
                <w:noProof/>
                <w:webHidden/>
              </w:rPr>
              <w:fldChar w:fldCharType="begin"/>
            </w:r>
            <w:r w:rsidR="00910444">
              <w:rPr>
                <w:noProof/>
                <w:webHidden/>
              </w:rPr>
              <w:instrText xml:space="preserve"> PAGEREF _Toc36987586 \h </w:instrText>
            </w:r>
            <w:r w:rsidR="00910444">
              <w:rPr>
                <w:noProof/>
                <w:webHidden/>
              </w:rPr>
            </w:r>
            <w:r w:rsidR="00910444">
              <w:rPr>
                <w:noProof/>
                <w:webHidden/>
              </w:rPr>
              <w:fldChar w:fldCharType="separate"/>
            </w:r>
            <w:r w:rsidR="00910444">
              <w:rPr>
                <w:noProof/>
                <w:webHidden/>
              </w:rPr>
              <w:t>11</w:t>
            </w:r>
            <w:r w:rsidR="00910444">
              <w:rPr>
                <w:noProof/>
                <w:webHidden/>
              </w:rPr>
              <w:fldChar w:fldCharType="end"/>
            </w:r>
          </w:hyperlink>
        </w:p>
        <w:p w14:paraId="4C321A64" w14:textId="6FBA1399" w:rsidR="00910444" w:rsidRDefault="00BD5F04">
          <w:pPr>
            <w:pStyle w:val="TOC2"/>
            <w:tabs>
              <w:tab w:val="right" w:leader="dot" w:pos="9350"/>
            </w:tabs>
            <w:rPr>
              <w:rFonts w:eastAsiaTheme="minorEastAsia"/>
              <w:noProof/>
              <w:lang w:val="en-CA" w:eastAsia="en-CA"/>
            </w:rPr>
          </w:pPr>
          <w:hyperlink w:anchor="_Toc36987587" w:history="1">
            <w:r w:rsidR="00910444" w:rsidRPr="00906CC1">
              <w:rPr>
                <w:rStyle w:val="Hyperlink"/>
                <w:rFonts w:ascii="Calibri Light" w:eastAsia="Times New Roman" w:hAnsi="Calibri Light" w:cs="Times New Roman"/>
                <w:noProof/>
                <w:lang w:val="en-CA"/>
              </w:rPr>
              <w:t>Rotate Left</w:t>
            </w:r>
            <w:r w:rsidR="00910444">
              <w:rPr>
                <w:noProof/>
                <w:webHidden/>
              </w:rPr>
              <w:tab/>
            </w:r>
            <w:r w:rsidR="00910444">
              <w:rPr>
                <w:noProof/>
                <w:webHidden/>
              </w:rPr>
              <w:fldChar w:fldCharType="begin"/>
            </w:r>
            <w:r w:rsidR="00910444">
              <w:rPr>
                <w:noProof/>
                <w:webHidden/>
              </w:rPr>
              <w:instrText xml:space="preserve"> PAGEREF _Toc36987587 \h </w:instrText>
            </w:r>
            <w:r w:rsidR="00910444">
              <w:rPr>
                <w:noProof/>
                <w:webHidden/>
              </w:rPr>
            </w:r>
            <w:r w:rsidR="00910444">
              <w:rPr>
                <w:noProof/>
                <w:webHidden/>
              </w:rPr>
              <w:fldChar w:fldCharType="separate"/>
            </w:r>
            <w:r w:rsidR="00910444">
              <w:rPr>
                <w:noProof/>
                <w:webHidden/>
              </w:rPr>
              <w:t>11</w:t>
            </w:r>
            <w:r w:rsidR="00910444">
              <w:rPr>
                <w:noProof/>
                <w:webHidden/>
              </w:rPr>
              <w:fldChar w:fldCharType="end"/>
            </w:r>
          </w:hyperlink>
        </w:p>
        <w:p w14:paraId="392B55E1" w14:textId="2101EF79" w:rsidR="00910444" w:rsidRDefault="00BD5F04">
          <w:pPr>
            <w:pStyle w:val="TOC2"/>
            <w:tabs>
              <w:tab w:val="right" w:leader="dot" w:pos="9350"/>
            </w:tabs>
            <w:rPr>
              <w:rFonts w:eastAsiaTheme="minorEastAsia"/>
              <w:noProof/>
              <w:lang w:val="en-CA" w:eastAsia="en-CA"/>
            </w:rPr>
          </w:pPr>
          <w:hyperlink w:anchor="_Toc36987588" w:history="1">
            <w:r w:rsidR="00910444" w:rsidRPr="00906CC1">
              <w:rPr>
                <w:rStyle w:val="Hyperlink"/>
                <w:rFonts w:ascii="Calibri Light" w:eastAsia="Times New Roman" w:hAnsi="Calibri Light" w:cs="Times New Roman"/>
                <w:noProof/>
                <w:lang w:val="en-CA"/>
              </w:rPr>
              <w:t>Datapath</w:t>
            </w:r>
            <w:r w:rsidR="00910444">
              <w:rPr>
                <w:noProof/>
                <w:webHidden/>
              </w:rPr>
              <w:tab/>
            </w:r>
            <w:r w:rsidR="00910444">
              <w:rPr>
                <w:noProof/>
                <w:webHidden/>
              </w:rPr>
              <w:fldChar w:fldCharType="begin"/>
            </w:r>
            <w:r w:rsidR="00910444">
              <w:rPr>
                <w:noProof/>
                <w:webHidden/>
              </w:rPr>
              <w:instrText xml:space="preserve"> PAGEREF _Toc36987588 \h </w:instrText>
            </w:r>
            <w:r w:rsidR="00910444">
              <w:rPr>
                <w:noProof/>
                <w:webHidden/>
              </w:rPr>
            </w:r>
            <w:r w:rsidR="00910444">
              <w:rPr>
                <w:noProof/>
                <w:webHidden/>
              </w:rPr>
              <w:fldChar w:fldCharType="separate"/>
            </w:r>
            <w:r w:rsidR="00910444">
              <w:rPr>
                <w:noProof/>
                <w:webHidden/>
              </w:rPr>
              <w:t>12</w:t>
            </w:r>
            <w:r w:rsidR="00910444">
              <w:rPr>
                <w:noProof/>
                <w:webHidden/>
              </w:rPr>
              <w:fldChar w:fldCharType="end"/>
            </w:r>
          </w:hyperlink>
        </w:p>
        <w:p w14:paraId="4E8A73A0" w14:textId="20879F75" w:rsidR="00910444" w:rsidRDefault="00BD5F04">
          <w:pPr>
            <w:pStyle w:val="TOC2"/>
            <w:tabs>
              <w:tab w:val="right" w:leader="dot" w:pos="9350"/>
            </w:tabs>
            <w:rPr>
              <w:rFonts w:eastAsiaTheme="minorEastAsia"/>
              <w:noProof/>
              <w:lang w:val="en-CA" w:eastAsia="en-CA"/>
            </w:rPr>
          </w:pPr>
          <w:hyperlink w:anchor="_Toc36987589" w:history="1">
            <w:r w:rsidR="00910444" w:rsidRPr="00906CC1">
              <w:rPr>
                <w:rStyle w:val="Hyperlink"/>
                <w:rFonts w:ascii="Calibri Light" w:eastAsia="Times New Roman" w:hAnsi="Calibri Light" w:cs="Times New Roman"/>
                <w:noProof/>
                <w:lang w:val="en-CA"/>
              </w:rPr>
              <w:t>MDR</w:t>
            </w:r>
            <w:r w:rsidR="00910444">
              <w:rPr>
                <w:noProof/>
                <w:webHidden/>
              </w:rPr>
              <w:tab/>
            </w:r>
            <w:r w:rsidR="00910444">
              <w:rPr>
                <w:noProof/>
                <w:webHidden/>
              </w:rPr>
              <w:fldChar w:fldCharType="begin"/>
            </w:r>
            <w:r w:rsidR="00910444">
              <w:rPr>
                <w:noProof/>
                <w:webHidden/>
              </w:rPr>
              <w:instrText xml:space="preserve"> PAGEREF _Toc36987589 \h </w:instrText>
            </w:r>
            <w:r w:rsidR="00910444">
              <w:rPr>
                <w:noProof/>
                <w:webHidden/>
              </w:rPr>
            </w:r>
            <w:r w:rsidR="00910444">
              <w:rPr>
                <w:noProof/>
                <w:webHidden/>
              </w:rPr>
              <w:fldChar w:fldCharType="separate"/>
            </w:r>
            <w:r w:rsidR="00910444">
              <w:rPr>
                <w:noProof/>
                <w:webHidden/>
              </w:rPr>
              <w:t>13</w:t>
            </w:r>
            <w:r w:rsidR="00910444">
              <w:rPr>
                <w:noProof/>
                <w:webHidden/>
              </w:rPr>
              <w:fldChar w:fldCharType="end"/>
            </w:r>
          </w:hyperlink>
        </w:p>
        <w:p w14:paraId="3082A7A1" w14:textId="24367F56" w:rsidR="00910444" w:rsidRDefault="00BD5F04">
          <w:pPr>
            <w:pStyle w:val="TOC2"/>
            <w:tabs>
              <w:tab w:val="right" w:leader="dot" w:pos="9350"/>
            </w:tabs>
            <w:rPr>
              <w:rFonts w:eastAsiaTheme="minorEastAsia"/>
              <w:noProof/>
              <w:lang w:val="en-CA" w:eastAsia="en-CA"/>
            </w:rPr>
          </w:pPr>
          <w:hyperlink w:anchor="_Toc36987590" w:history="1">
            <w:r w:rsidR="00910444" w:rsidRPr="00906CC1">
              <w:rPr>
                <w:rStyle w:val="Hyperlink"/>
                <w:rFonts w:ascii="Calibri Light" w:eastAsia="Times New Roman" w:hAnsi="Calibri Light" w:cs="Times New Roman"/>
                <w:noProof/>
                <w:lang w:val="en-CA"/>
              </w:rPr>
              <w:t>MDR Testbench</w:t>
            </w:r>
            <w:r w:rsidR="00910444">
              <w:rPr>
                <w:noProof/>
                <w:webHidden/>
              </w:rPr>
              <w:tab/>
            </w:r>
            <w:r w:rsidR="00910444">
              <w:rPr>
                <w:noProof/>
                <w:webHidden/>
              </w:rPr>
              <w:fldChar w:fldCharType="begin"/>
            </w:r>
            <w:r w:rsidR="00910444">
              <w:rPr>
                <w:noProof/>
                <w:webHidden/>
              </w:rPr>
              <w:instrText xml:space="preserve"> PAGEREF _Toc36987590 \h </w:instrText>
            </w:r>
            <w:r w:rsidR="00910444">
              <w:rPr>
                <w:noProof/>
                <w:webHidden/>
              </w:rPr>
            </w:r>
            <w:r w:rsidR="00910444">
              <w:rPr>
                <w:noProof/>
                <w:webHidden/>
              </w:rPr>
              <w:fldChar w:fldCharType="separate"/>
            </w:r>
            <w:r w:rsidR="00910444">
              <w:rPr>
                <w:noProof/>
                <w:webHidden/>
              </w:rPr>
              <w:t>13</w:t>
            </w:r>
            <w:r w:rsidR="00910444">
              <w:rPr>
                <w:noProof/>
                <w:webHidden/>
              </w:rPr>
              <w:fldChar w:fldCharType="end"/>
            </w:r>
          </w:hyperlink>
        </w:p>
        <w:p w14:paraId="1F65918C" w14:textId="74BA7905" w:rsidR="00910444" w:rsidRDefault="00BD5F04">
          <w:pPr>
            <w:pStyle w:val="TOC2"/>
            <w:tabs>
              <w:tab w:val="right" w:leader="dot" w:pos="9350"/>
            </w:tabs>
            <w:rPr>
              <w:rFonts w:eastAsiaTheme="minorEastAsia"/>
              <w:noProof/>
              <w:lang w:val="en-CA" w:eastAsia="en-CA"/>
            </w:rPr>
          </w:pPr>
          <w:hyperlink w:anchor="_Toc36987591" w:history="1">
            <w:r w:rsidR="00910444" w:rsidRPr="00906CC1">
              <w:rPr>
                <w:rStyle w:val="Hyperlink"/>
                <w:rFonts w:ascii="Calibri Light" w:eastAsia="Times New Roman" w:hAnsi="Calibri Light" w:cs="Times New Roman"/>
                <w:noProof/>
                <w:lang w:val="en-CA"/>
              </w:rPr>
              <w:t>MDR Waveform</w:t>
            </w:r>
            <w:r w:rsidR="00910444">
              <w:rPr>
                <w:noProof/>
                <w:webHidden/>
              </w:rPr>
              <w:tab/>
            </w:r>
            <w:r w:rsidR="00910444">
              <w:rPr>
                <w:noProof/>
                <w:webHidden/>
              </w:rPr>
              <w:fldChar w:fldCharType="begin"/>
            </w:r>
            <w:r w:rsidR="00910444">
              <w:rPr>
                <w:noProof/>
                <w:webHidden/>
              </w:rPr>
              <w:instrText xml:space="preserve"> PAGEREF _Toc36987591 \h </w:instrText>
            </w:r>
            <w:r w:rsidR="00910444">
              <w:rPr>
                <w:noProof/>
                <w:webHidden/>
              </w:rPr>
            </w:r>
            <w:r w:rsidR="00910444">
              <w:rPr>
                <w:noProof/>
                <w:webHidden/>
              </w:rPr>
              <w:fldChar w:fldCharType="separate"/>
            </w:r>
            <w:r w:rsidR="00910444">
              <w:rPr>
                <w:noProof/>
                <w:webHidden/>
              </w:rPr>
              <w:t>14</w:t>
            </w:r>
            <w:r w:rsidR="00910444">
              <w:rPr>
                <w:noProof/>
                <w:webHidden/>
              </w:rPr>
              <w:fldChar w:fldCharType="end"/>
            </w:r>
          </w:hyperlink>
        </w:p>
        <w:p w14:paraId="168D7B55" w14:textId="752A1DC7" w:rsidR="00910444" w:rsidRDefault="00BD5F04">
          <w:pPr>
            <w:pStyle w:val="TOC2"/>
            <w:tabs>
              <w:tab w:val="right" w:leader="dot" w:pos="9350"/>
            </w:tabs>
            <w:rPr>
              <w:rFonts w:eastAsiaTheme="minorEastAsia"/>
              <w:noProof/>
              <w:lang w:val="en-CA" w:eastAsia="en-CA"/>
            </w:rPr>
          </w:pPr>
          <w:hyperlink w:anchor="_Toc36987592" w:history="1">
            <w:r w:rsidR="00910444" w:rsidRPr="00906CC1">
              <w:rPr>
                <w:rStyle w:val="Hyperlink"/>
                <w:rFonts w:ascii="Calibri Light" w:eastAsia="Times New Roman" w:hAnsi="Calibri Light" w:cs="Times New Roman"/>
                <w:noProof/>
                <w:lang w:val="en-CA"/>
              </w:rPr>
              <w:t>CON_FF</w:t>
            </w:r>
            <w:r w:rsidR="00910444">
              <w:rPr>
                <w:noProof/>
                <w:webHidden/>
              </w:rPr>
              <w:tab/>
            </w:r>
            <w:r w:rsidR="00910444">
              <w:rPr>
                <w:noProof/>
                <w:webHidden/>
              </w:rPr>
              <w:fldChar w:fldCharType="begin"/>
            </w:r>
            <w:r w:rsidR="00910444">
              <w:rPr>
                <w:noProof/>
                <w:webHidden/>
              </w:rPr>
              <w:instrText xml:space="preserve"> PAGEREF _Toc36987592 \h </w:instrText>
            </w:r>
            <w:r w:rsidR="00910444">
              <w:rPr>
                <w:noProof/>
                <w:webHidden/>
              </w:rPr>
            </w:r>
            <w:r w:rsidR="00910444">
              <w:rPr>
                <w:noProof/>
                <w:webHidden/>
              </w:rPr>
              <w:fldChar w:fldCharType="separate"/>
            </w:r>
            <w:r w:rsidR="00910444">
              <w:rPr>
                <w:noProof/>
                <w:webHidden/>
              </w:rPr>
              <w:t>14</w:t>
            </w:r>
            <w:r w:rsidR="00910444">
              <w:rPr>
                <w:noProof/>
                <w:webHidden/>
              </w:rPr>
              <w:fldChar w:fldCharType="end"/>
            </w:r>
          </w:hyperlink>
        </w:p>
        <w:p w14:paraId="4CC12CB1" w14:textId="240AF587" w:rsidR="00910444" w:rsidRDefault="00BD5F04">
          <w:pPr>
            <w:pStyle w:val="TOC2"/>
            <w:tabs>
              <w:tab w:val="right" w:leader="dot" w:pos="9350"/>
            </w:tabs>
            <w:rPr>
              <w:rFonts w:eastAsiaTheme="minorEastAsia"/>
              <w:noProof/>
              <w:lang w:val="en-CA" w:eastAsia="en-CA"/>
            </w:rPr>
          </w:pPr>
          <w:hyperlink w:anchor="_Toc36987593" w:history="1">
            <w:r w:rsidR="00910444" w:rsidRPr="00906CC1">
              <w:rPr>
                <w:rStyle w:val="Hyperlink"/>
                <w:rFonts w:ascii="Calibri Light" w:eastAsia="Times New Roman" w:hAnsi="Calibri Light" w:cs="Times New Roman"/>
                <w:noProof/>
                <w:lang w:val="en-CA"/>
              </w:rPr>
              <w:t>RAM</w:t>
            </w:r>
            <w:r w:rsidR="00910444">
              <w:rPr>
                <w:noProof/>
                <w:webHidden/>
              </w:rPr>
              <w:tab/>
            </w:r>
            <w:r w:rsidR="00910444">
              <w:rPr>
                <w:noProof/>
                <w:webHidden/>
              </w:rPr>
              <w:fldChar w:fldCharType="begin"/>
            </w:r>
            <w:r w:rsidR="00910444">
              <w:rPr>
                <w:noProof/>
                <w:webHidden/>
              </w:rPr>
              <w:instrText xml:space="preserve"> PAGEREF _Toc36987593 \h </w:instrText>
            </w:r>
            <w:r w:rsidR="00910444">
              <w:rPr>
                <w:noProof/>
                <w:webHidden/>
              </w:rPr>
            </w:r>
            <w:r w:rsidR="00910444">
              <w:rPr>
                <w:noProof/>
                <w:webHidden/>
              </w:rPr>
              <w:fldChar w:fldCharType="separate"/>
            </w:r>
            <w:r w:rsidR="00910444">
              <w:rPr>
                <w:noProof/>
                <w:webHidden/>
              </w:rPr>
              <w:t>15</w:t>
            </w:r>
            <w:r w:rsidR="00910444">
              <w:rPr>
                <w:noProof/>
                <w:webHidden/>
              </w:rPr>
              <w:fldChar w:fldCharType="end"/>
            </w:r>
          </w:hyperlink>
        </w:p>
        <w:p w14:paraId="29DC60B6" w14:textId="469961C3" w:rsidR="00910444" w:rsidRDefault="00BD5F04">
          <w:pPr>
            <w:pStyle w:val="TOC2"/>
            <w:tabs>
              <w:tab w:val="right" w:leader="dot" w:pos="9350"/>
            </w:tabs>
            <w:rPr>
              <w:rFonts w:eastAsiaTheme="minorEastAsia"/>
              <w:noProof/>
              <w:lang w:val="en-CA" w:eastAsia="en-CA"/>
            </w:rPr>
          </w:pPr>
          <w:hyperlink w:anchor="_Toc36987594" w:history="1">
            <w:r w:rsidR="00910444" w:rsidRPr="00906CC1">
              <w:rPr>
                <w:rStyle w:val="Hyperlink"/>
                <w:rFonts w:ascii="Calibri Light" w:eastAsia="Times New Roman" w:hAnsi="Calibri Light" w:cs="Times New Roman"/>
                <w:noProof/>
                <w:lang w:val="en-CA"/>
              </w:rPr>
              <w:t>RAM Waveform</w:t>
            </w:r>
            <w:r w:rsidR="00910444">
              <w:rPr>
                <w:noProof/>
                <w:webHidden/>
              </w:rPr>
              <w:tab/>
            </w:r>
            <w:r w:rsidR="00910444">
              <w:rPr>
                <w:noProof/>
                <w:webHidden/>
              </w:rPr>
              <w:fldChar w:fldCharType="begin"/>
            </w:r>
            <w:r w:rsidR="00910444">
              <w:rPr>
                <w:noProof/>
                <w:webHidden/>
              </w:rPr>
              <w:instrText xml:space="preserve"> PAGEREF _Toc36987594 \h </w:instrText>
            </w:r>
            <w:r w:rsidR="00910444">
              <w:rPr>
                <w:noProof/>
                <w:webHidden/>
              </w:rPr>
            </w:r>
            <w:r w:rsidR="00910444">
              <w:rPr>
                <w:noProof/>
                <w:webHidden/>
              </w:rPr>
              <w:fldChar w:fldCharType="separate"/>
            </w:r>
            <w:r w:rsidR="00910444">
              <w:rPr>
                <w:noProof/>
                <w:webHidden/>
              </w:rPr>
              <w:t>16</w:t>
            </w:r>
            <w:r w:rsidR="00910444">
              <w:rPr>
                <w:noProof/>
                <w:webHidden/>
              </w:rPr>
              <w:fldChar w:fldCharType="end"/>
            </w:r>
          </w:hyperlink>
        </w:p>
        <w:p w14:paraId="0676FADD" w14:textId="5F34B77C" w:rsidR="00910444" w:rsidRDefault="00BD5F04">
          <w:pPr>
            <w:pStyle w:val="TOC2"/>
            <w:tabs>
              <w:tab w:val="right" w:leader="dot" w:pos="9350"/>
            </w:tabs>
            <w:rPr>
              <w:rFonts w:eastAsiaTheme="minorEastAsia"/>
              <w:noProof/>
              <w:lang w:val="en-CA" w:eastAsia="en-CA"/>
            </w:rPr>
          </w:pPr>
          <w:hyperlink w:anchor="_Toc36987595" w:history="1">
            <w:r w:rsidR="00910444" w:rsidRPr="00906CC1">
              <w:rPr>
                <w:rStyle w:val="Hyperlink"/>
                <w:rFonts w:ascii="Calibri Light" w:eastAsia="Times New Roman" w:hAnsi="Calibri Light" w:cs="Times New Roman"/>
                <w:noProof/>
                <w:lang w:val="en-CA"/>
              </w:rPr>
              <w:t>Select and Encode</w:t>
            </w:r>
            <w:r w:rsidR="00910444">
              <w:rPr>
                <w:noProof/>
                <w:webHidden/>
              </w:rPr>
              <w:tab/>
            </w:r>
            <w:r w:rsidR="00910444">
              <w:rPr>
                <w:noProof/>
                <w:webHidden/>
              </w:rPr>
              <w:fldChar w:fldCharType="begin"/>
            </w:r>
            <w:r w:rsidR="00910444">
              <w:rPr>
                <w:noProof/>
                <w:webHidden/>
              </w:rPr>
              <w:instrText xml:space="preserve"> PAGEREF _Toc36987595 \h </w:instrText>
            </w:r>
            <w:r w:rsidR="00910444">
              <w:rPr>
                <w:noProof/>
                <w:webHidden/>
              </w:rPr>
            </w:r>
            <w:r w:rsidR="00910444">
              <w:rPr>
                <w:noProof/>
                <w:webHidden/>
              </w:rPr>
              <w:fldChar w:fldCharType="separate"/>
            </w:r>
            <w:r w:rsidR="00910444">
              <w:rPr>
                <w:noProof/>
                <w:webHidden/>
              </w:rPr>
              <w:t>16</w:t>
            </w:r>
            <w:r w:rsidR="00910444">
              <w:rPr>
                <w:noProof/>
                <w:webHidden/>
              </w:rPr>
              <w:fldChar w:fldCharType="end"/>
            </w:r>
          </w:hyperlink>
        </w:p>
        <w:p w14:paraId="1D82B479" w14:textId="2A8D3D86" w:rsidR="00910444" w:rsidRDefault="00BD5F04">
          <w:pPr>
            <w:pStyle w:val="TOC2"/>
            <w:tabs>
              <w:tab w:val="right" w:leader="dot" w:pos="9350"/>
            </w:tabs>
            <w:rPr>
              <w:rFonts w:eastAsiaTheme="minorEastAsia"/>
              <w:noProof/>
              <w:lang w:val="en-CA" w:eastAsia="en-CA"/>
            </w:rPr>
          </w:pPr>
          <w:hyperlink w:anchor="_Toc36987596" w:history="1">
            <w:r w:rsidR="00910444" w:rsidRPr="00906CC1">
              <w:rPr>
                <w:rStyle w:val="Hyperlink"/>
                <w:rFonts w:ascii="Calibri Light" w:eastAsia="Times New Roman" w:hAnsi="Calibri Light" w:cs="Times New Roman"/>
                <w:noProof/>
                <w:lang w:val="en-CA"/>
              </w:rPr>
              <w:t>Select and Encode Testbench</w:t>
            </w:r>
            <w:r w:rsidR="00910444">
              <w:rPr>
                <w:noProof/>
                <w:webHidden/>
              </w:rPr>
              <w:tab/>
            </w:r>
            <w:r w:rsidR="00910444">
              <w:rPr>
                <w:noProof/>
                <w:webHidden/>
              </w:rPr>
              <w:fldChar w:fldCharType="begin"/>
            </w:r>
            <w:r w:rsidR="00910444">
              <w:rPr>
                <w:noProof/>
                <w:webHidden/>
              </w:rPr>
              <w:instrText xml:space="preserve"> PAGEREF _Toc36987596 \h </w:instrText>
            </w:r>
            <w:r w:rsidR="00910444">
              <w:rPr>
                <w:noProof/>
                <w:webHidden/>
              </w:rPr>
            </w:r>
            <w:r w:rsidR="00910444">
              <w:rPr>
                <w:noProof/>
                <w:webHidden/>
              </w:rPr>
              <w:fldChar w:fldCharType="separate"/>
            </w:r>
            <w:r w:rsidR="00910444">
              <w:rPr>
                <w:noProof/>
                <w:webHidden/>
              </w:rPr>
              <w:t>17</w:t>
            </w:r>
            <w:r w:rsidR="00910444">
              <w:rPr>
                <w:noProof/>
                <w:webHidden/>
              </w:rPr>
              <w:fldChar w:fldCharType="end"/>
            </w:r>
          </w:hyperlink>
        </w:p>
        <w:p w14:paraId="3A5244AC" w14:textId="61413962" w:rsidR="00910444" w:rsidRDefault="00BD5F04">
          <w:pPr>
            <w:pStyle w:val="TOC2"/>
            <w:tabs>
              <w:tab w:val="right" w:leader="dot" w:pos="9350"/>
            </w:tabs>
            <w:rPr>
              <w:rFonts w:eastAsiaTheme="minorEastAsia"/>
              <w:noProof/>
              <w:lang w:val="en-CA" w:eastAsia="en-CA"/>
            </w:rPr>
          </w:pPr>
          <w:hyperlink w:anchor="_Toc36987597" w:history="1">
            <w:r w:rsidR="00910444" w:rsidRPr="00906CC1">
              <w:rPr>
                <w:rStyle w:val="Hyperlink"/>
                <w:rFonts w:ascii="Calibri Light" w:eastAsia="Times New Roman" w:hAnsi="Calibri Light" w:cs="Times New Roman"/>
                <w:noProof/>
                <w:lang w:val="en-CA"/>
              </w:rPr>
              <w:t>Select and Encode Waveform</w:t>
            </w:r>
            <w:r w:rsidR="00910444">
              <w:rPr>
                <w:noProof/>
                <w:webHidden/>
              </w:rPr>
              <w:tab/>
            </w:r>
            <w:r w:rsidR="00910444">
              <w:rPr>
                <w:noProof/>
                <w:webHidden/>
              </w:rPr>
              <w:fldChar w:fldCharType="begin"/>
            </w:r>
            <w:r w:rsidR="00910444">
              <w:rPr>
                <w:noProof/>
                <w:webHidden/>
              </w:rPr>
              <w:instrText xml:space="preserve"> PAGEREF _Toc36987597 \h </w:instrText>
            </w:r>
            <w:r w:rsidR="00910444">
              <w:rPr>
                <w:noProof/>
                <w:webHidden/>
              </w:rPr>
            </w:r>
            <w:r w:rsidR="00910444">
              <w:rPr>
                <w:noProof/>
                <w:webHidden/>
              </w:rPr>
              <w:fldChar w:fldCharType="separate"/>
            </w:r>
            <w:r w:rsidR="00910444">
              <w:rPr>
                <w:noProof/>
                <w:webHidden/>
              </w:rPr>
              <w:t>17</w:t>
            </w:r>
            <w:r w:rsidR="00910444">
              <w:rPr>
                <w:noProof/>
                <w:webHidden/>
              </w:rPr>
              <w:fldChar w:fldCharType="end"/>
            </w:r>
          </w:hyperlink>
        </w:p>
        <w:p w14:paraId="0121559A" w14:textId="3222D138" w:rsidR="00910444" w:rsidRDefault="00BD5F04">
          <w:pPr>
            <w:pStyle w:val="TOC2"/>
            <w:tabs>
              <w:tab w:val="right" w:leader="dot" w:pos="9350"/>
            </w:tabs>
            <w:rPr>
              <w:rFonts w:eastAsiaTheme="minorEastAsia"/>
              <w:noProof/>
              <w:lang w:val="en-CA" w:eastAsia="en-CA"/>
            </w:rPr>
          </w:pPr>
          <w:hyperlink w:anchor="_Toc36987598" w:history="1">
            <w:r w:rsidR="00910444" w:rsidRPr="00906CC1">
              <w:rPr>
                <w:rStyle w:val="Hyperlink"/>
                <w:rFonts w:ascii="Calibri Light" w:eastAsia="Times New Roman" w:hAnsi="Calibri Light" w:cs="Times New Roman"/>
                <w:noProof/>
                <w:lang w:val="en-CA"/>
              </w:rPr>
              <w:t>LD Testbench</w:t>
            </w:r>
            <w:r w:rsidR="00910444">
              <w:rPr>
                <w:noProof/>
                <w:webHidden/>
              </w:rPr>
              <w:tab/>
            </w:r>
            <w:r w:rsidR="00910444">
              <w:rPr>
                <w:noProof/>
                <w:webHidden/>
              </w:rPr>
              <w:fldChar w:fldCharType="begin"/>
            </w:r>
            <w:r w:rsidR="00910444">
              <w:rPr>
                <w:noProof/>
                <w:webHidden/>
              </w:rPr>
              <w:instrText xml:space="preserve"> PAGEREF _Toc36987598 \h </w:instrText>
            </w:r>
            <w:r w:rsidR="00910444">
              <w:rPr>
                <w:noProof/>
                <w:webHidden/>
              </w:rPr>
            </w:r>
            <w:r w:rsidR="00910444">
              <w:rPr>
                <w:noProof/>
                <w:webHidden/>
              </w:rPr>
              <w:fldChar w:fldCharType="separate"/>
            </w:r>
            <w:r w:rsidR="00910444">
              <w:rPr>
                <w:noProof/>
                <w:webHidden/>
              </w:rPr>
              <w:t>18</w:t>
            </w:r>
            <w:r w:rsidR="00910444">
              <w:rPr>
                <w:noProof/>
                <w:webHidden/>
              </w:rPr>
              <w:fldChar w:fldCharType="end"/>
            </w:r>
          </w:hyperlink>
        </w:p>
        <w:p w14:paraId="76DDA39F" w14:textId="3F827C46" w:rsidR="00910444" w:rsidRDefault="00BD5F04">
          <w:pPr>
            <w:pStyle w:val="TOC2"/>
            <w:tabs>
              <w:tab w:val="right" w:leader="dot" w:pos="9350"/>
            </w:tabs>
            <w:rPr>
              <w:rFonts w:eastAsiaTheme="minorEastAsia"/>
              <w:noProof/>
              <w:lang w:val="en-CA" w:eastAsia="en-CA"/>
            </w:rPr>
          </w:pPr>
          <w:hyperlink w:anchor="_Toc36987599" w:history="1">
            <w:r w:rsidR="00910444" w:rsidRPr="00906CC1">
              <w:rPr>
                <w:rStyle w:val="Hyperlink"/>
                <w:rFonts w:ascii="Calibri Light" w:eastAsia="Times New Roman" w:hAnsi="Calibri Light" w:cs="Times New Roman"/>
                <w:noProof/>
                <w:lang w:val="en-CA"/>
              </w:rPr>
              <w:t>LD Waveform</w:t>
            </w:r>
            <w:r w:rsidR="00910444">
              <w:rPr>
                <w:noProof/>
                <w:webHidden/>
              </w:rPr>
              <w:tab/>
            </w:r>
            <w:r w:rsidR="00910444">
              <w:rPr>
                <w:noProof/>
                <w:webHidden/>
              </w:rPr>
              <w:fldChar w:fldCharType="begin"/>
            </w:r>
            <w:r w:rsidR="00910444">
              <w:rPr>
                <w:noProof/>
                <w:webHidden/>
              </w:rPr>
              <w:instrText xml:space="preserve"> PAGEREF _Toc36987599 \h </w:instrText>
            </w:r>
            <w:r w:rsidR="00910444">
              <w:rPr>
                <w:noProof/>
                <w:webHidden/>
              </w:rPr>
            </w:r>
            <w:r w:rsidR="00910444">
              <w:rPr>
                <w:noProof/>
                <w:webHidden/>
              </w:rPr>
              <w:fldChar w:fldCharType="separate"/>
            </w:r>
            <w:r w:rsidR="00910444">
              <w:rPr>
                <w:noProof/>
                <w:webHidden/>
              </w:rPr>
              <w:t>19</w:t>
            </w:r>
            <w:r w:rsidR="00910444">
              <w:rPr>
                <w:noProof/>
                <w:webHidden/>
              </w:rPr>
              <w:fldChar w:fldCharType="end"/>
            </w:r>
          </w:hyperlink>
        </w:p>
        <w:p w14:paraId="2FDB1130" w14:textId="6E258DF5" w:rsidR="00910444" w:rsidRDefault="00BD5F04">
          <w:pPr>
            <w:pStyle w:val="TOC3"/>
            <w:tabs>
              <w:tab w:val="right" w:leader="dot" w:pos="9350"/>
            </w:tabs>
            <w:rPr>
              <w:rFonts w:eastAsiaTheme="minorEastAsia"/>
              <w:noProof/>
              <w:lang w:val="en-CA" w:eastAsia="en-CA"/>
            </w:rPr>
          </w:pPr>
          <w:hyperlink w:anchor="_Toc36987600" w:history="1">
            <w:r w:rsidR="00910444" w:rsidRPr="00906CC1">
              <w:rPr>
                <w:rStyle w:val="Hyperlink"/>
                <w:rFonts w:ascii="Calibri Light" w:eastAsia="Times New Roman" w:hAnsi="Calibri Light" w:cs="Times New Roman"/>
                <w:noProof/>
                <w:lang w:val="en-CA"/>
              </w:rPr>
              <w:t>LD Case 1</w:t>
            </w:r>
            <w:r w:rsidR="00910444">
              <w:rPr>
                <w:noProof/>
                <w:webHidden/>
              </w:rPr>
              <w:tab/>
            </w:r>
            <w:r w:rsidR="00910444">
              <w:rPr>
                <w:noProof/>
                <w:webHidden/>
              </w:rPr>
              <w:fldChar w:fldCharType="begin"/>
            </w:r>
            <w:r w:rsidR="00910444">
              <w:rPr>
                <w:noProof/>
                <w:webHidden/>
              </w:rPr>
              <w:instrText xml:space="preserve"> PAGEREF _Toc36987600 \h </w:instrText>
            </w:r>
            <w:r w:rsidR="00910444">
              <w:rPr>
                <w:noProof/>
                <w:webHidden/>
              </w:rPr>
            </w:r>
            <w:r w:rsidR="00910444">
              <w:rPr>
                <w:noProof/>
                <w:webHidden/>
              </w:rPr>
              <w:fldChar w:fldCharType="separate"/>
            </w:r>
            <w:r w:rsidR="00910444">
              <w:rPr>
                <w:noProof/>
                <w:webHidden/>
              </w:rPr>
              <w:t>19</w:t>
            </w:r>
            <w:r w:rsidR="00910444">
              <w:rPr>
                <w:noProof/>
                <w:webHidden/>
              </w:rPr>
              <w:fldChar w:fldCharType="end"/>
            </w:r>
          </w:hyperlink>
        </w:p>
        <w:p w14:paraId="022F1836" w14:textId="7B40C27A" w:rsidR="00910444" w:rsidRDefault="00BD5F04">
          <w:pPr>
            <w:pStyle w:val="TOC3"/>
            <w:tabs>
              <w:tab w:val="right" w:leader="dot" w:pos="9350"/>
            </w:tabs>
            <w:rPr>
              <w:rFonts w:eastAsiaTheme="minorEastAsia"/>
              <w:noProof/>
              <w:lang w:val="en-CA" w:eastAsia="en-CA"/>
            </w:rPr>
          </w:pPr>
          <w:hyperlink w:anchor="_Toc36987601" w:history="1">
            <w:r w:rsidR="00910444" w:rsidRPr="00906CC1">
              <w:rPr>
                <w:rStyle w:val="Hyperlink"/>
                <w:rFonts w:ascii="Calibri Light" w:eastAsia="Times New Roman" w:hAnsi="Calibri Light" w:cs="Times New Roman"/>
                <w:noProof/>
                <w:lang w:val="en-CA"/>
              </w:rPr>
              <w:t>LD Case 2</w:t>
            </w:r>
            <w:r w:rsidR="00910444">
              <w:rPr>
                <w:noProof/>
                <w:webHidden/>
              </w:rPr>
              <w:tab/>
            </w:r>
            <w:r w:rsidR="00910444">
              <w:rPr>
                <w:noProof/>
                <w:webHidden/>
              </w:rPr>
              <w:fldChar w:fldCharType="begin"/>
            </w:r>
            <w:r w:rsidR="00910444">
              <w:rPr>
                <w:noProof/>
                <w:webHidden/>
              </w:rPr>
              <w:instrText xml:space="preserve"> PAGEREF _Toc36987601 \h </w:instrText>
            </w:r>
            <w:r w:rsidR="00910444">
              <w:rPr>
                <w:noProof/>
                <w:webHidden/>
              </w:rPr>
            </w:r>
            <w:r w:rsidR="00910444">
              <w:rPr>
                <w:noProof/>
                <w:webHidden/>
              </w:rPr>
              <w:fldChar w:fldCharType="separate"/>
            </w:r>
            <w:r w:rsidR="00910444">
              <w:rPr>
                <w:noProof/>
                <w:webHidden/>
              </w:rPr>
              <w:t>21</w:t>
            </w:r>
            <w:r w:rsidR="00910444">
              <w:rPr>
                <w:noProof/>
                <w:webHidden/>
              </w:rPr>
              <w:fldChar w:fldCharType="end"/>
            </w:r>
          </w:hyperlink>
        </w:p>
        <w:p w14:paraId="63C084D0" w14:textId="73F603C5" w:rsidR="00910444" w:rsidRDefault="00BD5F04">
          <w:pPr>
            <w:pStyle w:val="TOC2"/>
            <w:tabs>
              <w:tab w:val="right" w:leader="dot" w:pos="9350"/>
            </w:tabs>
            <w:rPr>
              <w:rFonts w:eastAsiaTheme="minorEastAsia"/>
              <w:noProof/>
              <w:lang w:val="en-CA" w:eastAsia="en-CA"/>
            </w:rPr>
          </w:pPr>
          <w:hyperlink w:anchor="_Toc36987602" w:history="1">
            <w:r w:rsidR="00910444" w:rsidRPr="00906CC1">
              <w:rPr>
                <w:rStyle w:val="Hyperlink"/>
                <w:rFonts w:ascii="Calibri Light" w:eastAsia="Times New Roman" w:hAnsi="Calibri Light" w:cs="Times New Roman"/>
                <w:noProof/>
                <w:lang w:val="en-CA"/>
              </w:rPr>
              <w:t>LDI Testbench</w:t>
            </w:r>
            <w:r w:rsidR="00910444">
              <w:rPr>
                <w:noProof/>
                <w:webHidden/>
              </w:rPr>
              <w:tab/>
            </w:r>
            <w:r w:rsidR="00910444">
              <w:rPr>
                <w:noProof/>
                <w:webHidden/>
              </w:rPr>
              <w:fldChar w:fldCharType="begin"/>
            </w:r>
            <w:r w:rsidR="00910444">
              <w:rPr>
                <w:noProof/>
                <w:webHidden/>
              </w:rPr>
              <w:instrText xml:space="preserve"> PAGEREF _Toc36987602 \h </w:instrText>
            </w:r>
            <w:r w:rsidR="00910444">
              <w:rPr>
                <w:noProof/>
                <w:webHidden/>
              </w:rPr>
            </w:r>
            <w:r w:rsidR="00910444">
              <w:rPr>
                <w:noProof/>
                <w:webHidden/>
              </w:rPr>
              <w:fldChar w:fldCharType="separate"/>
            </w:r>
            <w:r w:rsidR="00910444">
              <w:rPr>
                <w:noProof/>
                <w:webHidden/>
              </w:rPr>
              <w:t>23</w:t>
            </w:r>
            <w:r w:rsidR="00910444">
              <w:rPr>
                <w:noProof/>
                <w:webHidden/>
              </w:rPr>
              <w:fldChar w:fldCharType="end"/>
            </w:r>
          </w:hyperlink>
        </w:p>
        <w:p w14:paraId="6BB41E6B" w14:textId="286FDA01" w:rsidR="00910444" w:rsidRDefault="00BD5F04">
          <w:pPr>
            <w:pStyle w:val="TOC2"/>
            <w:tabs>
              <w:tab w:val="right" w:leader="dot" w:pos="9350"/>
            </w:tabs>
            <w:rPr>
              <w:rFonts w:eastAsiaTheme="minorEastAsia"/>
              <w:noProof/>
              <w:lang w:val="en-CA" w:eastAsia="en-CA"/>
            </w:rPr>
          </w:pPr>
          <w:hyperlink w:anchor="_Toc36987603" w:history="1">
            <w:r w:rsidR="00910444" w:rsidRPr="00906CC1">
              <w:rPr>
                <w:rStyle w:val="Hyperlink"/>
                <w:rFonts w:ascii="Calibri Light" w:eastAsia="Times New Roman" w:hAnsi="Calibri Light" w:cs="Times New Roman"/>
                <w:noProof/>
                <w:lang w:val="en-CA"/>
              </w:rPr>
              <w:t>LDI Waveform</w:t>
            </w:r>
            <w:r w:rsidR="00910444">
              <w:rPr>
                <w:noProof/>
                <w:webHidden/>
              </w:rPr>
              <w:tab/>
            </w:r>
            <w:r w:rsidR="00910444">
              <w:rPr>
                <w:noProof/>
                <w:webHidden/>
              </w:rPr>
              <w:fldChar w:fldCharType="begin"/>
            </w:r>
            <w:r w:rsidR="00910444">
              <w:rPr>
                <w:noProof/>
                <w:webHidden/>
              </w:rPr>
              <w:instrText xml:space="preserve"> PAGEREF _Toc36987603 \h </w:instrText>
            </w:r>
            <w:r w:rsidR="00910444">
              <w:rPr>
                <w:noProof/>
                <w:webHidden/>
              </w:rPr>
            </w:r>
            <w:r w:rsidR="00910444">
              <w:rPr>
                <w:noProof/>
                <w:webHidden/>
              </w:rPr>
              <w:fldChar w:fldCharType="separate"/>
            </w:r>
            <w:r w:rsidR="00910444">
              <w:rPr>
                <w:noProof/>
                <w:webHidden/>
              </w:rPr>
              <w:t>24</w:t>
            </w:r>
            <w:r w:rsidR="00910444">
              <w:rPr>
                <w:noProof/>
                <w:webHidden/>
              </w:rPr>
              <w:fldChar w:fldCharType="end"/>
            </w:r>
          </w:hyperlink>
        </w:p>
        <w:p w14:paraId="77FFCD34" w14:textId="46ACF5D8" w:rsidR="00910444" w:rsidRDefault="00BD5F04">
          <w:pPr>
            <w:pStyle w:val="TOC3"/>
            <w:tabs>
              <w:tab w:val="right" w:leader="dot" w:pos="9350"/>
            </w:tabs>
            <w:rPr>
              <w:rFonts w:eastAsiaTheme="minorEastAsia"/>
              <w:noProof/>
              <w:lang w:val="en-CA" w:eastAsia="en-CA"/>
            </w:rPr>
          </w:pPr>
          <w:hyperlink w:anchor="_Toc36987604" w:history="1">
            <w:r w:rsidR="00910444" w:rsidRPr="00906CC1">
              <w:rPr>
                <w:rStyle w:val="Hyperlink"/>
                <w:rFonts w:ascii="Calibri Light" w:eastAsia="Times New Roman" w:hAnsi="Calibri Light" w:cs="Times New Roman"/>
                <w:noProof/>
                <w:lang w:val="en-CA"/>
              </w:rPr>
              <w:t>LDI Case 1</w:t>
            </w:r>
            <w:r w:rsidR="00910444">
              <w:rPr>
                <w:noProof/>
                <w:webHidden/>
              </w:rPr>
              <w:tab/>
            </w:r>
            <w:r w:rsidR="00910444">
              <w:rPr>
                <w:noProof/>
                <w:webHidden/>
              </w:rPr>
              <w:fldChar w:fldCharType="begin"/>
            </w:r>
            <w:r w:rsidR="00910444">
              <w:rPr>
                <w:noProof/>
                <w:webHidden/>
              </w:rPr>
              <w:instrText xml:space="preserve"> PAGEREF _Toc36987604 \h </w:instrText>
            </w:r>
            <w:r w:rsidR="00910444">
              <w:rPr>
                <w:noProof/>
                <w:webHidden/>
              </w:rPr>
            </w:r>
            <w:r w:rsidR="00910444">
              <w:rPr>
                <w:noProof/>
                <w:webHidden/>
              </w:rPr>
              <w:fldChar w:fldCharType="separate"/>
            </w:r>
            <w:r w:rsidR="00910444">
              <w:rPr>
                <w:noProof/>
                <w:webHidden/>
              </w:rPr>
              <w:t>24</w:t>
            </w:r>
            <w:r w:rsidR="00910444">
              <w:rPr>
                <w:noProof/>
                <w:webHidden/>
              </w:rPr>
              <w:fldChar w:fldCharType="end"/>
            </w:r>
          </w:hyperlink>
        </w:p>
        <w:p w14:paraId="2B70381B" w14:textId="33B87442" w:rsidR="00910444" w:rsidRDefault="00BD5F04">
          <w:pPr>
            <w:pStyle w:val="TOC3"/>
            <w:tabs>
              <w:tab w:val="right" w:leader="dot" w:pos="9350"/>
            </w:tabs>
            <w:rPr>
              <w:rFonts w:eastAsiaTheme="minorEastAsia"/>
              <w:noProof/>
              <w:lang w:val="en-CA" w:eastAsia="en-CA"/>
            </w:rPr>
          </w:pPr>
          <w:hyperlink w:anchor="_Toc36987605" w:history="1">
            <w:r w:rsidR="00910444" w:rsidRPr="00906CC1">
              <w:rPr>
                <w:rStyle w:val="Hyperlink"/>
                <w:rFonts w:ascii="Calibri Light" w:eastAsia="Times New Roman" w:hAnsi="Calibri Light" w:cs="Times New Roman"/>
                <w:noProof/>
                <w:lang w:val="en-CA"/>
              </w:rPr>
              <w:t>LDI Case 2</w:t>
            </w:r>
            <w:r w:rsidR="00910444">
              <w:rPr>
                <w:noProof/>
                <w:webHidden/>
              </w:rPr>
              <w:tab/>
            </w:r>
            <w:r w:rsidR="00910444">
              <w:rPr>
                <w:noProof/>
                <w:webHidden/>
              </w:rPr>
              <w:fldChar w:fldCharType="begin"/>
            </w:r>
            <w:r w:rsidR="00910444">
              <w:rPr>
                <w:noProof/>
                <w:webHidden/>
              </w:rPr>
              <w:instrText xml:space="preserve"> PAGEREF _Toc36987605 \h </w:instrText>
            </w:r>
            <w:r w:rsidR="00910444">
              <w:rPr>
                <w:noProof/>
                <w:webHidden/>
              </w:rPr>
            </w:r>
            <w:r w:rsidR="00910444">
              <w:rPr>
                <w:noProof/>
                <w:webHidden/>
              </w:rPr>
              <w:fldChar w:fldCharType="separate"/>
            </w:r>
            <w:r w:rsidR="00910444">
              <w:rPr>
                <w:noProof/>
                <w:webHidden/>
              </w:rPr>
              <w:t>26</w:t>
            </w:r>
            <w:r w:rsidR="00910444">
              <w:rPr>
                <w:noProof/>
                <w:webHidden/>
              </w:rPr>
              <w:fldChar w:fldCharType="end"/>
            </w:r>
          </w:hyperlink>
        </w:p>
        <w:p w14:paraId="0B253329" w14:textId="67C65E74" w:rsidR="00910444" w:rsidRDefault="00BD5F04">
          <w:pPr>
            <w:pStyle w:val="TOC2"/>
            <w:tabs>
              <w:tab w:val="right" w:leader="dot" w:pos="9350"/>
            </w:tabs>
            <w:rPr>
              <w:rFonts w:eastAsiaTheme="minorEastAsia"/>
              <w:noProof/>
              <w:lang w:val="en-CA" w:eastAsia="en-CA"/>
            </w:rPr>
          </w:pPr>
          <w:hyperlink w:anchor="_Toc36987606" w:history="1">
            <w:r w:rsidR="00910444" w:rsidRPr="00906CC1">
              <w:rPr>
                <w:rStyle w:val="Hyperlink"/>
                <w:rFonts w:ascii="Calibri Light" w:eastAsia="Times New Roman" w:hAnsi="Calibri Light" w:cs="Times New Roman"/>
                <w:noProof/>
                <w:lang w:val="en-CA"/>
              </w:rPr>
              <w:t>ST Testbench</w:t>
            </w:r>
            <w:r w:rsidR="00910444">
              <w:rPr>
                <w:noProof/>
                <w:webHidden/>
              </w:rPr>
              <w:tab/>
            </w:r>
            <w:r w:rsidR="00910444">
              <w:rPr>
                <w:noProof/>
                <w:webHidden/>
              </w:rPr>
              <w:fldChar w:fldCharType="begin"/>
            </w:r>
            <w:r w:rsidR="00910444">
              <w:rPr>
                <w:noProof/>
                <w:webHidden/>
              </w:rPr>
              <w:instrText xml:space="preserve"> PAGEREF _Toc36987606 \h </w:instrText>
            </w:r>
            <w:r w:rsidR="00910444">
              <w:rPr>
                <w:noProof/>
                <w:webHidden/>
              </w:rPr>
            </w:r>
            <w:r w:rsidR="00910444">
              <w:rPr>
                <w:noProof/>
                <w:webHidden/>
              </w:rPr>
              <w:fldChar w:fldCharType="separate"/>
            </w:r>
            <w:r w:rsidR="00910444">
              <w:rPr>
                <w:noProof/>
                <w:webHidden/>
              </w:rPr>
              <w:t>28</w:t>
            </w:r>
            <w:r w:rsidR="00910444">
              <w:rPr>
                <w:noProof/>
                <w:webHidden/>
              </w:rPr>
              <w:fldChar w:fldCharType="end"/>
            </w:r>
          </w:hyperlink>
        </w:p>
        <w:p w14:paraId="2D286D15" w14:textId="13270210" w:rsidR="00910444" w:rsidRDefault="00BD5F04">
          <w:pPr>
            <w:pStyle w:val="TOC2"/>
            <w:tabs>
              <w:tab w:val="right" w:leader="dot" w:pos="9350"/>
            </w:tabs>
            <w:rPr>
              <w:rFonts w:eastAsiaTheme="minorEastAsia"/>
              <w:noProof/>
              <w:lang w:val="en-CA" w:eastAsia="en-CA"/>
            </w:rPr>
          </w:pPr>
          <w:hyperlink w:anchor="_Toc36987607" w:history="1">
            <w:r w:rsidR="00910444" w:rsidRPr="00906CC1">
              <w:rPr>
                <w:rStyle w:val="Hyperlink"/>
                <w:rFonts w:ascii="Calibri Light" w:eastAsia="Times New Roman" w:hAnsi="Calibri Light" w:cs="Times New Roman"/>
                <w:noProof/>
                <w:lang w:val="en-CA"/>
              </w:rPr>
              <w:t>ST Waveform</w:t>
            </w:r>
            <w:r w:rsidR="00910444">
              <w:rPr>
                <w:noProof/>
                <w:webHidden/>
              </w:rPr>
              <w:tab/>
            </w:r>
            <w:r w:rsidR="00910444">
              <w:rPr>
                <w:noProof/>
                <w:webHidden/>
              </w:rPr>
              <w:fldChar w:fldCharType="begin"/>
            </w:r>
            <w:r w:rsidR="00910444">
              <w:rPr>
                <w:noProof/>
                <w:webHidden/>
              </w:rPr>
              <w:instrText xml:space="preserve"> PAGEREF _Toc36987607 \h </w:instrText>
            </w:r>
            <w:r w:rsidR="00910444">
              <w:rPr>
                <w:noProof/>
                <w:webHidden/>
              </w:rPr>
            </w:r>
            <w:r w:rsidR="00910444">
              <w:rPr>
                <w:noProof/>
                <w:webHidden/>
              </w:rPr>
              <w:fldChar w:fldCharType="separate"/>
            </w:r>
            <w:r w:rsidR="00910444">
              <w:rPr>
                <w:noProof/>
                <w:webHidden/>
              </w:rPr>
              <w:t>29</w:t>
            </w:r>
            <w:r w:rsidR="00910444">
              <w:rPr>
                <w:noProof/>
                <w:webHidden/>
              </w:rPr>
              <w:fldChar w:fldCharType="end"/>
            </w:r>
          </w:hyperlink>
        </w:p>
        <w:p w14:paraId="02ED9985" w14:textId="38D8C7C8" w:rsidR="00910444" w:rsidRDefault="00BD5F04">
          <w:pPr>
            <w:pStyle w:val="TOC3"/>
            <w:tabs>
              <w:tab w:val="right" w:leader="dot" w:pos="9350"/>
            </w:tabs>
            <w:rPr>
              <w:rFonts w:eastAsiaTheme="minorEastAsia"/>
              <w:noProof/>
              <w:lang w:val="en-CA" w:eastAsia="en-CA"/>
            </w:rPr>
          </w:pPr>
          <w:hyperlink w:anchor="_Toc36987608" w:history="1">
            <w:r w:rsidR="00910444" w:rsidRPr="00906CC1">
              <w:rPr>
                <w:rStyle w:val="Hyperlink"/>
                <w:rFonts w:ascii="Calibri Light" w:eastAsia="Times New Roman" w:hAnsi="Calibri Light" w:cs="Times New Roman"/>
                <w:noProof/>
                <w:lang w:val="en-CA"/>
              </w:rPr>
              <w:t>ST Case 1</w:t>
            </w:r>
            <w:r w:rsidR="00910444">
              <w:rPr>
                <w:noProof/>
                <w:webHidden/>
              </w:rPr>
              <w:tab/>
            </w:r>
            <w:r w:rsidR="00910444">
              <w:rPr>
                <w:noProof/>
                <w:webHidden/>
              </w:rPr>
              <w:fldChar w:fldCharType="begin"/>
            </w:r>
            <w:r w:rsidR="00910444">
              <w:rPr>
                <w:noProof/>
                <w:webHidden/>
              </w:rPr>
              <w:instrText xml:space="preserve"> PAGEREF _Toc36987608 \h </w:instrText>
            </w:r>
            <w:r w:rsidR="00910444">
              <w:rPr>
                <w:noProof/>
                <w:webHidden/>
              </w:rPr>
            </w:r>
            <w:r w:rsidR="00910444">
              <w:rPr>
                <w:noProof/>
                <w:webHidden/>
              </w:rPr>
              <w:fldChar w:fldCharType="separate"/>
            </w:r>
            <w:r w:rsidR="00910444">
              <w:rPr>
                <w:noProof/>
                <w:webHidden/>
              </w:rPr>
              <w:t>29</w:t>
            </w:r>
            <w:r w:rsidR="00910444">
              <w:rPr>
                <w:noProof/>
                <w:webHidden/>
              </w:rPr>
              <w:fldChar w:fldCharType="end"/>
            </w:r>
          </w:hyperlink>
        </w:p>
        <w:p w14:paraId="70274374" w14:textId="1FCF4695" w:rsidR="00910444" w:rsidRDefault="00BD5F04">
          <w:pPr>
            <w:pStyle w:val="TOC3"/>
            <w:tabs>
              <w:tab w:val="right" w:leader="dot" w:pos="9350"/>
            </w:tabs>
            <w:rPr>
              <w:rFonts w:eastAsiaTheme="minorEastAsia"/>
              <w:noProof/>
              <w:lang w:val="en-CA" w:eastAsia="en-CA"/>
            </w:rPr>
          </w:pPr>
          <w:hyperlink w:anchor="_Toc36987609" w:history="1">
            <w:r w:rsidR="00910444" w:rsidRPr="00906CC1">
              <w:rPr>
                <w:rStyle w:val="Hyperlink"/>
                <w:rFonts w:ascii="Calibri Light" w:eastAsia="Times New Roman" w:hAnsi="Calibri Light" w:cs="Times New Roman"/>
                <w:noProof/>
                <w:lang w:val="en-CA"/>
              </w:rPr>
              <w:t>ST Case 2</w:t>
            </w:r>
            <w:r w:rsidR="00910444">
              <w:rPr>
                <w:noProof/>
                <w:webHidden/>
              </w:rPr>
              <w:tab/>
            </w:r>
            <w:r w:rsidR="00910444">
              <w:rPr>
                <w:noProof/>
                <w:webHidden/>
              </w:rPr>
              <w:fldChar w:fldCharType="begin"/>
            </w:r>
            <w:r w:rsidR="00910444">
              <w:rPr>
                <w:noProof/>
                <w:webHidden/>
              </w:rPr>
              <w:instrText xml:space="preserve"> PAGEREF _Toc36987609 \h </w:instrText>
            </w:r>
            <w:r w:rsidR="00910444">
              <w:rPr>
                <w:noProof/>
                <w:webHidden/>
              </w:rPr>
            </w:r>
            <w:r w:rsidR="00910444">
              <w:rPr>
                <w:noProof/>
                <w:webHidden/>
              </w:rPr>
              <w:fldChar w:fldCharType="separate"/>
            </w:r>
            <w:r w:rsidR="00910444">
              <w:rPr>
                <w:noProof/>
                <w:webHidden/>
              </w:rPr>
              <w:t>31</w:t>
            </w:r>
            <w:r w:rsidR="00910444">
              <w:rPr>
                <w:noProof/>
                <w:webHidden/>
              </w:rPr>
              <w:fldChar w:fldCharType="end"/>
            </w:r>
          </w:hyperlink>
        </w:p>
        <w:p w14:paraId="2D53A591" w14:textId="52888759" w:rsidR="00910444" w:rsidRDefault="00BD5F04">
          <w:pPr>
            <w:pStyle w:val="TOC2"/>
            <w:tabs>
              <w:tab w:val="right" w:leader="dot" w:pos="9350"/>
            </w:tabs>
            <w:rPr>
              <w:rFonts w:eastAsiaTheme="minorEastAsia"/>
              <w:noProof/>
              <w:lang w:val="en-CA" w:eastAsia="en-CA"/>
            </w:rPr>
          </w:pPr>
          <w:hyperlink w:anchor="_Toc36987610" w:history="1">
            <w:r w:rsidR="00910444" w:rsidRPr="00906CC1">
              <w:rPr>
                <w:rStyle w:val="Hyperlink"/>
                <w:rFonts w:ascii="Calibri Light" w:eastAsia="Times New Roman" w:hAnsi="Calibri Light" w:cs="Times New Roman"/>
                <w:noProof/>
                <w:lang w:val="en-CA"/>
              </w:rPr>
              <w:t>ADDI Testbench</w:t>
            </w:r>
            <w:r w:rsidR="00910444">
              <w:rPr>
                <w:noProof/>
                <w:webHidden/>
              </w:rPr>
              <w:tab/>
            </w:r>
            <w:r w:rsidR="00910444">
              <w:rPr>
                <w:noProof/>
                <w:webHidden/>
              </w:rPr>
              <w:fldChar w:fldCharType="begin"/>
            </w:r>
            <w:r w:rsidR="00910444">
              <w:rPr>
                <w:noProof/>
                <w:webHidden/>
              </w:rPr>
              <w:instrText xml:space="preserve"> PAGEREF _Toc36987610 \h </w:instrText>
            </w:r>
            <w:r w:rsidR="00910444">
              <w:rPr>
                <w:noProof/>
                <w:webHidden/>
              </w:rPr>
            </w:r>
            <w:r w:rsidR="00910444">
              <w:rPr>
                <w:noProof/>
                <w:webHidden/>
              </w:rPr>
              <w:fldChar w:fldCharType="separate"/>
            </w:r>
            <w:r w:rsidR="00910444">
              <w:rPr>
                <w:noProof/>
                <w:webHidden/>
              </w:rPr>
              <w:t>33</w:t>
            </w:r>
            <w:r w:rsidR="00910444">
              <w:rPr>
                <w:noProof/>
                <w:webHidden/>
              </w:rPr>
              <w:fldChar w:fldCharType="end"/>
            </w:r>
          </w:hyperlink>
        </w:p>
        <w:p w14:paraId="7D036FC8" w14:textId="3E3D8BC3" w:rsidR="00910444" w:rsidRDefault="00BD5F04">
          <w:pPr>
            <w:pStyle w:val="TOC2"/>
            <w:tabs>
              <w:tab w:val="right" w:leader="dot" w:pos="9350"/>
            </w:tabs>
            <w:rPr>
              <w:rFonts w:eastAsiaTheme="minorEastAsia"/>
              <w:noProof/>
              <w:lang w:val="en-CA" w:eastAsia="en-CA"/>
            </w:rPr>
          </w:pPr>
          <w:hyperlink w:anchor="_Toc36987611" w:history="1">
            <w:r w:rsidR="00910444" w:rsidRPr="00906CC1">
              <w:rPr>
                <w:rStyle w:val="Hyperlink"/>
                <w:rFonts w:ascii="Calibri Light" w:eastAsia="Times New Roman" w:hAnsi="Calibri Light" w:cs="Times New Roman"/>
                <w:noProof/>
                <w:lang w:val="en-CA"/>
              </w:rPr>
              <w:t>ADDI Waveform</w:t>
            </w:r>
            <w:r w:rsidR="00910444">
              <w:rPr>
                <w:noProof/>
                <w:webHidden/>
              </w:rPr>
              <w:tab/>
            </w:r>
            <w:r w:rsidR="00910444">
              <w:rPr>
                <w:noProof/>
                <w:webHidden/>
              </w:rPr>
              <w:fldChar w:fldCharType="begin"/>
            </w:r>
            <w:r w:rsidR="00910444">
              <w:rPr>
                <w:noProof/>
                <w:webHidden/>
              </w:rPr>
              <w:instrText xml:space="preserve"> PAGEREF _Toc36987611 \h </w:instrText>
            </w:r>
            <w:r w:rsidR="00910444">
              <w:rPr>
                <w:noProof/>
                <w:webHidden/>
              </w:rPr>
            </w:r>
            <w:r w:rsidR="00910444">
              <w:rPr>
                <w:noProof/>
                <w:webHidden/>
              </w:rPr>
              <w:fldChar w:fldCharType="separate"/>
            </w:r>
            <w:r w:rsidR="00910444">
              <w:rPr>
                <w:noProof/>
                <w:webHidden/>
              </w:rPr>
              <w:t>34</w:t>
            </w:r>
            <w:r w:rsidR="00910444">
              <w:rPr>
                <w:noProof/>
                <w:webHidden/>
              </w:rPr>
              <w:fldChar w:fldCharType="end"/>
            </w:r>
          </w:hyperlink>
        </w:p>
        <w:p w14:paraId="07E45022" w14:textId="0160072B" w:rsidR="00910444" w:rsidRDefault="00BD5F04">
          <w:pPr>
            <w:pStyle w:val="TOC2"/>
            <w:tabs>
              <w:tab w:val="right" w:leader="dot" w:pos="9350"/>
            </w:tabs>
            <w:rPr>
              <w:rFonts w:eastAsiaTheme="minorEastAsia"/>
              <w:noProof/>
              <w:lang w:val="en-CA" w:eastAsia="en-CA"/>
            </w:rPr>
          </w:pPr>
          <w:hyperlink w:anchor="_Toc36987612" w:history="1">
            <w:r w:rsidR="00910444" w:rsidRPr="00906CC1">
              <w:rPr>
                <w:rStyle w:val="Hyperlink"/>
                <w:rFonts w:ascii="Calibri Light" w:eastAsia="Times New Roman" w:hAnsi="Calibri Light" w:cs="Times New Roman"/>
                <w:noProof/>
                <w:lang w:val="en-CA"/>
              </w:rPr>
              <w:t>ANDI Testbench</w:t>
            </w:r>
            <w:r w:rsidR="00910444">
              <w:rPr>
                <w:noProof/>
                <w:webHidden/>
              </w:rPr>
              <w:tab/>
            </w:r>
            <w:r w:rsidR="00910444">
              <w:rPr>
                <w:noProof/>
                <w:webHidden/>
              </w:rPr>
              <w:fldChar w:fldCharType="begin"/>
            </w:r>
            <w:r w:rsidR="00910444">
              <w:rPr>
                <w:noProof/>
                <w:webHidden/>
              </w:rPr>
              <w:instrText xml:space="preserve"> PAGEREF _Toc36987612 \h </w:instrText>
            </w:r>
            <w:r w:rsidR="00910444">
              <w:rPr>
                <w:noProof/>
                <w:webHidden/>
              </w:rPr>
            </w:r>
            <w:r w:rsidR="00910444">
              <w:rPr>
                <w:noProof/>
                <w:webHidden/>
              </w:rPr>
              <w:fldChar w:fldCharType="separate"/>
            </w:r>
            <w:r w:rsidR="00910444">
              <w:rPr>
                <w:noProof/>
                <w:webHidden/>
              </w:rPr>
              <w:t>35</w:t>
            </w:r>
            <w:r w:rsidR="00910444">
              <w:rPr>
                <w:noProof/>
                <w:webHidden/>
              </w:rPr>
              <w:fldChar w:fldCharType="end"/>
            </w:r>
          </w:hyperlink>
        </w:p>
        <w:p w14:paraId="5CE2E138" w14:textId="26215042" w:rsidR="00910444" w:rsidRDefault="00BD5F04">
          <w:pPr>
            <w:pStyle w:val="TOC2"/>
            <w:tabs>
              <w:tab w:val="right" w:leader="dot" w:pos="9350"/>
            </w:tabs>
            <w:rPr>
              <w:rFonts w:eastAsiaTheme="minorEastAsia"/>
              <w:noProof/>
              <w:lang w:val="en-CA" w:eastAsia="en-CA"/>
            </w:rPr>
          </w:pPr>
          <w:hyperlink w:anchor="_Toc36987613" w:history="1">
            <w:r w:rsidR="00910444" w:rsidRPr="00906CC1">
              <w:rPr>
                <w:rStyle w:val="Hyperlink"/>
                <w:rFonts w:ascii="Calibri Light" w:eastAsia="Times New Roman" w:hAnsi="Calibri Light" w:cs="Times New Roman"/>
                <w:noProof/>
                <w:lang w:val="en-CA"/>
              </w:rPr>
              <w:t>ANDI Waveform</w:t>
            </w:r>
            <w:r w:rsidR="00910444">
              <w:rPr>
                <w:noProof/>
                <w:webHidden/>
              </w:rPr>
              <w:tab/>
            </w:r>
            <w:r w:rsidR="00910444">
              <w:rPr>
                <w:noProof/>
                <w:webHidden/>
              </w:rPr>
              <w:fldChar w:fldCharType="begin"/>
            </w:r>
            <w:r w:rsidR="00910444">
              <w:rPr>
                <w:noProof/>
                <w:webHidden/>
              </w:rPr>
              <w:instrText xml:space="preserve"> PAGEREF _Toc36987613 \h </w:instrText>
            </w:r>
            <w:r w:rsidR="00910444">
              <w:rPr>
                <w:noProof/>
                <w:webHidden/>
              </w:rPr>
            </w:r>
            <w:r w:rsidR="00910444">
              <w:rPr>
                <w:noProof/>
                <w:webHidden/>
              </w:rPr>
              <w:fldChar w:fldCharType="separate"/>
            </w:r>
            <w:r w:rsidR="00910444">
              <w:rPr>
                <w:noProof/>
                <w:webHidden/>
              </w:rPr>
              <w:t>36</w:t>
            </w:r>
            <w:r w:rsidR="00910444">
              <w:rPr>
                <w:noProof/>
                <w:webHidden/>
              </w:rPr>
              <w:fldChar w:fldCharType="end"/>
            </w:r>
          </w:hyperlink>
        </w:p>
        <w:p w14:paraId="06E71C61" w14:textId="1D8406E3" w:rsidR="00910444" w:rsidRDefault="00BD5F04">
          <w:pPr>
            <w:pStyle w:val="TOC2"/>
            <w:tabs>
              <w:tab w:val="right" w:leader="dot" w:pos="9350"/>
            </w:tabs>
            <w:rPr>
              <w:rFonts w:eastAsiaTheme="minorEastAsia"/>
              <w:noProof/>
              <w:lang w:val="en-CA" w:eastAsia="en-CA"/>
            </w:rPr>
          </w:pPr>
          <w:hyperlink w:anchor="_Toc36987614" w:history="1">
            <w:r w:rsidR="00910444" w:rsidRPr="00906CC1">
              <w:rPr>
                <w:rStyle w:val="Hyperlink"/>
                <w:rFonts w:ascii="Calibri Light" w:eastAsia="Times New Roman" w:hAnsi="Calibri Light" w:cs="Times New Roman"/>
                <w:noProof/>
                <w:lang w:val="en-CA"/>
              </w:rPr>
              <w:t>ORI Testbench</w:t>
            </w:r>
            <w:r w:rsidR="00910444">
              <w:rPr>
                <w:noProof/>
                <w:webHidden/>
              </w:rPr>
              <w:tab/>
            </w:r>
            <w:r w:rsidR="00910444">
              <w:rPr>
                <w:noProof/>
                <w:webHidden/>
              </w:rPr>
              <w:fldChar w:fldCharType="begin"/>
            </w:r>
            <w:r w:rsidR="00910444">
              <w:rPr>
                <w:noProof/>
                <w:webHidden/>
              </w:rPr>
              <w:instrText xml:space="preserve"> PAGEREF _Toc36987614 \h </w:instrText>
            </w:r>
            <w:r w:rsidR="00910444">
              <w:rPr>
                <w:noProof/>
                <w:webHidden/>
              </w:rPr>
            </w:r>
            <w:r w:rsidR="00910444">
              <w:rPr>
                <w:noProof/>
                <w:webHidden/>
              </w:rPr>
              <w:fldChar w:fldCharType="separate"/>
            </w:r>
            <w:r w:rsidR="00910444">
              <w:rPr>
                <w:noProof/>
                <w:webHidden/>
              </w:rPr>
              <w:t>37</w:t>
            </w:r>
            <w:r w:rsidR="00910444">
              <w:rPr>
                <w:noProof/>
                <w:webHidden/>
              </w:rPr>
              <w:fldChar w:fldCharType="end"/>
            </w:r>
          </w:hyperlink>
        </w:p>
        <w:p w14:paraId="6B387274" w14:textId="1E5C3621" w:rsidR="00910444" w:rsidRDefault="00BD5F04">
          <w:pPr>
            <w:pStyle w:val="TOC2"/>
            <w:tabs>
              <w:tab w:val="right" w:leader="dot" w:pos="9350"/>
            </w:tabs>
            <w:rPr>
              <w:rFonts w:eastAsiaTheme="minorEastAsia"/>
              <w:noProof/>
              <w:lang w:val="en-CA" w:eastAsia="en-CA"/>
            </w:rPr>
          </w:pPr>
          <w:hyperlink w:anchor="_Toc36987615" w:history="1">
            <w:r w:rsidR="00910444" w:rsidRPr="00906CC1">
              <w:rPr>
                <w:rStyle w:val="Hyperlink"/>
                <w:rFonts w:ascii="Calibri Light" w:eastAsia="Times New Roman" w:hAnsi="Calibri Light" w:cs="Times New Roman"/>
                <w:noProof/>
                <w:lang w:val="en-CA"/>
              </w:rPr>
              <w:t>ORI Waveform</w:t>
            </w:r>
            <w:r w:rsidR="00910444">
              <w:rPr>
                <w:noProof/>
                <w:webHidden/>
              </w:rPr>
              <w:tab/>
            </w:r>
            <w:r w:rsidR="00910444">
              <w:rPr>
                <w:noProof/>
                <w:webHidden/>
              </w:rPr>
              <w:fldChar w:fldCharType="begin"/>
            </w:r>
            <w:r w:rsidR="00910444">
              <w:rPr>
                <w:noProof/>
                <w:webHidden/>
              </w:rPr>
              <w:instrText xml:space="preserve"> PAGEREF _Toc36987615 \h </w:instrText>
            </w:r>
            <w:r w:rsidR="00910444">
              <w:rPr>
                <w:noProof/>
                <w:webHidden/>
              </w:rPr>
            </w:r>
            <w:r w:rsidR="00910444">
              <w:rPr>
                <w:noProof/>
                <w:webHidden/>
              </w:rPr>
              <w:fldChar w:fldCharType="separate"/>
            </w:r>
            <w:r w:rsidR="00910444">
              <w:rPr>
                <w:noProof/>
                <w:webHidden/>
              </w:rPr>
              <w:t>38</w:t>
            </w:r>
            <w:r w:rsidR="00910444">
              <w:rPr>
                <w:noProof/>
                <w:webHidden/>
              </w:rPr>
              <w:fldChar w:fldCharType="end"/>
            </w:r>
          </w:hyperlink>
        </w:p>
        <w:p w14:paraId="6F8BB556" w14:textId="4E35D36A" w:rsidR="00910444" w:rsidRDefault="00BD5F04">
          <w:pPr>
            <w:pStyle w:val="TOC2"/>
            <w:tabs>
              <w:tab w:val="right" w:leader="dot" w:pos="9350"/>
            </w:tabs>
            <w:rPr>
              <w:rFonts w:eastAsiaTheme="minorEastAsia"/>
              <w:noProof/>
              <w:lang w:val="en-CA" w:eastAsia="en-CA"/>
            </w:rPr>
          </w:pPr>
          <w:hyperlink w:anchor="_Toc36987616" w:history="1">
            <w:r w:rsidR="00910444" w:rsidRPr="00906CC1">
              <w:rPr>
                <w:rStyle w:val="Hyperlink"/>
                <w:rFonts w:ascii="Calibri Light" w:eastAsia="Times New Roman" w:hAnsi="Calibri Light" w:cs="Times New Roman"/>
                <w:noProof/>
                <w:lang w:val="en-CA"/>
              </w:rPr>
              <w:t>Branch Testbench</w:t>
            </w:r>
            <w:r w:rsidR="00910444">
              <w:rPr>
                <w:noProof/>
                <w:webHidden/>
              </w:rPr>
              <w:tab/>
            </w:r>
            <w:r w:rsidR="00910444">
              <w:rPr>
                <w:noProof/>
                <w:webHidden/>
              </w:rPr>
              <w:fldChar w:fldCharType="begin"/>
            </w:r>
            <w:r w:rsidR="00910444">
              <w:rPr>
                <w:noProof/>
                <w:webHidden/>
              </w:rPr>
              <w:instrText xml:space="preserve"> PAGEREF _Toc36987616 \h </w:instrText>
            </w:r>
            <w:r w:rsidR="00910444">
              <w:rPr>
                <w:noProof/>
                <w:webHidden/>
              </w:rPr>
            </w:r>
            <w:r w:rsidR="00910444">
              <w:rPr>
                <w:noProof/>
                <w:webHidden/>
              </w:rPr>
              <w:fldChar w:fldCharType="separate"/>
            </w:r>
            <w:r w:rsidR="00910444">
              <w:rPr>
                <w:noProof/>
                <w:webHidden/>
              </w:rPr>
              <w:t>39</w:t>
            </w:r>
            <w:r w:rsidR="00910444">
              <w:rPr>
                <w:noProof/>
                <w:webHidden/>
              </w:rPr>
              <w:fldChar w:fldCharType="end"/>
            </w:r>
          </w:hyperlink>
        </w:p>
        <w:p w14:paraId="5DB8A558" w14:textId="2E5D5D25" w:rsidR="00910444" w:rsidRDefault="00BD5F04">
          <w:pPr>
            <w:pStyle w:val="TOC2"/>
            <w:tabs>
              <w:tab w:val="right" w:leader="dot" w:pos="9350"/>
            </w:tabs>
            <w:rPr>
              <w:rFonts w:eastAsiaTheme="minorEastAsia"/>
              <w:noProof/>
              <w:lang w:val="en-CA" w:eastAsia="en-CA"/>
            </w:rPr>
          </w:pPr>
          <w:hyperlink w:anchor="_Toc36987617" w:history="1">
            <w:r w:rsidR="00910444" w:rsidRPr="00906CC1">
              <w:rPr>
                <w:rStyle w:val="Hyperlink"/>
                <w:rFonts w:ascii="Calibri Light" w:eastAsia="Times New Roman" w:hAnsi="Calibri Light" w:cs="Times New Roman"/>
                <w:noProof/>
                <w:lang w:val="en-CA"/>
              </w:rPr>
              <w:t>Branch Waveform</w:t>
            </w:r>
            <w:r w:rsidR="00910444">
              <w:rPr>
                <w:noProof/>
                <w:webHidden/>
              </w:rPr>
              <w:tab/>
            </w:r>
            <w:r w:rsidR="00910444">
              <w:rPr>
                <w:noProof/>
                <w:webHidden/>
              </w:rPr>
              <w:fldChar w:fldCharType="begin"/>
            </w:r>
            <w:r w:rsidR="00910444">
              <w:rPr>
                <w:noProof/>
                <w:webHidden/>
              </w:rPr>
              <w:instrText xml:space="preserve"> PAGEREF _Toc36987617 \h </w:instrText>
            </w:r>
            <w:r w:rsidR="00910444">
              <w:rPr>
                <w:noProof/>
                <w:webHidden/>
              </w:rPr>
            </w:r>
            <w:r w:rsidR="00910444">
              <w:rPr>
                <w:noProof/>
                <w:webHidden/>
              </w:rPr>
              <w:fldChar w:fldCharType="separate"/>
            </w:r>
            <w:r w:rsidR="00910444">
              <w:rPr>
                <w:noProof/>
                <w:webHidden/>
              </w:rPr>
              <w:t>40</w:t>
            </w:r>
            <w:r w:rsidR="00910444">
              <w:rPr>
                <w:noProof/>
                <w:webHidden/>
              </w:rPr>
              <w:fldChar w:fldCharType="end"/>
            </w:r>
          </w:hyperlink>
        </w:p>
        <w:p w14:paraId="0FABF99D" w14:textId="1E1ADA64" w:rsidR="00910444" w:rsidRDefault="00BD5F04">
          <w:pPr>
            <w:pStyle w:val="TOC3"/>
            <w:tabs>
              <w:tab w:val="right" w:leader="dot" w:pos="9350"/>
            </w:tabs>
            <w:rPr>
              <w:rFonts w:eastAsiaTheme="minorEastAsia"/>
              <w:noProof/>
              <w:lang w:val="en-CA" w:eastAsia="en-CA"/>
            </w:rPr>
          </w:pPr>
          <w:hyperlink w:anchor="_Toc36987618" w:history="1">
            <w:r w:rsidR="00910444" w:rsidRPr="00906CC1">
              <w:rPr>
                <w:rStyle w:val="Hyperlink"/>
                <w:rFonts w:ascii="Calibri Light" w:eastAsia="Times New Roman" w:hAnsi="Calibri Light" w:cs="Times New Roman"/>
                <w:noProof/>
                <w:lang w:val="en-CA"/>
              </w:rPr>
              <w:t>Branch Case 1</w:t>
            </w:r>
            <w:r w:rsidR="00910444">
              <w:rPr>
                <w:noProof/>
                <w:webHidden/>
              </w:rPr>
              <w:tab/>
            </w:r>
            <w:r w:rsidR="00910444">
              <w:rPr>
                <w:noProof/>
                <w:webHidden/>
              </w:rPr>
              <w:fldChar w:fldCharType="begin"/>
            </w:r>
            <w:r w:rsidR="00910444">
              <w:rPr>
                <w:noProof/>
                <w:webHidden/>
              </w:rPr>
              <w:instrText xml:space="preserve"> PAGEREF _Toc36987618 \h </w:instrText>
            </w:r>
            <w:r w:rsidR="00910444">
              <w:rPr>
                <w:noProof/>
                <w:webHidden/>
              </w:rPr>
            </w:r>
            <w:r w:rsidR="00910444">
              <w:rPr>
                <w:noProof/>
                <w:webHidden/>
              </w:rPr>
              <w:fldChar w:fldCharType="separate"/>
            </w:r>
            <w:r w:rsidR="00910444">
              <w:rPr>
                <w:noProof/>
                <w:webHidden/>
              </w:rPr>
              <w:t>40</w:t>
            </w:r>
            <w:r w:rsidR="00910444">
              <w:rPr>
                <w:noProof/>
                <w:webHidden/>
              </w:rPr>
              <w:fldChar w:fldCharType="end"/>
            </w:r>
          </w:hyperlink>
        </w:p>
        <w:p w14:paraId="5393AAF0" w14:textId="7F845D80" w:rsidR="00910444" w:rsidRDefault="00BD5F04">
          <w:pPr>
            <w:pStyle w:val="TOC3"/>
            <w:tabs>
              <w:tab w:val="right" w:leader="dot" w:pos="9350"/>
            </w:tabs>
            <w:rPr>
              <w:rFonts w:eastAsiaTheme="minorEastAsia"/>
              <w:noProof/>
              <w:lang w:val="en-CA" w:eastAsia="en-CA"/>
            </w:rPr>
          </w:pPr>
          <w:hyperlink w:anchor="_Toc36987619" w:history="1">
            <w:r w:rsidR="00910444" w:rsidRPr="00906CC1">
              <w:rPr>
                <w:rStyle w:val="Hyperlink"/>
                <w:rFonts w:ascii="Calibri Light" w:eastAsia="Times New Roman" w:hAnsi="Calibri Light" w:cs="Times New Roman"/>
                <w:noProof/>
                <w:lang w:val="en-CA"/>
              </w:rPr>
              <w:t>Branch Case 2</w:t>
            </w:r>
            <w:r w:rsidR="00910444">
              <w:rPr>
                <w:noProof/>
                <w:webHidden/>
              </w:rPr>
              <w:tab/>
            </w:r>
            <w:r w:rsidR="00910444">
              <w:rPr>
                <w:noProof/>
                <w:webHidden/>
              </w:rPr>
              <w:fldChar w:fldCharType="begin"/>
            </w:r>
            <w:r w:rsidR="00910444">
              <w:rPr>
                <w:noProof/>
                <w:webHidden/>
              </w:rPr>
              <w:instrText xml:space="preserve"> PAGEREF _Toc36987619 \h </w:instrText>
            </w:r>
            <w:r w:rsidR="00910444">
              <w:rPr>
                <w:noProof/>
                <w:webHidden/>
              </w:rPr>
            </w:r>
            <w:r w:rsidR="00910444">
              <w:rPr>
                <w:noProof/>
                <w:webHidden/>
              </w:rPr>
              <w:fldChar w:fldCharType="separate"/>
            </w:r>
            <w:r w:rsidR="00910444">
              <w:rPr>
                <w:noProof/>
                <w:webHidden/>
              </w:rPr>
              <w:t>41</w:t>
            </w:r>
            <w:r w:rsidR="00910444">
              <w:rPr>
                <w:noProof/>
                <w:webHidden/>
              </w:rPr>
              <w:fldChar w:fldCharType="end"/>
            </w:r>
          </w:hyperlink>
        </w:p>
        <w:p w14:paraId="6311AE26" w14:textId="0AE081ED" w:rsidR="00910444" w:rsidRDefault="00BD5F04">
          <w:pPr>
            <w:pStyle w:val="TOC3"/>
            <w:tabs>
              <w:tab w:val="right" w:leader="dot" w:pos="9350"/>
            </w:tabs>
            <w:rPr>
              <w:rFonts w:eastAsiaTheme="minorEastAsia"/>
              <w:noProof/>
              <w:lang w:val="en-CA" w:eastAsia="en-CA"/>
            </w:rPr>
          </w:pPr>
          <w:hyperlink w:anchor="_Toc36987620" w:history="1">
            <w:r w:rsidR="00910444" w:rsidRPr="00906CC1">
              <w:rPr>
                <w:rStyle w:val="Hyperlink"/>
                <w:rFonts w:ascii="Calibri Light" w:eastAsia="Times New Roman" w:hAnsi="Calibri Light" w:cs="Times New Roman"/>
                <w:noProof/>
                <w:lang w:val="en-CA"/>
              </w:rPr>
              <w:t>Branch Case 3</w:t>
            </w:r>
            <w:r w:rsidR="00910444">
              <w:rPr>
                <w:noProof/>
                <w:webHidden/>
              </w:rPr>
              <w:tab/>
            </w:r>
            <w:r w:rsidR="00910444">
              <w:rPr>
                <w:noProof/>
                <w:webHidden/>
              </w:rPr>
              <w:fldChar w:fldCharType="begin"/>
            </w:r>
            <w:r w:rsidR="00910444">
              <w:rPr>
                <w:noProof/>
                <w:webHidden/>
              </w:rPr>
              <w:instrText xml:space="preserve"> PAGEREF _Toc36987620 \h </w:instrText>
            </w:r>
            <w:r w:rsidR="00910444">
              <w:rPr>
                <w:noProof/>
                <w:webHidden/>
              </w:rPr>
            </w:r>
            <w:r w:rsidR="00910444">
              <w:rPr>
                <w:noProof/>
                <w:webHidden/>
              </w:rPr>
              <w:fldChar w:fldCharType="separate"/>
            </w:r>
            <w:r w:rsidR="00910444">
              <w:rPr>
                <w:noProof/>
                <w:webHidden/>
              </w:rPr>
              <w:t>42</w:t>
            </w:r>
            <w:r w:rsidR="00910444">
              <w:rPr>
                <w:noProof/>
                <w:webHidden/>
              </w:rPr>
              <w:fldChar w:fldCharType="end"/>
            </w:r>
          </w:hyperlink>
        </w:p>
        <w:p w14:paraId="3852D666" w14:textId="1AFC03A1" w:rsidR="00910444" w:rsidRDefault="00BD5F04">
          <w:pPr>
            <w:pStyle w:val="TOC3"/>
            <w:tabs>
              <w:tab w:val="right" w:leader="dot" w:pos="9350"/>
            </w:tabs>
            <w:rPr>
              <w:rFonts w:eastAsiaTheme="minorEastAsia"/>
              <w:noProof/>
              <w:lang w:val="en-CA" w:eastAsia="en-CA"/>
            </w:rPr>
          </w:pPr>
          <w:hyperlink w:anchor="_Toc36987621" w:history="1">
            <w:r w:rsidR="00910444" w:rsidRPr="00906CC1">
              <w:rPr>
                <w:rStyle w:val="Hyperlink"/>
                <w:rFonts w:ascii="Calibri Light" w:eastAsia="Times New Roman" w:hAnsi="Calibri Light" w:cs="Times New Roman"/>
                <w:noProof/>
                <w:lang w:val="en-CA"/>
              </w:rPr>
              <w:t>Branch Case 4</w:t>
            </w:r>
            <w:r w:rsidR="00910444">
              <w:rPr>
                <w:noProof/>
                <w:webHidden/>
              </w:rPr>
              <w:tab/>
            </w:r>
            <w:r w:rsidR="00910444">
              <w:rPr>
                <w:noProof/>
                <w:webHidden/>
              </w:rPr>
              <w:fldChar w:fldCharType="begin"/>
            </w:r>
            <w:r w:rsidR="00910444">
              <w:rPr>
                <w:noProof/>
                <w:webHidden/>
              </w:rPr>
              <w:instrText xml:space="preserve"> PAGEREF _Toc36987621 \h </w:instrText>
            </w:r>
            <w:r w:rsidR="00910444">
              <w:rPr>
                <w:noProof/>
                <w:webHidden/>
              </w:rPr>
            </w:r>
            <w:r w:rsidR="00910444">
              <w:rPr>
                <w:noProof/>
                <w:webHidden/>
              </w:rPr>
              <w:fldChar w:fldCharType="separate"/>
            </w:r>
            <w:r w:rsidR="00910444">
              <w:rPr>
                <w:noProof/>
                <w:webHidden/>
              </w:rPr>
              <w:t>43</w:t>
            </w:r>
            <w:r w:rsidR="00910444">
              <w:rPr>
                <w:noProof/>
                <w:webHidden/>
              </w:rPr>
              <w:fldChar w:fldCharType="end"/>
            </w:r>
          </w:hyperlink>
        </w:p>
        <w:p w14:paraId="5CF7E4CA" w14:textId="2A00B14F" w:rsidR="00910444" w:rsidRDefault="00BD5F04">
          <w:pPr>
            <w:pStyle w:val="TOC2"/>
            <w:tabs>
              <w:tab w:val="right" w:leader="dot" w:pos="9350"/>
            </w:tabs>
            <w:rPr>
              <w:rFonts w:eastAsiaTheme="minorEastAsia"/>
              <w:noProof/>
              <w:lang w:val="en-CA" w:eastAsia="en-CA"/>
            </w:rPr>
          </w:pPr>
          <w:hyperlink w:anchor="_Toc36987622" w:history="1">
            <w:r w:rsidR="00910444" w:rsidRPr="00906CC1">
              <w:rPr>
                <w:rStyle w:val="Hyperlink"/>
                <w:rFonts w:ascii="Calibri Light" w:eastAsia="Times New Roman" w:hAnsi="Calibri Light" w:cs="Times New Roman"/>
                <w:noProof/>
                <w:lang w:val="en-CA"/>
              </w:rPr>
              <w:t>JR Testbench</w:t>
            </w:r>
            <w:r w:rsidR="00910444">
              <w:rPr>
                <w:noProof/>
                <w:webHidden/>
              </w:rPr>
              <w:tab/>
            </w:r>
            <w:r w:rsidR="00910444">
              <w:rPr>
                <w:noProof/>
                <w:webHidden/>
              </w:rPr>
              <w:fldChar w:fldCharType="begin"/>
            </w:r>
            <w:r w:rsidR="00910444">
              <w:rPr>
                <w:noProof/>
                <w:webHidden/>
              </w:rPr>
              <w:instrText xml:space="preserve"> PAGEREF _Toc36987622 \h </w:instrText>
            </w:r>
            <w:r w:rsidR="00910444">
              <w:rPr>
                <w:noProof/>
                <w:webHidden/>
              </w:rPr>
            </w:r>
            <w:r w:rsidR="00910444">
              <w:rPr>
                <w:noProof/>
                <w:webHidden/>
              </w:rPr>
              <w:fldChar w:fldCharType="separate"/>
            </w:r>
            <w:r w:rsidR="00910444">
              <w:rPr>
                <w:noProof/>
                <w:webHidden/>
              </w:rPr>
              <w:t>44</w:t>
            </w:r>
            <w:r w:rsidR="00910444">
              <w:rPr>
                <w:noProof/>
                <w:webHidden/>
              </w:rPr>
              <w:fldChar w:fldCharType="end"/>
            </w:r>
          </w:hyperlink>
        </w:p>
        <w:p w14:paraId="2D10FC24" w14:textId="7DA7AE2A" w:rsidR="00910444" w:rsidRDefault="00BD5F04">
          <w:pPr>
            <w:pStyle w:val="TOC2"/>
            <w:tabs>
              <w:tab w:val="right" w:leader="dot" w:pos="9350"/>
            </w:tabs>
            <w:rPr>
              <w:rFonts w:eastAsiaTheme="minorEastAsia"/>
              <w:noProof/>
              <w:lang w:val="en-CA" w:eastAsia="en-CA"/>
            </w:rPr>
          </w:pPr>
          <w:hyperlink w:anchor="_Toc36987623" w:history="1">
            <w:r w:rsidR="00910444" w:rsidRPr="00906CC1">
              <w:rPr>
                <w:rStyle w:val="Hyperlink"/>
                <w:rFonts w:ascii="Calibri Light" w:eastAsia="Times New Roman" w:hAnsi="Calibri Light" w:cs="Times New Roman"/>
                <w:noProof/>
                <w:lang w:val="en-CA"/>
              </w:rPr>
              <w:t>JR Waveform</w:t>
            </w:r>
            <w:r w:rsidR="00910444">
              <w:rPr>
                <w:noProof/>
                <w:webHidden/>
              </w:rPr>
              <w:tab/>
            </w:r>
            <w:r w:rsidR="00910444">
              <w:rPr>
                <w:noProof/>
                <w:webHidden/>
              </w:rPr>
              <w:fldChar w:fldCharType="begin"/>
            </w:r>
            <w:r w:rsidR="00910444">
              <w:rPr>
                <w:noProof/>
                <w:webHidden/>
              </w:rPr>
              <w:instrText xml:space="preserve"> PAGEREF _Toc36987623 \h </w:instrText>
            </w:r>
            <w:r w:rsidR="00910444">
              <w:rPr>
                <w:noProof/>
                <w:webHidden/>
              </w:rPr>
            </w:r>
            <w:r w:rsidR="00910444">
              <w:rPr>
                <w:noProof/>
                <w:webHidden/>
              </w:rPr>
              <w:fldChar w:fldCharType="separate"/>
            </w:r>
            <w:r w:rsidR="00910444">
              <w:rPr>
                <w:noProof/>
                <w:webHidden/>
              </w:rPr>
              <w:t>45</w:t>
            </w:r>
            <w:r w:rsidR="00910444">
              <w:rPr>
                <w:noProof/>
                <w:webHidden/>
              </w:rPr>
              <w:fldChar w:fldCharType="end"/>
            </w:r>
          </w:hyperlink>
        </w:p>
        <w:p w14:paraId="7FA5B3FC" w14:textId="7C6D5306" w:rsidR="00910444" w:rsidRDefault="00BD5F04">
          <w:pPr>
            <w:pStyle w:val="TOC2"/>
            <w:tabs>
              <w:tab w:val="right" w:leader="dot" w:pos="9350"/>
            </w:tabs>
            <w:rPr>
              <w:rFonts w:eastAsiaTheme="minorEastAsia"/>
              <w:noProof/>
              <w:lang w:val="en-CA" w:eastAsia="en-CA"/>
            </w:rPr>
          </w:pPr>
          <w:hyperlink w:anchor="_Toc36987624" w:history="1">
            <w:r w:rsidR="00910444" w:rsidRPr="00906CC1">
              <w:rPr>
                <w:rStyle w:val="Hyperlink"/>
                <w:rFonts w:ascii="Calibri Light" w:eastAsia="Times New Roman" w:hAnsi="Calibri Light" w:cs="Times New Roman"/>
                <w:noProof/>
                <w:lang w:val="en-CA"/>
              </w:rPr>
              <w:t>JAL Testbench</w:t>
            </w:r>
            <w:r w:rsidR="00910444">
              <w:rPr>
                <w:noProof/>
                <w:webHidden/>
              </w:rPr>
              <w:tab/>
            </w:r>
            <w:r w:rsidR="00910444">
              <w:rPr>
                <w:noProof/>
                <w:webHidden/>
              </w:rPr>
              <w:fldChar w:fldCharType="begin"/>
            </w:r>
            <w:r w:rsidR="00910444">
              <w:rPr>
                <w:noProof/>
                <w:webHidden/>
              </w:rPr>
              <w:instrText xml:space="preserve"> PAGEREF _Toc36987624 \h </w:instrText>
            </w:r>
            <w:r w:rsidR="00910444">
              <w:rPr>
                <w:noProof/>
                <w:webHidden/>
              </w:rPr>
            </w:r>
            <w:r w:rsidR="00910444">
              <w:rPr>
                <w:noProof/>
                <w:webHidden/>
              </w:rPr>
              <w:fldChar w:fldCharType="separate"/>
            </w:r>
            <w:r w:rsidR="00910444">
              <w:rPr>
                <w:noProof/>
                <w:webHidden/>
              </w:rPr>
              <w:t>46</w:t>
            </w:r>
            <w:r w:rsidR="00910444">
              <w:rPr>
                <w:noProof/>
                <w:webHidden/>
              </w:rPr>
              <w:fldChar w:fldCharType="end"/>
            </w:r>
          </w:hyperlink>
        </w:p>
        <w:p w14:paraId="12F6D29F" w14:textId="66C4367C" w:rsidR="00910444" w:rsidRDefault="00BD5F04">
          <w:pPr>
            <w:pStyle w:val="TOC2"/>
            <w:tabs>
              <w:tab w:val="right" w:leader="dot" w:pos="9350"/>
            </w:tabs>
            <w:rPr>
              <w:rFonts w:eastAsiaTheme="minorEastAsia"/>
              <w:noProof/>
              <w:lang w:val="en-CA" w:eastAsia="en-CA"/>
            </w:rPr>
          </w:pPr>
          <w:hyperlink w:anchor="_Toc36987625" w:history="1">
            <w:r w:rsidR="00910444" w:rsidRPr="00906CC1">
              <w:rPr>
                <w:rStyle w:val="Hyperlink"/>
                <w:rFonts w:ascii="Calibri Light" w:eastAsia="Times New Roman" w:hAnsi="Calibri Light" w:cs="Times New Roman"/>
                <w:noProof/>
                <w:lang w:val="en-CA"/>
              </w:rPr>
              <w:t>JAL Waveform</w:t>
            </w:r>
            <w:r w:rsidR="00910444">
              <w:rPr>
                <w:noProof/>
                <w:webHidden/>
              </w:rPr>
              <w:tab/>
            </w:r>
            <w:r w:rsidR="00910444">
              <w:rPr>
                <w:noProof/>
                <w:webHidden/>
              </w:rPr>
              <w:fldChar w:fldCharType="begin"/>
            </w:r>
            <w:r w:rsidR="00910444">
              <w:rPr>
                <w:noProof/>
                <w:webHidden/>
              </w:rPr>
              <w:instrText xml:space="preserve"> PAGEREF _Toc36987625 \h </w:instrText>
            </w:r>
            <w:r w:rsidR="00910444">
              <w:rPr>
                <w:noProof/>
                <w:webHidden/>
              </w:rPr>
            </w:r>
            <w:r w:rsidR="00910444">
              <w:rPr>
                <w:noProof/>
                <w:webHidden/>
              </w:rPr>
              <w:fldChar w:fldCharType="separate"/>
            </w:r>
            <w:r w:rsidR="00910444">
              <w:rPr>
                <w:noProof/>
                <w:webHidden/>
              </w:rPr>
              <w:t>47</w:t>
            </w:r>
            <w:r w:rsidR="00910444">
              <w:rPr>
                <w:noProof/>
                <w:webHidden/>
              </w:rPr>
              <w:fldChar w:fldCharType="end"/>
            </w:r>
          </w:hyperlink>
        </w:p>
        <w:p w14:paraId="21FACBD8" w14:textId="62FB25A1" w:rsidR="00910444" w:rsidRDefault="00BD5F04">
          <w:pPr>
            <w:pStyle w:val="TOC2"/>
            <w:tabs>
              <w:tab w:val="right" w:leader="dot" w:pos="9350"/>
            </w:tabs>
            <w:rPr>
              <w:rFonts w:eastAsiaTheme="minorEastAsia"/>
              <w:noProof/>
              <w:lang w:val="en-CA" w:eastAsia="en-CA"/>
            </w:rPr>
          </w:pPr>
          <w:hyperlink w:anchor="_Toc36987626" w:history="1">
            <w:r w:rsidR="00910444" w:rsidRPr="00906CC1">
              <w:rPr>
                <w:rStyle w:val="Hyperlink"/>
                <w:rFonts w:ascii="Calibri Light" w:eastAsia="Times New Roman" w:hAnsi="Calibri Light" w:cs="Times New Roman"/>
                <w:noProof/>
                <w:lang w:val="en-CA"/>
              </w:rPr>
              <w:t>MFHI Testbench</w:t>
            </w:r>
            <w:r w:rsidR="00910444">
              <w:rPr>
                <w:noProof/>
                <w:webHidden/>
              </w:rPr>
              <w:tab/>
            </w:r>
            <w:r w:rsidR="00910444">
              <w:rPr>
                <w:noProof/>
                <w:webHidden/>
              </w:rPr>
              <w:fldChar w:fldCharType="begin"/>
            </w:r>
            <w:r w:rsidR="00910444">
              <w:rPr>
                <w:noProof/>
                <w:webHidden/>
              </w:rPr>
              <w:instrText xml:space="preserve"> PAGEREF _Toc36987626 \h </w:instrText>
            </w:r>
            <w:r w:rsidR="00910444">
              <w:rPr>
                <w:noProof/>
                <w:webHidden/>
              </w:rPr>
            </w:r>
            <w:r w:rsidR="00910444">
              <w:rPr>
                <w:noProof/>
                <w:webHidden/>
              </w:rPr>
              <w:fldChar w:fldCharType="separate"/>
            </w:r>
            <w:r w:rsidR="00910444">
              <w:rPr>
                <w:noProof/>
                <w:webHidden/>
              </w:rPr>
              <w:t>48</w:t>
            </w:r>
            <w:r w:rsidR="00910444">
              <w:rPr>
                <w:noProof/>
                <w:webHidden/>
              </w:rPr>
              <w:fldChar w:fldCharType="end"/>
            </w:r>
          </w:hyperlink>
        </w:p>
        <w:p w14:paraId="2D6AEC25" w14:textId="209B2547" w:rsidR="00910444" w:rsidRDefault="00BD5F04">
          <w:pPr>
            <w:pStyle w:val="TOC2"/>
            <w:tabs>
              <w:tab w:val="right" w:leader="dot" w:pos="9350"/>
            </w:tabs>
            <w:rPr>
              <w:rFonts w:eastAsiaTheme="minorEastAsia"/>
              <w:noProof/>
              <w:lang w:val="en-CA" w:eastAsia="en-CA"/>
            </w:rPr>
          </w:pPr>
          <w:hyperlink w:anchor="_Toc36987627" w:history="1">
            <w:r w:rsidR="00910444" w:rsidRPr="00906CC1">
              <w:rPr>
                <w:rStyle w:val="Hyperlink"/>
                <w:rFonts w:ascii="Calibri Light" w:eastAsia="Times New Roman" w:hAnsi="Calibri Light" w:cs="Times New Roman"/>
                <w:noProof/>
                <w:lang w:val="en-CA"/>
              </w:rPr>
              <w:t>MFHI Waveform</w:t>
            </w:r>
            <w:r w:rsidR="00910444">
              <w:rPr>
                <w:noProof/>
                <w:webHidden/>
              </w:rPr>
              <w:tab/>
            </w:r>
            <w:r w:rsidR="00910444">
              <w:rPr>
                <w:noProof/>
                <w:webHidden/>
              </w:rPr>
              <w:fldChar w:fldCharType="begin"/>
            </w:r>
            <w:r w:rsidR="00910444">
              <w:rPr>
                <w:noProof/>
                <w:webHidden/>
              </w:rPr>
              <w:instrText xml:space="preserve"> PAGEREF _Toc36987627 \h </w:instrText>
            </w:r>
            <w:r w:rsidR="00910444">
              <w:rPr>
                <w:noProof/>
                <w:webHidden/>
              </w:rPr>
            </w:r>
            <w:r w:rsidR="00910444">
              <w:rPr>
                <w:noProof/>
                <w:webHidden/>
              </w:rPr>
              <w:fldChar w:fldCharType="separate"/>
            </w:r>
            <w:r w:rsidR="00910444">
              <w:rPr>
                <w:noProof/>
                <w:webHidden/>
              </w:rPr>
              <w:t>49</w:t>
            </w:r>
            <w:r w:rsidR="00910444">
              <w:rPr>
                <w:noProof/>
                <w:webHidden/>
              </w:rPr>
              <w:fldChar w:fldCharType="end"/>
            </w:r>
          </w:hyperlink>
        </w:p>
        <w:p w14:paraId="79F216A3" w14:textId="4A42E026" w:rsidR="00910444" w:rsidRDefault="00BD5F04">
          <w:pPr>
            <w:pStyle w:val="TOC2"/>
            <w:tabs>
              <w:tab w:val="right" w:leader="dot" w:pos="9350"/>
            </w:tabs>
            <w:rPr>
              <w:rFonts w:eastAsiaTheme="minorEastAsia"/>
              <w:noProof/>
              <w:lang w:val="en-CA" w:eastAsia="en-CA"/>
            </w:rPr>
          </w:pPr>
          <w:hyperlink w:anchor="_Toc36987628" w:history="1">
            <w:r w:rsidR="00910444" w:rsidRPr="00906CC1">
              <w:rPr>
                <w:rStyle w:val="Hyperlink"/>
                <w:rFonts w:ascii="Calibri Light" w:eastAsia="Times New Roman" w:hAnsi="Calibri Light" w:cs="Times New Roman"/>
                <w:noProof/>
                <w:lang w:val="en-CA"/>
              </w:rPr>
              <w:t>MFLO Testbench</w:t>
            </w:r>
            <w:r w:rsidR="00910444">
              <w:rPr>
                <w:noProof/>
                <w:webHidden/>
              </w:rPr>
              <w:tab/>
            </w:r>
            <w:r w:rsidR="00910444">
              <w:rPr>
                <w:noProof/>
                <w:webHidden/>
              </w:rPr>
              <w:fldChar w:fldCharType="begin"/>
            </w:r>
            <w:r w:rsidR="00910444">
              <w:rPr>
                <w:noProof/>
                <w:webHidden/>
              </w:rPr>
              <w:instrText xml:space="preserve"> PAGEREF _Toc36987628 \h </w:instrText>
            </w:r>
            <w:r w:rsidR="00910444">
              <w:rPr>
                <w:noProof/>
                <w:webHidden/>
              </w:rPr>
            </w:r>
            <w:r w:rsidR="00910444">
              <w:rPr>
                <w:noProof/>
                <w:webHidden/>
              </w:rPr>
              <w:fldChar w:fldCharType="separate"/>
            </w:r>
            <w:r w:rsidR="00910444">
              <w:rPr>
                <w:noProof/>
                <w:webHidden/>
              </w:rPr>
              <w:t>50</w:t>
            </w:r>
            <w:r w:rsidR="00910444">
              <w:rPr>
                <w:noProof/>
                <w:webHidden/>
              </w:rPr>
              <w:fldChar w:fldCharType="end"/>
            </w:r>
          </w:hyperlink>
        </w:p>
        <w:p w14:paraId="575B6B31" w14:textId="714FDC7F" w:rsidR="00910444" w:rsidRDefault="00BD5F04">
          <w:pPr>
            <w:pStyle w:val="TOC2"/>
            <w:tabs>
              <w:tab w:val="right" w:leader="dot" w:pos="9350"/>
            </w:tabs>
            <w:rPr>
              <w:rFonts w:eastAsiaTheme="minorEastAsia"/>
              <w:noProof/>
              <w:lang w:val="en-CA" w:eastAsia="en-CA"/>
            </w:rPr>
          </w:pPr>
          <w:hyperlink w:anchor="_Toc36987629" w:history="1">
            <w:r w:rsidR="00910444" w:rsidRPr="00906CC1">
              <w:rPr>
                <w:rStyle w:val="Hyperlink"/>
                <w:rFonts w:ascii="Calibri Light" w:eastAsia="Times New Roman" w:hAnsi="Calibri Light" w:cs="Times New Roman"/>
                <w:noProof/>
                <w:lang w:val="en-CA"/>
              </w:rPr>
              <w:t>MFLO Waveform</w:t>
            </w:r>
            <w:r w:rsidR="00910444">
              <w:rPr>
                <w:noProof/>
                <w:webHidden/>
              </w:rPr>
              <w:tab/>
            </w:r>
            <w:r w:rsidR="00910444">
              <w:rPr>
                <w:noProof/>
                <w:webHidden/>
              </w:rPr>
              <w:fldChar w:fldCharType="begin"/>
            </w:r>
            <w:r w:rsidR="00910444">
              <w:rPr>
                <w:noProof/>
                <w:webHidden/>
              </w:rPr>
              <w:instrText xml:space="preserve"> PAGEREF _Toc36987629 \h </w:instrText>
            </w:r>
            <w:r w:rsidR="00910444">
              <w:rPr>
                <w:noProof/>
                <w:webHidden/>
              </w:rPr>
            </w:r>
            <w:r w:rsidR="00910444">
              <w:rPr>
                <w:noProof/>
                <w:webHidden/>
              </w:rPr>
              <w:fldChar w:fldCharType="separate"/>
            </w:r>
            <w:r w:rsidR="00910444">
              <w:rPr>
                <w:noProof/>
                <w:webHidden/>
              </w:rPr>
              <w:t>51</w:t>
            </w:r>
            <w:r w:rsidR="00910444">
              <w:rPr>
                <w:noProof/>
                <w:webHidden/>
              </w:rPr>
              <w:fldChar w:fldCharType="end"/>
            </w:r>
          </w:hyperlink>
        </w:p>
        <w:p w14:paraId="692C19EE" w14:textId="12303798" w:rsidR="00910444" w:rsidRDefault="00BD5F04">
          <w:pPr>
            <w:pStyle w:val="TOC2"/>
            <w:tabs>
              <w:tab w:val="right" w:leader="dot" w:pos="9350"/>
            </w:tabs>
            <w:rPr>
              <w:rFonts w:eastAsiaTheme="minorEastAsia"/>
              <w:noProof/>
              <w:lang w:val="en-CA" w:eastAsia="en-CA"/>
            </w:rPr>
          </w:pPr>
          <w:hyperlink w:anchor="_Toc36987630" w:history="1">
            <w:r w:rsidR="00910444" w:rsidRPr="00906CC1">
              <w:rPr>
                <w:rStyle w:val="Hyperlink"/>
                <w:rFonts w:ascii="Calibri Light" w:eastAsia="Times New Roman" w:hAnsi="Calibri Light" w:cs="Times New Roman"/>
                <w:noProof/>
                <w:lang w:val="en-CA"/>
              </w:rPr>
              <w:t>Input Testbench</w:t>
            </w:r>
            <w:r w:rsidR="00910444">
              <w:rPr>
                <w:noProof/>
                <w:webHidden/>
              </w:rPr>
              <w:tab/>
            </w:r>
            <w:r w:rsidR="00910444">
              <w:rPr>
                <w:noProof/>
                <w:webHidden/>
              </w:rPr>
              <w:fldChar w:fldCharType="begin"/>
            </w:r>
            <w:r w:rsidR="00910444">
              <w:rPr>
                <w:noProof/>
                <w:webHidden/>
              </w:rPr>
              <w:instrText xml:space="preserve"> PAGEREF _Toc36987630 \h </w:instrText>
            </w:r>
            <w:r w:rsidR="00910444">
              <w:rPr>
                <w:noProof/>
                <w:webHidden/>
              </w:rPr>
            </w:r>
            <w:r w:rsidR="00910444">
              <w:rPr>
                <w:noProof/>
                <w:webHidden/>
              </w:rPr>
              <w:fldChar w:fldCharType="separate"/>
            </w:r>
            <w:r w:rsidR="00910444">
              <w:rPr>
                <w:noProof/>
                <w:webHidden/>
              </w:rPr>
              <w:t>52</w:t>
            </w:r>
            <w:r w:rsidR="00910444">
              <w:rPr>
                <w:noProof/>
                <w:webHidden/>
              </w:rPr>
              <w:fldChar w:fldCharType="end"/>
            </w:r>
          </w:hyperlink>
        </w:p>
        <w:p w14:paraId="5BEBA536" w14:textId="45B9EB94" w:rsidR="00910444" w:rsidRDefault="00BD5F04">
          <w:pPr>
            <w:pStyle w:val="TOC2"/>
            <w:tabs>
              <w:tab w:val="right" w:leader="dot" w:pos="9350"/>
            </w:tabs>
            <w:rPr>
              <w:rFonts w:eastAsiaTheme="minorEastAsia"/>
              <w:noProof/>
              <w:lang w:val="en-CA" w:eastAsia="en-CA"/>
            </w:rPr>
          </w:pPr>
          <w:hyperlink w:anchor="_Toc36987631" w:history="1">
            <w:r w:rsidR="00910444" w:rsidRPr="00906CC1">
              <w:rPr>
                <w:rStyle w:val="Hyperlink"/>
                <w:rFonts w:ascii="Calibri Light" w:eastAsia="Times New Roman" w:hAnsi="Calibri Light" w:cs="Times New Roman"/>
                <w:noProof/>
                <w:lang w:val="en-CA"/>
              </w:rPr>
              <w:t>Input Waveform</w:t>
            </w:r>
            <w:r w:rsidR="00910444">
              <w:rPr>
                <w:noProof/>
                <w:webHidden/>
              </w:rPr>
              <w:tab/>
            </w:r>
            <w:r w:rsidR="00910444">
              <w:rPr>
                <w:noProof/>
                <w:webHidden/>
              </w:rPr>
              <w:fldChar w:fldCharType="begin"/>
            </w:r>
            <w:r w:rsidR="00910444">
              <w:rPr>
                <w:noProof/>
                <w:webHidden/>
              </w:rPr>
              <w:instrText xml:space="preserve"> PAGEREF _Toc36987631 \h </w:instrText>
            </w:r>
            <w:r w:rsidR="00910444">
              <w:rPr>
                <w:noProof/>
                <w:webHidden/>
              </w:rPr>
            </w:r>
            <w:r w:rsidR="00910444">
              <w:rPr>
                <w:noProof/>
                <w:webHidden/>
              </w:rPr>
              <w:fldChar w:fldCharType="separate"/>
            </w:r>
            <w:r w:rsidR="00910444">
              <w:rPr>
                <w:noProof/>
                <w:webHidden/>
              </w:rPr>
              <w:t>53</w:t>
            </w:r>
            <w:r w:rsidR="00910444">
              <w:rPr>
                <w:noProof/>
                <w:webHidden/>
              </w:rPr>
              <w:fldChar w:fldCharType="end"/>
            </w:r>
          </w:hyperlink>
        </w:p>
        <w:p w14:paraId="7A2DFC14" w14:textId="6C7C2EC3" w:rsidR="00910444" w:rsidRDefault="00BD5F04">
          <w:pPr>
            <w:pStyle w:val="TOC2"/>
            <w:tabs>
              <w:tab w:val="right" w:leader="dot" w:pos="9350"/>
            </w:tabs>
            <w:rPr>
              <w:rFonts w:eastAsiaTheme="minorEastAsia"/>
              <w:noProof/>
              <w:lang w:val="en-CA" w:eastAsia="en-CA"/>
            </w:rPr>
          </w:pPr>
          <w:hyperlink w:anchor="_Toc36987632" w:history="1">
            <w:r w:rsidR="00910444" w:rsidRPr="00906CC1">
              <w:rPr>
                <w:rStyle w:val="Hyperlink"/>
                <w:rFonts w:ascii="Calibri Light" w:eastAsia="Times New Roman" w:hAnsi="Calibri Light" w:cs="Times New Roman"/>
                <w:noProof/>
                <w:lang w:val="en-CA"/>
              </w:rPr>
              <w:t>Output Testbench</w:t>
            </w:r>
            <w:r w:rsidR="00910444">
              <w:rPr>
                <w:noProof/>
                <w:webHidden/>
              </w:rPr>
              <w:tab/>
            </w:r>
            <w:r w:rsidR="00910444">
              <w:rPr>
                <w:noProof/>
                <w:webHidden/>
              </w:rPr>
              <w:fldChar w:fldCharType="begin"/>
            </w:r>
            <w:r w:rsidR="00910444">
              <w:rPr>
                <w:noProof/>
                <w:webHidden/>
              </w:rPr>
              <w:instrText xml:space="preserve"> PAGEREF _Toc36987632 \h </w:instrText>
            </w:r>
            <w:r w:rsidR="00910444">
              <w:rPr>
                <w:noProof/>
                <w:webHidden/>
              </w:rPr>
            </w:r>
            <w:r w:rsidR="00910444">
              <w:rPr>
                <w:noProof/>
                <w:webHidden/>
              </w:rPr>
              <w:fldChar w:fldCharType="separate"/>
            </w:r>
            <w:r w:rsidR="00910444">
              <w:rPr>
                <w:noProof/>
                <w:webHidden/>
              </w:rPr>
              <w:t>54</w:t>
            </w:r>
            <w:r w:rsidR="00910444">
              <w:rPr>
                <w:noProof/>
                <w:webHidden/>
              </w:rPr>
              <w:fldChar w:fldCharType="end"/>
            </w:r>
          </w:hyperlink>
        </w:p>
        <w:p w14:paraId="512C87F2" w14:textId="6D9D566E" w:rsidR="00910444" w:rsidRDefault="00BD5F04">
          <w:pPr>
            <w:pStyle w:val="TOC2"/>
            <w:tabs>
              <w:tab w:val="right" w:leader="dot" w:pos="9350"/>
            </w:tabs>
            <w:rPr>
              <w:rFonts w:eastAsiaTheme="minorEastAsia"/>
              <w:noProof/>
              <w:lang w:val="en-CA" w:eastAsia="en-CA"/>
            </w:rPr>
          </w:pPr>
          <w:hyperlink w:anchor="_Toc36987633" w:history="1">
            <w:r w:rsidR="00910444" w:rsidRPr="00906CC1">
              <w:rPr>
                <w:rStyle w:val="Hyperlink"/>
                <w:rFonts w:ascii="Calibri Light" w:eastAsia="Times New Roman" w:hAnsi="Calibri Light" w:cs="Times New Roman"/>
                <w:noProof/>
                <w:lang w:val="en-CA"/>
              </w:rPr>
              <w:t>Output Waveform</w:t>
            </w:r>
            <w:r w:rsidR="00910444">
              <w:rPr>
                <w:noProof/>
                <w:webHidden/>
              </w:rPr>
              <w:tab/>
            </w:r>
            <w:r w:rsidR="00910444">
              <w:rPr>
                <w:noProof/>
                <w:webHidden/>
              </w:rPr>
              <w:fldChar w:fldCharType="begin"/>
            </w:r>
            <w:r w:rsidR="00910444">
              <w:rPr>
                <w:noProof/>
                <w:webHidden/>
              </w:rPr>
              <w:instrText xml:space="preserve"> PAGEREF _Toc36987633 \h </w:instrText>
            </w:r>
            <w:r w:rsidR="00910444">
              <w:rPr>
                <w:noProof/>
                <w:webHidden/>
              </w:rPr>
            </w:r>
            <w:r w:rsidR="00910444">
              <w:rPr>
                <w:noProof/>
                <w:webHidden/>
              </w:rPr>
              <w:fldChar w:fldCharType="separate"/>
            </w:r>
            <w:r w:rsidR="00910444">
              <w:rPr>
                <w:noProof/>
                <w:webHidden/>
              </w:rPr>
              <w:t>55</w:t>
            </w:r>
            <w:r w:rsidR="00910444">
              <w:rPr>
                <w:noProof/>
                <w:webHidden/>
              </w:rPr>
              <w:fldChar w:fldCharType="end"/>
            </w:r>
          </w:hyperlink>
        </w:p>
        <w:p w14:paraId="2DDA595D" w14:textId="77777777" w:rsidR="0006170F" w:rsidRDefault="009B3087">
          <w:r w:rsidRPr="05A686FA">
            <w:fldChar w:fldCharType="end"/>
          </w:r>
        </w:p>
        <w:p w14:paraId="08145AB9" w14:textId="77777777" w:rsidR="0006170F" w:rsidRDefault="0006170F"/>
        <w:p w14:paraId="7F9836BB" w14:textId="77777777" w:rsidR="0006170F" w:rsidRDefault="0006170F"/>
        <w:p w14:paraId="680CC6BC" w14:textId="77777777" w:rsidR="0006170F" w:rsidRDefault="0006170F"/>
        <w:p w14:paraId="6B18489E" w14:textId="77777777" w:rsidR="0006170F" w:rsidRDefault="0006170F"/>
        <w:p w14:paraId="1FD6DABD" w14:textId="77777777" w:rsidR="0006170F" w:rsidRDefault="0006170F"/>
        <w:p w14:paraId="2E73E219" w14:textId="44DBED1A" w:rsidR="0006170F" w:rsidRPr="00B87B6A" w:rsidRDefault="00BD5F04" w:rsidP="0006170F">
          <w:pPr>
            <w:rPr>
              <w:b/>
              <w:bCs/>
              <w:noProof/>
            </w:rPr>
          </w:pPr>
        </w:p>
      </w:sdtContent>
    </w:sdt>
    <w:p w14:paraId="109AB3E2" w14:textId="77777777" w:rsidR="00FF43D9" w:rsidRDefault="00FF43D9" w:rsidP="00FF43D9">
      <w:pPr>
        <w:pStyle w:val="NoSpacing"/>
        <w:sectPr w:rsidR="00FF43D9" w:rsidSect="00FF43D9">
          <w:pgSz w:w="12240" w:h="15840"/>
          <w:pgMar w:top="1440" w:right="1440" w:bottom="1440" w:left="1440" w:header="720" w:footer="720" w:gutter="0"/>
          <w:pgNumType w:fmt="lowerRoman"/>
          <w:cols w:space="720"/>
          <w:docGrid w:linePitch="360"/>
        </w:sectPr>
      </w:pPr>
    </w:p>
    <w:p w14:paraId="326A8958" w14:textId="369C9F4F" w:rsidR="00FF43D9" w:rsidRDefault="00FF43D9" w:rsidP="00FF43D9">
      <w:pPr>
        <w:pStyle w:val="Heading1"/>
      </w:pPr>
      <w:bookmarkStart w:id="2" w:name="_Toc36987559"/>
      <w:r w:rsidRPr="00FF43D9">
        <w:lastRenderedPageBreak/>
        <w:t>Project Specification</w:t>
      </w:r>
      <w:bookmarkEnd w:id="2"/>
    </w:p>
    <w:p w14:paraId="24D0F700" w14:textId="47788FCE" w:rsidR="005B29EC" w:rsidRDefault="005B29EC" w:rsidP="005B29EC">
      <w:r>
        <w:t>The project consisted in designing and implementing a mini SRC. The specifications and requirements of the mini SRC are shown below.</w:t>
      </w:r>
    </w:p>
    <w:p w14:paraId="7FA077C3" w14:textId="77777777" w:rsidR="005B29EC" w:rsidRDefault="005B29EC" w:rsidP="005B29EC">
      <w:pPr>
        <w:pStyle w:val="Heading2"/>
      </w:pPr>
      <w:r>
        <w:t>Phase 1</w:t>
      </w:r>
    </w:p>
    <w:p w14:paraId="4A1F7FF5" w14:textId="77777777" w:rsidR="005B29EC" w:rsidRDefault="005B29EC" w:rsidP="005B29EC">
      <w:pPr>
        <w:pStyle w:val="ListParagraph"/>
        <w:numPr>
          <w:ilvl w:val="0"/>
          <w:numId w:val="31"/>
        </w:numPr>
      </w:pPr>
      <w:r>
        <w:t>PC, IR, MAR, MDR, and HI/LO registers</w:t>
      </w:r>
    </w:p>
    <w:p w14:paraId="357CA742" w14:textId="77777777" w:rsidR="005B29EC" w:rsidRDefault="005B29EC" w:rsidP="005B29EC">
      <w:pPr>
        <w:pStyle w:val="ListParagraph"/>
        <w:numPr>
          <w:ilvl w:val="0"/>
          <w:numId w:val="31"/>
        </w:numPr>
      </w:pPr>
      <w:r>
        <w:t>16 general purpose registers</w:t>
      </w:r>
    </w:p>
    <w:p w14:paraId="0A294CDF" w14:textId="77777777" w:rsidR="005B29EC" w:rsidRDefault="005B29EC" w:rsidP="005B29EC">
      <w:pPr>
        <w:pStyle w:val="ListParagraph"/>
        <w:numPr>
          <w:ilvl w:val="0"/>
          <w:numId w:val="31"/>
        </w:numPr>
      </w:pPr>
      <w:r>
        <w:t>Two internal registers (Z and Y)</w:t>
      </w:r>
    </w:p>
    <w:p w14:paraId="6D76BBD5" w14:textId="77777777" w:rsidR="005B29EC" w:rsidRDefault="005B29EC" w:rsidP="005B29EC">
      <w:pPr>
        <w:pStyle w:val="ListParagraph"/>
        <w:numPr>
          <w:ilvl w:val="0"/>
          <w:numId w:val="31"/>
        </w:numPr>
      </w:pPr>
      <w:r>
        <w:t>Bus</w:t>
      </w:r>
    </w:p>
    <w:p w14:paraId="7F10DCC0" w14:textId="77777777" w:rsidR="005B29EC" w:rsidRDefault="005B29EC" w:rsidP="005B29EC">
      <w:pPr>
        <w:pStyle w:val="ListParagraph"/>
        <w:numPr>
          <w:ilvl w:val="0"/>
          <w:numId w:val="31"/>
        </w:numPr>
      </w:pPr>
      <w:r>
        <w:t>Register select logic</w:t>
      </w:r>
    </w:p>
    <w:p w14:paraId="44F1B40D" w14:textId="77777777" w:rsidR="005B29EC" w:rsidRDefault="005B29EC" w:rsidP="005B29EC">
      <w:pPr>
        <w:pStyle w:val="ListParagraph"/>
        <w:numPr>
          <w:ilvl w:val="0"/>
          <w:numId w:val="31"/>
        </w:numPr>
      </w:pPr>
      <w:r>
        <w:t>ALU supporting the following operations</w:t>
      </w:r>
    </w:p>
    <w:p w14:paraId="07952BC5" w14:textId="77777777" w:rsidR="005B29EC" w:rsidRDefault="005B29EC" w:rsidP="005B29EC">
      <w:pPr>
        <w:pStyle w:val="ListParagraph"/>
        <w:numPr>
          <w:ilvl w:val="1"/>
          <w:numId w:val="31"/>
        </w:numPr>
      </w:pPr>
      <w:r>
        <w:t>Add</w:t>
      </w:r>
    </w:p>
    <w:p w14:paraId="00BCDE44" w14:textId="77777777" w:rsidR="005B29EC" w:rsidRDefault="005B29EC" w:rsidP="005B29EC">
      <w:pPr>
        <w:pStyle w:val="ListParagraph"/>
        <w:numPr>
          <w:ilvl w:val="1"/>
          <w:numId w:val="31"/>
        </w:numPr>
      </w:pPr>
      <w:r>
        <w:t>Subtract</w:t>
      </w:r>
    </w:p>
    <w:p w14:paraId="68A784EF" w14:textId="77777777" w:rsidR="005B29EC" w:rsidRDefault="005B29EC" w:rsidP="005B29EC">
      <w:pPr>
        <w:pStyle w:val="ListParagraph"/>
        <w:numPr>
          <w:ilvl w:val="1"/>
          <w:numId w:val="31"/>
        </w:numPr>
      </w:pPr>
      <w:r>
        <w:t>Multiply</w:t>
      </w:r>
    </w:p>
    <w:p w14:paraId="7DA3A16F" w14:textId="77777777" w:rsidR="005B29EC" w:rsidRDefault="005B29EC" w:rsidP="005B29EC">
      <w:pPr>
        <w:pStyle w:val="ListParagraph"/>
        <w:numPr>
          <w:ilvl w:val="1"/>
          <w:numId w:val="31"/>
        </w:numPr>
      </w:pPr>
      <w:r>
        <w:t>Logical AND</w:t>
      </w:r>
    </w:p>
    <w:p w14:paraId="0975181D" w14:textId="77777777" w:rsidR="005B29EC" w:rsidRDefault="005B29EC" w:rsidP="005B29EC">
      <w:pPr>
        <w:pStyle w:val="ListParagraph"/>
        <w:numPr>
          <w:ilvl w:val="1"/>
          <w:numId w:val="31"/>
        </w:numPr>
      </w:pPr>
      <w:r>
        <w:t>Logical OR</w:t>
      </w:r>
    </w:p>
    <w:p w14:paraId="6C2ABC84" w14:textId="77777777" w:rsidR="005B29EC" w:rsidRDefault="005B29EC" w:rsidP="005B29EC">
      <w:pPr>
        <w:pStyle w:val="ListParagraph"/>
        <w:numPr>
          <w:ilvl w:val="1"/>
          <w:numId w:val="31"/>
        </w:numPr>
      </w:pPr>
      <w:r>
        <w:t>Divide</w:t>
      </w:r>
    </w:p>
    <w:p w14:paraId="3E8F05B2" w14:textId="77777777" w:rsidR="005B29EC" w:rsidRDefault="005B29EC" w:rsidP="005B29EC">
      <w:pPr>
        <w:pStyle w:val="ListParagraph"/>
        <w:numPr>
          <w:ilvl w:val="1"/>
          <w:numId w:val="31"/>
        </w:numPr>
      </w:pPr>
      <w:r>
        <w:t>Shift left</w:t>
      </w:r>
    </w:p>
    <w:p w14:paraId="0FDA4D51" w14:textId="77777777" w:rsidR="005B29EC" w:rsidRDefault="005B29EC" w:rsidP="005B29EC">
      <w:pPr>
        <w:pStyle w:val="ListParagraph"/>
        <w:numPr>
          <w:ilvl w:val="1"/>
          <w:numId w:val="31"/>
        </w:numPr>
      </w:pPr>
      <w:r>
        <w:t>Shift right</w:t>
      </w:r>
    </w:p>
    <w:p w14:paraId="44D4D320" w14:textId="77777777" w:rsidR="005B29EC" w:rsidRDefault="005B29EC" w:rsidP="005B29EC">
      <w:pPr>
        <w:pStyle w:val="ListParagraph"/>
        <w:numPr>
          <w:ilvl w:val="1"/>
          <w:numId w:val="31"/>
        </w:numPr>
      </w:pPr>
      <w:r>
        <w:t>Rotate left</w:t>
      </w:r>
    </w:p>
    <w:p w14:paraId="33B43D08" w14:textId="77777777" w:rsidR="005B29EC" w:rsidRDefault="005B29EC" w:rsidP="005B29EC">
      <w:pPr>
        <w:pStyle w:val="ListParagraph"/>
        <w:numPr>
          <w:ilvl w:val="1"/>
          <w:numId w:val="31"/>
        </w:numPr>
      </w:pPr>
      <w:r>
        <w:t>Rotate right</w:t>
      </w:r>
    </w:p>
    <w:p w14:paraId="24961D8C" w14:textId="77777777" w:rsidR="005B29EC" w:rsidRDefault="005B29EC" w:rsidP="005B29EC">
      <w:pPr>
        <w:pStyle w:val="ListParagraph"/>
        <w:numPr>
          <w:ilvl w:val="1"/>
          <w:numId w:val="31"/>
        </w:numPr>
      </w:pPr>
      <w:r>
        <w:t>Increment PC</w:t>
      </w:r>
    </w:p>
    <w:p w14:paraId="2DF83BD5" w14:textId="77777777" w:rsidR="005B29EC" w:rsidRDefault="005B29EC" w:rsidP="005B29EC">
      <w:pPr>
        <w:pStyle w:val="ListParagraph"/>
        <w:numPr>
          <w:ilvl w:val="1"/>
          <w:numId w:val="31"/>
        </w:numPr>
      </w:pPr>
      <w:r>
        <w:t>Not</w:t>
      </w:r>
    </w:p>
    <w:p w14:paraId="271C2828" w14:textId="77777777" w:rsidR="005B29EC" w:rsidRDefault="005B29EC" w:rsidP="005B29EC">
      <w:pPr>
        <w:pStyle w:val="ListParagraph"/>
        <w:numPr>
          <w:ilvl w:val="1"/>
          <w:numId w:val="31"/>
        </w:numPr>
      </w:pPr>
      <w:r>
        <w:t>Negate</w:t>
      </w:r>
    </w:p>
    <w:p w14:paraId="7E3D4ED5" w14:textId="77777777" w:rsidR="005B29EC" w:rsidRPr="007F6036" w:rsidRDefault="005B29EC" w:rsidP="005B29EC">
      <w:pPr>
        <w:pStyle w:val="Heading2"/>
      </w:pPr>
      <w:r>
        <w:t>Phase 2</w:t>
      </w:r>
    </w:p>
    <w:p w14:paraId="11064C73" w14:textId="77777777" w:rsidR="005B29EC" w:rsidRDefault="005B29EC" w:rsidP="005B29EC">
      <w:pPr>
        <w:pStyle w:val="ListParagraph"/>
        <w:numPr>
          <w:ilvl w:val="0"/>
          <w:numId w:val="31"/>
        </w:numPr>
      </w:pPr>
      <w:r>
        <w:t>Select and Encode logic unit</w:t>
      </w:r>
    </w:p>
    <w:p w14:paraId="39AF900D" w14:textId="77777777" w:rsidR="005B29EC" w:rsidRDefault="005B29EC" w:rsidP="005B29EC">
      <w:pPr>
        <w:pStyle w:val="ListParagraph"/>
        <w:numPr>
          <w:ilvl w:val="0"/>
          <w:numId w:val="31"/>
        </w:numPr>
      </w:pPr>
      <w:r>
        <w:t>CON FF logic unit</w:t>
      </w:r>
    </w:p>
    <w:p w14:paraId="1F360603" w14:textId="77777777" w:rsidR="005B29EC" w:rsidRDefault="005B29EC" w:rsidP="005B29EC">
      <w:pPr>
        <w:pStyle w:val="ListParagraph"/>
        <w:numPr>
          <w:ilvl w:val="0"/>
          <w:numId w:val="31"/>
        </w:numPr>
      </w:pPr>
      <w:r>
        <w:t>Input/output registers</w:t>
      </w:r>
    </w:p>
    <w:p w14:paraId="769158E9" w14:textId="77777777" w:rsidR="005B29EC" w:rsidRDefault="005B29EC" w:rsidP="005B29EC">
      <w:pPr>
        <w:pStyle w:val="ListParagraph"/>
        <w:numPr>
          <w:ilvl w:val="0"/>
          <w:numId w:val="31"/>
        </w:numPr>
      </w:pPr>
      <w:r>
        <w:t>RAM (512 x 32) – Implementation of memory subsystem</w:t>
      </w:r>
    </w:p>
    <w:p w14:paraId="3F2D140A" w14:textId="7DABB4B6" w:rsidR="00FF43D9" w:rsidRPr="00FF43D9" w:rsidRDefault="005B29EC" w:rsidP="00FF43D9">
      <w:pPr>
        <w:pStyle w:val="ListParagraph"/>
        <w:numPr>
          <w:ilvl w:val="0"/>
          <w:numId w:val="31"/>
        </w:numPr>
      </w:pPr>
      <w:r>
        <w:t>Revision to register R0 – R0 should gate zeros when it is selected as Rb in ld, ldi, and st instructions</w:t>
      </w:r>
    </w:p>
    <w:p w14:paraId="417DC376" w14:textId="3E5CFC2C" w:rsidR="00FF43D9" w:rsidRDefault="00FF43D9" w:rsidP="000B507E">
      <w:pPr>
        <w:pStyle w:val="Heading1"/>
      </w:pPr>
      <w:bookmarkStart w:id="3" w:name="_Toc36987560"/>
      <w:r w:rsidRPr="00FF43D9">
        <w:t>Project Design and Implementation</w:t>
      </w:r>
      <w:bookmarkEnd w:id="3"/>
    </w:p>
    <w:p w14:paraId="5B7BFF10" w14:textId="7AF4B83D" w:rsidR="005B29EC" w:rsidRDefault="005B29EC" w:rsidP="005B29EC">
      <w:r>
        <w:t>The mini SRC is composed of many hardware components/circuits. Implementation of the components can be found below.</w:t>
      </w:r>
    </w:p>
    <w:p w14:paraId="3EF4FE1D" w14:textId="77777777" w:rsidR="005B29EC" w:rsidRDefault="005B29EC" w:rsidP="005B29EC">
      <w:pPr>
        <w:pStyle w:val="Heading2"/>
      </w:pPr>
      <w:r>
        <w:t>Phase 1</w:t>
      </w:r>
    </w:p>
    <w:p w14:paraId="57C572E7" w14:textId="77777777" w:rsidR="005B29EC" w:rsidRDefault="005B29EC" w:rsidP="005B29EC">
      <w:pPr>
        <w:pStyle w:val="ListParagraph"/>
        <w:numPr>
          <w:ilvl w:val="0"/>
          <w:numId w:val="32"/>
        </w:numPr>
      </w:pPr>
      <w:r w:rsidRPr="00930A5E">
        <w:rPr>
          <w:b/>
          <w:bCs/>
        </w:rPr>
        <w:t>General purpose registers</w:t>
      </w:r>
      <w:r>
        <w:rPr>
          <w:b/>
          <w:bCs/>
        </w:rPr>
        <w:t xml:space="preserve"> </w:t>
      </w:r>
      <w:r>
        <w:t>– The general purpose registers (32 bits) consist of a clock, reset, enable, and the bus as inputs. The register’s output is connected to the register select logic.</w:t>
      </w:r>
    </w:p>
    <w:p w14:paraId="4CD5F5FD" w14:textId="77777777" w:rsidR="005B29EC" w:rsidRDefault="005B29EC" w:rsidP="005B29EC">
      <w:pPr>
        <w:pStyle w:val="ListParagraph"/>
        <w:numPr>
          <w:ilvl w:val="0"/>
          <w:numId w:val="32"/>
        </w:numPr>
      </w:pPr>
      <w:r w:rsidRPr="00930A5E">
        <w:rPr>
          <w:b/>
          <w:bCs/>
        </w:rPr>
        <w:t>PC, IR, and HI/LO registers</w:t>
      </w:r>
      <w:r>
        <w:rPr>
          <w:b/>
          <w:bCs/>
        </w:rPr>
        <w:t xml:space="preserve"> (32 bits)</w:t>
      </w:r>
      <w:r>
        <w:t xml:space="preserve"> – Just like the general purpose registers, the PC, IR, and HI/LO registers consist of a clock, reset, enable, and the bus as inputs. Their outputs are connected to the register select logic.</w:t>
      </w:r>
    </w:p>
    <w:p w14:paraId="474ABE3B" w14:textId="77777777" w:rsidR="005B29EC" w:rsidRDefault="005B29EC" w:rsidP="005B29EC">
      <w:pPr>
        <w:pStyle w:val="ListParagraph"/>
        <w:numPr>
          <w:ilvl w:val="0"/>
          <w:numId w:val="32"/>
        </w:numPr>
      </w:pPr>
      <w:r>
        <w:rPr>
          <w:b/>
          <w:bCs/>
        </w:rPr>
        <w:lastRenderedPageBreak/>
        <w:t xml:space="preserve">MAR register - </w:t>
      </w:r>
      <w:r>
        <w:t>The MAR (32 bits) register consist of the clock, reset, enable, and bus as inputs. Its output is the address input to the RAM unit (phase 2).</w:t>
      </w:r>
    </w:p>
    <w:p w14:paraId="1970B6AD" w14:textId="77777777" w:rsidR="005B29EC" w:rsidRDefault="005B29EC" w:rsidP="005B29EC">
      <w:pPr>
        <w:pStyle w:val="ListParagraph"/>
        <w:numPr>
          <w:ilvl w:val="0"/>
          <w:numId w:val="32"/>
        </w:numPr>
      </w:pPr>
      <w:r>
        <w:rPr>
          <w:b/>
          <w:bCs/>
        </w:rPr>
        <w:t xml:space="preserve">MDR register </w:t>
      </w:r>
      <w:r>
        <w:t>– The MDR register (32 bits) consists of a clock, enable, and a reset as inputs. Additionally, the MDR register has the output of a multiplexer feed in as an input. The multiplexer is used to select between data coming from the bus or RAM (phase 2). The output of MDR is connected to the register select logic.</w:t>
      </w:r>
    </w:p>
    <w:p w14:paraId="141CCB24" w14:textId="77777777" w:rsidR="005B29EC" w:rsidRDefault="005B29EC" w:rsidP="005B29EC">
      <w:pPr>
        <w:pStyle w:val="ListParagraph"/>
        <w:numPr>
          <w:ilvl w:val="0"/>
          <w:numId w:val="32"/>
        </w:numPr>
      </w:pPr>
      <w:r>
        <w:rPr>
          <w:b/>
          <w:bCs/>
        </w:rPr>
        <w:t xml:space="preserve">Internal registers (Y and Z) </w:t>
      </w:r>
      <w:r>
        <w:t>- Register Y (32 bits) is used as one of the two input to the ALU unit, the other being the bus. The result of the ALU unit is placed in register Z (64 bits).</w:t>
      </w:r>
    </w:p>
    <w:p w14:paraId="2FA9D1B6" w14:textId="77777777" w:rsidR="005B29EC" w:rsidRDefault="005B29EC" w:rsidP="005B29EC">
      <w:pPr>
        <w:pStyle w:val="ListParagraph"/>
        <w:numPr>
          <w:ilvl w:val="0"/>
          <w:numId w:val="32"/>
        </w:numPr>
      </w:pPr>
      <w:r>
        <w:rPr>
          <w:b/>
          <w:bCs/>
        </w:rPr>
        <w:t xml:space="preserve">Bus </w:t>
      </w:r>
      <w:r>
        <w:t>– The bus is used to transfer data between hardware components. This includes sending data to registers or the ALU unit. In phase 2, a second bus was incorporated to transfer the upper 32 bits from register Z to the HI register.</w:t>
      </w:r>
    </w:p>
    <w:p w14:paraId="20DEFE59" w14:textId="77777777" w:rsidR="005B29EC" w:rsidRDefault="005B29EC" w:rsidP="005B29EC">
      <w:pPr>
        <w:pStyle w:val="ListParagraph"/>
        <w:numPr>
          <w:ilvl w:val="0"/>
          <w:numId w:val="32"/>
        </w:numPr>
      </w:pPr>
      <w:r>
        <w:rPr>
          <w:b/>
          <w:bCs/>
        </w:rPr>
        <w:t xml:space="preserve">Register select logic </w:t>
      </w:r>
      <w:r>
        <w:t>– The register select logic is used to allow a register to place its contents on the bus. The register select logic accepts a stream of all the register values as an input, and a one-hot encoded input to select which range from the register value stream to place on the bus. In phase 2, the register select logic incorporated the BAout input to gate zeros if R0 is selected as Rb for load, load immediate, and store instructions.</w:t>
      </w:r>
    </w:p>
    <w:p w14:paraId="25D05DE5" w14:textId="77777777" w:rsidR="005B29EC" w:rsidRDefault="005B29EC" w:rsidP="005B29EC">
      <w:pPr>
        <w:pStyle w:val="ListParagraph"/>
        <w:numPr>
          <w:ilvl w:val="0"/>
          <w:numId w:val="32"/>
        </w:numPr>
      </w:pPr>
      <w:r>
        <w:rPr>
          <w:b/>
          <w:bCs/>
        </w:rPr>
        <w:t xml:space="preserve">ALU </w:t>
      </w:r>
      <w:r>
        <w:t>- The ALU supports the following operations and is implemented as follows:</w:t>
      </w:r>
    </w:p>
    <w:p w14:paraId="45AEF18F" w14:textId="77777777" w:rsidR="005B29EC" w:rsidRDefault="005B29EC" w:rsidP="005B29EC">
      <w:pPr>
        <w:pStyle w:val="ListParagraph"/>
        <w:numPr>
          <w:ilvl w:val="0"/>
          <w:numId w:val="33"/>
        </w:numPr>
      </w:pPr>
      <w:r w:rsidRPr="009A0AB8">
        <w:rPr>
          <w:b/>
          <w:bCs/>
        </w:rPr>
        <w:t>Addition:</w:t>
      </w:r>
      <w:r>
        <w:t xml:space="preserve"> Implemented with carry lookahead circuit/logic</w:t>
      </w:r>
    </w:p>
    <w:p w14:paraId="6375CCD8" w14:textId="77777777" w:rsidR="005B29EC" w:rsidRDefault="005B29EC" w:rsidP="005B29EC">
      <w:pPr>
        <w:pStyle w:val="ListParagraph"/>
        <w:numPr>
          <w:ilvl w:val="0"/>
          <w:numId w:val="33"/>
        </w:numPr>
      </w:pPr>
      <w:r w:rsidRPr="009A0AB8">
        <w:rPr>
          <w:b/>
          <w:bCs/>
        </w:rPr>
        <w:t>Subtraction:</w:t>
      </w:r>
      <w:r>
        <w:t xml:space="preserve"> Implemented using the addition carry lookahead logic. However, the second input is negated with negation circuitry</w:t>
      </w:r>
    </w:p>
    <w:p w14:paraId="394068C4" w14:textId="77777777" w:rsidR="005B29EC" w:rsidRDefault="005B29EC" w:rsidP="005B29EC">
      <w:pPr>
        <w:pStyle w:val="ListParagraph"/>
        <w:numPr>
          <w:ilvl w:val="0"/>
          <w:numId w:val="33"/>
        </w:numPr>
      </w:pPr>
      <w:r w:rsidRPr="009A0AB8">
        <w:rPr>
          <w:b/>
          <w:bCs/>
        </w:rPr>
        <w:t>Multiplication:</w:t>
      </w:r>
      <w:r>
        <w:t xml:space="preserve"> Implemented using radix 8 booth’s algorithm (3-bit groupings)</w:t>
      </w:r>
    </w:p>
    <w:p w14:paraId="76FFE910" w14:textId="77777777" w:rsidR="005B29EC" w:rsidRDefault="005B29EC" w:rsidP="005B29EC">
      <w:pPr>
        <w:pStyle w:val="ListParagraph"/>
        <w:numPr>
          <w:ilvl w:val="0"/>
          <w:numId w:val="33"/>
        </w:numPr>
      </w:pPr>
      <w:r w:rsidRPr="009A0AB8">
        <w:rPr>
          <w:b/>
          <w:bCs/>
        </w:rPr>
        <w:t>Division:</w:t>
      </w:r>
      <w:r>
        <w:t xml:space="preserve"> Implemented using a non-restoring division algorithm</w:t>
      </w:r>
    </w:p>
    <w:p w14:paraId="529CFE0D" w14:textId="77777777" w:rsidR="005B29EC" w:rsidRDefault="005B29EC" w:rsidP="005B29EC">
      <w:pPr>
        <w:pStyle w:val="ListParagraph"/>
        <w:numPr>
          <w:ilvl w:val="0"/>
          <w:numId w:val="33"/>
        </w:numPr>
      </w:pPr>
      <w:r w:rsidRPr="009A0AB8">
        <w:rPr>
          <w:b/>
          <w:bCs/>
        </w:rPr>
        <w:t xml:space="preserve">Shift right/Shift left: </w:t>
      </w:r>
      <w:r>
        <w:t>Module implemented using &gt;&gt; operator</w:t>
      </w:r>
    </w:p>
    <w:p w14:paraId="6BCB20A5" w14:textId="77777777" w:rsidR="005B29EC" w:rsidRDefault="005B29EC" w:rsidP="005B29EC">
      <w:pPr>
        <w:pStyle w:val="ListParagraph"/>
        <w:numPr>
          <w:ilvl w:val="0"/>
          <w:numId w:val="33"/>
        </w:numPr>
      </w:pPr>
      <w:r w:rsidRPr="009A0AB8">
        <w:rPr>
          <w:b/>
          <w:bCs/>
        </w:rPr>
        <w:t>Rotate left:</w:t>
      </w:r>
      <w:r>
        <w:t xml:space="preserve"> Module implemented by shifting the input left by the rotate amount % the number of bits and then ORing with the input shifted right by rotate amount % the number of bits subtracted from the number of bits. The modulo operator essentially optimizes the rotate operation because once the input has been rotated by the number of bits, every possible solution has been explored</w:t>
      </w:r>
    </w:p>
    <w:p w14:paraId="6AB057AB" w14:textId="77777777" w:rsidR="005B29EC" w:rsidRDefault="005B29EC" w:rsidP="005B29EC">
      <w:pPr>
        <w:pStyle w:val="ListParagraph"/>
        <w:numPr>
          <w:ilvl w:val="0"/>
          <w:numId w:val="33"/>
        </w:numPr>
      </w:pPr>
      <w:r w:rsidRPr="009A0AB8">
        <w:rPr>
          <w:b/>
          <w:bCs/>
        </w:rPr>
        <w:t>Rotate right:</w:t>
      </w:r>
      <w:r>
        <w:t xml:space="preserve"> Module implemented by shifting the input right by the rotate amount % the number of bits and then ORing with the input shifted left by rotate amount % the number of bits subtracted from the number of bits. The modulo operator essentially optimizes the rotate operation because once the input has been rotated by the number of bits, every possible solution has been explored</w:t>
      </w:r>
    </w:p>
    <w:p w14:paraId="0A203389" w14:textId="77777777" w:rsidR="005B29EC" w:rsidRDefault="005B29EC" w:rsidP="005B29EC">
      <w:pPr>
        <w:pStyle w:val="ListParagraph"/>
        <w:numPr>
          <w:ilvl w:val="0"/>
          <w:numId w:val="33"/>
        </w:numPr>
      </w:pPr>
      <w:r w:rsidRPr="009A0AB8">
        <w:rPr>
          <w:b/>
          <w:bCs/>
        </w:rPr>
        <w:t>Logical AND:</w:t>
      </w:r>
      <w:r>
        <w:t xml:space="preserve"> The logical AND operation is implemented using the &amp;&amp; operator</w:t>
      </w:r>
    </w:p>
    <w:p w14:paraId="1065BE47" w14:textId="77777777" w:rsidR="005B29EC" w:rsidRDefault="005B29EC" w:rsidP="005B29EC">
      <w:pPr>
        <w:pStyle w:val="ListParagraph"/>
        <w:numPr>
          <w:ilvl w:val="0"/>
          <w:numId w:val="33"/>
        </w:numPr>
      </w:pPr>
      <w:r w:rsidRPr="009A0AB8">
        <w:rPr>
          <w:b/>
          <w:bCs/>
        </w:rPr>
        <w:t>Logical OR:</w:t>
      </w:r>
      <w:r>
        <w:t xml:space="preserve"> The logical OR operation is implemented using the || operator</w:t>
      </w:r>
    </w:p>
    <w:p w14:paraId="2A41636A" w14:textId="77777777" w:rsidR="005B29EC" w:rsidRDefault="005B29EC" w:rsidP="005B29EC">
      <w:pPr>
        <w:pStyle w:val="ListParagraph"/>
        <w:numPr>
          <w:ilvl w:val="0"/>
          <w:numId w:val="33"/>
        </w:numPr>
      </w:pPr>
      <w:r w:rsidRPr="009A0AB8">
        <w:rPr>
          <w:b/>
          <w:bCs/>
        </w:rPr>
        <w:t>Not:</w:t>
      </w:r>
      <w:r>
        <w:t xml:space="preserve"> The Not operation is implemented by XORing the input with 1’s</w:t>
      </w:r>
    </w:p>
    <w:p w14:paraId="298FA723" w14:textId="77777777" w:rsidR="005B29EC" w:rsidRDefault="005B29EC" w:rsidP="005B29EC">
      <w:pPr>
        <w:pStyle w:val="ListParagraph"/>
        <w:numPr>
          <w:ilvl w:val="0"/>
          <w:numId w:val="33"/>
        </w:numPr>
      </w:pPr>
      <w:r w:rsidRPr="009A0AB8">
        <w:rPr>
          <w:b/>
          <w:bCs/>
        </w:rPr>
        <w:t>Negate:</w:t>
      </w:r>
      <w:r>
        <w:t xml:space="preserve"> The negate operation is implemented by first Noting the input with the Not logic and then adding 1 to the result</w:t>
      </w:r>
    </w:p>
    <w:p w14:paraId="070BA416" w14:textId="77777777" w:rsidR="005B29EC" w:rsidRDefault="005B29EC" w:rsidP="005B29EC">
      <w:pPr>
        <w:pStyle w:val="ListParagraph"/>
        <w:numPr>
          <w:ilvl w:val="0"/>
          <w:numId w:val="33"/>
        </w:numPr>
      </w:pPr>
      <w:r w:rsidRPr="009A0AB8">
        <w:rPr>
          <w:b/>
          <w:bCs/>
        </w:rPr>
        <w:t>Increment PC:</w:t>
      </w:r>
      <w:r>
        <w:t xml:space="preserve"> The increment PC logic uses the carry lookahead adder to add 4 to the value of PC</w:t>
      </w:r>
    </w:p>
    <w:p w14:paraId="64A2A693" w14:textId="77777777" w:rsidR="005B29EC" w:rsidRDefault="005B29EC" w:rsidP="005B29EC">
      <w:pPr>
        <w:pStyle w:val="Heading2"/>
      </w:pPr>
      <w:r>
        <w:t>Phase 2</w:t>
      </w:r>
    </w:p>
    <w:p w14:paraId="4EDD3349" w14:textId="77777777" w:rsidR="005B29EC" w:rsidRDefault="005B29EC" w:rsidP="005B29EC">
      <w:pPr>
        <w:pStyle w:val="ListParagraph"/>
        <w:numPr>
          <w:ilvl w:val="0"/>
          <w:numId w:val="34"/>
        </w:numPr>
      </w:pPr>
      <w:r>
        <w:rPr>
          <w:b/>
          <w:bCs/>
        </w:rPr>
        <w:t xml:space="preserve">Select and Encode logic: </w:t>
      </w:r>
      <w:r>
        <w:t>The select and encode logic is responsible for generating the Rin or Rout signal based on the Ra, Rb, or Rc bits of the instruction.</w:t>
      </w:r>
    </w:p>
    <w:p w14:paraId="17056837" w14:textId="77777777" w:rsidR="005B29EC" w:rsidRDefault="005B29EC" w:rsidP="005B29EC">
      <w:pPr>
        <w:pStyle w:val="ListParagraph"/>
        <w:numPr>
          <w:ilvl w:val="0"/>
          <w:numId w:val="34"/>
        </w:numPr>
      </w:pPr>
      <w:r>
        <w:rPr>
          <w:b/>
          <w:bCs/>
        </w:rPr>
        <w:lastRenderedPageBreak/>
        <w:t>CON FF logic:</w:t>
      </w:r>
      <w:r>
        <w:t xml:space="preserve"> The CON FF logic uses bits 19 and 20 from the instruction to determine the comparison type. Comparison types include equal to zero, not equal to zero, and checking the if the input is positive or negative. If the input passes the selected comparison test, CON FF outputs a 1, otherwise a 0.</w:t>
      </w:r>
    </w:p>
    <w:p w14:paraId="457BC0A6" w14:textId="77777777" w:rsidR="005B29EC" w:rsidRDefault="005B29EC" w:rsidP="005B29EC">
      <w:pPr>
        <w:pStyle w:val="ListParagraph"/>
        <w:numPr>
          <w:ilvl w:val="0"/>
          <w:numId w:val="34"/>
        </w:numPr>
      </w:pPr>
      <w:r>
        <w:rPr>
          <w:b/>
          <w:bCs/>
        </w:rPr>
        <w:t>Input register:</w:t>
      </w:r>
      <w:r>
        <w:t xml:space="preserve"> The input register is implemented like a regular register. However, the enable is always high. The input register has the clock, enable, reset, and the input unit as inputs and the output is connected to the register select logic.</w:t>
      </w:r>
    </w:p>
    <w:p w14:paraId="379A82C3" w14:textId="77777777" w:rsidR="005B29EC" w:rsidRDefault="005B29EC" w:rsidP="005B29EC">
      <w:pPr>
        <w:pStyle w:val="ListParagraph"/>
        <w:numPr>
          <w:ilvl w:val="0"/>
          <w:numId w:val="34"/>
        </w:numPr>
      </w:pPr>
      <w:r>
        <w:rPr>
          <w:b/>
          <w:bCs/>
        </w:rPr>
        <w:t>Output register:</w:t>
      </w:r>
      <w:r>
        <w:t xml:space="preserve"> The output register is implemented like a regular register. The output register has a clock, reset, enable, and the bus as inputs. The output is connected to the output unit.</w:t>
      </w:r>
    </w:p>
    <w:p w14:paraId="3D97403E" w14:textId="77777777" w:rsidR="005B29EC" w:rsidRDefault="005B29EC" w:rsidP="005B29EC">
      <w:pPr>
        <w:pStyle w:val="ListParagraph"/>
        <w:numPr>
          <w:ilvl w:val="0"/>
          <w:numId w:val="34"/>
        </w:numPr>
      </w:pPr>
      <w:r>
        <w:rPr>
          <w:b/>
          <w:bCs/>
        </w:rPr>
        <w:t>RAM:</w:t>
      </w:r>
      <w:r>
        <w:t xml:space="preserve"> The implementation of RAM is a 512x32 matrix. The inputs to RAM are the value of MDR (data in), the read signal, the write signal, and the address of where to read or write. The output from RAM is connected to the multiplexer that feeds into the MDR register.</w:t>
      </w:r>
    </w:p>
    <w:p w14:paraId="104309BD" w14:textId="11E27F95" w:rsidR="00FF43D9" w:rsidRDefault="005B29EC" w:rsidP="00FF43D9">
      <w:pPr>
        <w:pStyle w:val="ListParagraph"/>
        <w:numPr>
          <w:ilvl w:val="0"/>
          <w:numId w:val="34"/>
        </w:numPr>
      </w:pPr>
      <w:r>
        <w:rPr>
          <w:b/>
          <w:bCs/>
        </w:rPr>
        <w:t>Revision to R0:</w:t>
      </w:r>
      <w:r>
        <w:t xml:space="preserve"> When R0 is selected as Rb in a load, load immediate, or store instruction, R0 is meant to gate zeros. This was implemented in the register select logic by incorporating the BAout signal. If the one hot bit that feeds into the register select logic represents R0 and BAout is high, then zeros are outputted.</w:t>
      </w:r>
    </w:p>
    <w:p w14:paraId="791A3AEA" w14:textId="4CC8743A" w:rsidR="00FF43D9" w:rsidRDefault="00FF43D9" w:rsidP="00FF43D9">
      <w:pPr>
        <w:pStyle w:val="Heading1"/>
      </w:pPr>
      <w:bookmarkStart w:id="4" w:name="_Toc36987561"/>
      <w:r w:rsidRPr="00FF43D9">
        <w:t>Evaluation Result</w:t>
      </w:r>
      <w:bookmarkEnd w:id="4"/>
    </w:p>
    <w:p w14:paraId="411FBB93" w14:textId="344CEBFA" w:rsidR="00FF43D9" w:rsidRDefault="00FF43D9" w:rsidP="00FF43D9">
      <w:pPr>
        <w:pStyle w:val="Heading2"/>
      </w:pPr>
      <w:bookmarkStart w:id="5" w:name="_Toc36987562"/>
      <w:r w:rsidRPr="00FF43D9">
        <w:t>Maximum frequency of operation</w:t>
      </w:r>
      <w:bookmarkEnd w:id="5"/>
    </w:p>
    <w:p w14:paraId="0605B402" w14:textId="42A9C888" w:rsidR="00910444" w:rsidRPr="00910444" w:rsidRDefault="006A209E" w:rsidP="00910444">
      <w:r>
        <w:t>Base</w:t>
      </w:r>
      <w:r w:rsidR="003832EE">
        <w:t>d</w:t>
      </w:r>
      <w:r>
        <w:t xml:space="preserve"> upon </w:t>
      </w:r>
      <w:r w:rsidR="003832EE">
        <w:t>our individually set design constraints, t</w:t>
      </w:r>
      <w:r>
        <w:t xml:space="preserve">he maximum frequency achieved </w:t>
      </w:r>
      <w:r w:rsidR="003832EE">
        <w:t xml:space="preserve">by our design is 20 ns which amounts to a </w:t>
      </w:r>
      <w:r w:rsidR="003832EE" w:rsidRPr="003832EE">
        <w:t>50 MHz</w:t>
      </w:r>
      <w:r w:rsidR="003832EE">
        <w:t xml:space="preserve"> clock speed. </w:t>
      </w:r>
    </w:p>
    <w:p w14:paraId="06064F4A" w14:textId="4D270D20" w:rsidR="00FF43D9" w:rsidRDefault="00FF43D9" w:rsidP="00FF43D9">
      <w:pPr>
        <w:pStyle w:val="Heading2"/>
      </w:pPr>
      <w:bookmarkStart w:id="6" w:name="_Toc36987563"/>
      <w:r w:rsidRPr="00FF43D9">
        <w:t>Percentage of chip area</w:t>
      </w:r>
      <w:bookmarkEnd w:id="6"/>
    </w:p>
    <w:p w14:paraId="11A1E5FD" w14:textId="7F1DF409" w:rsidR="001A76B5" w:rsidRDefault="00783801" w:rsidP="00FF43D9">
      <w:r>
        <w:t>We can see based on the compilation report that the processor used only 7,177 out of the 15,408 logic elements available.</w:t>
      </w:r>
    </w:p>
    <w:tbl>
      <w:tblPr>
        <w:tblStyle w:val="TableGrid"/>
        <w:tblW w:w="0" w:type="auto"/>
        <w:tblLook w:val="04A0" w:firstRow="1" w:lastRow="0" w:firstColumn="1" w:lastColumn="0" w:noHBand="0" w:noVBand="1"/>
      </w:tblPr>
      <w:tblGrid>
        <w:gridCol w:w="3116"/>
        <w:gridCol w:w="3117"/>
        <w:gridCol w:w="3117"/>
      </w:tblGrid>
      <w:tr w:rsidR="00783801" w14:paraId="236E8B59" w14:textId="77777777" w:rsidTr="00783801">
        <w:tc>
          <w:tcPr>
            <w:tcW w:w="3116" w:type="dxa"/>
          </w:tcPr>
          <w:p w14:paraId="35012BFC" w14:textId="5DEC1F34" w:rsidR="00783801" w:rsidRDefault="00783801" w:rsidP="00FF43D9">
            <w:r>
              <w:t>Total amount of logic elements use</w:t>
            </w:r>
            <w:r w:rsidR="00F34457">
              <w:t>d</w:t>
            </w:r>
          </w:p>
        </w:tc>
        <w:tc>
          <w:tcPr>
            <w:tcW w:w="3117" w:type="dxa"/>
          </w:tcPr>
          <w:p w14:paraId="09012802" w14:textId="5D1FD476" w:rsidR="00783801" w:rsidRDefault="00783801" w:rsidP="00FF43D9">
            <w:r>
              <w:t>Total amount of logic elements available</w:t>
            </w:r>
          </w:p>
        </w:tc>
        <w:tc>
          <w:tcPr>
            <w:tcW w:w="3117" w:type="dxa"/>
          </w:tcPr>
          <w:p w14:paraId="0C6896D1" w14:textId="604440D8" w:rsidR="00783801" w:rsidRDefault="00783801" w:rsidP="00FF43D9">
            <w:r>
              <w:t>Percentage of chip area used</w:t>
            </w:r>
          </w:p>
        </w:tc>
      </w:tr>
      <w:tr w:rsidR="00783801" w14:paraId="0B65340E" w14:textId="77777777" w:rsidTr="00783801">
        <w:tc>
          <w:tcPr>
            <w:tcW w:w="3116" w:type="dxa"/>
          </w:tcPr>
          <w:p w14:paraId="62E48A61" w14:textId="563AE297" w:rsidR="00783801" w:rsidRDefault="00783801" w:rsidP="00FF43D9">
            <w:r w:rsidRPr="00783801">
              <w:t>7,177</w:t>
            </w:r>
          </w:p>
        </w:tc>
        <w:tc>
          <w:tcPr>
            <w:tcW w:w="3117" w:type="dxa"/>
          </w:tcPr>
          <w:p w14:paraId="749D9C27" w14:textId="0470ECEF" w:rsidR="00783801" w:rsidRDefault="00783801" w:rsidP="00FF43D9">
            <w:r>
              <w:t>15,408</w:t>
            </w:r>
          </w:p>
        </w:tc>
        <w:tc>
          <w:tcPr>
            <w:tcW w:w="3117" w:type="dxa"/>
          </w:tcPr>
          <w:p w14:paraId="5D7C7A1B" w14:textId="2B9D2B4D" w:rsidR="00783801" w:rsidRDefault="00783801" w:rsidP="00FF43D9">
            <w:r>
              <w:t>46.58%</w:t>
            </w:r>
          </w:p>
        </w:tc>
      </w:tr>
    </w:tbl>
    <w:p w14:paraId="751544CA" w14:textId="77777777" w:rsidR="00783801" w:rsidRDefault="00783801" w:rsidP="00FF43D9"/>
    <w:p w14:paraId="44AFA183" w14:textId="2A759C22" w:rsidR="00783801" w:rsidRDefault="00FF43D9" w:rsidP="009D1F62">
      <w:pPr>
        <w:pStyle w:val="Heading1"/>
      </w:pPr>
      <w:bookmarkStart w:id="7" w:name="_Toc36987564"/>
      <w:r w:rsidRPr="00FF43D9">
        <w:t>Discussion</w:t>
      </w:r>
      <w:bookmarkEnd w:id="7"/>
      <w:r w:rsidR="009D1F62">
        <w:t>, Conclusion, and Future Work</w:t>
      </w:r>
    </w:p>
    <w:p w14:paraId="198187A6" w14:textId="25634317" w:rsidR="006419B0" w:rsidRDefault="006419B0" w:rsidP="006419B0">
      <w:r>
        <w:t xml:space="preserve">The mini SRC was developed up to phase 2. The design and implementation of the CPU incorporated hardware components such as 16 general purpose registers, </w:t>
      </w:r>
      <w:r w:rsidR="00AB65FD">
        <w:t>utility registers</w:t>
      </w:r>
      <w:r>
        <w:t xml:space="preserve"> such as the PC register, two buses, and an ALU supporting ten different operations such as shifting bits. The design also had a register select circuit that used one-hot encoding to determine which register can place its contents on the bus. Additionally, in phase 2, the select and encode logic was implemented to generate the Rin and Rout signals based on the instruction. In this phase, the CON FF logic was also designed to support branching conditions such as equal to zero, not equal to zero, and checking whether an input is positive or negative. This phase also implemented the input/out</w:t>
      </w:r>
      <w:r w:rsidR="00AB65FD">
        <w:t>put</w:t>
      </w:r>
      <w:r>
        <w:t xml:space="preserve"> registers as well as RAM, the memory subsystem. Lastly, a modification was made to the register select logic to incorporate the BAout signal. The modification allowed R0 to output zeros when R0 was selected in the Rb field of the load, load immediate, and store instructions.</w:t>
      </w:r>
    </w:p>
    <w:p w14:paraId="193D998A" w14:textId="5242F29A" w:rsidR="006419B0" w:rsidRDefault="006419B0" w:rsidP="006419B0">
      <w:r>
        <w:lastRenderedPageBreak/>
        <w:t>In conclusion, the CPU was able to perform well and accomplished all requirements up to phase 2. Although the CPU designed for this project was relatively simple, it portrays the large number of signals that occur in today’s most powerful CPUs. Additionally, the project exemplifies the importance of timing diagrams as, for example, a small mis timing could cause a value to not get latched into a register. As mentioned before, the CPU was able to meet all expectations. However, in the future, changes and new features could be implemented to increase the performance of the CPU.  One change is redesigning RAM to be asynchronous. An advantage of asynchronous RAM is that it is not bound by the clock speed and does not have to be synchronized with the clock. Additionally, asynchronous RAM is not triggered by rising or falling edges which could add latency in the synchronous case. Another change to RAM would be to support read and write operations simultaneously. To do this, both a read and write address would be required and the expected behavior must be defined when attempting to read and write to the same location. A potential solution is to read first and then write or vice versa. Another change would be to add support for interrupts. Adding support for interrupts allows asynchronous methods and events to be triggered at any point as opposed to relying on the clock. An advantage of asynchronous circuitry is that it eliminates skew problems related to the clock signal. Another future implementation would be to incorporate more buses to save execution cycles. For example, the addition of more buses could lead to the support of writing to multiple registers simultaneously which would help reduce the number of cycles needed when executing instructions. In phase 2, a second bus was incorporated which reduced the number of cycles required to transfer data to the HI and LO registers after a multiplication instruction. Lastly, future work for the CPU would require implementing the control unit. Incorporating the control unit would complete the CPU project and make it run on its own as opposed to generating the signals in the test bench.</w:t>
      </w:r>
    </w:p>
    <w:p w14:paraId="6D61CF2A" w14:textId="59BB2DF7" w:rsidR="006419B0" w:rsidRDefault="006419B0" w:rsidP="006419B0">
      <w:pPr>
        <w:pStyle w:val="Heading1"/>
      </w:pPr>
      <w:r>
        <w:t>Potential Bonuses</w:t>
      </w:r>
    </w:p>
    <w:p w14:paraId="7CDF3405" w14:textId="662CDC7B" w:rsidR="006419B0" w:rsidRDefault="006419B0" w:rsidP="006419B0">
      <w:pPr>
        <w:pStyle w:val="ListParagraph"/>
        <w:numPr>
          <w:ilvl w:val="0"/>
          <w:numId w:val="35"/>
        </w:numPr>
      </w:pPr>
      <w:r>
        <w:t>Carry lookahead adder</w:t>
      </w:r>
    </w:p>
    <w:p w14:paraId="46E3F697" w14:textId="6C119016" w:rsidR="006419B0" w:rsidRPr="006419B0" w:rsidRDefault="006419B0" w:rsidP="006419B0">
      <w:pPr>
        <w:pStyle w:val="ListParagraph"/>
        <w:numPr>
          <w:ilvl w:val="0"/>
          <w:numId w:val="35"/>
        </w:numPr>
      </w:pPr>
      <w:r>
        <w:t>Completely modular design (</w:t>
      </w:r>
      <m:oMath>
        <m:sSup>
          <m:sSupPr>
            <m:ctrlPr>
              <w:rPr>
                <w:rFonts w:ascii="Cambria Math" w:hAnsi="Cambria Math"/>
                <w:i/>
              </w:rPr>
            </m:ctrlPr>
          </m:sSupPr>
          <m:e>
            <m:r>
              <w:rPr>
                <w:rFonts w:ascii="Cambria Math" w:hAnsi="Cambria Math"/>
              </w:rPr>
              <m:t>2</m:t>
            </m:r>
          </m:e>
          <m:sup>
            <m:r>
              <w:rPr>
                <w:rFonts w:ascii="Cambria Math" w:hAnsi="Cambria Math"/>
              </w:rPr>
              <m:t>N</m:t>
            </m:r>
          </m:sup>
        </m:sSup>
      </m:oMath>
      <w:r>
        <w:rPr>
          <w:rFonts w:eastAsiaTheme="minorEastAsia"/>
        </w:rPr>
        <w:t xml:space="preserve"> bit design, any number of registers)</w:t>
      </w:r>
    </w:p>
    <w:p w14:paraId="52D49C78" w14:textId="3291B3F6" w:rsidR="006419B0" w:rsidRPr="006419B0" w:rsidRDefault="006419B0" w:rsidP="006419B0">
      <w:pPr>
        <w:pStyle w:val="ListParagraph"/>
        <w:numPr>
          <w:ilvl w:val="0"/>
          <w:numId w:val="35"/>
        </w:numPr>
      </w:pPr>
      <w:r>
        <w:rPr>
          <w:rFonts w:eastAsiaTheme="minorEastAsia"/>
        </w:rPr>
        <w:t>Radix 8 Booth’s Algorithm (3-bit groupings)</w:t>
      </w:r>
    </w:p>
    <w:p w14:paraId="1AB1BCA3" w14:textId="366060D6" w:rsidR="006419B0" w:rsidRPr="006419B0" w:rsidRDefault="006419B0" w:rsidP="006419B0">
      <w:pPr>
        <w:pStyle w:val="ListParagraph"/>
        <w:numPr>
          <w:ilvl w:val="0"/>
          <w:numId w:val="35"/>
        </w:numPr>
      </w:pPr>
      <w:r>
        <w:rPr>
          <w:rFonts w:eastAsiaTheme="minorEastAsia"/>
        </w:rPr>
        <w:t>Dual bus lines</w:t>
      </w:r>
    </w:p>
    <w:p w14:paraId="2A6FBE65" w14:textId="62134275" w:rsidR="006419B0" w:rsidRDefault="006419B0" w:rsidP="006419B0">
      <w:pPr>
        <w:pStyle w:val="ListParagraph"/>
        <w:numPr>
          <w:ilvl w:val="0"/>
          <w:numId w:val="35"/>
        </w:numPr>
      </w:pPr>
      <w:r>
        <w:t>Non-restoring division algorithm</w:t>
      </w:r>
    </w:p>
    <w:p w14:paraId="17E9724D" w14:textId="05662775" w:rsidR="006419B0" w:rsidRPr="006419B0" w:rsidRDefault="006419B0" w:rsidP="006419B0">
      <w:pPr>
        <w:pStyle w:val="ListParagraph"/>
        <w:numPr>
          <w:ilvl w:val="0"/>
          <w:numId w:val="35"/>
        </w:numPr>
      </w:pPr>
      <w:r>
        <w:t>Unique register select logic</w:t>
      </w:r>
      <w:r w:rsidR="00AB65FD">
        <w:t xml:space="preserve"> (One hot-encoding)</w:t>
      </w:r>
      <w:bookmarkStart w:id="8" w:name="_GoBack"/>
      <w:bookmarkEnd w:id="8"/>
    </w:p>
    <w:p w14:paraId="7CF3974B" w14:textId="77777777" w:rsidR="006419B0" w:rsidRPr="006419B0" w:rsidRDefault="006419B0" w:rsidP="006419B0"/>
    <w:p w14:paraId="0238F75C" w14:textId="79EAEDBF" w:rsidR="009D1F62" w:rsidRPr="009D1F62" w:rsidRDefault="009D1F62" w:rsidP="009D1F62">
      <w:pPr>
        <w:sectPr w:rsidR="009D1F62" w:rsidRPr="009D1F62" w:rsidSect="00ED6536">
          <w:footerReference w:type="default" r:id="rId13"/>
          <w:pgSz w:w="12240" w:h="15840"/>
          <w:pgMar w:top="1440" w:right="1440" w:bottom="1440" w:left="1440" w:header="720" w:footer="720" w:gutter="0"/>
          <w:pgNumType w:start="1"/>
          <w:cols w:space="720"/>
          <w:docGrid w:linePitch="360"/>
        </w:sectPr>
      </w:pPr>
    </w:p>
    <w:p w14:paraId="4C9BC312" w14:textId="16815430" w:rsidR="000B507E" w:rsidRDefault="00FF43D9" w:rsidP="000B507E">
      <w:pPr>
        <w:pStyle w:val="Heading1"/>
      </w:pPr>
      <w:bookmarkStart w:id="9" w:name="_Toc36987567"/>
      <w:r>
        <w:lastRenderedPageBreak/>
        <w:t>Appendix</w:t>
      </w:r>
      <w:r w:rsidR="00BD30E0">
        <w:t xml:space="preserve"> I – Code, Wave forms, &amp; Memory Dumps</w:t>
      </w:r>
      <w:bookmarkEnd w:id="9"/>
    </w:p>
    <w:p w14:paraId="5A9F7B89"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10" w:name="_Toc36987568"/>
      <w:r w:rsidRPr="00ED6536">
        <w:rPr>
          <w:rFonts w:ascii="Calibri Light" w:eastAsia="Times New Roman" w:hAnsi="Calibri Light" w:cs="Times New Roman"/>
          <w:noProof/>
          <w:color w:val="2F5496"/>
          <w:sz w:val="26"/>
          <w:szCs w:val="26"/>
          <w:lang w:val="en-CA"/>
        </w:rPr>
        <w:t>Register</w:t>
      </w:r>
      <w:bookmarkEnd w:id="10"/>
    </w:p>
    <w:p w14:paraId="33531568" w14:textId="77777777" w:rsidR="00ED6536" w:rsidRPr="00ED6536" w:rsidRDefault="00ED6536" w:rsidP="00ED6536">
      <w:pPr>
        <w:rPr>
          <w:rFonts w:ascii="Calibri" w:eastAsia="Calibri" w:hAnsi="Calibri" w:cs="Times New Roman"/>
          <w:noProof/>
          <w:lang w:val="en-CA"/>
        </w:rPr>
      </w:pPr>
    </w:p>
    <w:p w14:paraId="1568FA12"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2FD4D6C1" wp14:editId="133F7C63">
            <wp:extent cx="3447546" cy="25921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774" r="81095" b="72103"/>
                    <a:stretch/>
                  </pic:blipFill>
                  <pic:spPr bwMode="auto">
                    <a:xfrm>
                      <a:off x="0" y="0"/>
                      <a:ext cx="3447546" cy="2592125"/>
                    </a:xfrm>
                    <a:prstGeom prst="rect">
                      <a:avLst/>
                    </a:prstGeom>
                    <a:noFill/>
                    <a:ln>
                      <a:noFill/>
                    </a:ln>
                    <a:extLst>
                      <a:ext uri="{53640926-AAD7-44D8-BBD7-CCE9431645EC}">
                        <a14:shadowObscured xmlns:a14="http://schemas.microsoft.com/office/drawing/2010/main"/>
                      </a:ext>
                    </a:extLst>
                  </pic:spPr>
                </pic:pic>
              </a:graphicData>
            </a:graphic>
          </wp:inline>
        </w:drawing>
      </w:r>
    </w:p>
    <w:p w14:paraId="774E3C5C" w14:textId="77777777" w:rsidR="00ED6536" w:rsidRPr="00ED6536" w:rsidRDefault="00ED6536" w:rsidP="00ED6536">
      <w:pPr>
        <w:rPr>
          <w:rFonts w:ascii="Calibri" w:eastAsia="Calibri" w:hAnsi="Calibri" w:cs="Times New Roman"/>
          <w:lang w:val="en-CA"/>
        </w:rPr>
        <w:sectPr w:rsidR="00ED6536" w:rsidRPr="00ED6536">
          <w:pgSz w:w="12240" w:h="15840"/>
          <w:pgMar w:top="1440" w:right="1440" w:bottom="1440" w:left="1440" w:header="708" w:footer="708" w:gutter="0"/>
          <w:cols w:space="708"/>
          <w:docGrid w:linePitch="360"/>
        </w:sectPr>
      </w:pPr>
    </w:p>
    <w:p w14:paraId="174E5202" w14:textId="4ECCA054" w:rsidR="00ED6536" w:rsidRDefault="00ED6536" w:rsidP="00ED6536">
      <w:pPr>
        <w:pStyle w:val="Heading2"/>
        <w:rPr>
          <w:rFonts w:eastAsia="Calibri"/>
          <w:lang w:val="en-CA"/>
        </w:rPr>
      </w:pPr>
      <w:bookmarkStart w:id="11" w:name="_Toc36987569"/>
      <w:r>
        <w:rPr>
          <w:rFonts w:eastAsia="Calibri"/>
          <w:lang w:val="en-CA"/>
        </w:rPr>
        <w:t>Register Test Bench</w:t>
      </w:r>
      <w:bookmarkEnd w:id="11"/>
    </w:p>
    <w:p w14:paraId="415316F4" w14:textId="77777777" w:rsidR="00ED6536" w:rsidRDefault="00ED6536" w:rsidP="00ED6536">
      <w:pPr>
        <w:rPr>
          <w:lang w:val="en-CA"/>
        </w:rPr>
        <w:sectPr w:rsidR="00ED6536" w:rsidSect="00ED6536">
          <w:type w:val="continuous"/>
          <w:pgSz w:w="12240" w:h="15840"/>
          <w:pgMar w:top="1440" w:right="1440" w:bottom="1440" w:left="1440" w:header="708" w:footer="708" w:gutter="0"/>
          <w:cols w:space="708"/>
          <w:docGrid w:linePitch="360"/>
        </w:sectPr>
      </w:pPr>
      <w:r w:rsidRPr="00ED6536">
        <w:rPr>
          <w:noProof/>
        </w:rPr>
        <w:drawing>
          <wp:inline distT="0" distB="0" distL="0" distR="0" wp14:anchorId="6F33AADE" wp14:editId="136897FE">
            <wp:extent cx="3143250" cy="424338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9311" cy="4292070"/>
                    </a:xfrm>
                    <a:prstGeom prst="rect">
                      <a:avLst/>
                    </a:prstGeom>
                  </pic:spPr>
                </pic:pic>
              </a:graphicData>
            </a:graphic>
          </wp:inline>
        </w:drawing>
      </w:r>
    </w:p>
    <w:p w14:paraId="199853B9" w14:textId="0B74399D" w:rsidR="00ED6536" w:rsidRDefault="00ED6536" w:rsidP="00ED6536">
      <w:pPr>
        <w:pStyle w:val="Heading2"/>
        <w:rPr>
          <w:lang w:val="en-CA"/>
        </w:rPr>
      </w:pPr>
      <w:bookmarkStart w:id="12" w:name="_Toc36987570"/>
      <w:r>
        <w:rPr>
          <w:lang w:val="en-CA"/>
        </w:rPr>
        <w:lastRenderedPageBreak/>
        <w:t>Register Waveform</w:t>
      </w:r>
      <w:bookmarkEnd w:id="12"/>
    </w:p>
    <w:p w14:paraId="319BD3A5" w14:textId="77777777" w:rsidR="006652E0" w:rsidRDefault="00ED6536" w:rsidP="00ED6536">
      <w:pPr>
        <w:rPr>
          <w:lang w:val="en-CA"/>
        </w:rPr>
        <w:sectPr w:rsidR="006652E0" w:rsidSect="00ED6536">
          <w:pgSz w:w="12240" w:h="15840"/>
          <w:pgMar w:top="1440" w:right="1440" w:bottom="1440" w:left="1440" w:header="708" w:footer="708" w:gutter="0"/>
          <w:cols w:space="708"/>
          <w:docGrid w:linePitch="360"/>
        </w:sectPr>
      </w:pPr>
      <w:r>
        <w:rPr>
          <w:noProof/>
          <w:lang w:eastAsia="en-CA"/>
        </w:rPr>
        <w:drawing>
          <wp:inline distT="0" distB="0" distL="0" distR="0" wp14:anchorId="4B08E57D" wp14:editId="4701E66B">
            <wp:extent cx="5943600" cy="10144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014448"/>
                    </a:xfrm>
                    <a:prstGeom prst="rect">
                      <a:avLst/>
                    </a:prstGeom>
                  </pic:spPr>
                </pic:pic>
              </a:graphicData>
            </a:graphic>
          </wp:inline>
        </w:drawing>
      </w:r>
    </w:p>
    <w:p w14:paraId="22FCC634" w14:textId="77777777" w:rsidR="006652E0" w:rsidRDefault="00ED6536" w:rsidP="006652E0">
      <w:pPr>
        <w:rPr>
          <w:lang w:val="en-CA"/>
        </w:rPr>
        <w:sectPr w:rsidR="006652E0" w:rsidSect="006652E0">
          <w:type w:val="continuous"/>
          <w:pgSz w:w="12240" w:h="15840"/>
          <w:pgMar w:top="1440" w:right="1440" w:bottom="1440" w:left="1440" w:header="708" w:footer="708" w:gutter="0"/>
          <w:cols w:space="708"/>
          <w:docGrid w:linePitch="360"/>
        </w:sectPr>
      </w:pPr>
      <w:r w:rsidRPr="00ED6536">
        <w:rPr>
          <w:lang w:val="en-CA"/>
        </w:rPr>
        <w:t>Register File</w:t>
      </w:r>
      <w:r w:rsidRPr="00ED6536">
        <w:rPr>
          <w:rFonts w:ascii="Calibri" w:eastAsia="Calibri" w:hAnsi="Calibri"/>
          <w:noProof/>
          <w:lang w:val="en-CA"/>
        </w:rPr>
        <w:drawing>
          <wp:inline distT="0" distB="0" distL="0" distR="0" wp14:anchorId="0593A661" wp14:editId="431DAB5E">
            <wp:extent cx="6297930" cy="1729105"/>
            <wp:effectExtent l="0" t="0" r="762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r="44551" b="69453"/>
                    <a:stretch/>
                  </pic:blipFill>
                  <pic:spPr bwMode="auto">
                    <a:xfrm>
                      <a:off x="0" y="0"/>
                      <a:ext cx="6297930" cy="1729105"/>
                    </a:xfrm>
                    <a:prstGeom prst="rect">
                      <a:avLst/>
                    </a:prstGeom>
                    <a:noFill/>
                    <a:ln>
                      <a:noFill/>
                    </a:ln>
                    <a:extLst>
                      <a:ext uri="{53640926-AAD7-44D8-BBD7-CCE9431645EC}">
                        <a14:shadowObscured xmlns:a14="http://schemas.microsoft.com/office/drawing/2010/main"/>
                      </a:ext>
                    </a:extLst>
                  </pic:spPr>
                </pic:pic>
              </a:graphicData>
            </a:graphic>
          </wp:inline>
        </w:drawing>
      </w:r>
    </w:p>
    <w:p w14:paraId="62AA715D" w14:textId="0D842F42" w:rsidR="00ED6536" w:rsidRDefault="006652E0" w:rsidP="006652E0">
      <w:pPr>
        <w:pStyle w:val="Heading2"/>
        <w:rPr>
          <w:rFonts w:eastAsia="Calibri"/>
          <w:noProof/>
          <w:lang w:val="en-CA"/>
        </w:rPr>
      </w:pPr>
      <w:bookmarkStart w:id="13" w:name="_Toc36987571"/>
      <w:r>
        <w:rPr>
          <w:rFonts w:eastAsia="Calibri"/>
          <w:noProof/>
          <w:lang w:val="en-CA"/>
        </w:rPr>
        <w:t>Register File Testbench</w:t>
      </w:r>
      <w:bookmarkEnd w:id="13"/>
    </w:p>
    <w:p w14:paraId="2315C0DC" w14:textId="55D4A252" w:rsidR="006652E0" w:rsidRPr="006652E0" w:rsidRDefault="006652E0" w:rsidP="006652E0">
      <w:pPr>
        <w:rPr>
          <w:lang w:val="en-CA"/>
        </w:rPr>
      </w:pPr>
      <w:r w:rsidRPr="006652E0">
        <w:rPr>
          <w:noProof/>
        </w:rPr>
        <w:drawing>
          <wp:inline distT="0" distB="0" distL="0" distR="0" wp14:anchorId="59641800" wp14:editId="6FF9ADA3">
            <wp:extent cx="5381625" cy="4057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81625" cy="4057650"/>
                    </a:xfrm>
                    <a:prstGeom prst="rect">
                      <a:avLst/>
                    </a:prstGeom>
                  </pic:spPr>
                </pic:pic>
              </a:graphicData>
            </a:graphic>
          </wp:inline>
        </w:drawing>
      </w:r>
    </w:p>
    <w:p w14:paraId="779A72A0" w14:textId="77777777" w:rsidR="00ED6536" w:rsidRDefault="00ED6536" w:rsidP="00ED6536">
      <w:pPr>
        <w:rPr>
          <w:rFonts w:ascii="Calibri" w:eastAsia="Calibri" w:hAnsi="Calibri" w:cs="Times New Roman"/>
          <w:noProof/>
          <w:lang w:val="en-CA"/>
        </w:rPr>
      </w:pPr>
    </w:p>
    <w:p w14:paraId="3FCBE948" w14:textId="42134066" w:rsidR="006652E0" w:rsidRPr="00ED6536" w:rsidRDefault="006652E0" w:rsidP="00ED6536">
      <w:pPr>
        <w:rPr>
          <w:rFonts w:ascii="Calibri" w:eastAsia="Calibri" w:hAnsi="Calibri" w:cs="Times New Roman"/>
          <w:noProof/>
          <w:lang w:val="en-CA"/>
        </w:rPr>
        <w:sectPr w:rsidR="006652E0" w:rsidRPr="00ED6536" w:rsidSect="006652E0">
          <w:type w:val="continuous"/>
          <w:pgSz w:w="12240" w:h="15840"/>
          <w:pgMar w:top="1440" w:right="1440" w:bottom="1440" w:left="1440" w:header="708" w:footer="708" w:gutter="0"/>
          <w:cols w:space="708"/>
          <w:docGrid w:linePitch="360"/>
        </w:sectPr>
      </w:pPr>
    </w:p>
    <w:p w14:paraId="3AC9DB3E" w14:textId="3E62A1D5" w:rsidR="006652E0" w:rsidRDefault="006652E0" w:rsidP="006652E0">
      <w:pPr>
        <w:pStyle w:val="Heading2"/>
      </w:pPr>
      <w:bookmarkStart w:id="14" w:name="_Toc36987572"/>
      <w:r>
        <w:lastRenderedPageBreak/>
        <w:t>Register File Waveform</w:t>
      </w:r>
      <w:bookmarkEnd w:id="14"/>
    </w:p>
    <w:p w14:paraId="6CECBD2D" w14:textId="77777777" w:rsidR="006652E0" w:rsidRDefault="006652E0" w:rsidP="006652E0">
      <w:pPr>
        <w:jc w:val="center"/>
      </w:pPr>
      <w:r>
        <w:rPr>
          <w:noProof/>
          <w:lang w:eastAsia="en-CA"/>
        </w:rPr>
        <w:drawing>
          <wp:inline distT="0" distB="0" distL="0" distR="0" wp14:anchorId="51225784" wp14:editId="5B8CAA00">
            <wp:extent cx="6515100" cy="13436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15100" cy="1343660"/>
                    </a:xfrm>
                    <a:prstGeom prst="rect">
                      <a:avLst/>
                    </a:prstGeom>
                  </pic:spPr>
                </pic:pic>
              </a:graphicData>
            </a:graphic>
          </wp:inline>
        </w:drawing>
      </w:r>
    </w:p>
    <w:p w14:paraId="0CC14999"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15" w:name="_Toc36987573"/>
      <w:r w:rsidRPr="00ED6536">
        <w:rPr>
          <w:rFonts w:ascii="Calibri Light" w:eastAsia="Times New Roman" w:hAnsi="Calibri Light" w:cs="Times New Roman"/>
          <w:noProof/>
          <w:color w:val="2F5496"/>
          <w:sz w:val="26"/>
          <w:szCs w:val="26"/>
          <w:lang w:val="en-CA"/>
        </w:rPr>
        <w:t>Register Multiplexer</w:t>
      </w:r>
      <w:bookmarkEnd w:id="15"/>
    </w:p>
    <w:p w14:paraId="6E312F45"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A81CAE3" wp14:editId="20513CA2">
            <wp:extent cx="6453505" cy="489585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31218" b="7812"/>
                    <a:stretch/>
                  </pic:blipFill>
                  <pic:spPr bwMode="auto">
                    <a:xfrm>
                      <a:off x="0" y="0"/>
                      <a:ext cx="6488965" cy="4922751"/>
                    </a:xfrm>
                    <a:prstGeom prst="rect">
                      <a:avLst/>
                    </a:prstGeom>
                    <a:ln>
                      <a:noFill/>
                    </a:ln>
                    <a:extLst>
                      <a:ext uri="{53640926-AAD7-44D8-BBD7-CCE9431645EC}">
                        <a14:shadowObscured xmlns:a14="http://schemas.microsoft.com/office/drawing/2010/main"/>
                      </a:ext>
                    </a:extLst>
                  </pic:spPr>
                </pic:pic>
              </a:graphicData>
            </a:graphic>
          </wp:inline>
        </w:drawing>
      </w:r>
    </w:p>
    <w:p w14:paraId="6FEF6F36" w14:textId="77777777" w:rsidR="00ED6536" w:rsidRPr="00ED6536" w:rsidRDefault="00ED6536" w:rsidP="00ED6536">
      <w:pPr>
        <w:rPr>
          <w:rFonts w:ascii="Calibri" w:eastAsia="Calibri" w:hAnsi="Calibri" w:cs="Times New Roman"/>
          <w:lang w:val="en-CA"/>
        </w:rPr>
      </w:pPr>
    </w:p>
    <w:p w14:paraId="4F8A6247"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0AE91AC8"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16" w:name="_Toc36987574"/>
      <w:r w:rsidRPr="00ED6536">
        <w:rPr>
          <w:rFonts w:ascii="Calibri Light" w:eastAsia="Times New Roman" w:hAnsi="Calibri Light" w:cs="Times New Roman"/>
          <w:color w:val="2F5496"/>
          <w:sz w:val="26"/>
          <w:szCs w:val="26"/>
          <w:lang w:val="en-CA"/>
        </w:rPr>
        <w:lastRenderedPageBreak/>
        <w:t>ALU</w:t>
      </w:r>
      <w:bookmarkEnd w:id="16"/>
    </w:p>
    <w:p w14:paraId="2BB52E18"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anchor distT="0" distB="0" distL="114300" distR="114300" simplePos="0" relativeHeight="251660288" behindDoc="0" locked="0" layoutInCell="1" allowOverlap="1" wp14:anchorId="678FE858" wp14:editId="16D15B7A">
            <wp:simplePos x="0" y="0"/>
            <wp:positionH relativeFrom="margin">
              <wp:posOffset>-244668</wp:posOffset>
            </wp:positionH>
            <wp:positionV relativeFrom="paragraph">
              <wp:posOffset>178987</wp:posOffset>
            </wp:positionV>
            <wp:extent cx="9131935" cy="4570730"/>
            <wp:effectExtent l="0" t="0" r="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131935" cy="4570730"/>
                    </a:xfrm>
                    <a:prstGeom prst="rect">
                      <a:avLst/>
                    </a:prstGeom>
                  </pic:spPr>
                </pic:pic>
              </a:graphicData>
            </a:graphic>
            <wp14:sizeRelH relativeFrom="margin">
              <wp14:pctWidth>0</wp14:pctWidth>
            </wp14:sizeRelH>
            <wp14:sizeRelV relativeFrom="margin">
              <wp14:pctHeight>0</wp14:pctHeight>
            </wp14:sizeRelV>
          </wp:anchor>
        </w:drawing>
      </w:r>
    </w:p>
    <w:p w14:paraId="60B6147A" w14:textId="77777777" w:rsidR="00ED6536" w:rsidRPr="00ED6536" w:rsidRDefault="00ED6536" w:rsidP="00ED6536">
      <w:pPr>
        <w:rPr>
          <w:rFonts w:ascii="Calibri" w:eastAsia="Calibri" w:hAnsi="Calibri" w:cs="Times New Roman"/>
          <w:lang w:val="en-CA"/>
        </w:rPr>
      </w:pPr>
    </w:p>
    <w:p w14:paraId="443C6A48" w14:textId="77777777" w:rsidR="00ED6536" w:rsidRPr="00ED6536" w:rsidRDefault="00ED6536" w:rsidP="00ED6536">
      <w:pPr>
        <w:rPr>
          <w:rFonts w:ascii="Calibri" w:eastAsia="Calibri" w:hAnsi="Calibri" w:cs="Times New Roman"/>
          <w:noProof/>
          <w:lang w:val="en-CA"/>
        </w:rPr>
        <w:sectPr w:rsidR="00ED6536" w:rsidRPr="00ED6536" w:rsidSect="00ED6536">
          <w:pgSz w:w="15840" w:h="12240" w:orient="landscape"/>
          <w:pgMar w:top="1440" w:right="1440" w:bottom="1440" w:left="1440" w:header="708" w:footer="708" w:gutter="0"/>
          <w:cols w:space="708"/>
          <w:docGrid w:linePitch="360"/>
        </w:sectPr>
      </w:pPr>
    </w:p>
    <w:p w14:paraId="5CC61D74"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17" w:name="_Toc36987575"/>
      <w:r w:rsidRPr="00ED6536">
        <w:rPr>
          <w:rFonts w:ascii="Calibri Light" w:eastAsia="Times New Roman" w:hAnsi="Calibri Light" w:cs="Times New Roman"/>
          <w:noProof/>
          <w:color w:val="2F5496"/>
          <w:sz w:val="26"/>
          <w:szCs w:val="26"/>
          <w:lang w:val="en-CA"/>
        </w:rPr>
        <w:lastRenderedPageBreak/>
        <w:drawing>
          <wp:anchor distT="0" distB="0" distL="114300" distR="114300" simplePos="0" relativeHeight="251661312" behindDoc="0" locked="0" layoutInCell="1" allowOverlap="1" wp14:anchorId="78AF132F" wp14:editId="6F7FF74B">
            <wp:simplePos x="0" y="0"/>
            <wp:positionH relativeFrom="margin">
              <wp:align>left</wp:align>
            </wp:positionH>
            <wp:positionV relativeFrom="paragraph">
              <wp:posOffset>332795</wp:posOffset>
            </wp:positionV>
            <wp:extent cx="6035923" cy="1781092"/>
            <wp:effectExtent l="0" t="0" r="317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r="51122" b="71092"/>
                    <a:stretch/>
                  </pic:blipFill>
                  <pic:spPr bwMode="auto">
                    <a:xfrm>
                      <a:off x="0" y="0"/>
                      <a:ext cx="6035923" cy="1781092"/>
                    </a:xfrm>
                    <a:prstGeom prst="rect">
                      <a:avLst/>
                    </a:prstGeom>
                    <a:ln>
                      <a:noFill/>
                    </a:ln>
                    <a:extLst>
                      <a:ext uri="{53640926-AAD7-44D8-BBD7-CCE9431645EC}">
                        <a14:shadowObscured xmlns:a14="http://schemas.microsoft.com/office/drawing/2010/main"/>
                      </a:ext>
                    </a:extLst>
                  </pic:spPr>
                </pic:pic>
              </a:graphicData>
            </a:graphic>
          </wp:anchor>
        </w:drawing>
      </w:r>
      <w:r w:rsidRPr="00ED6536">
        <w:rPr>
          <w:rFonts w:ascii="Calibri Light" w:eastAsia="Times New Roman" w:hAnsi="Calibri Light" w:cs="Times New Roman"/>
          <w:noProof/>
          <w:color w:val="2F5496"/>
          <w:sz w:val="26"/>
          <w:szCs w:val="26"/>
          <w:lang w:val="en-CA"/>
        </w:rPr>
        <w:t>ALU Result Selector</w:t>
      </w:r>
      <w:bookmarkEnd w:id="17"/>
    </w:p>
    <w:p w14:paraId="3764C80D" w14:textId="77777777" w:rsidR="00ED6536" w:rsidRPr="00ED6536" w:rsidRDefault="00ED6536" w:rsidP="00ED6536">
      <w:pPr>
        <w:rPr>
          <w:rFonts w:ascii="Calibri" w:eastAsia="Calibri" w:hAnsi="Calibri" w:cs="Times New Roman"/>
          <w:lang w:val="en-CA"/>
        </w:rPr>
      </w:pPr>
    </w:p>
    <w:p w14:paraId="305B7D8E"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4B2304D1" w14:textId="68E74E6E" w:rsidR="00ED6536" w:rsidRPr="006652E0" w:rsidRDefault="00ED6536" w:rsidP="006652E0">
      <w:pPr>
        <w:keepNext/>
        <w:keepLines/>
        <w:spacing w:before="40" w:after="0"/>
        <w:outlineLvl w:val="1"/>
        <w:rPr>
          <w:rFonts w:ascii="Calibri Light" w:eastAsia="Times New Roman" w:hAnsi="Calibri Light" w:cs="Times New Roman"/>
          <w:color w:val="2F5496"/>
          <w:sz w:val="26"/>
          <w:szCs w:val="26"/>
          <w:lang w:val="en-CA"/>
        </w:rPr>
      </w:pPr>
      <w:bookmarkStart w:id="18" w:name="_Toc36987576"/>
      <w:r w:rsidRPr="00ED6536">
        <w:rPr>
          <w:rFonts w:ascii="Calibri Light" w:eastAsia="Times New Roman" w:hAnsi="Calibri Light" w:cs="Times New Roman"/>
          <w:color w:val="2F5496"/>
          <w:sz w:val="26"/>
          <w:szCs w:val="26"/>
          <w:lang w:val="en-CA"/>
        </w:rPr>
        <w:t>CLA Adder</w:t>
      </w:r>
      <w:bookmarkEnd w:id="18"/>
    </w:p>
    <w:p w14:paraId="197C9ABF"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1B3EF6F4" wp14:editId="5994A81C">
            <wp:extent cx="5128591" cy="4890052"/>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r="65544" b="34154"/>
                    <a:stretch/>
                  </pic:blipFill>
                  <pic:spPr bwMode="auto">
                    <a:xfrm>
                      <a:off x="0" y="0"/>
                      <a:ext cx="5128591" cy="4890052"/>
                    </a:xfrm>
                    <a:prstGeom prst="rect">
                      <a:avLst/>
                    </a:prstGeom>
                    <a:ln>
                      <a:noFill/>
                    </a:ln>
                    <a:extLst>
                      <a:ext uri="{53640926-AAD7-44D8-BBD7-CCE9431645EC}">
                        <a14:shadowObscured xmlns:a14="http://schemas.microsoft.com/office/drawing/2010/main"/>
                      </a:ext>
                    </a:extLst>
                  </pic:spPr>
                </pic:pic>
              </a:graphicData>
            </a:graphic>
          </wp:inline>
        </w:drawing>
      </w:r>
    </w:p>
    <w:p w14:paraId="5C495C8A"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p>
    <w:p w14:paraId="056FFB18"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19" w:name="_Toc36987577"/>
      <w:r w:rsidRPr="00ED6536">
        <w:rPr>
          <w:rFonts w:ascii="Calibri Light" w:eastAsia="Times New Roman" w:hAnsi="Calibri Light" w:cs="Times New Roman"/>
          <w:color w:val="2F5496"/>
          <w:sz w:val="26"/>
          <w:szCs w:val="26"/>
          <w:lang w:val="en-CA"/>
        </w:rPr>
        <w:lastRenderedPageBreak/>
        <w:t>CLA Full Adder</w:t>
      </w:r>
      <w:bookmarkEnd w:id="19"/>
    </w:p>
    <w:p w14:paraId="34007CD8"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702203A" wp14:editId="679B13AE">
            <wp:extent cx="5001370" cy="23710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78365" b="79443"/>
                    <a:stretch/>
                  </pic:blipFill>
                  <pic:spPr bwMode="auto">
                    <a:xfrm>
                      <a:off x="0" y="0"/>
                      <a:ext cx="5080138" cy="2408362"/>
                    </a:xfrm>
                    <a:prstGeom prst="rect">
                      <a:avLst/>
                    </a:prstGeom>
                    <a:ln>
                      <a:noFill/>
                    </a:ln>
                    <a:extLst>
                      <a:ext uri="{53640926-AAD7-44D8-BBD7-CCE9431645EC}">
                        <a14:shadowObscured xmlns:a14="http://schemas.microsoft.com/office/drawing/2010/main"/>
                      </a:ext>
                    </a:extLst>
                  </pic:spPr>
                </pic:pic>
              </a:graphicData>
            </a:graphic>
          </wp:inline>
        </w:drawing>
      </w:r>
    </w:p>
    <w:p w14:paraId="63844AB9"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25E84F06" w14:textId="10EAAC73" w:rsidR="006652E0" w:rsidRDefault="006652E0" w:rsidP="00ED6536">
      <w:pPr>
        <w:keepNext/>
        <w:keepLines/>
        <w:spacing w:before="40" w:after="0"/>
        <w:outlineLvl w:val="1"/>
        <w:rPr>
          <w:rFonts w:ascii="Calibri Light" w:eastAsia="Times New Roman" w:hAnsi="Calibri Light" w:cs="Times New Roman"/>
          <w:noProof/>
          <w:color w:val="2F5496"/>
          <w:sz w:val="26"/>
          <w:szCs w:val="26"/>
          <w:lang w:val="en-CA"/>
        </w:rPr>
      </w:pPr>
      <w:bookmarkStart w:id="20" w:name="_Toc36987578"/>
      <w:r>
        <w:rPr>
          <w:rFonts w:ascii="Calibri Light" w:eastAsia="Times New Roman" w:hAnsi="Calibri Light" w:cs="Times New Roman"/>
          <w:noProof/>
          <w:color w:val="2F5496"/>
          <w:sz w:val="26"/>
          <w:szCs w:val="26"/>
          <w:lang w:val="en-CA"/>
        </w:rPr>
        <w:t>CLA Adder Testbench</w:t>
      </w:r>
      <w:bookmarkEnd w:id="20"/>
    </w:p>
    <w:p w14:paraId="13238698" w14:textId="77777777" w:rsidR="006652E0" w:rsidRDefault="006652E0" w:rsidP="006652E0">
      <w:pPr>
        <w:rPr>
          <w:noProof/>
          <w:lang w:val="en-CA"/>
        </w:rPr>
        <w:sectPr w:rsidR="006652E0" w:rsidSect="00ED6536">
          <w:type w:val="continuous"/>
          <w:pgSz w:w="12240" w:h="15840"/>
          <w:pgMar w:top="1440" w:right="1440" w:bottom="1440" w:left="1440" w:header="708" w:footer="708" w:gutter="0"/>
          <w:cols w:space="708"/>
          <w:docGrid w:linePitch="360"/>
        </w:sectPr>
      </w:pPr>
      <w:r>
        <w:rPr>
          <w:noProof/>
        </w:rPr>
        <w:drawing>
          <wp:inline distT="0" distB="0" distL="0" distR="0" wp14:anchorId="22108CC8" wp14:editId="6ABD1D10">
            <wp:extent cx="2428875" cy="320637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49245" cy="3233262"/>
                    </a:xfrm>
                    <a:prstGeom prst="rect">
                      <a:avLst/>
                    </a:prstGeom>
                  </pic:spPr>
                </pic:pic>
              </a:graphicData>
            </a:graphic>
          </wp:inline>
        </w:drawing>
      </w:r>
    </w:p>
    <w:p w14:paraId="4004AA63" w14:textId="324427E1" w:rsidR="006652E0" w:rsidRDefault="006652E0" w:rsidP="006652E0">
      <w:pPr>
        <w:keepNext/>
        <w:keepLines/>
        <w:spacing w:before="40" w:after="0"/>
        <w:outlineLvl w:val="1"/>
        <w:rPr>
          <w:rFonts w:ascii="Calibri Light" w:eastAsia="Times New Roman" w:hAnsi="Calibri Light" w:cs="Times New Roman"/>
          <w:noProof/>
          <w:color w:val="2F5496"/>
          <w:sz w:val="26"/>
          <w:szCs w:val="26"/>
          <w:lang w:val="en-CA"/>
        </w:rPr>
      </w:pPr>
      <w:bookmarkStart w:id="21" w:name="_Toc36987579"/>
      <w:r>
        <w:rPr>
          <w:rFonts w:ascii="Calibri Light" w:eastAsia="Times New Roman" w:hAnsi="Calibri Light" w:cs="Times New Roman"/>
          <w:noProof/>
          <w:color w:val="2F5496"/>
          <w:sz w:val="26"/>
          <w:szCs w:val="26"/>
          <w:lang w:val="en-CA"/>
        </w:rPr>
        <w:t>CLA Adder Waveform</w:t>
      </w:r>
      <w:bookmarkEnd w:id="21"/>
    </w:p>
    <w:p w14:paraId="0F112E2E" w14:textId="77777777" w:rsidR="006652E0" w:rsidRDefault="006652E0" w:rsidP="006652E0">
      <w:pPr>
        <w:rPr>
          <w:noProof/>
          <w:lang w:val="en-CA"/>
        </w:rPr>
        <w:sectPr w:rsidR="006652E0" w:rsidSect="00ED6536">
          <w:type w:val="continuous"/>
          <w:pgSz w:w="12240" w:h="15840"/>
          <w:pgMar w:top="1440" w:right="1440" w:bottom="1440" w:left="1440" w:header="708" w:footer="708" w:gutter="0"/>
          <w:cols w:space="708"/>
          <w:docGrid w:linePitch="360"/>
        </w:sectPr>
      </w:pPr>
      <w:r>
        <w:rPr>
          <w:noProof/>
          <w:lang w:eastAsia="en-CA"/>
        </w:rPr>
        <w:drawing>
          <wp:inline distT="0" distB="0" distL="0" distR="0" wp14:anchorId="421540A6" wp14:editId="22D2E50F">
            <wp:extent cx="5972175" cy="11525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72175" cy="1152525"/>
                    </a:xfrm>
                    <a:prstGeom prst="rect">
                      <a:avLst/>
                    </a:prstGeom>
                  </pic:spPr>
                </pic:pic>
              </a:graphicData>
            </a:graphic>
          </wp:inline>
        </w:drawing>
      </w:r>
    </w:p>
    <w:p w14:paraId="65339809" w14:textId="0CB8BAF0"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22" w:name="_Toc36987580"/>
      <w:r w:rsidRPr="00ED6536">
        <w:rPr>
          <w:rFonts w:ascii="Calibri Light" w:eastAsia="Times New Roman" w:hAnsi="Calibri Light" w:cs="Times New Roman"/>
          <w:noProof/>
          <w:color w:val="2F5496"/>
          <w:sz w:val="26"/>
          <w:szCs w:val="26"/>
          <w:lang w:val="en-CA"/>
        </w:rPr>
        <w:lastRenderedPageBreak/>
        <w:t>Subtract</w:t>
      </w:r>
      <w:bookmarkEnd w:id="22"/>
    </w:p>
    <w:p w14:paraId="73C0A53B" w14:textId="77777777" w:rsidR="006652E0" w:rsidRDefault="00ED6536" w:rsidP="006652E0">
      <w:pPr>
        <w:rPr>
          <w:rFonts w:ascii="Calibri Light" w:eastAsia="Times New Roman" w:hAnsi="Calibri Light" w:cs="Times New Roman"/>
          <w:color w:val="2F5496"/>
          <w:sz w:val="26"/>
          <w:szCs w:val="26"/>
          <w:lang w:val="en-CA"/>
        </w:rPr>
        <w:sectPr w:rsidR="006652E0"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434EE668" wp14:editId="091E671C">
            <wp:extent cx="5638800" cy="2400199"/>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63853" b="68659"/>
                    <a:stretch/>
                  </pic:blipFill>
                  <pic:spPr bwMode="auto">
                    <a:xfrm>
                      <a:off x="0" y="0"/>
                      <a:ext cx="5682981" cy="2419005"/>
                    </a:xfrm>
                    <a:prstGeom prst="rect">
                      <a:avLst/>
                    </a:prstGeom>
                    <a:ln>
                      <a:noFill/>
                    </a:ln>
                    <a:extLst>
                      <a:ext uri="{53640926-AAD7-44D8-BBD7-CCE9431645EC}">
                        <a14:shadowObscured xmlns:a14="http://schemas.microsoft.com/office/drawing/2010/main"/>
                      </a:ext>
                    </a:extLst>
                  </pic:spPr>
                </pic:pic>
              </a:graphicData>
            </a:graphic>
          </wp:inline>
        </w:drawing>
      </w:r>
    </w:p>
    <w:p w14:paraId="525792D1" w14:textId="6561CB49" w:rsidR="00ED6536" w:rsidRPr="00ED6536" w:rsidRDefault="00ED6536" w:rsidP="006652E0">
      <w:pPr>
        <w:rPr>
          <w:rFonts w:ascii="Calibri Light" w:eastAsia="Times New Roman" w:hAnsi="Calibri Light" w:cs="Times New Roman"/>
          <w:color w:val="2F5496"/>
          <w:sz w:val="26"/>
          <w:szCs w:val="26"/>
          <w:lang w:val="en-CA"/>
        </w:rPr>
      </w:pPr>
      <w:r w:rsidRPr="00ED6536">
        <w:rPr>
          <w:rFonts w:ascii="Calibri Light" w:eastAsia="Times New Roman" w:hAnsi="Calibri Light" w:cs="Times New Roman"/>
          <w:color w:val="2F5496"/>
          <w:sz w:val="26"/>
          <w:szCs w:val="26"/>
          <w:lang w:val="en-CA"/>
        </w:rPr>
        <w:t>Negate</w:t>
      </w:r>
    </w:p>
    <w:p w14:paraId="467C36D9" w14:textId="6E664B40"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615CFB4B" wp14:editId="47214988">
            <wp:extent cx="5120640" cy="2006333"/>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72596" b="78480"/>
                    <a:stretch/>
                  </pic:blipFill>
                  <pic:spPr bwMode="auto">
                    <a:xfrm>
                      <a:off x="0" y="0"/>
                      <a:ext cx="5120640" cy="2006333"/>
                    </a:xfrm>
                    <a:prstGeom prst="rect">
                      <a:avLst/>
                    </a:prstGeom>
                    <a:ln>
                      <a:noFill/>
                    </a:ln>
                    <a:extLst>
                      <a:ext uri="{53640926-AAD7-44D8-BBD7-CCE9431645EC}">
                        <a14:shadowObscured xmlns:a14="http://schemas.microsoft.com/office/drawing/2010/main"/>
                      </a:ext>
                    </a:extLst>
                  </pic:spPr>
                </pic:pic>
              </a:graphicData>
            </a:graphic>
          </wp:inline>
        </w:drawing>
      </w:r>
    </w:p>
    <w:p w14:paraId="2650EAEA" w14:textId="77777777" w:rsidR="00ED6536" w:rsidRPr="00ED6536" w:rsidRDefault="00ED6536" w:rsidP="00ED6536">
      <w:pPr>
        <w:rPr>
          <w:rFonts w:ascii="Calibri" w:eastAsia="Calibri" w:hAnsi="Calibri" w:cs="Times New Roman"/>
          <w:lang w:val="en-CA"/>
        </w:rPr>
        <w:sectPr w:rsidR="00ED6536" w:rsidRPr="00ED6536" w:rsidSect="006652E0">
          <w:type w:val="continuous"/>
          <w:pgSz w:w="12240" w:h="15840"/>
          <w:pgMar w:top="1440" w:right="1440" w:bottom="1440" w:left="1440" w:header="708" w:footer="708" w:gutter="0"/>
          <w:cols w:space="708"/>
          <w:docGrid w:linePitch="360"/>
        </w:sectPr>
      </w:pPr>
    </w:p>
    <w:p w14:paraId="0950E2CF" w14:textId="77777777" w:rsidR="00ED6536" w:rsidRPr="00ED6536" w:rsidRDefault="00ED6536" w:rsidP="00ED6536">
      <w:pPr>
        <w:rPr>
          <w:rFonts w:ascii="Calibri" w:eastAsia="Calibri" w:hAnsi="Calibri" w:cs="Times New Roman"/>
          <w:lang w:val="en-CA"/>
        </w:rPr>
      </w:pPr>
    </w:p>
    <w:p w14:paraId="7F19E3D4"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23" w:name="_Toc36987581"/>
      <w:r w:rsidRPr="00ED6536">
        <w:rPr>
          <w:rFonts w:ascii="Calibri Light" w:eastAsia="Times New Roman" w:hAnsi="Calibri Light" w:cs="Times New Roman"/>
          <w:noProof/>
          <w:color w:val="2F5496"/>
          <w:sz w:val="26"/>
          <w:szCs w:val="26"/>
          <w:lang w:val="en-CA"/>
        </w:rPr>
        <w:t>Not</w:t>
      </w:r>
      <w:bookmarkEnd w:id="23"/>
      <w:r w:rsidRPr="00ED6536">
        <w:rPr>
          <w:rFonts w:ascii="Calibri Light" w:eastAsia="Times New Roman" w:hAnsi="Calibri Light" w:cs="Times New Roman"/>
          <w:noProof/>
          <w:color w:val="2F5496"/>
          <w:sz w:val="26"/>
          <w:szCs w:val="26"/>
          <w:lang w:val="en-CA"/>
        </w:rPr>
        <w:t xml:space="preserve"> </w:t>
      </w:r>
    </w:p>
    <w:p w14:paraId="66B468BE" w14:textId="408FAFFC"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630EC5B7" wp14:editId="48C3D91E">
            <wp:extent cx="4818490" cy="2488426"/>
            <wp:effectExtent l="0" t="0" r="127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83778" b="83209"/>
                    <a:stretch/>
                  </pic:blipFill>
                  <pic:spPr bwMode="auto">
                    <a:xfrm>
                      <a:off x="0" y="0"/>
                      <a:ext cx="4891426" cy="2526093"/>
                    </a:xfrm>
                    <a:prstGeom prst="rect">
                      <a:avLst/>
                    </a:prstGeom>
                    <a:ln>
                      <a:noFill/>
                    </a:ln>
                    <a:extLst>
                      <a:ext uri="{53640926-AAD7-44D8-BBD7-CCE9431645EC}">
                        <a14:shadowObscured xmlns:a14="http://schemas.microsoft.com/office/drawing/2010/main"/>
                      </a:ext>
                    </a:extLst>
                  </pic:spPr>
                </pic:pic>
              </a:graphicData>
            </a:graphic>
          </wp:inline>
        </w:drawing>
      </w:r>
    </w:p>
    <w:p w14:paraId="32231F49" w14:textId="77777777" w:rsidR="00ED6536" w:rsidRPr="00ED6536" w:rsidRDefault="00ED6536" w:rsidP="00ED6536">
      <w:pPr>
        <w:rPr>
          <w:rFonts w:ascii="Calibri" w:eastAsia="Calibri" w:hAnsi="Calibri" w:cs="Times New Roman"/>
          <w:noProof/>
          <w:lang w:val="en-CA"/>
        </w:rPr>
        <w:sectPr w:rsidR="00ED6536" w:rsidRPr="00ED6536" w:rsidSect="00ED6536">
          <w:type w:val="continuous"/>
          <w:pgSz w:w="12240" w:h="15840"/>
          <w:pgMar w:top="1440" w:right="1440" w:bottom="1440" w:left="1440" w:header="708" w:footer="708" w:gutter="0"/>
          <w:cols w:space="708"/>
          <w:docGrid w:linePitch="360"/>
        </w:sectPr>
      </w:pPr>
    </w:p>
    <w:p w14:paraId="0873FA55"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24" w:name="_Toc36987582"/>
      <w:r w:rsidRPr="00ED6536">
        <w:rPr>
          <w:rFonts w:ascii="Calibri Light" w:eastAsia="Times New Roman" w:hAnsi="Calibri Light" w:cs="Times New Roman"/>
          <w:noProof/>
          <w:color w:val="2F5496"/>
          <w:sz w:val="26"/>
          <w:szCs w:val="26"/>
          <w:lang w:val="en-CA"/>
        </w:rPr>
        <w:lastRenderedPageBreak/>
        <w:t>Multiply</w:t>
      </w:r>
      <w:bookmarkEnd w:id="24"/>
    </w:p>
    <w:p w14:paraId="0096E5E2"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1C6D335C" wp14:editId="245813A2">
            <wp:extent cx="5943600" cy="40988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764" r="56817" b="39551"/>
                    <a:stretch/>
                  </pic:blipFill>
                  <pic:spPr bwMode="auto">
                    <a:xfrm>
                      <a:off x="0" y="0"/>
                      <a:ext cx="5943600" cy="4098845"/>
                    </a:xfrm>
                    <a:prstGeom prst="rect">
                      <a:avLst/>
                    </a:prstGeom>
                    <a:ln>
                      <a:noFill/>
                    </a:ln>
                    <a:extLst>
                      <a:ext uri="{53640926-AAD7-44D8-BBD7-CCE9431645EC}">
                        <a14:shadowObscured xmlns:a14="http://schemas.microsoft.com/office/drawing/2010/main"/>
                      </a:ext>
                    </a:extLst>
                  </pic:spPr>
                </pic:pic>
              </a:graphicData>
            </a:graphic>
          </wp:inline>
        </w:drawing>
      </w:r>
    </w:p>
    <w:p w14:paraId="37FDCAE5" w14:textId="77777777" w:rsidR="00ED6536" w:rsidRPr="00ED6536" w:rsidRDefault="00ED6536" w:rsidP="00ED6536">
      <w:pPr>
        <w:rPr>
          <w:rFonts w:ascii="Calibri" w:eastAsia="Calibri" w:hAnsi="Calibri" w:cs="Times New Roman"/>
          <w:lang w:val="en-CA"/>
        </w:rPr>
      </w:pPr>
    </w:p>
    <w:p w14:paraId="1E5D8B16"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05AD8C69"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25" w:name="_Toc36987583"/>
      <w:r w:rsidRPr="00ED6536">
        <w:rPr>
          <w:rFonts w:ascii="Calibri Light" w:eastAsia="Times New Roman" w:hAnsi="Calibri Light" w:cs="Times New Roman"/>
          <w:color w:val="2F5496"/>
          <w:sz w:val="26"/>
          <w:szCs w:val="26"/>
          <w:lang w:val="en-CA"/>
        </w:rPr>
        <w:lastRenderedPageBreak/>
        <w:t>Division</w:t>
      </w:r>
      <w:bookmarkEnd w:id="25"/>
    </w:p>
    <w:p w14:paraId="6DF03B35"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61F60511" wp14:editId="362D4780">
            <wp:extent cx="5820355" cy="6509154"/>
            <wp:effectExtent l="0" t="0" r="952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54783" b="3581"/>
                    <a:stretch/>
                  </pic:blipFill>
                  <pic:spPr bwMode="auto">
                    <a:xfrm>
                      <a:off x="0" y="0"/>
                      <a:ext cx="5841096" cy="6532350"/>
                    </a:xfrm>
                    <a:prstGeom prst="rect">
                      <a:avLst/>
                    </a:prstGeom>
                    <a:ln>
                      <a:noFill/>
                    </a:ln>
                    <a:extLst>
                      <a:ext uri="{53640926-AAD7-44D8-BBD7-CCE9431645EC}">
                        <a14:shadowObscured xmlns:a14="http://schemas.microsoft.com/office/drawing/2010/main"/>
                      </a:ext>
                    </a:extLst>
                  </pic:spPr>
                </pic:pic>
              </a:graphicData>
            </a:graphic>
          </wp:inline>
        </w:drawing>
      </w:r>
    </w:p>
    <w:p w14:paraId="341C60C2" w14:textId="77777777" w:rsidR="00ED6536" w:rsidRPr="00ED6536" w:rsidRDefault="00ED6536" w:rsidP="00ED6536">
      <w:pPr>
        <w:rPr>
          <w:rFonts w:ascii="Calibri" w:eastAsia="Calibri" w:hAnsi="Calibri" w:cs="Times New Roman"/>
          <w:lang w:val="en-CA"/>
        </w:rPr>
      </w:pPr>
    </w:p>
    <w:p w14:paraId="3FB8B9BC"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2CBA312C"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26" w:name="_Toc36987584"/>
      <w:r w:rsidRPr="00ED6536">
        <w:rPr>
          <w:rFonts w:ascii="Calibri Light" w:eastAsia="Times New Roman" w:hAnsi="Calibri Light" w:cs="Times New Roman"/>
          <w:color w:val="2F5496"/>
          <w:sz w:val="26"/>
          <w:szCs w:val="26"/>
          <w:lang w:val="en-CA"/>
        </w:rPr>
        <w:lastRenderedPageBreak/>
        <w:t>Shift Right</w:t>
      </w:r>
      <w:bookmarkEnd w:id="26"/>
    </w:p>
    <w:p w14:paraId="7DFD3095"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021CC9AD" wp14:editId="2571B2F6">
            <wp:extent cx="2743200" cy="1252821"/>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727" r="84158" b="85478"/>
                    <a:stretch/>
                  </pic:blipFill>
                  <pic:spPr bwMode="auto">
                    <a:xfrm>
                      <a:off x="0" y="0"/>
                      <a:ext cx="2743200" cy="1252821"/>
                    </a:xfrm>
                    <a:prstGeom prst="rect">
                      <a:avLst/>
                    </a:prstGeom>
                    <a:ln>
                      <a:noFill/>
                    </a:ln>
                    <a:extLst>
                      <a:ext uri="{53640926-AAD7-44D8-BBD7-CCE9431645EC}">
                        <a14:shadowObscured xmlns:a14="http://schemas.microsoft.com/office/drawing/2010/main"/>
                      </a:ext>
                    </a:extLst>
                  </pic:spPr>
                </pic:pic>
              </a:graphicData>
            </a:graphic>
          </wp:inline>
        </w:drawing>
      </w:r>
    </w:p>
    <w:p w14:paraId="753DCEE5" w14:textId="77777777" w:rsidR="00ED6536" w:rsidRPr="00ED6536" w:rsidRDefault="00ED6536" w:rsidP="00ED6536">
      <w:pPr>
        <w:rPr>
          <w:rFonts w:ascii="Calibri" w:eastAsia="Calibri" w:hAnsi="Calibri" w:cs="Times New Roman"/>
          <w:noProof/>
          <w:lang w:val="en-CA"/>
        </w:rPr>
        <w:sectPr w:rsidR="00ED6536" w:rsidRPr="00ED6536" w:rsidSect="00ED6536">
          <w:pgSz w:w="12240" w:h="15840"/>
          <w:pgMar w:top="1440" w:right="1440" w:bottom="1440" w:left="1440" w:header="708" w:footer="708" w:gutter="0"/>
          <w:cols w:space="708"/>
          <w:docGrid w:linePitch="360"/>
        </w:sectPr>
      </w:pPr>
    </w:p>
    <w:p w14:paraId="5F371050" w14:textId="77777777" w:rsidR="00ED6536" w:rsidRPr="00ED6536" w:rsidRDefault="00ED6536" w:rsidP="00ED6536">
      <w:pPr>
        <w:rPr>
          <w:rFonts w:ascii="Calibri" w:eastAsia="Calibri" w:hAnsi="Calibri" w:cs="Times New Roman"/>
          <w:noProof/>
          <w:lang w:val="en-CA"/>
        </w:rPr>
      </w:pPr>
    </w:p>
    <w:p w14:paraId="5E79C745"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27" w:name="_Toc36987585"/>
      <w:r w:rsidRPr="00ED6536">
        <w:rPr>
          <w:rFonts w:ascii="Calibri Light" w:eastAsia="Times New Roman" w:hAnsi="Calibri Light" w:cs="Times New Roman"/>
          <w:noProof/>
          <w:color w:val="2F5496"/>
          <w:sz w:val="26"/>
          <w:szCs w:val="26"/>
          <w:lang w:val="en-CA"/>
        </w:rPr>
        <w:t>Shift left</w:t>
      </w:r>
      <w:bookmarkEnd w:id="27"/>
    </w:p>
    <w:p w14:paraId="00DE85BA"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15EB5B4B" wp14:editId="011A0126">
            <wp:extent cx="3081366" cy="1423284"/>
            <wp:effectExtent l="0" t="0" r="508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726" r="84006" b="85188"/>
                    <a:stretch/>
                  </pic:blipFill>
                  <pic:spPr bwMode="auto">
                    <a:xfrm>
                      <a:off x="0" y="0"/>
                      <a:ext cx="3081366" cy="1423284"/>
                    </a:xfrm>
                    <a:prstGeom prst="rect">
                      <a:avLst/>
                    </a:prstGeom>
                    <a:ln>
                      <a:noFill/>
                    </a:ln>
                    <a:extLst>
                      <a:ext uri="{53640926-AAD7-44D8-BBD7-CCE9431645EC}">
                        <a14:shadowObscured xmlns:a14="http://schemas.microsoft.com/office/drawing/2010/main"/>
                      </a:ext>
                    </a:extLst>
                  </pic:spPr>
                </pic:pic>
              </a:graphicData>
            </a:graphic>
          </wp:inline>
        </w:drawing>
      </w:r>
    </w:p>
    <w:p w14:paraId="73BCD402"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28" w:name="_Toc36987586"/>
      <w:r w:rsidRPr="00ED6536">
        <w:rPr>
          <w:rFonts w:ascii="Calibri Light" w:eastAsia="Times New Roman" w:hAnsi="Calibri Light" w:cs="Times New Roman"/>
          <w:color w:val="2F5496"/>
          <w:sz w:val="26"/>
          <w:szCs w:val="26"/>
          <w:lang w:val="en-CA"/>
        </w:rPr>
        <w:t>Rotate Right</w:t>
      </w:r>
      <w:bookmarkEnd w:id="28"/>
    </w:p>
    <w:p w14:paraId="2E1E4DB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DAACB6C" wp14:editId="7C4AC60C">
            <wp:extent cx="5646441" cy="13199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t="871" r="65804" b="83881"/>
                    <a:stretch/>
                  </pic:blipFill>
                  <pic:spPr bwMode="auto">
                    <a:xfrm>
                      <a:off x="0" y="0"/>
                      <a:ext cx="5737480" cy="1341197"/>
                    </a:xfrm>
                    <a:prstGeom prst="rect">
                      <a:avLst/>
                    </a:prstGeom>
                    <a:ln>
                      <a:noFill/>
                    </a:ln>
                    <a:extLst>
                      <a:ext uri="{53640926-AAD7-44D8-BBD7-CCE9431645EC}">
                        <a14:shadowObscured xmlns:a14="http://schemas.microsoft.com/office/drawing/2010/main"/>
                      </a:ext>
                    </a:extLst>
                  </pic:spPr>
                </pic:pic>
              </a:graphicData>
            </a:graphic>
          </wp:inline>
        </w:drawing>
      </w:r>
    </w:p>
    <w:p w14:paraId="5B97FD3B"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p>
    <w:p w14:paraId="70DAB086"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29" w:name="_Toc36987587"/>
      <w:r w:rsidRPr="00ED6536">
        <w:rPr>
          <w:rFonts w:ascii="Calibri Light" w:eastAsia="Times New Roman" w:hAnsi="Calibri Light" w:cs="Times New Roman"/>
          <w:color w:val="2F5496"/>
          <w:sz w:val="26"/>
          <w:szCs w:val="26"/>
          <w:lang w:val="en-CA"/>
        </w:rPr>
        <w:t>Rotate Left</w:t>
      </w:r>
      <w:bookmarkEnd w:id="29"/>
    </w:p>
    <w:p w14:paraId="10B2FAB2"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B9CC187" wp14:editId="27B94BF5">
            <wp:extent cx="5661025" cy="13360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t="726" r="65823" b="83881"/>
                    <a:stretch/>
                  </pic:blipFill>
                  <pic:spPr bwMode="auto">
                    <a:xfrm>
                      <a:off x="0" y="0"/>
                      <a:ext cx="5661025" cy="1336040"/>
                    </a:xfrm>
                    <a:prstGeom prst="rect">
                      <a:avLst/>
                    </a:prstGeom>
                    <a:ln>
                      <a:noFill/>
                    </a:ln>
                    <a:extLst>
                      <a:ext uri="{53640926-AAD7-44D8-BBD7-CCE9431645EC}">
                        <a14:shadowObscured xmlns:a14="http://schemas.microsoft.com/office/drawing/2010/main"/>
                      </a:ext>
                    </a:extLst>
                  </pic:spPr>
                </pic:pic>
              </a:graphicData>
            </a:graphic>
          </wp:inline>
        </w:drawing>
      </w:r>
    </w:p>
    <w:p w14:paraId="3D483570"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p>
    <w:p w14:paraId="1636DB10"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0" w:name="_Toc36987588"/>
      <w:r w:rsidRPr="00ED6536">
        <w:rPr>
          <w:rFonts w:ascii="Calibri Light" w:eastAsia="Times New Roman" w:hAnsi="Calibri Light" w:cs="Times New Roman"/>
          <w:color w:val="2F5496"/>
          <w:sz w:val="26"/>
          <w:szCs w:val="26"/>
          <w:lang w:val="en-CA"/>
        </w:rPr>
        <w:lastRenderedPageBreak/>
        <w:t>Datapath</w:t>
      </w:r>
      <w:bookmarkEnd w:id="30"/>
    </w:p>
    <w:p w14:paraId="517EB254"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0AA3CFC6" wp14:editId="49668345">
            <wp:extent cx="7587762" cy="542640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 r="16900"/>
                    <a:stretch/>
                  </pic:blipFill>
                  <pic:spPr bwMode="auto">
                    <a:xfrm>
                      <a:off x="0" y="0"/>
                      <a:ext cx="7620020" cy="5449474"/>
                    </a:xfrm>
                    <a:prstGeom prst="rect">
                      <a:avLst/>
                    </a:prstGeom>
                    <a:ln>
                      <a:noFill/>
                    </a:ln>
                    <a:extLst>
                      <a:ext uri="{53640926-AAD7-44D8-BBD7-CCE9431645EC}">
                        <a14:shadowObscured xmlns:a14="http://schemas.microsoft.com/office/drawing/2010/main"/>
                      </a:ext>
                    </a:extLst>
                  </pic:spPr>
                </pic:pic>
              </a:graphicData>
            </a:graphic>
          </wp:inline>
        </w:drawing>
      </w:r>
    </w:p>
    <w:p w14:paraId="048C1F3B" w14:textId="77777777" w:rsidR="00ED6536" w:rsidRPr="00ED6536" w:rsidRDefault="00ED6536" w:rsidP="00ED6536">
      <w:pPr>
        <w:rPr>
          <w:rFonts w:ascii="Calibri" w:eastAsia="Calibri" w:hAnsi="Calibri" w:cs="Times New Roman"/>
          <w:lang w:val="en-CA"/>
        </w:rPr>
      </w:pPr>
    </w:p>
    <w:p w14:paraId="0E96BE54" w14:textId="77777777" w:rsidR="00ED6536" w:rsidRPr="00ED6536" w:rsidRDefault="00ED6536" w:rsidP="00ED6536">
      <w:pPr>
        <w:rPr>
          <w:rFonts w:ascii="Calibri" w:eastAsia="Calibri" w:hAnsi="Calibri" w:cs="Times New Roman"/>
          <w:lang w:val="en-CA"/>
        </w:rPr>
        <w:sectPr w:rsidR="00ED6536" w:rsidRPr="00ED6536" w:rsidSect="00ED6536">
          <w:pgSz w:w="15840" w:h="12240" w:orient="landscape"/>
          <w:pgMar w:top="1440" w:right="1440" w:bottom="1440" w:left="1440" w:header="708" w:footer="708" w:gutter="0"/>
          <w:cols w:space="708"/>
          <w:docGrid w:linePitch="360"/>
        </w:sectPr>
      </w:pPr>
    </w:p>
    <w:p w14:paraId="4810503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1" w:name="_Toc36987589"/>
      <w:r w:rsidRPr="00ED6536">
        <w:rPr>
          <w:rFonts w:ascii="Calibri Light" w:eastAsia="Times New Roman" w:hAnsi="Calibri Light" w:cs="Times New Roman"/>
          <w:color w:val="2F5496"/>
          <w:sz w:val="26"/>
          <w:szCs w:val="26"/>
          <w:lang w:val="en-CA"/>
        </w:rPr>
        <w:lastRenderedPageBreak/>
        <w:t>MDR</w:t>
      </w:r>
      <w:bookmarkEnd w:id="31"/>
    </w:p>
    <w:p w14:paraId="65071EF9" w14:textId="7D701A6C"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7CC6CB93" wp14:editId="717CBA9D">
            <wp:extent cx="5557962" cy="2724028"/>
            <wp:effectExtent l="0" t="0" r="508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65499" b="67759"/>
                    <a:stretch/>
                  </pic:blipFill>
                  <pic:spPr bwMode="auto">
                    <a:xfrm>
                      <a:off x="0" y="0"/>
                      <a:ext cx="5603081" cy="2746141"/>
                    </a:xfrm>
                    <a:prstGeom prst="rect">
                      <a:avLst/>
                    </a:prstGeom>
                    <a:ln>
                      <a:noFill/>
                    </a:ln>
                    <a:extLst>
                      <a:ext uri="{53640926-AAD7-44D8-BBD7-CCE9431645EC}">
                        <a14:shadowObscured xmlns:a14="http://schemas.microsoft.com/office/drawing/2010/main"/>
                      </a:ext>
                    </a:extLst>
                  </pic:spPr>
                </pic:pic>
              </a:graphicData>
            </a:graphic>
          </wp:inline>
        </w:drawing>
      </w:r>
    </w:p>
    <w:p w14:paraId="5D3C2C2B"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702A3488" w14:textId="4A36C67B" w:rsidR="006652E0" w:rsidRDefault="006652E0" w:rsidP="00ED6536">
      <w:pPr>
        <w:keepNext/>
        <w:keepLines/>
        <w:spacing w:before="40" w:after="0"/>
        <w:outlineLvl w:val="1"/>
        <w:rPr>
          <w:rFonts w:ascii="Calibri Light" w:eastAsia="Times New Roman" w:hAnsi="Calibri Light" w:cs="Times New Roman"/>
          <w:noProof/>
          <w:color w:val="2F5496"/>
          <w:sz w:val="26"/>
          <w:szCs w:val="26"/>
          <w:lang w:val="en-CA"/>
        </w:rPr>
      </w:pPr>
      <w:bookmarkStart w:id="32" w:name="_Toc36987590"/>
      <w:r>
        <w:rPr>
          <w:rFonts w:ascii="Calibri Light" w:eastAsia="Times New Roman" w:hAnsi="Calibri Light" w:cs="Times New Roman"/>
          <w:noProof/>
          <w:color w:val="2F5496"/>
          <w:sz w:val="26"/>
          <w:szCs w:val="26"/>
          <w:lang w:val="en-CA"/>
        </w:rPr>
        <w:t>MDR Testbench</w:t>
      </w:r>
      <w:bookmarkEnd w:id="32"/>
    </w:p>
    <w:p w14:paraId="6C98E7DA" w14:textId="77777777" w:rsidR="006652E0" w:rsidRDefault="006652E0" w:rsidP="006652E0">
      <w:pPr>
        <w:rPr>
          <w:noProof/>
          <w:lang w:val="en-CA"/>
        </w:rPr>
        <w:sectPr w:rsidR="006652E0" w:rsidSect="00ED6536">
          <w:type w:val="continuous"/>
          <w:pgSz w:w="12240" w:h="15840"/>
          <w:pgMar w:top="1440" w:right="1440" w:bottom="1440" w:left="1440" w:header="708" w:footer="708" w:gutter="0"/>
          <w:cols w:space="708"/>
          <w:docGrid w:linePitch="360"/>
        </w:sectPr>
      </w:pPr>
      <w:r w:rsidRPr="006652E0">
        <w:rPr>
          <w:noProof/>
        </w:rPr>
        <w:drawing>
          <wp:inline distT="0" distB="0" distL="0" distR="0" wp14:anchorId="1238EA0F" wp14:editId="5E2D408A">
            <wp:extent cx="5934075" cy="430911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34075" cy="4309110"/>
                    </a:xfrm>
                    <a:prstGeom prst="rect">
                      <a:avLst/>
                    </a:prstGeom>
                  </pic:spPr>
                </pic:pic>
              </a:graphicData>
            </a:graphic>
          </wp:inline>
        </w:drawing>
      </w:r>
    </w:p>
    <w:p w14:paraId="2EA5E59E" w14:textId="3E6185EA" w:rsidR="006652E0" w:rsidRDefault="006652E0" w:rsidP="00ED6536">
      <w:pPr>
        <w:keepNext/>
        <w:keepLines/>
        <w:spacing w:before="40" w:after="0"/>
        <w:outlineLvl w:val="1"/>
        <w:rPr>
          <w:rFonts w:ascii="Calibri Light" w:eastAsia="Times New Roman" w:hAnsi="Calibri Light" w:cs="Times New Roman"/>
          <w:noProof/>
          <w:color w:val="2F5496"/>
          <w:sz w:val="26"/>
          <w:szCs w:val="26"/>
          <w:lang w:val="en-CA"/>
        </w:rPr>
      </w:pPr>
      <w:bookmarkStart w:id="33" w:name="_Toc36987591"/>
      <w:r>
        <w:rPr>
          <w:rFonts w:ascii="Calibri Light" w:eastAsia="Times New Roman" w:hAnsi="Calibri Light" w:cs="Times New Roman"/>
          <w:noProof/>
          <w:color w:val="2F5496"/>
          <w:sz w:val="26"/>
          <w:szCs w:val="26"/>
          <w:lang w:val="en-CA"/>
        </w:rPr>
        <w:lastRenderedPageBreak/>
        <w:t>MDR Waveform</w:t>
      </w:r>
      <w:bookmarkEnd w:id="33"/>
    </w:p>
    <w:p w14:paraId="2900376E" w14:textId="77777777" w:rsidR="006652E0" w:rsidRDefault="006652E0" w:rsidP="006652E0">
      <w:pPr>
        <w:rPr>
          <w:noProof/>
          <w:lang w:val="en-CA"/>
        </w:rPr>
        <w:sectPr w:rsidR="006652E0" w:rsidSect="006652E0">
          <w:pgSz w:w="12240" w:h="15840"/>
          <w:pgMar w:top="1440" w:right="1440" w:bottom="1440" w:left="1440" w:header="708" w:footer="708" w:gutter="0"/>
          <w:cols w:space="708"/>
          <w:docGrid w:linePitch="360"/>
        </w:sectPr>
      </w:pPr>
      <w:r>
        <w:rPr>
          <w:noProof/>
          <w:lang w:eastAsia="en-CA"/>
        </w:rPr>
        <w:drawing>
          <wp:inline distT="0" distB="0" distL="0" distR="0" wp14:anchorId="634DF2C3" wp14:editId="4BADF734">
            <wp:extent cx="6429375" cy="11620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6429375" cy="1162050"/>
                    </a:xfrm>
                    <a:prstGeom prst="rect">
                      <a:avLst/>
                    </a:prstGeom>
                  </pic:spPr>
                </pic:pic>
              </a:graphicData>
            </a:graphic>
          </wp:inline>
        </w:drawing>
      </w:r>
    </w:p>
    <w:p w14:paraId="3DA2C75C" w14:textId="6BF1741C" w:rsidR="006652E0" w:rsidRDefault="006652E0" w:rsidP="006652E0">
      <w:pPr>
        <w:rPr>
          <w:noProof/>
          <w:lang w:val="en-CA"/>
        </w:rPr>
        <w:sectPr w:rsidR="006652E0" w:rsidSect="006652E0">
          <w:type w:val="continuous"/>
          <w:pgSz w:w="12240" w:h="15840"/>
          <w:pgMar w:top="1440" w:right="1440" w:bottom="1440" w:left="1440" w:header="708" w:footer="708" w:gutter="0"/>
          <w:cols w:space="708"/>
          <w:docGrid w:linePitch="360"/>
        </w:sectPr>
      </w:pPr>
    </w:p>
    <w:p w14:paraId="6877552B" w14:textId="50B2A329"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34" w:name="_Toc36987592"/>
      <w:r w:rsidRPr="00ED6536">
        <w:rPr>
          <w:rFonts w:ascii="Calibri Light" w:eastAsia="Times New Roman" w:hAnsi="Calibri Light" w:cs="Times New Roman"/>
          <w:noProof/>
          <w:color w:val="2F5496"/>
          <w:sz w:val="26"/>
          <w:szCs w:val="26"/>
          <w:lang w:val="en-CA"/>
        </w:rPr>
        <w:t>CON_FF</w:t>
      </w:r>
      <w:bookmarkEnd w:id="34"/>
    </w:p>
    <w:p w14:paraId="450B53DF"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9100EBF" wp14:editId="58129D03">
            <wp:extent cx="5105400" cy="421790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64231" b="39804"/>
                    <a:stretch/>
                  </pic:blipFill>
                  <pic:spPr bwMode="auto">
                    <a:xfrm>
                      <a:off x="0" y="0"/>
                      <a:ext cx="5116115" cy="4226754"/>
                    </a:xfrm>
                    <a:prstGeom prst="rect">
                      <a:avLst/>
                    </a:prstGeom>
                    <a:ln>
                      <a:noFill/>
                    </a:ln>
                    <a:extLst>
                      <a:ext uri="{53640926-AAD7-44D8-BBD7-CCE9431645EC}">
                        <a14:shadowObscured xmlns:a14="http://schemas.microsoft.com/office/drawing/2010/main"/>
                      </a:ext>
                    </a:extLst>
                  </pic:spPr>
                </pic:pic>
              </a:graphicData>
            </a:graphic>
          </wp:inline>
        </w:drawing>
      </w:r>
    </w:p>
    <w:p w14:paraId="5E9D7883" w14:textId="77777777" w:rsidR="00ED6536" w:rsidRPr="00ED6536" w:rsidRDefault="00ED6536" w:rsidP="00ED6536">
      <w:pPr>
        <w:rPr>
          <w:rFonts w:ascii="Calibri" w:eastAsia="Calibri" w:hAnsi="Calibri" w:cs="Times New Roman"/>
          <w:lang w:val="en-CA"/>
        </w:rPr>
      </w:pPr>
    </w:p>
    <w:p w14:paraId="5A252603" w14:textId="77777777" w:rsidR="00ED6536" w:rsidRPr="00ED6536" w:rsidRDefault="00ED6536" w:rsidP="00ED6536">
      <w:pPr>
        <w:rPr>
          <w:rFonts w:ascii="Calibri" w:eastAsia="Calibri" w:hAnsi="Calibri" w:cs="Times New Roman"/>
          <w:lang w:val="en-CA"/>
        </w:rPr>
        <w:sectPr w:rsidR="00ED6536" w:rsidRPr="00ED6536" w:rsidSect="006652E0">
          <w:type w:val="continuous"/>
          <w:pgSz w:w="12240" w:h="15840"/>
          <w:pgMar w:top="1440" w:right="1440" w:bottom="1440" w:left="1440" w:header="708" w:footer="708" w:gutter="0"/>
          <w:cols w:space="708"/>
          <w:docGrid w:linePitch="360"/>
        </w:sectPr>
      </w:pPr>
    </w:p>
    <w:p w14:paraId="5E30148F"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5" w:name="_Toc36987593"/>
      <w:r w:rsidRPr="00ED6536">
        <w:rPr>
          <w:rFonts w:ascii="Calibri Light" w:eastAsia="Times New Roman" w:hAnsi="Calibri Light" w:cs="Times New Roman"/>
          <w:color w:val="2F5496"/>
          <w:sz w:val="26"/>
          <w:szCs w:val="26"/>
          <w:lang w:val="en-CA"/>
        </w:rPr>
        <w:lastRenderedPageBreak/>
        <w:t>RAM</w:t>
      </w:r>
      <w:bookmarkEnd w:id="35"/>
    </w:p>
    <w:p w14:paraId="7591991F"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D1E5DF2" wp14:editId="7106EF4B">
            <wp:extent cx="3166110" cy="7652671"/>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r="67820"/>
                    <a:stretch/>
                  </pic:blipFill>
                  <pic:spPr bwMode="auto">
                    <a:xfrm>
                      <a:off x="0" y="0"/>
                      <a:ext cx="3185774" cy="7700200"/>
                    </a:xfrm>
                    <a:prstGeom prst="rect">
                      <a:avLst/>
                    </a:prstGeom>
                    <a:ln>
                      <a:noFill/>
                    </a:ln>
                    <a:extLst>
                      <a:ext uri="{53640926-AAD7-44D8-BBD7-CCE9431645EC}">
                        <a14:shadowObscured xmlns:a14="http://schemas.microsoft.com/office/drawing/2010/main"/>
                      </a:ext>
                    </a:extLst>
                  </pic:spPr>
                </pic:pic>
              </a:graphicData>
            </a:graphic>
          </wp:inline>
        </w:drawing>
      </w:r>
    </w:p>
    <w:p w14:paraId="6DAC3F08"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03FB1104" w14:textId="77777777" w:rsidR="00ED6536" w:rsidRPr="00ED6536" w:rsidRDefault="00ED6536" w:rsidP="00ED6536">
      <w:pPr>
        <w:rPr>
          <w:rFonts w:ascii="Calibri Light" w:eastAsia="Times New Roman" w:hAnsi="Calibri Light" w:cs="Times New Roman"/>
          <w:color w:val="2F5496"/>
          <w:sz w:val="26"/>
          <w:szCs w:val="26"/>
          <w:lang w:val="en-CA"/>
        </w:rPr>
      </w:pPr>
      <w:r w:rsidRPr="00ED6536">
        <w:rPr>
          <w:rFonts w:ascii="Calibri Light" w:eastAsia="Times New Roman" w:hAnsi="Calibri Light" w:cs="Times New Roman"/>
          <w:color w:val="2F5496"/>
          <w:sz w:val="26"/>
          <w:szCs w:val="26"/>
          <w:lang w:val="en-CA"/>
        </w:rPr>
        <w:lastRenderedPageBreak/>
        <w:t>RAM Testbench</w:t>
      </w:r>
    </w:p>
    <w:p w14:paraId="51C88AB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216FD0B" wp14:editId="36F65EF2">
            <wp:extent cx="4284785" cy="3256411"/>
            <wp:effectExtent l="0" t="0" r="1905"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1290" r="46598" b="10263"/>
                    <a:stretch/>
                  </pic:blipFill>
                  <pic:spPr bwMode="auto">
                    <a:xfrm>
                      <a:off x="0" y="0"/>
                      <a:ext cx="4339863" cy="3298270"/>
                    </a:xfrm>
                    <a:prstGeom prst="rect">
                      <a:avLst/>
                    </a:prstGeom>
                    <a:ln>
                      <a:noFill/>
                    </a:ln>
                    <a:extLst>
                      <a:ext uri="{53640926-AAD7-44D8-BBD7-CCE9431645EC}">
                        <a14:shadowObscured xmlns:a14="http://schemas.microsoft.com/office/drawing/2010/main"/>
                      </a:ext>
                    </a:extLst>
                  </pic:spPr>
                </pic:pic>
              </a:graphicData>
            </a:graphic>
          </wp:inline>
        </w:drawing>
      </w:r>
    </w:p>
    <w:p w14:paraId="157E542B"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2A6FA640"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6" w:name="_Toc36987594"/>
      <w:r w:rsidRPr="00ED6536">
        <w:rPr>
          <w:rFonts w:ascii="Calibri Light" w:eastAsia="Times New Roman" w:hAnsi="Calibri Light" w:cs="Times New Roman"/>
          <w:color w:val="2F5496"/>
          <w:sz w:val="26"/>
          <w:szCs w:val="26"/>
          <w:lang w:val="en-CA"/>
        </w:rPr>
        <w:t>RAM Waveform</w:t>
      </w:r>
      <w:bookmarkEnd w:id="36"/>
    </w:p>
    <w:p w14:paraId="1849BAAC" w14:textId="77777777" w:rsidR="00ED6536" w:rsidRPr="00ED6536" w:rsidRDefault="00ED6536" w:rsidP="00ED6536">
      <w:pPr>
        <w:rPr>
          <w:rFonts w:ascii="Calibri" w:eastAsia="Calibri" w:hAnsi="Calibri" w:cs="Times New Roman"/>
          <w:lang w:val="en-CA"/>
        </w:rPr>
      </w:pPr>
      <w:r w:rsidRPr="00ED6536">
        <w:rPr>
          <w:rFonts w:ascii="Calibri Light" w:eastAsia="Times New Roman" w:hAnsi="Calibri Light" w:cs="Times New Roman"/>
          <w:noProof/>
          <w:color w:val="2F5496"/>
          <w:sz w:val="26"/>
          <w:szCs w:val="26"/>
          <w:lang w:val="en-CA"/>
        </w:rPr>
        <w:drawing>
          <wp:inline distT="0" distB="0" distL="0" distR="0" wp14:anchorId="24A53C7D" wp14:editId="720E4154">
            <wp:extent cx="4730262" cy="94347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r="48325" b="79419"/>
                    <a:stretch/>
                  </pic:blipFill>
                  <pic:spPr bwMode="auto">
                    <a:xfrm>
                      <a:off x="0" y="0"/>
                      <a:ext cx="4770563" cy="951513"/>
                    </a:xfrm>
                    <a:prstGeom prst="rect">
                      <a:avLst/>
                    </a:prstGeom>
                    <a:noFill/>
                    <a:ln>
                      <a:noFill/>
                    </a:ln>
                    <a:extLst>
                      <a:ext uri="{53640926-AAD7-44D8-BBD7-CCE9431645EC}">
                        <a14:shadowObscured xmlns:a14="http://schemas.microsoft.com/office/drawing/2010/main"/>
                      </a:ext>
                    </a:extLst>
                  </pic:spPr>
                </pic:pic>
              </a:graphicData>
            </a:graphic>
          </wp:inline>
        </w:drawing>
      </w:r>
    </w:p>
    <w:p w14:paraId="5F8B0EA8"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7" w:name="_Toc36987595"/>
      <w:r w:rsidRPr="00ED6536">
        <w:rPr>
          <w:rFonts w:ascii="Calibri Light" w:eastAsia="Times New Roman" w:hAnsi="Calibri Light" w:cs="Times New Roman"/>
          <w:color w:val="2F5496"/>
          <w:sz w:val="26"/>
          <w:szCs w:val="26"/>
          <w:lang w:val="en-CA"/>
        </w:rPr>
        <w:t>Select and Encode</w:t>
      </w:r>
      <w:bookmarkEnd w:id="37"/>
    </w:p>
    <w:p w14:paraId="74BE296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27ED1D04" wp14:editId="4E7EF2B3">
            <wp:extent cx="6060831" cy="292179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28461" b="29750"/>
                    <a:stretch/>
                  </pic:blipFill>
                  <pic:spPr bwMode="auto">
                    <a:xfrm>
                      <a:off x="0" y="0"/>
                      <a:ext cx="6073702" cy="2928003"/>
                    </a:xfrm>
                    <a:prstGeom prst="rect">
                      <a:avLst/>
                    </a:prstGeom>
                    <a:ln>
                      <a:noFill/>
                    </a:ln>
                    <a:extLst>
                      <a:ext uri="{53640926-AAD7-44D8-BBD7-CCE9431645EC}">
                        <a14:shadowObscured xmlns:a14="http://schemas.microsoft.com/office/drawing/2010/main"/>
                      </a:ext>
                    </a:extLst>
                  </pic:spPr>
                </pic:pic>
              </a:graphicData>
            </a:graphic>
          </wp:inline>
        </w:drawing>
      </w:r>
    </w:p>
    <w:p w14:paraId="3E467316"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p>
    <w:p w14:paraId="2FB9EEC8"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p>
    <w:p w14:paraId="0B0A35B1"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8" w:name="_Toc36987596"/>
      <w:r w:rsidRPr="00ED6536">
        <w:rPr>
          <w:rFonts w:ascii="Calibri Light" w:eastAsia="Times New Roman" w:hAnsi="Calibri Light" w:cs="Times New Roman"/>
          <w:color w:val="2F5496"/>
          <w:sz w:val="26"/>
          <w:szCs w:val="26"/>
          <w:lang w:val="en-CA"/>
        </w:rPr>
        <w:lastRenderedPageBreak/>
        <w:t>Select and Encode Testbench</w:t>
      </w:r>
      <w:bookmarkEnd w:id="38"/>
    </w:p>
    <w:p w14:paraId="21BA824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7731AB78" wp14:editId="478C10C1">
            <wp:extent cx="6482236" cy="27965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r="13077" b="23613"/>
                    <a:stretch/>
                  </pic:blipFill>
                  <pic:spPr bwMode="auto">
                    <a:xfrm>
                      <a:off x="0" y="0"/>
                      <a:ext cx="6490441" cy="2800080"/>
                    </a:xfrm>
                    <a:prstGeom prst="rect">
                      <a:avLst/>
                    </a:prstGeom>
                    <a:ln>
                      <a:noFill/>
                    </a:ln>
                    <a:extLst>
                      <a:ext uri="{53640926-AAD7-44D8-BBD7-CCE9431645EC}">
                        <a14:shadowObscured xmlns:a14="http://schemas.microsoft.com/office/drawing/2010/main"/>
                      </a:ext>
                    </a:extLst>
                  </pic:spPr>
                </pic:pic>
              </a:graphicData>
            </a:graphic>
          </wp:inline>
        </w:drawing>
      </w:r>
    </w:p>
    <w:p w14:paraId="0B246909"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9" w:name="_Toc36987597"/>
      <w:r w:rsidRPr="00ED6536">
        <w:rPr>
          <w:rFonts w:ascii="Calibri Light" w:eastAsia="Times New Roman" w:hAnsi="Calibri Light" w:cs="Times New Roman"/>
          <w:color w:val="2F5496"/>
          <w:sz w:val="26"/>
          <w:szCs w:val="26"/>
          <w:lang w:val="en-CA"/>
        </w:rPr>
        <w:t>Select and Encode Waveform</w:t>
      </w:r>
      <w:bookmarkEnd w:id="39"/>
    </w:p>
    <w:p w14:paraId="0EDE3B3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636BA72F" wp14:editId="33F9A592">
            <wp:extent cx="5934710" cy="4349262"/>
            <wp:effectExtent l="0" t="0" r="889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5175"/>
                    <a:stretch/>
                  </pic:blipFill>
                  <pic:spPr bwMode="auto">
                    <a:xfrm>
                      <a:off x="0" y="0"/>
                      <a:ext cx="5934710" cy="4349262"/>
                    </a:xfrm>
                    <a:prstGeom prst="rect">
                      <a:avLst/>
                    </a:prstGeom>
                    <a:noFill/>
                    <a:ln>
                      <a:noFill/>
                    </a:ln>
                    <a:extLst>
                      <a:ext uri="{53640926-AAD7-44D8-BBD7-CCE9431645EC}">
                        <a14:shadowObscured xmlns:a14="http://schemas.microsoft.com/office/drawing/2010/main"/>
                      </a:ext>
                    </a:extLst>
                  </pic:spPr>
                </pic:pic>
              </a:graphicData>
            </a:graphic>
          </wp:inline>
        </w:drawing>
      </w:r>
    </w:p>
    <w:p w14:paraId="7E916DC3" w14:textId="77777777" w:rsidR="00ED6536" w:rsidRPr="00ED6536" w:rsidRDefault="00ED6536" w:rsidP="00ED6536">
      <w:pPr>
        <w:rPr>
          <w:rFonts w:ascii="Calibri" w:eastAsia="Calibri" w:hAnsi="Calibri" w:cs="Times New Roman"/>
          <w:lang w:val="en-CA"/>
        </w:rPr>
      </w:pPr>
    </w:p>
    <w:p w14:paraId="2C2CBD10"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4B5DE5F4"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0" w:name="_Toc36987598"/>
      <w:r w:rsidRPr="00ED6536">
        <w:rPr>
          <w:rFonts w:ascii="Calibri Light" w:eastAsia="Times New Roman" w:hAnsi="Calibri Light" w:cs="Times New Roman"/>
          <w:color w:val="2F5496"/>
          <w:sz w:val="26"/>
          <w:szCs w:val="26"/>
          <w:lang w:val="en-CA"/>
        </w:rPr>
        <w:lastRenderedPageBreak/>
        <w:t>LD Testbench</w:t>
      </w:r>
      <w:bookmarkEnd w:id="40"/>
    </w:p>
    <w:p w14:paraId="6C4BA4FE"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0B51904F" wp14:editId="5319D800">
            <wp:extent cx="4214839" cy="755523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r="22133"/>
                    <a:stretch/>
                  </pic:blipFill>
                  <pic:spPr bwMode="auto">
                    <a:xfrm>
                      <a:off x="0" y="0"/>
                      <a:ext cx="4218238" cy="7561323"/>
                    </a:xfrm>
                    <a:prstGeom prst="rect">
                      <a:avLst/>
                    </a:prstGeom>
                    <a:ln>
                      <a:noFill/>
                    </a:ln>
                    <a:extLst>
                      <a:ext uri="{53640926-AAD7-44D8-BBD7-CCE9431645EC}">
                        <a14:shadowObscured xmlns:a14="http://schemas.microsoft.com/office/drawing/2010/main"/>
                      </a:ext>
                    </a:extLst>
                  </pic:spPr>
                </pic:pic>
              </a:graphicData>
            </a:graphic>
          </wp:inline>
        </w:drawing>
      </w:r>
    </w:p>
    <w:p w14:paraId="2D059EEF"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1" w:name="_Toc36987599"/>
      <w:r w:rsidRPr="00ED6536">
        <w:rPr>
          <w:rFonts w:ascii="Calibri Light" w:eastAsia="Times New Roman" w:hAnsi="Calibri Light" w:cs="Times New Roman"/>
          <w:color w:val="2F5496"/>
          <w:sz w:val="26"/>
          <w:szCs w:val="26"/>
          <w:lang w:val="en-CA"/>
        </w:rPr>
        <w:lastRenderedPageBreak/>
        <w:t>LD Waveform</w:t>
      </w:r>
      <w:bookmarkEnd w:id="41"/>
    </w:p>
    <w:p w14:paraId="4BAEF7A3"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42" w:name="_Toc36987600"/>
      <w:r w:rsidRPr="00ED6536">
        <w:rPr>
          <w:rFonts w:ascii="Calibri Light" w:eastAsia="Times New Roman" w:hAnsi="Calibri Light" w:cs="Times New Roman"/>
          <w:color w:val="1F3763"/>
          <w:sz w:val="24"/>
          <w:szCs w:val="24"/>
          <w:lang w:val="en-CA"/>
        </w:rPr>
        <w:t>LD Case 1</w:t>
      </w:r>
      <w:bookmarkEnd w:id="42"/>
    </w:p>
    <w:p w14:paraId="125F06A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218065C6" wp14:editId="55CD1460">
            <wp:extent cx="5229188" cy="35315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1664" b="10915"/>
                    <a:stretch/>
                  </pic:blipFill>
                  <pic:spPr bwMode="auto">
                    <a:xfrm>
                      <a:off x="0" y="0"/>
                      <a:ext cx="5231135" cy="3532892"/>
                    </a:xfrm>
                    <a:prstGeom prst="rect">
                      <a:avLst/>
                    </a:prstGeom>
                    <a:noFill/>
                    <a:ln>
                      <a:noFill/>
                    </a:ln>
                    <a:extLst>
                      <a:ext uri="{53640926-AAD7-44D8-BBD7-CCE9431645EC}">
                        <a14:shadowObscured xmlns:a14="http://schemas.microsoft.com/office/drawing/2010/main"/>
                      </a:ext>
                    </a:extLst>
                  </pic:spPr>
                </pic:pic>
              </a:graphicData>
            </a:graphic>
          </wp:inline>
        </w:drawing>
      </w:r>
    </w:p>
    <w:p w14:paraId="628DFCDE"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793909A" wp14:editId="331F22BD">
            <wp:extent cx="5232967" cy="373380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2493" b="5149"/>
                    <a:stretch/>
                  </pic:blipFill>
                  <pic:spPr bwMode="auto">
                    <a:xfrm>
                      <a:off x="0" y="0"/>
                      <a:ext cx="5242870" cy="3740866"/>
                    </a:xfrm>
                    <a:prstGeom prst="rect">
                      <a:avLst/>
                    </a:prstGeom>
                    <a:noFill/>
                    <a:ln>
                      <a:noFill/>
                    </a:ln>
                    <a:extLst>
                      <a:ext uri="{53640926-AAD7-44D8-BBD7-CCE9431645EC}">
                        <a14:shadowObscured xmlns:a14="http://schemas.microsoft.com/office/drawing/2010/main"/>
                      </a:ext>
                    </a:extLst>
                  </pic:spPr>
                </pic:pic>
              </a:graphicData>
            </a:graphic>
          </wp:inline>
        </w:drawing>
      </w:r>
    </w:p>
    <w:p w14:paraId="7C2ABB31" w14:textId="77777777" w:rsidR="00ED6536" w:rsidRPr="00ED6536" w:rsidRDefault="00ED6536" w:rsidP="00ED6536">
      <w:pPr>
        <w:rPr>
          <w:rFonts w:ascii="Calibri" w:eastAsia="Calibri" w:hAnsi="Calibri" w:cs="Times New Roman"/>
          <w:lang w:val="en-CA"/>
        </w:rPr>
      </w:pPr>
    </w:p>
    <w:p w14:paraId="0E5C523F"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LD Case 1</w:t>
      </w:r>
    </w:p>
    <w:p w14:paraId="06CBEFB7"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4C846861" wp14:editId="0EA5222A">
            <wp:extent cx="5943600" cy="167259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672590"/>
                    </a:xfrm>
                    <a:prstGeom prst="rect">
                      <a:avLst/>
                    </a:prstGeom>
                  </pic:spPr>
                </pic:pic>
              </a:graphicData>
            </a:graphic>
          </wp:inline>
        </w:drawing>
      </w:r>
    </w:p>
    <w:p w14:paraId="58B7F52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lang w:val="en-CA"/>
        </w:rPr>
        <w:br w:type="page"/>
      </w:r>
    </w:p>
    <w:p w14:paraId="2443CEED"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43" w:name="_Toc36987601"/>
      <w:r w:rsidRPr="00ED6536">
        <w:rPr>
          <w:rFonts w:ascii="Calibri Light" w:eastAsia="Times New Roman" w:hAnsi="Calibri Light" w:cs="Times New Roman"/>
          <w:color w:val="1F3763"/>
          <w:sz w:val="24"/>
          <w:szCs w:val="24"/>
          <w:lang w:val="en-CA"/>
        </w:rPr>
        <w:lastRenderedPageBreak/>
        <w:t>LD Case 2</w:t>
      </w:r>
      <w:bookmarkEnd w:id="43"/>
    </w:p>
    <w:p w14:paraId="58662F11"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701C5F53" wp14:editId="0B81EA97">
            <wp:extent cx="5387340" cy="3623531"/>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2557" b="10414"/>
                    <a:stretch/>
                  </pic:blipFill>
                  <pic:spPr bwMode="auto">
                    <a:xfrm>
                      <a:off x="0" y="0"/>
                      <a:ext cx="5398047" cy="3630732"/>
                    </a:xfrm>
                    <a:prstGeom prst="rect">
                      <a:avLst/>
                    </a:prstGeom>
                    <a:noFill/>
                    <a:ln>
                      <a:noFill/>
                    </a:ln>
                    <a:extLst>
                      <a:ext uri="{53640926-AAD7-44D8-BBD7-CCE9431645EC}">
                        <a14:shadowObscured xmlns:a14="http://schemas.microsoft.com/office/drawing/2010/main"/>
                      </a:ext>
                    </a:extLst>
                  </pic:spPr>
                </pic:pic>
              </a:graphicData>
            </a:graphic>
          </wp:inline>
        </w:drawing>
      </w:r>
    </w:p>
    <w:p w14:paraId="63287844"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12116B04" wp14:editId="414328DB">
            <wp:extent cx="5387776" cy="3868615"/>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2237" b="4855"/>
                    <a:stretch/>
                  </pic:blipFill>
                  <pic:spPr bwMode="auto">
                    <a:xfrm>
                      <a:off x="0" y="0"/>
                      <a:ext cx="5393190" cy="3872503"/>
                    </a:xfrm>
                    <a:prstGeom prst="rect">
                      <a:avLst/>
                    </a:prstGeom>
                    <a:noFill/>
                    <a:ln>
                      <a:noFill/>
                    </a:ln>
                    <a:extLst>
                      <a:ext uri="{53640926-AAD7-44D8-BBD7-CCE9431645EC}">
                        <a14:shadowObscured xmlns:a14="http://schemas.microsoft.com/office/drawing/2010/main"/>
                      </a:ext>
                    </a:extLst>
                  </pic:spPr>
                </pic:pic>
              </a:graphicData>
            </a:graphic>
          </wp:inline>
        </w:drawing>
      </w:r>
    </w:p>
    <w:p w14:paraId="229AA16C" w14:textId="77777777" w:rsidR="00ED6536" w:rsidRPr="00ED6536" w:rsidRDefault="00ED6536" w:rsidP="00ED6536">
      <w:pPr>
        <w:rPr>
          <w:rFonts w:ascii="Calibri" w:eastAsia="Calibri" w:hAnsi="Calibri" w:cs="Times New Roman"/>
          <w:lang w:val="en-CA"/>
        </w:rPr>
      </w:pPr>
    </w:p>
    <w:p w14:paraId="212F621C"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LD Case 2</w:t>
      </w:r>
    </w:p>
    <w:p w14:paraId="31D396A7"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4883406F" wp14:editId="6E4BCB39">
            <wp:extent cx="5943600" cy="1633220"/>
            <wp:effectExtent l="0" t="0" r="0" b="508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633220"/>
                    </a:xfrm>
                    <a:prstGeom prst="rect">
                      <a:avLst/>
                    </a:prstGeom>
                  </pic:spPr>
                </pic:pic>
              </a:graphicData>
            </a:graphic>
          </wp:inline>
        </w:drawing>
      </w:r>
    </w:p>
    <w:p w14:paraId="1D474D47" w14:textId="77777777" w:rsidR="00ED6536" w:rsidRPr="00ED6536" w:rsidRDefault="00ED6536" w:rsidP="00ED6536">
      <w:pPr>
        <w:rPr>
          <w:rFonts w:ascii="Calibri" w:eastAsia="Calibri" w:hAnsi="Calibri" w:cs="Times New Roman"/>
          <w:lang w:val="en-CA"/>
        </w:rPr>
      </w:pPr>
    </w:p>
    <w:p w14:paraId="536C50A4"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7D5E981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4" w:name="_Toc36987602"/>
      <w:r w:rsidRPr="00ED6536">
        <w:rPr>
          <w:rFonts w:ascii="Calibri Light" w:eastAsia="Times New Roman" w:hAnsi="Calibri Light" w:cs="Times New Roman"/>
          <w:color w:val="2F5496"/>
          <w:sz w:val="26"/>
          <w:szCs w:val="26"/>
          <w:lang w:val="en-CA"/>
        </w:rPr>
        <w:lastRenderedPageBreak/>
        <w:t>LDI Testbench</w:t>
      </w:r>
      <w:bookmarkEnd w:id="44"/>
    </w:p>
    <w:p w14:paraId="30FD958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6CC02EEF" wp14:editId="23D56FF3">
            <wp:extent cx="4870938" cy="760222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r="22288"/>
                    <a:stretch/>
                  </pic:blipFill>
                  <pic:spPr bwMode="auto">
                    <a:xfrm>
                      <a:off x="0" y="0"/>
                      <a:ext cx="4876377" cy="7610708"/>
                    </a:xfrm>
                    <a:prstGeom prst="rect">
                      <a:avLst/>
                    </a:prstGeom>
                    <a:ln>
                      <a:noFill/>
                    </a:ln>
                    <a:extLst>
                      <a:ext uri="{53640926-AAD7-44D8-BBD7-CCE9431645EC}">
                        <a14:shadowObscured xmlns:a14="http://schemas.microsoft.com/office/drawing/2010/main"/>
                      </a:ext>
                    </a:extLst>
                  </pic:spPr>
                </pic:pic>
              </a:graphicData>
            </a:graphic>
          </wp:inline>
        </w:drawing>
      </w:r>
    </w:p>
    <w:p w14:paraId="0B5D461D"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14578E9F"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5" w:name="_Toc36987603"/>
      <w:r w:rsidRPr="00ED6536">
        <w:rPr>
          <w:rFonts w:ascii="Calibri Light" w:eastAsia="Times New Roman" w:hAnsi="Calibri Light" w:cs="Times New Roman"/>
          <w:color w:val="2F5496"/>
          <w:sz w:val="26"/>
          <w:szCs w:val="26"/>
          <w:lang w:val="en-CA"/>
        </w:rPr>
        <w:lastRenderedPageBreak/>
        <w:t>LDI Waveform</w:t>
      </w:r>
      <w:bookmarkEnd w:id="45"/>
    </w:p>
    <w:p w14:paraId="7E071332"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46" w:name="_Toc36987604"/>
      <w:r w:rsidRPr="00ED6536">
        <w:rPr>
          <w:rFonts w:ascii="Calibri Light" w:eastAsia="Times New Roman" w:hAnsi="Calibri Light" w:cs="Times New Roman"/>
          <w:color w:val="1F3763"/>
          <w:sz w:val="24"/>
          <w:szCs w:val="24"/>
          <w:lang w:val="en-CA"/>
        </w:rPr>
        <w:t>LDI Case 1</w:t>
      </w:r>
      <w:bookmarkEnd w:id="46"/>
    </w:p>
    <w:p w14:paraId="70785029"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4E34911F" wp14:editId="51B035EA">
            <wp:extent cx="5260340" cy="3535642"/>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2364" b="10666"/>
                    <a:stretch/>
                  </pic:blipFill>
                  <pic:spPr bwMode="auto">
                    <a:xfrm>
                      <a:off x="0" y="0"/>
                      <a:ext cx="5273512" cy="3544495"/>
                    </a:xfrm>
                    <a:prstGeom prst="rect">
                      <a:avLst/>
                    </a:prstGeom>
                    <a:noFill/>
                    <a:ln>
                      <a:noFill/>
                    </a:ln>
                    <a:extLst>
                      <a:ext uri="{53640926-AAD7-44D8-BBD7-CCE9431645EC}">
                        <a14:shadowObscured xmlns:a14="http://schemas.microsoft.com/office/drawing/2010/main"/>
                      </a:ext>
                    </a:extLst>
                  </pic:spPr>
                </pic:pic>
              </a:graphicData>
            </a:graphic>
          </wp:inline>
        </w:drawing>
      </w:r>
    </w:p>
    <w:p w14:paraId="52A81D6B"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7011422C" wp14:editId="61248EF7">
            <wp:extent cx="5260706" cy="3762864"/>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2019" b="5430"/>
                    <a:stretch/>
                  </pic:blipFill>
                  <pic:spPr bwMode="auto">
                    <a:xfrm>
                      <a:off x="0" y="0"/>
                      <a:ext cx="5264009" cy="3765226"/>
                    </a:xfrm>
                    <a:prstGeom prst="rect">
                      <a:avLst/>
                    </a:prstGeom>
                    <a:noFill/>
                    <a:ln>
                      <a:noFill/>
                    </a:ln>
                    <a:extLst>
                      <a:ext uri="{53640926-AAD7-44D8-BBD7-CCE9431645EC}">
                        <a14:shadowObscured xmlns:a14="http://schemas.microsoft.com/office/drawing/2010/main"/>
                      </a:ext>
                    </a:extLst>
                  </pic:spPr>
                </pic:pic>
              </a:graphicData>
            </a:graphic>
          </wp:inline>
        </w:drawing>
      </w:r>
    </w:p>
    <w:p w14:paraId="167D7AB3" w14:textId="77777777" w:rsidR="00ED6536" w:rsidRPr="00ED6536" w:rsidRDefault="00ED6536" w:rsidP="00ED6536">
      <w:pPr>
        <w:rPr>
          <w:rFonts w:ascii="Calibri" w:eastAsia="Calibri" w:hAnsi="Calibri" w:cs="Times New Roman"/>
          <w:lang w:val="en-CA"/>
        </w:rPr>
      </w:pPr>
    </w:p>
    <w:p w14:paraId="66D8DCEC"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LDI Case 1</w:t>
      </w:r>
    </w:p>
    <w:p w14:paraId="28A036E8"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28D72AB" wp14:editId="1774FB44">
            <wp:extent cx="5943600" cy="1153795"/>
            <wp:effectExtent l="0" t="0" r="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1153795"/>
                    </a:xfrm>
                    <a:prstGeom prst="rect">
                      <a:avLst/>
                    </a:prstGeom>
                  </pic:spPr>
                </pic:pic>
              </a:graphicData>
            </a:graphic>
          </wp:inline>
        </w:drawing>
      </w:r>
    </w:p>
    <w:p w14:paraId="25672EB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lang w:val="en-CA"/>
        </w:rPr>
        <w:br w:type="page"/>
      </w:r>
    </w:p>
    <w:p w14:paraId="0277BA16"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47" w:name="_Toc36987605"/>
      <w:r w:rsidRPr="00ED6536">
        <w:rPr>
          <w:rFonts w:ascii="Calibri Light" w:eastAsia="Times New Roman" w:hAnsi="Calibri Light" w:cs="Times New Roman"/>
          <w:color w:val="1F3763"/>
          <w:sz w:val="24"/>
          <w:szCs w:val="24"/>
          <w:lang w:val="en-CA"/>
        </w:rPr>
        <w:lastRenderedPageBreak/>
        <w:t>LDI Case 2</w:t>
      </w:r>
      <w:bookmarkEnd w:id="47"/>
    </w:p>
    <w:p w14:paraId="462A99C9"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7DD81DD1" wp14:editId="66FCCB04">
            <wp:extent cx="5404511" cy="3616569"/>
            <wp:effectExtent l="0" t="0" r="5715"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2875" b="10538"/>
                    <a:stretch/>
                  </pic:blipFill>
                  <pic:spPr bwMode="auto">
                    <a:xfrm>
                      <a:off x="0" y="0"/>
                      <a:ext cx="5441321" cy="3641202"/>
                    </a:xfrm>
                    <a:prstGeom prst="rect">
                      <a:avLst/>
                    </a:prstGeom>
                    <a:noFill/>
                    <a:ln>
                      <a:noFill/>
                    </a:ln>
                    <a:extLst>
                      <a:ext uri="{53640926-AAD7-44D8-BBD7-CCE9431645EC}">
                        <a14:shadowObscured xmlns:a14="http://schemas.microsoft.com/office/drawing/2010/main"/>
                      </a:ext>
                    </a:extLst>
                  </pic:spPr>
                </pic:pic>
              </a:graphicData>
            </a:graphic>
          </wp:inline>
        </w:drawing>
      </w:r>
    </w:p>
    <w:p w14:paraId="6B5A8BE9"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0B054E78" wp14:editId="65A0084A">
            <wp:extent cx="5410200" cy="386627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2237" b="5296"/>
                    <a:stretch/>
                  </pic:blipFill>
                  <pic:spPr bwMode="auto">
                    <a:xfrm>
                      <a:off x="0" y="0"/>
                      <a:ext cx="5449345" cy="3894244"/>
                    </a:xfrm>
                    <a:prstGeom prst="rect">
                      <a:avLst/>
                    </a:prstGeom>
                    <a:noFill/>
                    <a:ln>
                      <a:noFill/>
                    </a:ln>
                    <a:extLst>
                      <a:ext uri="{53640926-AAD7-44D8-BBD7-CCE9431645EC}">
                        <a14:shadowObscured xmlns:a14="http://schemas.microsoft.com/office/drawing/2010/main"/>
                      </a:ext>
                    </a:extLst>
                  </pic:spPr>
                </pic:pic>
              </a:graphicData>
            </a:graphic>
          </wp:inline>
        </w:drawing>
      </w:r>
    </w:p>
    <w:p w14:paraId="0BB65CF6" w14:textId="77777777" w:rsidR="00ED6536" w:rsidRPr="00ED6536" w:rsidRDefault="00ED6536" w:rsidP="00ED6536">
      <w:pPr>
        <w:rPr>
          <w:rFonts w:ascii="Calibri" w:eastAsia="Calibri" w:hAnsi="Calibri" w:cs="Times New Roman"/>
          <w:lang w:val="en-CA"/>
        </w:rPr>
      </w:pPr>
    </w:p>
    <w:p w14:paraId="6E1911D2"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LD Case 2</w:t>
      </w:r>
    </w:p>
    <w:p w14:paraId="52CD97EE"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476AEFA6" wp14:editId="6C789B4E">
            <wp:extent cx="5943600" cy="115697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1156970"/>
                    </a:xfrm>
                    <a:prstGeom prst="rect">
                      <a:avLst/>
                    </a:prstGeom>
                  </pic:spPr>
                </pic:pic>
              </a:graphicData>
            </a:graphic>
          </wp:inline>
        </w:drawing>
      </w:r>
    </w:p>
    <w:p w14:paraId="344A5C01" w14:textId="77777777" w:rsidR="00ED6536" w:rsidRPr="00ED6536" w:rsidRDefault="00ED6536" w:rsidP="00ED6536">
      <w:pPr>
        <w:rPr>
          <w:rFonts w:ascii="Calibri" w:eastAsia="Calibri" w:hAnsi="Calibri" w:cs="Times New Roman"/>
          <w:lang w:val="en-CA"/>
        </w:rPr>
      </w:pPr>
    </w:p>
    <w:p w14:paraId="23B86456"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sectPr w:rsidR="00ED6536" w:rsidRPr="00ED6536" w:rsidSect="00ED6536">
          <w:pgSz w:w="12240" w:h="15840"/>
          <w:pgMar w:top="1440" w:right="1440" w:bottom="1440" w:left="1440" w:header="708" w:footer="708" w:gutter="0"/>
          <w:cols w:space="708"/>
          <w:docGrid w:linePitch="360"/>
        </w:sectPr>
      </w:pPr>
    </w:p>
    <w:p w14:paraId="73EE0624"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8" w:name="_Toc36987606"/>
      <w:r w:rsidRPr="00ED6536">
        <w:rPr>
          <w:rFonts w:ascii="Calibri Light" w:eastAsia="Times New Roman" w:hAnsi="Calibri Light" w:cs="Times New Roman"/>
          <w:color w:val="2F5496"/>
          <w:sz w:val="26"/>
          <w:szCs w:val="26"/>
          <w:lang w:val="en-CA"/>
        </w:rPr>
        <w:lastRenderedPageBreak/>
        <w:t>ST Testbench</w:t>
      </w:r>
      <w:bookmarkEnd w:id="48"/>
    </w:p>
    <w:p w14:paraId="0D6E7730"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69EADDAB" wp14:editId="7246DD55">
            <wp:extent cx="4718538" cy="7533417"/>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r="22200"/>
                    <a:stretch/>
                  </pic:blipFill>
                  <pic:spPr bwMode="auto">
                    <a:xfrm>
                      <a:off x="0" y="0"/>
                      <a:ext cx="4723959" cy="7542071"/>
                    </a:xfrm>
                    <a:prstGeom prst="rect">
                      <a:avLst/>
                    </a:prstGeom>
                    <a:ln>
                      <a:noFill/>
                    </a:ln>
                    <a:extLst>
                      <a:ext uri="{53640926-AAD7-44D8-BBD7-CCE9431645EC}">
                        <a14:shadowObscured xmlns:a14="http://schemas.microsoft.com/office/drawing/2010/main"/>
                      </a:ext>
                    </a:extLst>
                  </pic:spPr>
                </pic:pic>
              </a:graphicData>
            </a:graphic>
          </wp:inline>
        </w:drawing>
      </w:r>
    </w:p>
    <w:p w14:paraId="61DF1353"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9" w:name="_Toc36987607"/>
      <w:r w:rsidRPr="00ED6536">
        <w:rPr>
          <w:rFonts w:ascii="Calibri Light" w:eastAsia="Times New Roman" w:hAnsi="Calibri Light" w:cs="Times New Roman"/>
          <w:color w:val="2F5496"/>
          <w:sz w:val="26"/>
          <w:szCs w:val="26"/>
          <w:lang w:val="en-CA"/>
        </w:rPr>
        <w:lastRenderedPageBreak/>
        <w:t>ST Waveform</w:t>
      </w:r>
      <w:bookmarkEnd w:id="49"/>
    </w:p>
    <w:p w14:paraId="45F53B68"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50" w:name="_Toc36987608"/>
      <w:r w:rsidRPr="00ED6536">
        <w:rPr>
          <w:rFonts w:ascii="Calibri Light" w:eastAsia="Times New Roman" w:hAnsi="Calibri Light" w:cs="Times New Roman"/>
          <w:color w:val="1F3763"/>
          <w:sz w:val="24"/>
          <w:szCs w:val="24"/>
          <w:lang w:val="en-CA"/>
        </w:rPr>
        <w:t>ST Case 1</w:t>
      </w:r>
      <w:bookmarkEnd w:id="50"/>
    </w:p>
    <w:p w14:paraId="6BF4DFF7"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23A5FB85" wp14:editId="31AED7B0">
            <wp:extent cx="5301762" cy="3547969"/>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2427" b="10982"/>
                    <a:stretch/>
                  </pic:blipFill>
                  <pic:spPr bwMode="auto">
                    <a:xfrm>
                      <a:off x="0" y="0"/>
                      <a:ext cx="5341479" cy="3574548"/>
                    </a:xfrm>
                    <a:prstGeom prst="rect">
                      <a:avLst/>
                    </a:prstGeom>
                    <a:noFill/>
                    <a:ln>
                      <a:noFill/>
                    </a:ln>
                    <a:extLst>
                      <a:ext uri="{53640926-AAD7-44D8-BBD7-CCE9431645EC}">
                        <a14:shadowObscured xmlns:a14="http://schemas.microsoft.com/office/drawing/2010/main"/>
                      </a:ext>
                    </a:extLst>
                  </pic:spPr>
                </pic:pic>
              </a:graphicData>
            </a:graphic>
          </wp:inline>
        </w:drawing>
      </w:r>
    </w:p>
    <w:p w14:paraId="2C41091B"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1B954186" wp14:editId="47FF6934">
            <wp:extent cx="5307623" cy="3805821"/>
            <wp:effectExtent l="0" t="0" r="762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1853" b="5366"/>
                    <a:stretch/>
                  </pic:blipFill>
                  <pic:spPr bwMode="auto">
                    <a:xfrm>
                      <a:off x="0" y="0"/>
                      <a:ext cx="5315832" cy="3811707"/>
                    </a:xfrm>
                    <a:prstGeom prst="rect">
                      <a:avLst/>
                    </a:prstGeom>
                    <a:noFill/>
                    <a:ln>
                      <a:noFill/>
                    </a:ln>
                    <a:extLst>
                      <a:ext uri="{53640926-AAD7-44D8-BBD7-CCE9431645EC}">
                        <a14:shadowObscured xmlns:a14="http://schemas.microsoft.com/office/drawing/2010/main"/>
                      </a:ext>
                    </a:extLst>
                  </pic:spPr>
                </pic:pic>
              </a:graphicData>
            </a:graphic>
          </wp:inline>
        </w:drawing>
      </w:r>
    </w:p>
    <w:p w14:paraId="56072CBF" w14:textId="77777777" w:rsidR="00ED6536" w:rsidRPr="00ED6536" w:rsidRDefault="00ED6536" w:rsidP="00ED6536">
      <w:pPr>
        <w:rPr>
          <w:rFonts w:ascii="Calibri" w:eastAsia="Calibri" w:hAnsi="Calibri" w:cs="Times New Roman"/>
          <w:lang w:val="en-CA"/>
        </w:rPr>
      </w:pPr>
    </w:p>
    <w:p w14:paraId="6C4C705A"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ST Case 1</w:t>
      </w:r>
    </w:p>
    <w:p w14:paraId="4B7F2C2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2C73BA39" wp14:editId="6EBBD760">
            <wp:extent cx="5943600" cy="158940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589405"/>
                    </a:xfrm>
                    <a:prstGeom prst="rect">
                      <a:avLst/>
                    </a:prstGeom>
                  </pic:spPr>
                </pic:pic>
              </a:graphicData>
            </a:graphic>
          </wp:inline>
        </w:drawing>
      </w:r>
    </w:p>
    <w:p w14:paraId="68CD8698"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t>Memory dump after ST Case 1</w:t>
      </w:r>
    </w:p>
    <w:p w14:paraId="2FB1586D"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7426055" wp14:editId="08766A6F">
            <wp:extent cx="5943600" cy="167576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1675765"/>
                    </a:xfrm>
                    <a:prstGeom prst="rect">
                      <a:avLst/>
                    </a:prstGeom>
                  </pic:spPr>
                </pic:pic>
              </a:graphicData>
            </a:graphic>
          </wp:inline>
        </w:drawing>
      </w:r>
    </w:p>
    <w:p w14:paraId="419A13F5"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lang w:val="en-CA"/>
        </w:rPr>
        <w:br w:type="page"/>
      </w:r>
    </w:p>
    <w:p w14:paraId="4EFC66FC"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51" w:name="_Toc36987609"/>
      <w:r w:rsidRPr="00ED6536">
        <w:rPr>
          <w:rFonts w:ascii="Calibri Light" w:eastAsia="Times New Roman" w:hAnsi="Calibri Light" w:cs="Times New Roman"/>
          <w:color w:val="1F3763"/>
          <w:sz w:val="24"/>
          <w:szCs w:val="24"/>
          <w:lang w:val="en-CA"/>
        </w:rPr>
        <w:lastRenderedPageBreak/>
        <w:t>ST Case 2</w:t>
      </w:r>
      <w:bookmarkEnd w:id="51"/>
    </w:p>
    <w:p w14:paraId="4407A83D"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41DDD7BA" wp14:editId="76A9C545">
            <wp:extent cx="5486400" cy="3660354"/>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t="2748" b="10926"/>
                    <a:stretch/>
                  </pic:blipFill>
                  <pic:spPr bwMode="auto">
                    <a:xfrm>
                      <a:off x="0" y="0"/>
                      <a:ext cx="5506302" cy="3673632"/>
                    </a:xfrm>
                    <a:prstGeom prst="rect">
                      <a:avLst/>
                    </a:prstGeom>
                    <a:noFill/>
                    <a:ln>
                      <a:noFill/>
                    </a:ln>
                    <a:extLst>
                      <a:ext uri="{53640926-AAD7-44D8-BBD7-CCE9431645EC}">
                        <a14:shadowObscured xmlns:a14="http://schemas.microsoft.com/office/drawing/2010/main"/>
                      </a:ext>
                    </a:extLst>
                  </pic:spPr>
                </pic:pic>
              </a:graphicData>
            </a:graphic>
          </wp:inline>
        </w:drawing>
      </w:r>
    </w:p>
    <w:p w14:paraId="74CE0C1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6A01EBF0" wp14:editId="66C54A66">
            <wp:extent cx="5490132" cy="394481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918" b="5110"/>
                    <a:stretch/>
                  </pic:blipFill>
                  <pic:spPr bwMode="auto">
                    <a:xfrm>
                      <a:off x="0" y="0"/>
                      <a:ext cx="5502697" cy="3953845"/>
                    </a:xfrm>
                    <a:prstGeom prst="rect">
                      <a:avLst/>
                    </a:prstGeom>
                    <a:noFill/>
                    <a:ln>
                      <a:noFill/>
                    </a:ln>
                    <a:extLst>
                      <a:ext uri="{53640926-AAD7-44D8-BBD7-CCE9431645EC}">
                        <a14:shadowObscured xmlns:a14="http://schemas.microsoft.com/office/drawing/2010/main"/>
                      </a:ext>
                    </a:extLst>
                  </pic:spPr>
                </pic:pic>
              </a:graphicData>
            </a:graphic>
          </wp:inline>
        </w:drawing>
      </w:r>
    </w:p>
    <w:p w14:paraId="1FB1D533" w14:textId="77777777" w:rsidR="00ED6536" w:rsidRPr="00ED6536" w:rsidRDefault="00ED6536" w:rsidP="00ED6536">
      <w:pPr>
        <w:rPr>
          <w:rFonts w:ascii="Calibri" w:eastAsia="Calibri" w:hAnsi="Calibri" w:cs="Times New Roman"/>
          <w:lang w:val="en-CA"/>
        </w:rPr>
      </w:pPr>
    </w:p>
    <w:p w14:paraId="044CC419"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ST Case 2</w:t>
      </w:r>
    </w:p>
    <w:p w14:paraId="100B99E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9C420B1" wp14:editId="342706E2">
            <wp:extent cx="5943600" cy="158940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589405"/>
                    </a:xfrm>
                    <a:prstGeom prst="rect">
                      <a:avLst/>
                    </a:prstGeom>
                  </pic:spPr>
                </pic:pic>
              </a:graphicData>
            </a:graphic>
          </wp:inline>
        </w:drawing>
      </w:r>
    </w:p>
    <w:p w14:paraId="281BC37B"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t>Memory dump after ST Case 2</w:t>
      </w:r>
    </w:p>
    <w:p w14:paraId="4C26FEA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83FEB1C" wp14:editId="272B774D">
            <wp:extent cx="5943600" cy="1674495"/>
            <wp:effectExtent l="0" t="0" r="0" b="190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674495"/>
                    </a:xfrm>
                    <a:prstGeom prst="rect">
                      <a:avLst/>
                    </a:prstGeom>
                  </pic:spPr>
                </pic:pic>
              </a:graphicData>
            </a:graphic>
          </wp:inline>
        </w:drawing>
      </w:r>
    </w:p>
    <w:p w14:paraId="0F034221" w14:textId="77777777" w:rsidR="00ED6536" w:rsidRPr="00ED6536" w:rsidRDefault="00ED6536" w:rsidP="00ED6536">
      <w:pPr>
        <w:rPr>
          <w:rFonts w:ascii="Calibri" w:eastAsia="Calibri" w:hAnsi="Calibri" w:cs="Times New Roman"/>
          <w:lang w:val="en-CA"/>
        </w:rPr>
      </w:pPr>
    </w:p>
    <w:p w14:paraId="0B0CA516"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sectPr w:rsidR="00ED6536" w:rsidRPr="00ED6536" w:rsidSect="00ED6536">
          <w:pgSz w:w="12240" w:h="15840"/>
          <w:pgMar w:top="1440" w:right="1440" w:bottom="1440" w:left="1440" w:header="708" w:footer="708" w:gutter="0"/>
          <w:cols w:space="708"/>
          <w:docGrid w:linePitch="360"/>
        </w:sectPr>
      </w:pPr>
    </w:p>
    <w:p w14:paraId="7F260033"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2" w:name="_Toc36987610"/>
      <w:r w:rsidRPr="00ED6536">
        <w:rPr>
          <w:rFonts w:ascii="Calibri Light" w:eastAsia="Times New Roman" w:hAnsi="Calibri Light" w:cs="Times New Roman"/>
          <w:color w:val="2F5496"/>
          <w:sz w:val="26"/>
          <w:szCs w:val="26"/>
          <w:lang w:val="en-CA"/>
        </w:rPr>
        <w:lastRenderedPageBreak/>
        <w:t>ADDI Testbench</w:t>
      </w:r>
      <w:bookmarkEnd w:id="52"/>
    </w:p>
    <w:p w14:paraId="6FE2A21B"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498C8E8D" wp14:editId="30459F4D">
            <wp:extent cx="4999892" cy="7765004"/>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r="22485"/>
                    <a:stretch/>
                  </pic:blipFill>
                  <pic:spPr bwMode="auto">
                    <a:xfrm>
                      <a:off x="0" y="0"/>
                      <a:ext cx="5002189" cy="7768572"/>
                    </a:xfrm>
                    <a:prstGeom prst="rect">
                      <a:avLst/>
                    </a:prstGeom>
                    <a:ln>
                      <a:noFill/>
                    </a:ln>
                    <a:extLst>
                      <a:ext uri="{53640926-AAD7-44D8-BBD7-CCE9431645EC}">
                        <a14:shadowObscured xmlns:a14="http://schemas.microsoft.com/office/drawing/2010/main"/>
                      </a:ext>
                    </a:extLst>
                  </pic:spPr>
                </pic:pic>
              </a:graphicData>
            </a:graphic>
          </wp:inline>
        </w:drawing>
      </w:r>
    </w:p>
    <w:p w14:paraId="6471D021"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7D4A7899"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3" w:name="_Toc36987611"/>
      <w:r w:rsidRPr="00ED6536">
        <w:rPr>
          <w:rFonts w:ascii="Calibri Light" w:eastAsia="Times New Roman" w:hAnsi="Calibri Light" w:cs="Times New Roman"/>
          <w:color w:val="2F5496"/>
          <w:sz w:val="26"/>
          <w:szCs w:val="26"/>
          <w:lang w:val="en-CA"/>
        </w:rPr>
        <w:lastRenderedPageBreak/>
        <w:t>ADDI Waveform</w:t>
      </w:r>
      <w:bookmarkEnd w:id="53"/>
    </w:p>
    <w:p w14:paraId="2D017407"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79FD0BE9" wp14:editId="7BBED9A9">
            <wp:extent cx="5350716" cy="3628292"/>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t="1599" b="10662"/>
                    <a:stretch/>
                  </pic:blipFill>
                  <pic:spPr bwMode="auto">
                    <a:xfrm>
                      <a:off x="0" y="0"/>
                      <a:ext cx="5377937" cy="3646751"/>
                    </a:xfrm>
                    <a:prstGeom prst="rect">
                      <a:avLst/>
                    </a:prstGeom>
                    <a:noFill/>
                    <a:ln>
                      <a:noFill/>
                    </a:ln>
                    <a:extLst>
                      <a:ext uri="{53640926-AAD7-44D8-BBD7-CCE9431645EC}">
                        <a14:shadowObscured xmlns:a14="http://schemas.microsoft.com/office/drawing/2010/main"/>
                      </a:ext>
                    </a:extLst>
                  </pic:spPr>
                </pic:pic>
              </a:graphicData>
            </a:graphic>
          </wp:inline>
        </w:drawing>
      </w:r>
    </w:p>
    <w:p w14:paraId="2BCD007E"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63B11783" wp14:editId="1BDFE4D1">
            <wp:extent cx="5351585" cy="3824127"/>
            <wp:effectExtent l="0" t="0" r="1905"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981" b="5559"/>
                    <a:stretch/>
                  </pic:blipFill>
                  <pic:spPr bwMode="auto">
                    <a:xfrm>
                      <a:off x="0" y="0"/>
                      <a:ext cx="5372340" cy="3838958"/>
                    </a:xfrm>
                    <a:prstGeom prst="rect">
                      <a:avLst/>
                    </a:prstGeom>
                    <a:noFill/>
                    <a:ln>
                      <a:noFill/>
                    </a:ln>
                    <a:extLst>
                      <a:ext uri="{53640926-AAD7-44D8-BBD7-CCE9431645EC}">
                        <a14:shadowObscured xmlns:a14="http://schemas.microsoft.com/office/drawing/2010/main"/>
                      </a:ext>
                    </a:extLst>
                  </pic:spPr>
                </pic:pic>
              </a:graphicData>
            </a:graphic>
          </wp:inline>
        </w:drawing>
      </w:r>
    </w:p>
    <w:p w14:paraId="7298B45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4" w:name="_Toc36987612"/>
      <w:r w:rsidRPr="00ED6536">
        <w:rPr>
          <w:rFonts w:ascii="Calibri Light" w:eastAsia="Times New Roman" w:hAnsi="Calibri Light" w:cs="Times New Roman"/>
          <w:color w:val="2F5496"/>
          <w:sz w:val="26"/>
          <w:szCs w:val="26"/>
          <w:lang w:val="en-CA"/>
        </w:rPr>
        <w:lastRenderedPageBreak/>
        <w:t>ANDI Testbench</w:t>
      </w:r>
      <w:bookmarkEnd w:id="54"/>
    </w:p>
    <w:p w14:paraId="674B7440"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7759F2CD" wp14:editId="50C48A3F">
            <wp:extent cx="5125915" cy="7707448"/>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r="22535"/>
                    <a:stretch/>
                  </pic:blipFill>
                  <pic:spPr bwMode="auto">
                    <a:xfrm>
                      <a:off x="0" y="0"/>
                      <a:ext cx="5129106" cy="7712246"/>
                    </a:xfrm>
                    <a:prstGeom prst="rect">
                      <a:avLst/>
                    </a:prstGeom>
                    <a:ln>
                      <a:noFill/>
                    </a:ln>
                    <a:extLst>
                      <a:ext uri="{53640926-AAD7-44D8-BBD7-CCE9431645EC}">
                        <a14:shadowObscured xmlns:a14="http://schemas.microsoft.com/office/drawing/2010/main"/>
                      </a:ext>
                    </a:extLst>
                  </pic:spPr>
                </pic:pic>
              </a:graphicData>
            </a:graphic>
          </wp:inline>
        </w:drawing>
      </w:r>
    </w:p>
    <w:p w14:paraId="54B7A4D3"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5" w:name="_Toc36987613"/>
      <w:r w:rsidRPr="00ED6536">
        <w:rPr>
          <w:rFonts w:ascii="Calibri Light" w:eastAsia="Times New Roman" w:hAnsi="Calibri Light" w:cs="Times New Roman"/>
          <w:color w:val="2F5496"/>
          <w:sz w:val="26"/>
          <w:szCs w:val="26"/>
          <w:lang w:val="en-CA"/>
        </w:rPr>
        <w:lastRenderedPageBreak/>
        <w:t>ANDI Waveform</w:t>
      </w:r>
      <w:bookmarkEnd w:id="55"/>
    </w:p>
    <w:p w14:paraId="243B09DF"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1EF882C2" wp14:editId="3EBD0739">
            <wp:extent cx="5593722" cy="3754315"/>
            <wp:effectExtent l="0" t="0" r="698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2237" b="10920"/>
                    <a:stretch/>
                  </pic:blipFill>
                  <pic:spPr bwMode="auto">
                    <a:xfrm>
                      <a:off x="0" y="0"/>
                      <a:ext cx="5600680" cy="3758985"/>
                    </a:xfrm>
                    <a:prstGeom prst="rect">
                      <a:avLst/>
                    </a:prstGeom>
                    <a:noFill/>
                    <a:ln>
                      <a:noFill/>
                    </a:ln>
                    <a:extLst>
                      <a:ext uri="{53640926-AAD7-44D8-BBD7-CCE9431645EC}">
                        <a14:shadowObscured xmlns:a14="http://schemas.microsoft.com/office/drawing/2010/main"/>
                      </a:ext>
                    </a:extLst>
                  </pic:spPr>
                </pic:pic>
              </a:graphicData>
            </a:graphic>
          </wp:inline>
        </w:drawing>
      </w:r>
    </w:p>
    <w:p w14:paraId="07F673FA"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74CAD8C4" wp14:editId="24EAC6D9">
            <wp:extent cx="5594838" cy="4009531"/>
            <wp:effectExtent l="0" t="0" r="635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t="1980" b="5291"/>
                    <a:stretch/>
                  </pic:blipFill>
                  <pic:spPr bwMode="auto">
                    <a:xfrm>
                      <a:off x="0" y="0"/>
                      <a:ext cx="5599143" cy="4012616"/>
                    </a:xfrm>
                    <a:prstGeom prst="rect">
                      <a:avLst/>
                    </a:prstGeom>
                    <a:noFill/>
                    <a:ln>
                      <a:noFill/>
                    </a:ln>
                    <a:extLst>
                      <a:ext uri="{53640926-AAD7-44D8-BBD7-CCE9431645EC}">
                        <a14:shadowObscured xmlns:a14="http://schemas.microsoft.com/office/drawing/2010/main"/>
                      </a:ext>
                    </a:extLst>
                  </pic:spPr>
                </pic:pic>
              </a:graphicData>
            </a:graphic>
          </wp:inline>
        </w:drawing>
      </w:r>
    </w:p>
    <w:p w14:paraId="14CBE7A2"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6" w:name="_Toc36987614"/>
      <w:r w:rsidRPr="00ED6536">
        <w:rPr>
          <w:rFonts w:ascii="Calibri Light" w:eastAsia="Times New Roman" w:hAnsi="Calibri Light" w:cs="Times New Roman"/>
          <w:color w:val="2F5496"/>
          <w:sz w:val="26"/>
          <w:szCs w:val="26"/>
          <w:lang w:val="en-CA"/>
        </w:rPr>
        <w:lastRenderedPageBreak/>
        <w:t>ORI Testbench</w:t>
      </w:r>
      <w:bookmarkEnd w:id="56"/>
    </w:p>
    <w:p w14:paraId="6D81F2F6"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5DDB3F2F" wp14:editId="3F13CB6F">
            <wp:extent cx="4615962" cy="7764605"/>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r="22329"/>
                    <a:stretch/>
                  </pic:blipFill>
                  <pic:spPr bwMode="auto">
                    <a:xfrm>
                      <a:off x="0" y="0"/>
                      <a:ext cx="4616443" cy="7765415"/>
                    </a:xfrm>
                    <a:prstGeom prst="rect">
                      <a:avLst/>
                    </a:prstGeom>
                    <a:ln>
                      <a:noFill/>
                    </a:ln>
                    <a:extLst>
                      <a:ext uri="{53640926-AAD7-44D8-BBD7-CCE9431645EC}">
                        <a14:shadowObscured xmlns:a14="http://schemas.microsoft.com/office/drawing/2010/main"/>
                      </a:ext>
                    </a:extLst>
                  </pic:spPr>
                </pic:pic>
              </a:graphicData>
            </a:graphic>
          </wp:inline>
        </w:drawing>
      </w:r>
    </w:p>
    <w:p w14:paraId="2D52C1A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7" w:name="_Toc36987615"/>
      <w:r w:rsidRPr="00ED6536">
        <w:rPr>
          <w:rFonts w:ascii="Calibri Light" w:eastAsia="Times New Roman" w:hAnsi="Calibri Light" w:cs="Times New Roman"/>
          <w:color w:val="2F5496"/>
          <w:sz w:val="26"/>
          <w:szCs w:val="26"/>
          <w:lang w:val="en-CA"/>
        </w:rPr>
        <w:lastRenderedPageBreak/>
        <w:t>ORI Waveform</w:t>
      </w:r>
      <w:bookmarkEnd w:id="57"/>
    </w:p>
    <w:p w14:paraId="5ADBE7ED"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75704799" wp14:editId="6F77B676">
            <wp:extent cx="5676900" cy="3821148"/>
            <wp:effectExtent l="0" t="0" r="0" b="825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t="2172" b="10733"/>
                    <a:stretch/>
                  </pic:blipFill>
                  <pic:spPr bwMode="auto">
                    <a:xfrm>
                      <a:off x="0" y="0"/>
                      <a:ext cx="5690572" cy="3830351"/>
                    </a:xfrm>
                    <a:prstGeom prst="rect">
                      <a:avLst/>
                    </a:prstGeom>
                    <a:noFill/>
                    <a:ln>
                      <a:noFill/>
                    </a:ln>
                    <a:extLst>
                      <a:ext uri="{53640926-AAD7-44D8-BBD7-CCE9431645EC}">
                        <a14:shadowObscured xmlns:a14="http://schemas.microsoft.com/office/drawing/2010/main"/>
                      </a:ext>
                    </a:extLst>
                  </pic:spPr>
                </pic:pic>
              </a:graphicData>
            </a:graphic>
          </wp:inline>
        </w:drawing>
      </w:r>
    </w:p>
    <w:p w14:paraId="415D5B25"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5E9FACB3" wp14:editId="2EB13528">
            <wp:extent cx="5687824" cy="4058920"/>
            <wp:effectExtent l="0" t="0" r="825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t="2364" b="5298"/>
                    <a:stretch/>
                  </pic:blipFill>
                  <pic:spPr bwMode="auto">
                    <a:xfrm>
                      <a:off x="0" y="0"/>
                      <a:ext cx="5719294" cy="4081377"/>
                    </a:xfrm>
                    <a:prstGeom prst="rect">
                      <a:avLst/>
                    </a:prstGeom>
                    <a:noFill/>
                    <a:ln>
                      <a:noFill/>
                    </a:ln>
                    <a:extLst>
                      <a:ext uri="{53640926-AAD7-44D8-BBD7-CCE9431645EC}">
                        <a14:shadowObscured xmlns:a14="http://schemas.microsoft.com/office/drawing/2010/main"/>
                      </a:ext>
                    </a:extLst>
                  </pic:spPr>
                </pic:pic>
              </a:graphicData>
            </a:graphic>
          </wp:inline>
        </w:drawing>
      </w:r>
    </w:p>
    <w:p w14:paraId="357E716F"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8" w:name="_Toc36987616"/>
      <w:r w:rsidRPr="00ED6536">
        <w:rPr>
          <w:rFonts w:ascii="Calibri Light" w:eastAsia="Times New Roman" w:hAnsi="Calibri Light" w:cs="Times New Roman"/>
          <w:color w:val="2F5496"/>
          <w:sz w:val="26"/>
          <w:szCs w:val="26"/>
          <w:lang w:val="en-CA"/>
        </w:rPr>
        <w:lastRenderedPageBreak/>
        <w:t>Branch Testbench</w:t>
      </w:r>
      <w:bookmarkEnd w:id="58"/>
    </w:p>
    <w:p w14:paraId="4ED284BE"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F51091C" wp14:editId="42D75F3F">
            <wp:extent cx="4615962" cy="79432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r="22337"/>
                    <a:stretch/>
                  </pic:blipFill>
                  <pic:spPr bwMode="auto">
                    <a:xfrm>
                      <a:off x="0" y="0"/>
                      <a:ext cx="4615962" cy="7943215"/>
                    </a:xfrm>
                    <a:prstGeom prst="rect">
                      <a:avLst/>
                    </a:prstGeom>
                    <a:ln>
                      <a:noFill/>
                    </a:ln>
                    <a:extLst>
                      <a:ext uri="{53640926-AAD7-44D8-BBD7-CCE9431645EC}">
                        <a14:shadowObscured xmlns:a14="http://schemas.microsoft.com/office/drawing/2010/main"/>
                      </a:ext>
                    </a:extLst>
                  </pic:spPr>
                </pic:pic>
              </a:graphicData>
            </a:graphic>
          </wp:inline>
        </w:drawing>
      </w:r>
    </w:p>
    <w:p w14:paraId="7D3B498E"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6681D94D"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9" w:name="_Toc36987617"/>
      <w:r w:rsidRPr="00ED6536">
        <w:rPr>
          <w:rFonts w:ascii="Calibri Light" w:eastAsia="Times New Roman" w:hAnsi="Calibri Light" w:cs="Times New Roman"/>
          <w:color w:val="2F5496"/>
          <w:sz w:val="26"/>
          <w:szCs w:val="26"/>
          <w:lang w:val="en-CA"/>
        </w:rPr>
        <w:lastRenderedPageBreak/>
        <w:t>Branch Waveform</w:t>
      </w:r>
      <w:bookmarkEnd w:id="59"/>
    </w:p>
    <w:p w14:paraId="1E7A3D9C"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60" w:name="_Toc36987618"/>
      <w:r w:rsidRPr="00ED6536">
        <w:rPr>
          <w:rFonts w:ascii="Calibri Light" w:eastAsia="Times New Roman" w:hAnsi="Calibri Light" w:cs="Times New Roman"/>
          <w:color w:val="1F3763"/>
          <w:sz w:val="24"/>
          <w:szCs w:val="24"/>
          <w:lang w:val="en-CA"/>
        </w:rPr>
        <w:t>Branch Case 1</w:t>
      </w:r>
      <w:bookmarkEnd w:id="60"/>
    </w:p>
    <w:p w14:paraId="529A4CF5"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5B6DD930" wp14:editId="2031F675">
            <wp:extent cx="5527431" cy="371516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t="2364" b="10666"/>
                    <a:stretch/>
                  </pic:blipFill>
                  <pic:spPr bwMode="auto">
                    <a:xfrm>
                      <a:off x="0" y="0"/>
                      <a:ext cx="5553448" cy="3732650"/>
                    </a:xfrm>
                    <a:prstGeom prst="rect">
                      <a:avLst/>
                    </a:prstGeom>
                    <a:noFill/>
                    <a:ln>
                      <a:noFill/>
                    </a:ln>
                    <a:extLst>
                      <a:ext uri="{53640926-AAD7-44D8-BBD7-CCE9431645EC}">
                        <a14:shadowObscured xmlns:a14="http://schemas.microsoft.com/office/drawing/2010/main"/>
                      </a:ext>
                    </a:extLst>
                  </pic:spPr>
                </pic:pic>
              </a:graphicData>
            </a:graphic>
          </wp:inline>
        </w:drawing>
      </w:r>
    </w:p>
    <w:p w14:paraId="0487313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7C8AF2F" wp14:editId="28F57F42">
            <wp:extent cx="5529595" cy="392723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t="2300" b="5803"/>
                    <a:stretch/>
                  </pic:blipFill>
                  <pic:spPr bwMode="auto">
                    <a:xfrm>
                      <a:off x="0" y="0"/>
                      <a:ext cx="5546331" cy="3939116"/>
                    </a:xfrm>
                    <a:prstGeom prst="rect">
                      <a:avLst/>
                    </a:prstGeom>
                    <a:noFill/>
                    <a:ln>
                      <a:noFill/>
                    </a:ln>
                    <a:extLst>
                      <a:ext uri="{53640926-AAD7-44D8-BBD7-CCE9431645EC}">
                        <a14:shadowObscured xmlns:a14="http://schemas.microsoft.com/office/drawing/2010/main"/>
                      </a:ext>
                    </a:extLst>
                  </pic:spPr>
                </pic:pic>
              </a:graphicData>
            </a:graphic>
          </wp:inline>
        </w:drawing>
      </w:r>
    </w:p>
    <w:p w14:paraId="5176E4A4"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61" w:name="_Toc36987619"/>
      <w:r w:rsidRPr="00ED6536">
        <w:rPr>
          <w:rFonts w:ascii="Calibri Light" w:eastAsia="Times New Roman" w:hAnsi="Calibri Light" w:cs="Times New Roman"/>
          <w:color w:val="1F3763"/>
          <w:sz w:val="24"/>
          <w:szCs w:val="24"/>
          <w:lang w:val="en-CA"/>
        </w:rPr>
        <w:lastRenderedPageBreak/>
        <w:t>Branch Case 2</w:t>
      </w:r>
      <w:bookmarkEnd w:id="61"/>
    </w:p>
    <w:p w14:paraId="592E3820"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6D1FD101" wp14:editId="78A1FEE2">
            <wp:extent cx="5630008" cy="3790025"/>
            <wp:effectExtent l="0" t="0" r="889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2492" b="10403"/>
                    <a:stretch/>
                  </pic:blipFill>
                  <pic:spPr bwMode="auto">
                    <a:xfrm>
                      <a:off x="0" y="0"/>
                      <a:ext cx="5649181" cy="3802932"/>
                    </a:xfrm>
                    <a:prstGeom prst="rect">
                      <a:avLst/>
                    </a:prstGeom>
                    <a:noFill/>
                    <a:ln>
                      <a:noFill/>
                    </a:ln>
                    <a:extLst>
                      <a:ext uri="{53640926-AAD7-44D8-BBD7-CCE9431645EC}">
                        <a14:shadowObscured xmlns:a14="http://schemas.microsoft.com/office/drawing/2010/main"/>
                      </a:ext>
                    </a:extLst>
                  </pic:spPr>
                </pic:pic>
              </a:graphicData>
            </a:graphic>
          </wp:inline>
        </w:drawing>
      </w:r>
    </w:p>
    <w:p w14:paraId="5D2C0794"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79BC171D" wp14:editId="3FCFACD8">
            <wp:extent cx="5631285" cy="4032738"/>
            <wp:effectExtent l="0" t="0" r="7620"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2109" b="5229"/>
                    <a:stretch/>
                  </pic:blipFill>
                  <pic:spPr bwMode="auto">
                    <a:xfrm>
                      <a:off x="0" y="0"/>
                      <a:ext cx="5650317" cy="4046368"/>
                    </a:xfrm>
                    <a:prstGeom prst="rect">
                      <a:avLst/>
                    </a:prstGeom>
                    <a:noFill/>
                    <a:ln>
                      <a:noFill/>
                    </a:ln>
                    <a:extLst>
                      <a:ext uri="{53640926-AAD7-44D8-BBD7-CCE9431645EC}">
                        <a14:shadowObscured xmlns:a14="http://schemas.microsoft.com/office/drawing/2010/main"/>
                      </a:ext>
                    </a:extLst>
                  </pic:spPr>
                </pic:pic>
              </a:graphicData>
            </a:graphic>
          </wp:inline>
        </w:drawing>
      </w:r>
    </w:p>
    <w:p w14:paraId="7D2B9E71"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62" w:name="_Toc36987620"/>
      <w:r w:rsidRPr="00ED6536">
        <w:rPr>
          <w:rFonts w:ascii="Calibri Light" w:eastAsia="Times New Roman" w:hAnsi="Calibri Light" w:cs="Times New Roman"/>
          <w:color w:val="1F3763"/>
          <w:sz w:val="24"/>
          <w:szCs w:val="24"/>
          <w:lang w:val="en-CA"/>
        </w:rPr>
        <w:lastRenderedPageBreak/>
        <w:t>Branch Case 3</w:t>
      </w:r>
      <w:bookmarkEnd w:id="62"/>
    </w:p>
    <w:p w14:paraId="0D6A418D"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1D26B74F" wp14:editId="71530732">
            <wp:extent cx="5668010" cy="3821013"/>
            <wp:effectExtent l="0" t="0" r="8890" b="82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1916" b="10856"/>
                    <a:stretch/>
                  </pic:blipFill>
                  <pic:spPr bwMode="auto">
                    <a:xfrm>
                      <a:off x="0" y="0"/>
                      <a:ext cx="5700366" cy="3842825"/>
                    </a:xfrm>
                    <a:prstGeom prst="rect">
                      <a:avLst/>
                    </a:prstGeom>
                    <a:noFill/>
                    <a:ln>
                      <a:noFill/>
                    </a:ln>
                    <a:extLst>
                      <a:ext uri="{53640926-AAD7-44D8-BBD7-CCE9431645EC}">
                        <a14:shadowObscured xmlns:a14="http://schemas.microsoft.com/office/drawing/2010/main"/>
                      </a:ext>
                    </a:extLst>
                  </pic:spPr>
                </pic:pic>
              </a:graphicData>
            </a:graphic>
          </wp:inline>
        </w:drawing>
      </w:r>
    </w:p>
    <w:p w14:paraId="4061724C"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1947FD88" wp14:editId="79D60153">
            <wp:extent cx="5668108" cy="4053642"/>
            <wp:effectExtent l="0" t="0" r="8890" b="444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t="1980" b="5482"/>
                    <a:stretch/>
                  </pic:blipFill>
                  <pic:spPr bwMode="auto">
                    <a:xfrm>
                      <a:off x="0" y="0"/>
                      <a:ext cx="5671540" cy="4056096"/>
                    </a:xfrm>
                    <a:prstGeom prst="rect">
                      <a:avLst/>
                    </a:prstGeom>
                    <a:noFill/>
                    <a:ln>
                      <a:noFill/>
                    </a:ln>
                    <a:extLst>
                      <a:ext uri="{53640926-AAD7-44D8-BBD7-CCE9431645EC}">
                        <a14:shadowObscured xmlns:a14="http://schemas.microsoft.com/office/drawing/2010/main"/>
                      </a:ext>
                    </a:extLst>
                  </pic:spPr>
                </pic:pic>
              </a:graphicData>
            </a:graphic>
          </wp:inline>
        </w:drawing>
      </w:r>
    </w:p>
    <w:p w14:paraId="756AB0A9"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63" w:name="_Toc36987621"/>
      <w:r w:rsidRPr="00ED6536">
        <w:rPr>
          <w:rFonts w:ascii="Calibri Light" w:eastAsia="Times New Roman" w:hAnsi="Calibri Light" w:cs="Times New Roman"/>
          <w:color w:val="1F3763"/>
          <w:sz w:val="24"/>
          <w:szCs w:val="24"/>
          <w:lang w:val="en-CA"/>
        </w:rPr>
        <w:lastRenderedPageBreak/>
        <w:t>Branch Case 4</w:t>
      </w:r>
      <w:bookmarkEnd w:id="63"/>
    </w:p>
    <w:p w14:paraId="1908488B"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21FDD2D4" wp14:editId="218DC44B">
            <wp:extent cx="5767705" cy="3873670"/>
            <wp:effectExtent l="0" t="0" r="444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2173" b="10926"/>
                    <a:stretch/>
                  </pic:blipFill>
                  <pic:spPr bwMode="auto">
                    <a:xfrm>
                      <a:off x="0" y="0"/>
                      <a:ext cx="5771870" cy="3876467"/>
                    </a:xfrm>
                    <a:prstGeom prst="rect">
                      <a:avLst/>
                    </a:prstGeom>
                    <a:noFill/>
                    <a:ln>
                      <a:noFill/>
                    </a:ln>
                    <a:extLst>
                      <a:ext uri="{53640926-AAD7-44D8-BBD7-CCE9431645EC}">
                        <a14:shadowObscured xmlns:a14="http://schemas.microsoft.com/office/drawing/2010/main"/>
                      </a:ext>
                    </a:extLst>
                  </pic:spPr>
                </pic:pic>
              </a:graphicData>
            </a:graphic>
          </wp:inline>
        </w:drawing>
      </w:r>
      <w:r w:rsidRPr="00ED6536">
        <w:rPr>
          <w:rFonts w:ascii="Calibri" w:eastAsia="Calibri" w:hAnsi="Calibri" w:cs="Times New Roman"/>
          <w:noProof/>
          <w:lang w:val="en-CA"/>
        </w:rPr>
        <w:drawing>
          <wp:inline distT="0" distB="0" distL="0" distR="0" wp14:anchorId="56B02A57" wp14:editId="3F55352E">
            <wp:extent cx="5767754" cy="4130155"/>
            <wp:effectExtent l="0" t="0" r="4445"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t="1853" b="5493"/>
                    <a:stretch/>
                  </pic:blipFill>
                  <pic:spPr bwMode="auto">
                    <a:xfrm>
                      <a:off x="0" y="0"/>
                      <a:ext cx="5780523" cy="4139298"/>
                    </a:xfrm>
                    <a:prstGeom prst="rect">
                      <a:avLst/>
                    </a:prstGeom>
                    <a:noFill/>
                    <a:ln>
                      <a:noFill/>
                    </a:ln>
                    <a:extLst>
                      <a:ext uri="{53640926-AAD7-44D8-BBD7-CCE9431645EC}">
                        <a14:shadowObscured xmlns:a14="http://schemas.microsoft.com/office/drawing/2010/main"/>
                      </a:ext>
                    </a:extLst>
                  </pic:spPr>
                </pic:pic>
              </a:graphicData>
            </a:graphic>
          </wp:inline>
        </w:drawing>
      </w:r>
    </w:p>
    <w:p w14:paraId="6DD3CDCA"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4" w:name="_Toc36987622"/>
      <w:r w:rsidRPr="00ED6536">
        <w:rPr>
          <w:rFonts w:ascii="Calibri Light" w:eastAsia="Times New Roman" w:hAnsi="Calibri Light" w:cs="Times New Roman"/>
          <w:color w:val="2F5496"/>
          <w:sz w:val="26"/>
          <w:szCs w:val="26"/>
          <w:lang w:val="en-CA"/>
        </w:rPr>
        <w:lastRenderedPageBreak/>
        <w:t>JR Testbench</w:t>
      </w:r>
      <w:bookmarkEnd w:id="64"/>
    </w:p>
    <w:p w14:paraId="718AC1A8"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42E5FCED" wp14:editId="0C24FA6D">
            <wp:extent cx="5004707" cy="7690609"/>
            <wp:effectExtent l="0" t="0" r="5715"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r="22042"/>
                    <a:stretch/>
                  </pic:blipFill>
                  <pic:spPr bwMode="auto">
                    <a:xfrm>
                      <a:off x="0" y="0"/>
                      <a:ext cx="5007414" cy="7694769"/>
                    </a:xfrm>
                    <a:prstGeom prst="rect">
                      <a:avLst/>
                    </a:prstGeom>
                    <a:ln>
                      <a:noFill/>
                    </a:ln>
                    <a:extLst>
                      <a:ext uri="{53640926-AAD7-44D8-BBD7-CCE9431645EC}">
                        <a14:shadowObscured xmlns:a14="http://schemas.microsoft.com/office/drawing/2010/main"/>
                      </a:ext>
                    </a:extLst>
                  </pic:spPr>
                </pic:pic>
              </a:graphicData>
            </a:graphic>
          </wp:inline>
        </w:drawing>
      </w:r>
    </w:p>
    <w:p w14:paraId="73342CDC"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5" w:name="_Toc36987623"/>
      <w:r w:rsidRPr="00ED6536">
        <w:rPr>
          <w:rFonts w:ascii="Calibri Light" w:eastAsia="Times New Roman" w:hAnsi="Calibri Light" w:cs="Times New Roman"/>
          <w:color w:val="2F5496"/>
          <w:sz w:val="26"/>
          <w:szCs w:val="26"/>
          <w:lang w:val="en-CA"/>
        </w:rPr>
        <w:lastRenderedPageBreak/>
        <w:t>JR Waveform</w:t>
      </w:r>
      <w:bookmarkEnd w:id="65"/>
    </w:p>
    <w:p w14:paraId="33A9E43E"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01A7D169" wp14:editId="1E196A42">
            <wp:extent cx="5689612" cy="3812931"/>
            <wp:effectExtent l="0" t="0" r="635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2363" b="10922"/>
                    <a:stretch/>
                  </pic:blipFill>
                  <pic:spPr bwMode="auto">
                    <a:xfrm>
                      <a:off x="0" y="0"/>
                      <a:ext cx="5707550" cy="3824952"/>
                    </a:xfrm>
                    <a:prstGeom prst="rect">
                      <a:avLst/>
                    </a:prstGeom>
                    <a:noFill/>
                    <a:ln>
                      <a:noFill/>
                    </a:ln>
                    <a:extLst>
                      <a:ext uri="{53640926-AAD7-44D8-BBD7-CCE9431645EC}">
                        <a14:shadowObscured xmlns:a14="http://schemas.microsoft.com/office/drawing/2010/main"/>
                      </a:ext>
                    </a:extLst>
                  </pic:spPr>
                </pic:pic>
              </a:graphicData>
            </a:graphic>
          </wp:inline>
        </w:drawing>
      </w:r>
    </w:p>
    <w:p w14:paraId="17A5DCCB"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500E39E6" wp14:editId="4CCFFC51">
            <wp:extent cx="5692047" cy="4067908"/>
            <wp:effectExtent l="0" t="0" r="4445" b="889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2300" b="5227"/>
                    <a:stretch/>
                  </pic:blipFill>
                  <pic:spPr bwMode="auto">
                    <a:xfrm>
                      <a:off x="0" y="0"/>
                      <a:ext cx="5695966" cy="4070709"/>
                    </a:xfrm>
                    <a:prstGeom prst="rect">
                      <a:avLst/>
                    </a:prstGeom>
                    <a:noFill/>
                    <a:ln>
                      <a:noFill/>
                    </a:ln>
                    <a:extLst>
                      <a:ext uri="{53640926-AAD7-44D8-BBD7-CCE9431645EC}">
                        <a14:shadowObscured xmlns:a14="http://schemas.microsoft.com/office/drawing/2010/main"/>
                      </a:ext>
                    </a:extLst>
                  </pic:spPr>
                </pic:pic>
              </a:graphicData>
            </a:graphic>
          </wp:inline>
        </w:drawing>
      </w:r>
    </w:p>
    <w:p w14:paraId="5114090C"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6" w:name="_Toc36987624"/>
      <w:r w:rsidRPr="00ED6536">
        <w:rPr>
          <w:rFonts w:ascii="Calibri Light" w:eastAsia="Times New Roman" w:hAnsi="Calibri Light" w:cs="Times New Roman"/>
          <w:color w:val="2F5496"/>
          <w:sz w:val="26"/>
          <w:szCs w:val="26"/>
          <w:lang w:val="en-CA"/>
        </w:rPr>
        <w:lastRenderedPageBreak/>
        <w:t>JAL Testbench</w:t>
      </w:r>
      <w:bookmarkEnd w:id="66"/>
    </w:p>
    <w:p w14:paraId="08ABFF22"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620F83CB" wp14:editId="083FF0D2">
            <wp:extent cx="4599214" cy="7973960"/>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r="22345"/>
                    <a:stretch/>
                  </pic:blipFill>
                  <pic:spPr bwMode="auto">
                    <a:xfrm>
                      <a:off x="0" y="0"/>
                      <a:ext cx="4602947" cy="7980433"/>
                    </a:xfrm>
                    <a:prstGeom prst="rect">
                      <a:avLst/>
                    </a:prstGeom>
                    <a:ln>
                      <a:noFill/>
                    </a:ln>
                    <a:extLst>
                      <a:ext uri="{53640926-AAD7-44D8-BBD7-CCE9431645EC}">
                        <a14:shadowObscured xmlns:a14="http://schemas.microsoft.com/office/drawing/2010/main"/>
                      </a:ext>
                    </a:extLst>
                  </pic:spPr>
                </pic:pic>
              </a:graphicData>
            </a:graphic>
          </wp:inline>
        </w:drawing>
      </w:r>
    </w:p>
    <w:p w14:paraId="496772CC"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7" w:name="_Toc36987625"/>
      <w:r w:rsidRPr="00ED6536">
        <w:rPr>
          <w:rFonts w:ascii="Calibri Light" w:eastAsia="Times New Roman" w:hAnsi="Calibri Light" w:cs="Times New Roman"/>
          <w:color w:val="2F5496"/>
          <w:sz w:val="26"/>
          <w:szCs w:val="26"/>
          <w:lang w:val="en-CA"/>
        </w:rPr>
        <w:lastRenderedPageBreak/>
        <w:t>JAL Waveform</w:t>
      </w:r>
      <w:bookmarkEnd w:id="67"/>
    </w:p>
    <w:p w14:paraId="20ABE5D6"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18065540" wp14:editId="46012B20">
            <wp:extent cx="5681428" cy="3821723"/>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2109" b="10853"/>
                    <a:stretch/>
                  </pic:blipFill>
                  <pic:spPr bwMode="auto">
                    <a:xfrm>
                      <a:off x="0" y="0"/>
                      <a:ext cx="5692501" cy="3829172"/>
                    </a:xfrm>
                    <a:prstGeom prst="rect">
                      <a:avLst/>
                    </a:prstGeom>
                    <a:noFill/>
                    <a:ln>
                      <a:noFill/>
                    </a:ln>
                    <a:extLst>
                      <a:ext uri="{53640926-AAD7-44D8-BBD7-CCE9431645EC}">
                        <a14:shadowObscured xmlns:a14="http://schemas.microsoft.com/office/drawing/2010/main"/>
                      </a:ext>
                    </a:extLst>
                  </pic:spPr>
                </pic:pic>
              </a:graphicData>
            </a:graphic>
          </wp:inline>
        </w:drawing>
      </w:r>
    </w:p>
    <w:p w14:paraId="7D9D0187"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35E05147" wp14:editId="799AE4C9">
            <wp:extent cx="5678344" cy="4029808"/>
            <wp:effectExtent l="0" t="0" r="0" b="889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2556" b="5616"/>
                    <a:stretch/>
                  </pic:blipFill>
                  <pic:spPr bwMode="auto">
                    <a:xfrm>
                      <a:off x="0" y="0"/>
                      <a:ext cx="5691253" cy="4038970"/>
                    </a:xfrm>
                    <a:prstGeom prst="rect">
                      <a:avLst/>
                    </a:prstGeom>
                    <a:noFill/>
                    <a:ln>
                      <a:noFill/>
                    </a:ln>
                    <a:extLst>
                      <a:ext uri="{53640926-AAD7-44D8-BBD7-CCE9431645EC}">
                        <a14:shadowObscured xmlns:a14="http://schemas.microsoft.com/office/drawing/2010/main"/>
                      </a:ext>
                    </a:extLst>
                  </pic:spPr>
                </pic:pic>
              </a:graphicData>
            </a:graphic>
          </wp:inline>
        </w:drawing>
      </w:r>
    </w:p>
    <w:p w14:paraId="0B50A07E"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8" w:name="_Toc36987626"/>
      <w:r w:rsidRPr="00ED6536">
        <w:rPr>
          <w:rFonts w:ascii="Calibri Light" w:eastAsia="Times New Roman" w:hAnsi="Calibri Light" w:cs="Times New Roman"/>
          <w:color w:val="2F5496"/>
          <w:sz w:val="26"/>
          <w:szCs w:val="26"/>
          <w:lang w:val="en-CA"/>
        </w:rPr>
        <w:lastRenderedPageBreak/>
        <w:t>MFHI Testbench</w:t>
      </w:r>
      <w:bookmarkEnd w:id="68"/>
    </w:p>
    <w:p w14:paraId="2F29AC69"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4647E49C" wp14:editId="4F1A1C99">
            <wp:extent cx="4615543" cy="7885166"/>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r="22335"/>
                    <a:stretch/>
                  </pic:blipFill>
                  <pic:spPr bwMode="auto">
                    <a:xfrm>
                      <a:off x="0" y="0"/>
                      <a:ext cx="4616069" cy="7886065"/>
                    </a:xfrm>
                    <a:prstGeom prst="rect">
                      <a:avLst/>
                    </a:prstGeom>
                    <a:ln>
                      <a:noFill/>
                    </a:ln>
                    <a:extLst>
                      <a:ext uri="{53640926-AAD7-44D8-BBD7-CCE9431645EC}">
                        <a14:shadowObscured xmlns:a14="http://schemas.microsoft.com/office/drawing/2010/main"/>
                      </a:ext>
                    </a:extLst>
                  </pic:spPr>
                </pic:pic>
              </a:graphicData>
            </a:graphic>
          </wp:inline>
        </w:drawing>
      </w:r>
    </w:p>
    <w:p w14:paraId="6CC7F92E"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9" w:name="_Toc36987627"/>
      <w:r w:rsidRPr="00ED6536">
        <w:rPr>
          <w:rFonts w:ascii="Calibri Light" w:eastAsia="Times New Roman" w:hAnsi="Calibri Light" w:cs="Times New Roman"/>
          <w:color w:val="2F5496"/>
          <w:sz w:val="26"/>
          <w:szCs w:val="26"/>
          <w:lang w:val="en-CA"/>
        </w:rPr>
        <w:lastRenderedPageBreak/>
        <w:t>MFHI Waveform</w:t>
      </w:r>
      <w:bookmarkEnd w:id="69"/>
    </w:p>
    <w:p w14:paraId="4EAF4D06"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37C7F0F3" wp14:editId="0C736C2D">
            <wp:extent cx="5618285" cy="3778921"/>
            <wp:effectExtent l="0" t="0" r="190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t="2172" b="10797"/>
                    <a:stretch/>
                  </pic:blipFill>
                  <pic:spPr bwMode="auto">
                    <a:xfrm>
                      <a:off x="0" y="0"/>
                      <a:ext cx="5623601" cy="3782497"/>
                    </a:xfrm>
                    <a:prstGeom prst="rect">
                      <a:avLst/>
                    </a:prstGeom>
                    <a:noFill/>
                    <a:ln>
                      <a:noFill/>
                    </a:ln>
                    <a:extLst>
                      <a:ext uri="{53640926-AAD7-44D8-BBD7-CCE9431645EC}">
                        <a14:shadowObscured xmlns:a14="http://schemas.microsoft.com/office/drawing/2010/main"/>
                      </a:ext>
                    </a:extLst>
                  </pic:spPr>
                </pic:pic>
              </a:graphicData>
            </a:graphic>
          </wp:inline>
        </w:drawing>
      </w:r>
    </w:p>
    <w:p w14:paraId="362ACE00"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4309C247" wp14:editId="686F0604">
            <wp:extent cx="5622362" cy="400929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t="2236" b="5495"/>
                    <a:stretch/>
                  </pic:blipFill>
                  <pic:spPr bwMode="auto">
                    <a:xfrm>
                      <a:off x="0" y="0"/>
                      <a:ext cx="5630575" cy="4015150"/>
                    </a:xfrm>
                    <a:prstGeom prst="rect">
                      <a:avLst/>
                    </a:prstGeom>
                    <a:noFill/>
                    <a:ln>
                      <a:noFill/>
                    </a:ln>
                    <a:extLst>
                      <a:ext uri="{53640926-AAD7-44D8-BBD7-CCE9431645EC}">
                        <a14:shadowObscured xmlns:a14="http://schemas.microsoft.com/office/drawing/2010/main"/>
                      </a:ext>
                    </a:extLst>
                  </pic:spPr>
                </pic:pic>
              </a:graphicData>
            </a:graphic>
          </wp:inline>
        </w:drawing>
      </w:r>
    </w:p>
    <w:p w14:paraId="232DA24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0" w:name="_Toc36987628"/>
      <w:r w:rsidRPr="00ED6536">
        <w:rPr>
          <w:rFonts w:ascii="Calibri Light" w:eastAsia="Times New Roman" w:hAnsi="Calibri Light" w:cs="Times New Roman"/>
          <w:color w:val="2F5496"/>
          <w:sz w:val="26"/>
          <w:szCs w:val="26"/>
          <w:lang w:val="en-CA"/>
        </w:rPr>
        <w:lastRenderedPageBreak/>
        <w:t>MFLO Testbench</w:t>
      </w:r>
      <w:bookmarkEnd w:id="70"/>
    </w:p>
    <w:p w14:paraId="28B75430"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0646BAB2" wp14:editId="62750013">
            <wp:extent cx="5161767" cy="7962900"/>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r="22345"/>
                    <a:stretch/>
                  </pic:blipFill>
                  <pic:spPr bwMode="auto">
                    <a:xfrm>
                      <a:off x="0" y="0"/>
                      <a:ext cx="5176463" cy="7985572"/>
                    </a:xfrm>
                    <a:prstGeom prst="rect">
                      <a:avLst/>
                    </a:prstGeom>
                    <a:ln>
                      <a:noFill/>
                    </a:ln>
                    <a:extLst>
                      <a:ext uri="{53640926-AAD7-44D8-BBD7-CCE9431645EC}">
                        <a14:shadowObscured xmlns:a14="http://schemas.microsoft.com/office/drawing/2010/main"/>
                      </a:ext>
                    </a:extLst>
                  </pic:spPr>
                </pic:pic>
              </a:graphicData>
            </a:graphic>
          </wp:inline>
        </w:drawing>
      </w:r>
    </w:p>
    <w:p w14:paraId="1C25797A"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1" w:name="_Toc36987629"/>
      <w:r w:rsidRPr="00ED6536">
        <w:rPr>
          <w:rFonts w:ascii="Calibri Light" w:eastAsia="Times New Roman" w:hAnsi="Calibri Light" w:cs="Times New Roman"/>
          <w:color w:val="2F5496"/>
          <w:sz w:val="26"/>
          <w:szCs w:val="26"/>
          <w:lang w:val="en-CA"/>
        </w:rPr>
        <w:lastRenderedPageBreak/>
        <w:t>MFLO Waveform</w:t>
      </w:r>
      <w:bookmarkEnd w:id="71"/>
    </w:p>
    <w:p w14:paraId="64B1EE19"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3D90C8B2" wp14:editId="76702ECD">
            <wp:extent cx="5681052" cy="3810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t="2364" b="10858"/>
                    <a:stretch/>
                  </pic:blipFill>
                  <pic:spPr bwMode="auto">
                    <a:xfrm>
                      <a:off x="0" y="0"/>
                      <a:ext cx="5699215" cy="3822181"/>
                    </a:xfrm>
                    <a:prstGeom prst="rect">
                      <a:avLst/>
                    </a:prstGeom>
                    <a:noFill/>
                    <a:ln>
                      <a:noFill/>
                    </a:ln>
                    <a:extLst>
                      <a:ext uri="{53640926-AAD7-44D8-BBD7-CCE9431645EC}">
                        <a14:shadowObscured xmlns:a14="http://schemas.microsoft.com/office/drawing/2010/main"/>
                      </a:ext>
                    </a:extLst>
                  </pic:spPr>
                </pic:pic>
              </a:graphicData>
            </a:graphic>
          </wp:inline>
        </w:drawing>
      </w:r>
    </w:p>
    <w:p w14:paraId="19081871"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48C05C05" wp14:editId="1696F4E0">
            <wp:extent cx="5680710" cy="4053843"/>
            <wp:effectExtent l="0" t="0" r="0" b="381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2364" b="5298"/>
                    <a:stretch/>
                  </pic:blipFill>
                  <pic:spPr bwMode="auto">
                    <a:xfrm>
                      <a:off x="0" y="0"/>
                      <a:ext cx="5692135" cy="4061996"/>
                    </a:xfrm>
                    <a:prstGeom prst="rect">
                      <a:avLst/>
                    </a:prstGeom>
                    <a:noFill/>
                    <a:ln>
                      <a:noFill/>
                    </a:ln>
                    <a:extLst>
                      <a:ext uri="{53640926-AAD7-44D8-BBD7-CCE9431645EC}">
                        <a14:shadowObscured xmlns:a14="http://schemas.microsoft.com/office/drawing/2010/main"/>
                      </a:ext>
                    </a:extLst>
                  </pic:spPr>
                </pic:pic>
              </a:graphicData>
            </a:graphic>
          </wp:inline>
        </w:drawing>
      </w:r>
    </w:p>
    <w:p w14:paraId="669E54FB"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2" w:name="_Toc36987630"/>
      <w:r w:rsidRPr="00ED6536">
        <w:rPr>
          <w:rFonts w:ascii="Calibri Light" w:eastAsia="Times New Roman" w:hAnsi="Calibri Light" w:cs="Times New Roman"/>
          <w:color w:val="2F5496"/>
          <w:sz w:val="26"/>
          <w:szCs w:val="26"/>
          <w:lang w:val="en-CA"/>
        </w:rPr>
        <w:lastRenderedPageBreak/>
        <w:t>Input Testbench</w:t>
      </w:r>
      <w:bookmarkEnd w:id="72"/>
    </w:p>
    <w:p w14:paraId="632F0848"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383CECAC" wp14:editId="14505E46">
            <wp:extent cx="5698671" cy="7696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r="22299"/>
                    <a:stretch/>
                  </pic:blipFill>
                  <pic:spPr bwMode="auto">
                    <a:xfrm>
                      <a:off x="0" y="0"/>
                      <a:ext cx="5705966" cy="7706697"/>
                    </a:xfrm>
                    <a:prstGeom prst="rect">
                      <a:avLst/>
                    </a:prstGeom>
                    <a:ln>
                      <a:noFill/>
                    </a:ln>
                    <a:extLst>
                      <a:ext uri="{53640926-AAD7-44D8-BBD7-CCE9431645EC}">
                        <a14:shadowObscured xmlns:a14="http://schemas.microsoft.com/office/drawing/2010/main"/>
                      </a:ext>
                    </a:extLst>
                  </pic:spPr>
                </pic:pic>
              </a:graphicData>
            </a:graphic>
          </wp:inline>
        </w:drawing>
      </w:r>
    </w:p>
    <w:p w14:paraId="1E5DAFF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3" w:name="_Toc36987631"/>
      <w:r w:rsidRPr="00ED6536">
        <w:rPr>
          <w:rFonts w:ascii="Calibri Light" w:eastAsia="Times New Roman" w:hAnsi="Calibri Light" w:cs="Times New Roman"/>
          <w:color w:val="2F5496"/>
          <w:sz w:val="26"/>
          <w:szCs w:val="26"/>
          <w:lang w:val="en-CA"/>
        </w:rPr>
        <w:lastRenderedPageBreak/>
        <w:t>Input Waveform</w:t>
      </w:r>
      <w:bookmarkEnd w:id="73"/>
    </w:p>
    <w:p w14:paraId="0B34493C"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6A3D6A76" wp14:editId="512A1233">
            <wp:extent cx="5643524" cy="3815861"/>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1980" b="10531"/>
                    <a:stretch/>
                  </pic:blipFill>
                  <pic:spPr bwMode="auto">
                    <a:xfrm>
                      <a:off x="0" y="0"/>
                      <a:ext cx="5661690" cy="3828144"/>
                    </a:xfrm>
                    <a:prstGeom prst="rect">
                      <a:avLst/>
                    </a:prstGeom>
                    <a:noFill/>
                    <a:ln>
                      <a:noFill/>
                    </a:ln>
                    <a:extLst>
                      <a:ext uri="{53640926-AAD7-44D8-BBD7-CCE9431645EC}">
                        <a14:shadowObscured xmlns:a14="http://schemas.microsoft.com/office/drawing/2010/main"/>
                      </a:ext>
                    </a:extLst>
                  </pic:spPr>
                </pic:pic>
              </a:graphicData>
            </a:graphic>
          </wp:inline>
        </w:drawing>
      </w:r>
    </w:p>
    <w:p w14:paraId="6FEA469B"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5609067E" wp14:editId="334AF30E">
            <wp:extent cx="5653454" cy="4037227"/>
            <wp:effectExtent l="0" t="0" r="4445" b="19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t="2045" b="5554"/>
                    <a:stretch/>
                  </pic:blipFill>
                  <pic:spPr bwMode="auto">
                    <a:xfrm>
                      <a:off x="0" y="0"/>
                      <a:ext cx="5657608" cy="4040193"/>
                    </a:xfrm>
                    <a:prstGeom prst="rect">
                      <a:avLst/>
                    </a:prstGeom>
                    <a:noFill/>
                    <a:ln>
                      <a:noFill/>
                    </a:ln>
                    <a:extLst>
                      <a:ext uri="{53640926-AAD7-44D8-BBD7-CCE9431645EC}">
                        <a14:shadowObscured xmlns:a14="http://schemas.microsoft.com/office/drawing/2010/main"/>
                      </a:ext>
                    </a:extLst>
                  </pic:spPr>
                </pic:pic>
              </a:graphicData>
            </a:graphic>
          </wp:inline>
        </w:drawing>
      </w:r>
    </w:p>
    <w:p w14:paraId="09A390EA"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4" w:name="_Toc36987632"/>
      <w:r w:rsidRPr="00ED6536">
        <w:rPr>
          <w:rFonts w:ascii="Calibri Light" w:eastAsia="Times New Roman" w:hAnsi="Calibri Light" w:cs="Times New Roman"/>
          <w:color w:val="2F5496"/>
          <w:sz w:val="26"/>
          <w:szCs w:val="26"/>
          <w:lang w:val="en-CA"/>
        </w:rPr>
        <w:lastRenderedPageBreak/>
        <w:t>Output Testbench</w:t>
      </w:r>
      <w:bookmarkEnd w:id="74"/>
    </w:p>
    <w:p w14:paraId="62FB03FF"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5D5B2D69" wp14:editId="0DEA005F">
            <wp:extent cx="5031921" cy="764040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r="22390"/>
                    <a:stretch/>
                  </pic:blipFill>
                  <pic:spPr bwMode="auto">
                    <a:xfrm>
                      <a:off x="0" y="0"/>
                      <a:ext cx="5036327" cy="7647096"/>
                    </a:xfrm>
                    <a:prstGeom prst="rect">
                      <a:avLst/>
                    </a:prstGeom>
                    <a:ln>
                      <a:noFill/>
                    </a:ln>
                    <a:extLst>
                      <a:ext uri="{53640926-AAD7-44D8-BBD7-CCE9431645EC}">
                        <a14:shadowObscured xmlns:a14="http://schemas.microsoft.com/office/drawing/2010/main"/>
                      </a:ext>
                    </a:extLst>
                  </pic:spPr>
                </pic:pic>
              </a:graphicData>
            </a:graphic>
          </wp:inline>
        </w:drawing>
      </w:r>
    </w:p>
    <w:p w14:paraId="52D5472B"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5" w:name="_Toc36987633"/>
      <w:r w:rsidRPr="00ED6536">
        <w:rPr>
          <w:rFonts w:ascii="Calibri Light" w:eastAsia="Times New Roman" w:hAnsi="Calibri Light" w:cs="Times New Roman"/>
          <w:color w:val="2F5496"/>
          <w:sz w:val="26"/>
          <w:szCs w:val="26"/>
          <w:lang w:val="en-CA"/>
        </w:rPr>
        <w:lastRenderedPageBreak/>
        <w:t>Output Waveform</w:t>
      </w:r>
      <w:bookmarkEnd w:id="75"/>
    </w:p>
    <w:p w14:paraId="5B182E49"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651CED37" wp14:editId="21C5335F">
            <wp:extent cx="5638800" cy="3798702"/>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t="2300" b="10532"/>
                    <a:stretch/>
                  </pic:blipFill>
                  <pic:spPr bwMode="auto">
                    <a:xfrm>
                      <a:off x="0" y="0"/>
                      <a:ext cx="5653934" cy="3808897"/>
                    </a:xfrm>
                    <a:prstGeom prst="rect">
                      <a:avLst/>
                    </a:prstGeom>
                    <a:noFill/>
                    <a:ln>
                      <a:noFill/>
                    </a:ln>
                    <a:extLst>
                      <a:ext uri="{53640926-AAD7-44D8-BBD7-CCE9431645EC}">
                        <a14:shadowObscured xmlns:a14="http://schemas.microsoft.com/office/drawing/2010/main"/>
                      </a:ext>
                    </a:extLst>
                  </pic:spPr>
                </pic:pic>
              </a:graphicData>
            </a:graphic>
          </wp:inline>
        </w:drawing>
      </w:r>
    </w:p>
    <w:p w14:paraId="49B4956A"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25507591" wp14:editId="1ABAFC0B">
            <wp:extent cx="5650523" cy="4040936"/>
            <wp:effectExtent l="0" t="0" r="762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t="2109" b="5357"/>
                    <a:stretch/>
                  </pic:blipFill>
                  <pic:spPr bwMode="auto">
                    <a:xfrm>
                      <a:off x="0" y="0"/>
                      <a:ext cx="5659413" cy="4047294"/>
                    </a:xfrm>
                    <a:prstGeom prst="rect">
                      <a:avLst/>
                    </a:prstGeom>
                    <a:noFill/>
                    <a:ln>
                      <a:noFill/>
                    </a:ln>
                    <a:extLst>
                      <a:ext uri="{53640926-AAD7-44D8-BBD7-CCE9431645EC}">
                        <a14:shadowObscured xmlns:a14="http://schemas.microsoft.com/office/drawing/2010/main"/>
                      </a:ext>
                    </a:extLst>
                  </pic:spPr>
                </pic:pic>
              </a:graphicData>
            </a:graphic>
          </wp:inline>
        </w:drawing>
      </w:r>
    </w:p>
    <w:p w14:paraId="09330997" w14:textId="77777777" w:rsidR="00FF43D9" w:rsidRPr="00FF43D9" w:rsidRDefault="00FF43D9" w:rsidP="00FF43D9"/>
    <w:sectPr w:rsidR="00FF43D9" w:rsidRPr="00FF43D9" w:rsidSect="0013064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00716" w14:textId="77777777" w:rsidR="00A842CF" w:rsidRDefault="00A842CF" w:rsidP="009B3087">
      <w:pPr>
        <w:spacing w:after="0" w:line="240" w:lineRule="auto"/>
      </w:pPr>
      <w:r>
        <w:separator/>
      </w:r>
    </w:p>
  </w:endnote>
  <w:endnote w:type="continuationSeparator" w:id="0">
    <w:p w14:paraId="273B86C6" w14:textId="77777777" w:rsidR="00A842CF" w:rsidRDefault="00A842CF" w:rsidP="009B3087">
      <w:pPr>
        <w:spacing w:after="0" w:line="240" w:lineRule="auto"/>
      </w:pPr>
      <w:r>
        <w:continuationSeparator/>
      </w:r>
    </w:p>
  </w:endnote>
  <w:endnote w:type="continuationNotice" w:id="1">
    <w:p w14:paraId="7E5ED3C7" w14:textId="77777777" w:rsidR="00A842CF" w:rsidRDefault="00A842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8D262" w14:textId="77777777" w:rsidR="00BD5F04" w:rsidRDefault="00BD5F0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112C0DC" w14:textId="77777777" w:rsidR="00BD5F04" w:rsidRDefault="00BD5F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8E77B" w14:textId="77777777" w:rsidR="00BD5F04" w:rsidRDefault="00BD5F0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C852E20" w14:textId="77777777" w:rsidR="00BD5F04" w:rsidRDefault="00BD5F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DDD51F" w14:textId="77777777" w:rsidR="00A842CF" w:rsidRDefault="00A842CF" w:rsidP="009B3087">
      <w:pPr>
        <w:spacing w:after="0" w:line="240" w:lineRule="auto"/>
      </w:pPr>
      <w:r>
        <w:separator/>
      </w:r>
    </w:p>
  </w:footnote>
  <w:footnote w:type="continuationSeparator" w:id="0">
    <w:p w14:paraId="4EB5CB7A" w14:textId="77777777" w:rsidR="00A842CF" w:rsidRDefault="00A842CF" w:rsidP="009B3087">
      <w:pPr>
        <w:spacing w:after="0" w:line="240" w:lineRule="auto"/>
      </w:pPr>
      <w:r>
        <w:continuationSeparator/>
      </w:r>
    </w:p>
  </w:footnote>
  <w:footnote w:type="continuationNotice" w:id="1">
    <w:p w14:paraId="0EE1355D" w14:textId="77777777" w:rsidR="00A842CF" w:rsidRDefault="00A842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D4FC1" w14:textId="72E0AAF0" w:rsidR="00BD5F04" w:rsidRDefault="00BD5F04">
    <w:pPr>
      <w:pStyle w:val="Header"/>
      <w:jc w:val="right"/>
    </w:pPr>
  </w:p>
  <w:p w14:paraId="7C570092" w14:textId="77777777" w:rsidR="00BD5F04" w:rsidRDefault="00BD5F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034B6"/>
    <w:multiLevelType w:val="hybridMultilevel"/>
    <w:tmpl w:val="5560C776"/>
    <w:lvl w:ilvl="0" w:tplc="EB04A5BA">
      <w:start w:val="46"/>
      <w:numFmt w:val="bullet"/>
      <w:lvlText w:val=""/>
      <w:lvlJc w:val="left"/>
      <w:pPr>
        <w:ind w:left="1080" w:hanging="360"/>
      </w:pPr>
      <w:rPr>
        <w:rFonts w:ascii="Symbol" w:eastAsiaTheme="minorHAnsi" w:hAnsi="Symbol" w:cstheme="minorBidi"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123A6CCE"/>
    <w:multiLevelType w:val="hybridMultilevel"/>
    <w:tmpl w:val="3D3CB7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8617C55"/>
    <w:multiLevelType w:val="hybridMultilevel"/>
    <w:tmpl w:val="F60CCA9E"/>
    <w:lvl w:ilvl="0" w:tplc="E5C4124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744110"/>
    <w:multiLevelType w:val="multilevel"/>
    <w:tmpl w:val="7FA45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C87792"/>
    <w:multiLevelType w:val="hybridMultilevel"/>
    <w:tmpl w:val="CCC0857E"/>
    <w:lvl w:ilvl="0" w:tplc="96CCB654">
      <w:start w:val="1"/>
      <w:numFmt w:val="bullet"/>
      <w:lvlText w:val=""/>
      <w:lvlJc w:val="left"/>
      <w:pPr>
        <w:ind w:left="720" w:hanging="360"/>
      </w:pPr>
      <w:rPr>
        <w:rFonts w:ascii="Symbol" w:hAnsi="Symbol" w:hint="default"/>
      </w:rPr>
    </w:lvl>
    <w:lvl w:ilvl="1" w:tplc="29284F1E">
      <w:start w:val="1"/>
      <w:numFmt w:val="bullet"/>
      <w:lvlText w:val="o"/>
      <w:lvlJc w:val="left"/>
      <w:pPr>
        <w:ind w:left="1440" w:hanging="360"/>
      </w:pPr>
      <w:rPr>
        <w:rFonts w:ascii="Courier New" w:hAnsi="Courier New" w:hint="default"/>
      </w:rPr>
    </w:lvl>
    <w:lvl w:ilvl="2" w:tplc="9D18380E">
      <w:start w:val="1"/>
      <w:numFmt w:val="bullet"/>
      <w:lvlText w:val=""/>
      <w:lvlJc w:val="left"/>
      <w:pPr>
        <w:ind w:left="2160" w:hanging="360"/>
      </w:pPr>
      <w:rPr>
        <w:rFonts w:ascii="Wingdings" w:hAnsi="Wingdings" w:hint="default"/>
      </w:rPr>
    </w:lvl>
    <w:lvl w:ilvl="3" w:tplc="03ECCE9C">
      <w:start w:val="1"/>
      <w:numFmt w:val="bullet"/>
      <w:lvlText w:val=""/>
      <w:lvlJc w:val="left"/>
      <w:pPr>
        <w:ind w:left="2880" w:hanging="360"/>
      </w:pPr>
      <w:rPr>
        <w:rFonts w:ascii="Symbol" w:hAnsi="Symbol" w:hint="default"/>
      </w:rPr>
    </w:lvl>
    <w:lvl w:ilvl="4" w:tplc="E8F20DBC">
      <w:start w:val="1"/>
      <w:numFmt w:val="bullet"/>
      <w:lvlText w:val="o"/>
      <w:lvlJc w:val="left"/>
      <w:pPr>
        <w:ind w:left="3600" w:hanging="360"/>
      </w:pPr>
      <w:rPr>
        <w:rFonts w:ascii="Courier New" w:hAnsi="Courier New" w:hint="default"/>
      </w:rPr>
    </w:lvl>
    <w:lvl w:ilvl="5" w:tplc="27462196">
      <w:start w:val="1"/>
      <w:numFmt w:val="bullet"/>
      <w:lvlText w:val=""/>
      <w:lvlJc w:val="left"/>
      <w:pPr>
        <w:ind w:left="4320" w:hanging="360"/>
      </w:pPr>
      <w:rPr>
        <w:rFonts w:ascii="Wingdings" w:hAnsi="Wingdings" w:hint="default"/>
      </w:rPr>
    </w:lvl>
    <w:lvl w:ilvl="6" w:tplc="DAF8DEDA">
      <w:start w:val="1"/>
      <w:numFmt w:val="bullet"/>
      <w:lvlText w:val=""/>
      <w:lvlJc w:val="left"/>
      <w:pPr>
        <w:ind w:left="5040" w:hanging="360"/>
      </w:pPr>
      <w:rPr>
        <w:rFonts w:ascii="Symbol" w:hAnsi="Symbol" w:hint="default"/>
      </w:rPr>
    </w:lvl>
    <w:lvl w:ilvl="7" w:tplc="D86C5F82">
      <w:start w:val="1"/>
      <w:numFmt w:val="bullet"/>
      <w:lvlText w:val="o"/>
      <w:lvlJc w:val="left"/>
      <w:pPr>
        <w:ind w:left="5760" w:hanging="360"/>
      </w:pPr>
      <w:rPr>
        <w:rFonts w:ascii="Courier New" w:hAnsi="Courier New" w:hint="default"/>
      </w:rPr>
    </w:lvl>
    <w:lvl w:ilvl="8" w:tplc="56CEB6F0">
      <w:start w:val="1"/>
      <w:numFmt w:val="bullet"/>
      <w:lvlText w:val=""/>
      <w:lvlJc w:val="left"/>
      <w:pPr>
        <w:ind w:left="6480" w:hanging="360"/>
      </w:pPr>
      <w:rPr>
        <w:rFonts w:ascii="Wingdings" w:hAnsi="Wingdings" w:hint="default"/>
      </w:rPr>
    </w:lvl>
  </w:abstractNum>
  <w:abstractNum w:abstractNumId="5" w15:restartNumberingAfterBreak="0">
    <w:nsid w:val="24616521"/>
    <w:multiLevelType w:val="hybridMultilevel"/>
    <w:tmpl w:val="02328304"/>
    <w:lvl w:ilvl="0" w:tplc="D86E719A">
      <w:start w:val="1"/>
      <w:numFmt w:val="bullet"/>
      <w:lvlText w:val=""/>
      <w:lvlJc w:val="left"/>
      <w:pPr>
        <w:ind w:left="720" w:hanging="360"/>
      </w:pPr>
      <w:rPr>
        <w:rFonts w:ascii="Symbol" w:hAnsi="Symbol" w:hint="default"/>
      </w:rPr>
    </w:lvl>
    <w:lvl w:ilvl="1" w:tplc="B260AC08">
      <w:start w:val="1"/>
      <w:numFmt w:val="bullet"/>
      <w:lvlText w:val="o"/>
      <w:lvlJc w:val="left"/>
      <w:pPr>
        <w:ind w:left="1440" w:hanging="360"/>
      </w:pPr>
      <w:rPr>
        <w:rFonts w:ascii="Courier New" w:hAnsi="Courier New" w:hint="default"/>
      </w:rPr>
    </w:lvl>
    <w:lvl w:ilvl="2" w:tplc="60D8D3EC">
      <w:start w:val="1"/>
      <w:numFmt w:val="bullet"/>
      <w:lvlText w:val=""/>
      <w:lvlJc w:val="left"/>
      <w:pPr>
        <w:ind w:left="2160" w:hanging="360"/>
      </w:pPr>
      <w:rPr>
        <w:rFonts w:ascii="Wingdings" w:hAnsi="Wingdings" w:hint="default"/>
      </w:rPr>
    </w:lvl>
    <w:lvl w:ilvl="3" w:tplc="BE7AF7C4">
      <w:start w:val="1"/>
      <w:numFmt w:val="bullet"/>
      <w:lvlText w:val=""/>
      <w:lvlJc w:val="left"/>
      <w:pPr>
        <w:ind w:left="2880" w:hanging="360"/>
      </w:pPr>
      <w:rPr>
        <w:rFonts w:ascii="Symbol" w:hAnsi="Symbol" w:hint="default"/>
      </w:rPr>
    </w:lvl>
    <w:lvl w:ilvl="4" w:tplc="D652A79E">
      <w:start w:val="1"/>
      <w:numFmt w:val="bullet"/>
      <w:lvlText w:val="o"/>
      <w:lvlJc w:val="left"/>
      <w:pPr>
        <w:ind w:left="3600" w:hanging="360"/>
      </w:pPr>
      <w:rPr>
        <w:rFonts w:ascii="Courier New" w:hAnsi="Courier New" w:hint="default"/>
      </w:rPr>
    </w:lvl>
    <w:lvl w:ilvl="5" w:tplc="DC10D29A">
      <w:start w:val="1"/>
      <w:numFmt w:val="bullet"/>
      <w:lvlText w:val=""/>
      <w:lvlJc w:val="left"/>
      <w:pPr>
        <w:ind w:left="4320" w:hanging="360"/>
      </w:pPr>
      <w:rPr>
        <w:rFonts w:ascii="Wingdings" w:hAnsi="Wingdings" w:hint="default"/>
      </w:rPr>
    </w:lvl>
    <w:lvl w:ilvl="6" w:tplc="1A64B3DA">
      <w:start w:val="1"/>
      <w:numFmt w:val="bullet"/>
      <w:lvlText w:val=""/>
      <w:lvlJc w:val="left"/>
      <w:pPr>
        <w:ind w:left="5040" w:hanging="360"/>
      </w:pPr>
      <w:rPr>
        <w:rFonts w:ascii="Symbol" w:hAnsi="Symbol" w:hint="default"/>
      </w:rPr>
    </w:lvl>
    <w:lvl w:ilvl="7" w:tplc="38E28400">
      <w:start w:val="1"/>
      <w:numFmt w:val="bullet"/>
      <w:lvlText w:val="o"/>
      <w:lvlJc w:val="left"/>
      <w:pPr>
        <w:ind w:left="5760" w:hanging="360"/>
      </w:pPr>
      <w:rPr>
        <w:rFonts w:ascii="Courier New" w:hAnsi="Courier New" w:hint="default"/>
      </w:rPr>
    </w:lvl>
    <w:lvl w:ilvl="8" w:tplc="85126494">
      <w:start w:val="1"/>
      <w:numFmt w:val="bullet"/>
      <w:lvlText w:val=""/>
      <w:lvlJc w:val="left"/>
      <w:pPr>
        <w:ind w:left="6480" w:hanging="360"/>
      </w:pPr>
      <w:rPr>
        <w:rFonts w:ascii="Wingdings" w:hAnsi="Wingdings" w:hint="default"/>
      </w:rPr>
    </w:lvl>
  </w:abstractNum>
  <w:abstractNum w:abstractNumId="6" w15:restartNumberingAfterBreak="0">
    <w:nsid w:val="25BF51A7"/>
    <w:multiLevelType w:val="hybridMultilevel"/>
    <w:tmpl w:val="8D1E49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A315C1C"/>
    <w:multiLevelType w:val="multilevel"/>
    <w:tmpl w:val="E8D4CE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340D1D"/>
    <w:multiLevelType w:val="hybridMultilevel"/>
    <w:tmpl w:val="35D6A790"/>
    <w:lvl w:ilvl="0" w:tplc="1CF4287A">
      <w:start w:val="5"/>
      <w:numFmt w:val="bullet"/>
      <w:lvlText w:val=""/>
      <w:lvlJc w:val="left"/>
      <w:pPr>
        <w:ind w:left="1080" w:hanging="360"/>
      </w:pPr>
      <w:rPr>
        <w:rFonts w:ascii="Symbol" w:eastAsiaTheme="minorHAnsi" w:hAnsi="Symbol" w:cs="Times New Roman"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2D013545"/>
    <w:multiLevelType w:val="hybridMultilevel"/>
    <w:tmpl w:val="AA086DBE"/>
    <w:lvl w:ilvl="0" w:tplc="7242CDF4">
      <w:start w:val="1"/>
      <w:numFmt w:val="bullet"/>
      <w:lvlText w:val=""/>
      <w:lvlJc w:val="left"/>
      <w:pPr>
        <w:ind w:left="720" w:hanging="360"/>
      </w:pPr>
      <w:rPr>
        <w:rFonts w:ascii="Symbol" w:hAnsi="Symbol" w:hint="default"/>
      </w:rPr>
    </w:lvl>
    <w:lvl w:ilvl="1" w:tplc="8F008E38">
      <w:start w:val="1"/>
      <w:numFmt w:val="bullet"/>
      <w:lvlText w:val="o"/>
      <w:lvlJc w:val="left"/>
      <w:pPr>
        <w:ind w:left="1440" w:hanging="360"/>
      </w:pPr>
      <w:rPr>
        <w:rFonts w:ascii="Courier New" w:hAnsi="Courier New" w:hint="default"/>
      </w:rPr>
    </w:lvl>
    <w:lvl w:ilvl="2" w:tplc="8F9E2FD6">
      <w:start w:val="1"/>
      <w:numFmt w:val="bullet"/>
      <w:lvlText w:val=""/>
      <w:lvlJc w:val="left"/>
      <w:pPr>
        <w:ind w:left="2160" w:hanging="360"/>
      </w:pPr>
      <w:rPr>
        <w:rFonts w:ascii="Wingdings" w:hAnsi="Wingdings" w:hint="default"/>
      </w:rPr>
    </w:lvl>
    <w:lvl w:ilvl="3" w:tplc="79C63010">
      <w:start w:val="1"/>
      <w:numFmt w:val="bullet"/>
      <w:lvlText w:val=""/>
      <w:lvlJc w:val="left"/>
      <w:pPr>
        <w:ind w:left="2880" w:hanging="360"/>
      </w:pPr>
      <w:rPr>
        <w:rFonts w:ascii="Symbol" w:hAnsi="Symbol" w:hint="default"/>
      </w:rPr>
    </w:lvl>
    <w:lvl w:ilvl="4" w:tplc="5A200CC6">
      <w:start w:val="1"/>
      <w:numFmt w:val="bullet"/>
      <w:lvlText w:val="o"/>
      <w:lvlJc w:val="left"/>
      <w:pPr>
        <w:ind w:left="3600" w:hanging="360"/>
      </w:pPr>
      <w:rPr>
        <w:rFonts w:ascii="Courier New" w:hAnsi="Courier New" w:hint="default"/>
      </w:rPr>
    </w:lvl>
    <w:lvl w:ilvl="5" w:tplc="8E3C3660">
      <w:start w:val="1"/>
      <w:numFmt w:val="bullet"/>
      <w:lvlText w:val=""/>
      <w:lvlJc w:val="left"/>
      <w:pPr>
        <w:ind w:left="4320" w:hanging="360"/>
      </w:pPr>
      <w:rPr>
        <w:rFonts w:ascii="Wingdings" w:hAnsi="Wingdings" w:hint="default"/>
      </w:rPr>
    </w:lvl>
    <w:lvl w:ilvl="6" w:tplc="489873B0">
      <w:start w:val="1"/>
      <w:numFmt w:val="bullet"/>
      <w:lvlText w:val=""/>
      <w:lvlJc w:val="left"/>
      <w:pPr>
        <w:ind w:left="5040" w:hanging="360"/>
      </w:pPr>
      <w:rPr>
        <w:rFonts w:ascii="Symbol" w:hAnsi="Symbol" w:hint="default"/>
      </w:rPr>
    </w:lvl>
    <w:lvl w:ilvl="7" w:tplc="8B7C9F38">
      <w:start w:val="1"/>
      <w:numFmt w:val="bullet"/>
      <w:lvlText w:val="o"/>
      <w:lvlJc w:val="left"/>
      <w:pPr>
        <w:ind w:left="5760" w:hanging="360"/>
      </w:pPr>
      <w:rPr>
        <w:rFonts w:ascii="Courier New" w:hAnsi="Courier New" w:hint="default"/>
      </w:rPr>
    </w:lvl>
    <w:lvl w:ilvl="8" w:tplc="BFCA1AE6">
      <w:start w:val="1"/>
      <w:numFmt w:val="bullet"/>
      <w:lvlText w:val=""/>
      <w:lvlJc w:val="left"/>
      <w:pPr>
        <w:ind w:left="6480" w:hanging="360"/>
      </w:pPr>
      <w:rPr>
        <w:rFonts w:ascii="Wingdings" w:hAnsi="Wingdings" w:hint="default"/>
      </w:rPr>
    </w:lvl>
  </w:abstractNum>
  <w:abstractNum w:abstractNumId="10" w15:restartNumberingAfterBreak="0">
    <w:nsid w:val="2D6C3AB7"/>
    <w:multiLevelType w:val="hybridMultilevel"/>
    <w:tmpl w:val="BC2EAE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22F0043"/>
    <w:multiLevelType w:val="multilevel"/>
    <w:tmpl w:val="75D03F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300648"/>
    <w:multiLevelType w:val="multilevel"/>
    <w:tmpl w:val="33049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4B524B"/>
    <w:multiLevelType w:val="multilevel"/>
    <w:tmpl w:val="796814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2F0615"/>
    <w:multiLevelType w:val="hybridMultilevel"/>
    <w:tmpl w:val="E28259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8205887"/>
    <w:multiLevelType w:val="hybridMultilevel"/>
    <w:tmpl w:val="D592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C01CA2"/>
    <w:multiLevelType w:val="hybridMultilevel"/>
    <w:tmpl w:val="02E09300"/>
    <w:lvl w:ilvl="0" w:tplc="9B04832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10675B"/>
    <w:multiLevelType w:val="multilevel"/>
    <w:tmpl w:val="CF848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9C6192"/>
    <w:multiLevelType w:val="hybridMultilevel"/>
    <w:tmpl w:val="355A3FF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6376759"/>
    <w:multiLevelType w:val="hybridMultilevel"/>
    <w:tmpl w:val="2ECC9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5D2CC1"/>
    <w:multiLevelType w:val="hybridMultilevel"/>
    <w:tmpl w:val="5C2A1BA2"/>
    <w:lvl w:ilvl="0" w:tplc="63D68260">
      <w:start w:val="1"/>
      <w:numFmt w:val="bullet"/>
      <w:lvlText w:val=""/>
      <w:lvlJc w:val="left"/>
      <w:pPr>
        <w:ind w:left="720" w:hanging="360"/>
      </w:pPr>
      <w:rPr>
        <w:rFonts w:ascii="Symbol" w:hAnsi="Symbol" w:hint="default"/>
      </w:rPr>
    </w:lvl>
    <w:lvl w:ilvl="1" w:tplc="0AACC384">
      <w:start w:val="1"/>
      <w:numFmt w:val="bullet"/>
      <w:lvlText w:val="o"/>
      <w:lvlJc w:val="left"/>
      <w:pPr>
        <w:ind w:left="1440" w:hanging="360"/>
      </w:pPr>
      <w:rPr>
        <w:rFonts w:ascii="Courier New" w:hAnsi="Courier New" w:hint="default"/>
      </w:rPr>
    </w:lvl>
    <w:lvl w:ilvl="2" w:tplc="1AFA4FA4">
      <w:start w:val="1"/>
      <w:numFmt w:val="bullet"/>
      <w:lvlText w:val=""/>
      <w:lvlJc w:val="left"/>
      <w:pPr>
        <w:ind w:left="2160" w:hanging="360"/>
      </w:pPr>
      <w:rPr>
        <w:rFonts w:ascii="Wingdings" w:hAnsi="Wingdings" w:hint="default"/>
      </w:rPr>
    </w:lvl>
    <w:lvl w:ilvl="3" w:tplc="98347746">
      <w:start w:val="1"/>
      <w:numFmt w:val="bullet"/>
      <w:lvlText w:val=""/>
      <w:lvlJc w:val="left"/>
      <w:pPr>
        <w:ind w:left="2880" w:hanging="360"/>
      </w:pPr>
      <w:rPr>
        <w:rFonts w:ascii="Symbol" w:hAnsi="Symbol" w:hint="default"/>
      </w:rPr>
    </w:lvl>
    <w:lvl w:ilvl="4" w:tplc="2A649B4A">
      <w:start w:val="1"/>
      <w:numFmt w:val="bullet"/>
      <w:lvlText w:val="o"/>
      <w:lvlJc w:val="left"/>
      <w:pPr>
        <w:ind w:left="3600" w:hanging="360"/>
      </w:pPr>
      <w:rPr>
        <w:rFonts w:ascii="Courier New" w:hAnsi="Courier New" w:hint="default"/>
      </w:rPr>
    </w:lvl>
    <w:lvl w:ilvl="5" w:tplc="F52AD91E">
      <w:start w:val="1"/>
      <w:numFmt w:val="bullet"/>
      <w:lvlText w:val=""/>
      <w:lvlJc w:val="left"/>
      <w:pPr>
        <w:ind w:left="4320" w:hanging="360"/>
      </w:pPr>
      <w:rPr>
        <w:rFonts w:ascii="Wingdings" w:hAnsi="Wingdings" w:hint="default"/>
      </w:rPr>
    </w:lvl>
    <w:lvl w:ilvl="6" w:tplc="E41A7852">
      <w:start w:val="1"/>
      <w:numFmt w:val="bullet"/>
      <w:lvlText w:val=""/>
      <w:lvlJc w:val="left"/>
      <w:pPr>
        <w:ind w:left="5040" w:hanging="360"/>
      </w:pPr>
      <w:rPr>
        <w:rFonts w:ascii="Symbol" w:hAnsi="Symbol" w:hint="default"/>
      </w:rPr>
    </w:lvl>
    <w:lvl w:ilvl="7" w:tplc="6EC27122">
      <w:start w:val="1"/>
      <w:numFmt w:val="bullet"/>
      <w:lvlText w:val="o"/>
      <w:lvlJc w:val="left"/>
      <w:pPr>
        <w:ind w:left="5760" w:hanging="360"/>
      </w:pPr>
      <w:rPr>
        <w:rFonts w:ascii="Courier New" w:hAnsi="Courier New" w:hint="default"/>
      </w:rPr>
    </w:lvl>
    <w:lvl w:ilvl="8" w:tplc="8C10AFCE">
      <w:start w:val="1"/>
      <w:numFmt w:val="bullet"/>
      <w:lvlText w:val=""/>
      <w:lvlJc w:val="left"/>
      <w:pPr>
        <w:ind w:left="6480" w:hanging="360"/>
      </w:pPr>
      <w:rPr>
        <w:rFonts w:ascii="Wingdings" w:hAnsi="Wingdings" w:hint="default"/>
      </w:rPr>
    </w:lvl>
  </w:abstractNum>
  <w:abstractNum w:abstractNumId="21" w15:restartNumberingAfterBreak="0">
    <w:nsid w:val="4ADB6F54"/>
    <w:multiLevelType w:val="multilevel"/>
    <w:tmpl w:val="6D78F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F5212B"/>
    <w:multiLevelType w:val="hybridMultilevel"/>
    <w:tmpl w:val="B0D6922A"/>
    <w:lvl w:ilvl="0" w:tplc="3410B20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11E2FEF"/>
    <w:multiLevelType w:val="hybridMultilevel"/>
    <w:tmpl w:val="4AE6EE5A"/>
    <w:lvl w:ilvl="0" w:tplc="947E0DD0">
      <w:start w:val="1"/>
      <w:numFmt w:val="bullet"/>
      <w:lvlText w:val=""/>
      <w:lvlJc w:val="left"/>
      <w:pPr>
        <w:ind w:left="720" w:hanging="360"/>
      </w:pPr>
      <w:rPr>
        <w:rFonts w:ascii="Symbol" w:hAnsi="Symbol" w:hint="default"/>
      </w:rPr>
    </w:lvl>
    <w:lvl w:ilvl="1" w:tplc="427AD108">
      <w:start w:val="1"/>
      <w:numFmt w:val="bullet"/>
      <w:lvlText w:val="o"/>
      <w:lvlJc w:val="left"/>
      <w:pPr>
        <w:ind w:left="1440" w:hanging="360"/>
      </w:pPr>
      <w:rPr>
        <w:rFonts w:ascii="Courier New" w:hAnsi="Courier New" w:hint="default"/>
      </w:rPr>
    </w:lvl>
    <w:lvl w:ilvl="2" w:tplc="CEA07270">
      <w:start w:val="1"/>
      <w:numFmt w:val="bullet"/>
      <w:lvlText w:val=""/>
      <w:lvlJc w:val="left"/>
      <w:pPr>
        <w:ind w:left="2160" w:hanging="360"/>
      </w:pPr>
      <w:rPr>
        <w:rFonts w:ascii="Wingdings" w:hAnsi="Wingdings" w:hint="default"/>
      </w:rPr>
    </w:lvl>
    <w:lvl w:ilvl="3" w:tplc="AEBE20D0">
      <w:start w:val="1"/>
      <w:numFmt w:val="bullet"/>
      <w:lvlText w:val=""/>
      <w:lvlJc w:val="left"/>
      <w:pPr>
        <w:ind w:left="2880" w:hanging="360"/>
      </w:pPr>
      <w:rPr>
        <w:rFonts w:ascii="Symbol" w:hAnsi="Symbol" w:hint="default"/>
      </w:rPr>
    </w:lvl>
    <w:lvl w:ilvl="4" w:tplc="4192F31E">
      <w:start w:val="1"/>
      <w:numFmt w:val="bullet"/>
      <w:lvlText w:val="o"/>
      <w:lvlJc w:val="left"/>
      <w:pPr>
        <w:ind w:left="3600" w:hanging="360"/>
      </w:pPr>
      <w:rPr>
        <w:rFonts w:ascii="Courier New" w:hAnsi="Courier New" w:hint="default"/>
      </w:rPr>
    </w:lvl>
    <w:lvl w:ilvl="5" w:tplc="69A8CD00">
      <w:start w:val="1"/>
      <w:numFmt w:val="bullet"/>
      <w:lvlText w:val=""/>
      <w:lvlJc w:val="left"/>
      <w:pPr>
        <w:ind w:left="4320" w:hanging="360"/>
      </w:pPr>
      <w:rPr>
        <w:rFonts w:ascii="Wingdings" w:hAnsi="Wingdings" w:hint="default"/>
      </w:rPr>
    </w:lvl>
    <w:lvl w:ilvl="6" w:tplc="2B4C6C22">
      <w:start w:val="1"/>
      <w:numFmt w:val="bullet"/>
      <w:lvlText w:val=""/>
      <w:lvlJc w:val="left"/>
      <w:pPr>
        <w:ind w:left="5040" w:hanging="360"/>
      </w:pPr>
      <w:rPr>
        <w:rFonts w:ascii="Symbol" w:hAnsi="Symbol" w:hint="default"/>
      </w:rPr>
    </w:lvl>
    <w:lvl w:ilvl="7" w:tplc="ABB4CA48">
      <w:start w:val="1"/>
      <w:numFmt w:val="bullet"/>
      <w:lvlText w:val="o"/>
      <w:lvlJc w:val="left"/>
      <w:pPr>
        <w:ind w:left="5760" w:hanging="360"/>
      </w:pPr>
      <w:rPr>
        <w:rFonts w:ascii="Courier New" w:hAnsi="Courier New" w:hint="default"/>
      </w:rPr>
    </w:lvl>
    <w:lvl w:ilvl="8" w:tplc="A4C6AD52">
      <w:start w:val="1"/>
      <w:numFmt w:val="bullet"/>
      <w:lvlText w:val=""/>
      <w:lvlJc w:val="left"/>
      <w:pPr>
        <w:ind w:left="6480" w:hanging="360"/>
      </w:pPr>
      <w:rPr>
        <w:rFonts w:ascii="Wingdings" w:hAnsi="Wingdings" w:hint="default"/>
      </w:rPr>
    </w:lvl>
  </w:abstractNum>
  <w:abstractNum w:abstractNumId="24" w15:restartNumberingAfterBreak="0">
    <w:nsid w:val="54226F14"/>
    <w:multiLevelType w:val="hybridMultilevel"/>
    <w:tmpl w:val="D834E0B4"/>
    <w:lvl w:ilvl="0" w:tplc="023612EA">
      <w:start w:val="6"/>
      <w:numFmt w:val="bullet"/>
      <w:lvlText w:val=""/>
      <w:lvlJc w:val="left"/>
      <w:pPr>
        <w:ind w:left="720" w:hanging="360"/>
      </w:pPr>
      <w:rPr>
        <w:rFonts w:ascii="Symbol" w:eastAsiaTheme="minorHAns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7E414B5"/>
    <w:multiLevelType w:val="hybridMultilevel"/>
    <w:tmpl w:val="03E244A6"/>
    <w:lvl w:ilvl="0" w:tplc="04090001">
      <w:start w:val="1"/>
      <w:numFmt w:val="bullet"/>
      <w:lvlText w:val=""/>
      <w:lvlJc w:val="left"/>
      <w:pPr>
        <w:ind w:left="720" w:hanging="360"/>
      </w:pPr>
      <w:rPr>
        <w:rFonts w:ascii="Symbol" w:hAnsi="Symbol" w:hint="default"/>
      </w:rPr>
    </w:lvl>
    <w:lvl w:ilvl="1" w:tplc="E842B01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34492F"/>
    <w:multiLevelType w:val="multilevel"/>
    <w:tmpl w:val="960E3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E057C1"/>
    <w:multiLevelType w:val="hybridMultilevel"/>
    <w:tmpl w:val="932808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4BE2024"/>
    <w:multiLevelType w:val="hybridMultilevel"/>
    <w:tmpl w:val="0DCEF9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5327E60"/>
    <w:multiLevelType w:val="hybridMultilevel"/>
    <w:tmpl w:val="07DCCD46"/>
    <w:lvl w:ilvl="0" w:tplc="1AB860B2">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0" w15:restartNumberingAfterBreak="0">
    <w:nsid w:val="673072BF"/>
    <w:multiLevelType w:val="hybridMultilevel"/>
    <w:tmpl w:val="90CEB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0B66AF"/>
    <w:multiLevelType w:val="multilevel"/>
    <w:tmpl w:val="29260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2F42C0"/>
    <w:multiLevelType w:val="hybridMultilevel"/>
    <w:tmpl w:val="FEEC51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7444B6C"/>
    <w:multiLevelType w:val="hybridMultilevel"/>
    <w:tmpl w:val="50D2E9D6"/>
    <w:lvl w:ilvl="0" w:tplc="589CDF98">
      <w:start w:val="1"/>
      <w:numFmt w:val="bullet"/>
      <w:lvlText w:val=""/>
      <w:lvlJc w:val="left"/>
      <w:pPr>
        <w:ind w:left="720" w:hanging="360"/>
      </w:pPr>
      <w:rPr>
        <w:rFonts w:ascii="Symbol" w:hAnsi="Symbol" w:hint="default"/>
      </w:rPr>
    </w:lvl>
    <w:lvl w:ilvl="1" w:tplc="8018A0AA">
      <w:start w:val="1"/>
      <w:numFmt w:val="bullet"/>
      <w:lvlText w:val="o"/>
      <w:lvlJc w:val="left"/>
      <w:pPr>
        <w:ind w:left="1440" w:hanging="360"/>
      </w:pPr>
      <w:rPr>
        <w:rFonts w:ascii="Courier New" w:hAnsi="Courier New" w:hint="default"/>
      </w:rPr>
    </w:lvl>
    <w:lvl w:ilvl="2" w:tplc="426A6002">
      <w:start w:val="1"/>
      <w:numFmt w:val="bullet"/>
      <w:lvlText w:val=""/>
      <w:lvlJc w:val="left"/>
      <w:pPr>
        <w:ind w:left="2160" w:hanging="360"/>
      </w:pPr>
      <w:rPr>
        <w:rFonts w:ascii="Wingdings" w:hAnsi="Wingdings" w:hint="default"/>
      </w:rPr>
    </w:lvl>
    <w:lvl w:ilvl="3" w:tplc="9AA07C22">
      <w:start w:val="1"/>
      <w:numFmt w:val="bullet"/>
      <w:lvlText w:val=""/>
      <w:lvlJc w:val="left"/>
      <w:pPr>
        <w:ind w:left="2880" w:hanging="360"/>
      </w:pPr>
      <w:rPr>
        <w:rFonts w:ascii="Symbol" w:hAnsi="Symbol" w:hint="default"/>
      </w:rPr>
    </w:lvl>
    <w:lvl w:ilvl="4" w:tplc="C65EA808">
      <w:start w:val="1"/>
      <w:numFmt w:val="bullet"/>
      <w:lvlText w:val="o"/>
      <w:lvlJc w:val="left"/>
      <w:pPr>
        <w:ind w:left="3600" w:hanging="360"/>
      </w:pPr>
      <w:rPr>
        <w:rFonts w:ascii="Courier New" w:hAnsi="Courier New" w:hint="default"/>
      </w:rPr>
    </w:lvl>
    <w:lvl w:ilvl="5" w:tplc="EB5CA56C">
      <w:start w:val="1"/>
      <w:numFmt w:val="bullet"/>
      <w:lvlText w:val=""/>
      <w:lvlJc w:val="left"/>
      <w:pPr>
        <w:ind w:left="4320" w:hanging="360"/>
      </w:pPr>
      <w:rPr>
        <w:rFonts w:ascii="Wingdings" w:hAnsi="Wingdings" w:hint="default"/>
      </w:rPr>
    </w:lvl>
    <w:lvl w:ilvl="6" w:tplc="CF90487C">
      <w:start w:val="1"/>
      <w:numFmt w:val="bullet"/>
      <w:lvlText w:val=""/>
      <w:lvlJc w:val="left"/>
      <w:pPr>
        <w:ind w:left="5040" w:hanging="360"/>
      </w:pPr>
      <w:rPr>
        <w:rFonts w:ascii="Symbol" w:hAnsi="Symbol" w:hint="default"/>
      </w:rPr>
    </w:lvl>
    <w:lvl w:ilvl="7" w:tplc="25605824">
      <w:start w:val="1"/>
      <w:numFmt w:val="bullet"/>
      <w:lvlText w:val="o"/>
      <w:lvlJc w:val="left"/>
      <w:pPr>
        <w:ind w:left="5760" w:hanging="360"/>
      </w:pPr>
      <w:rPr>
        <w:rFonts w:ascii="Courier New" w:hAnsi="Courier New" w:hint="default"/>
      </w:rPr>
    </w:lvl>
    <w:lvl w:ilvl="8" w:tplc="EDBE3106">
      <w:start w:val="1"/>
      <w:numFmt w:val="bullet"/>
      <w:lvlText w:val=""/>
      <w:lvlJc w:val="left"/>
      <w:pPr>
        <w:ind w:left="6480" w:hanging="360"/>
      </w:pPr>
      <w:rPr>
        <w:rFonts w:ascii="Wingdings" w:hAnsi="Wingdings" w:hint="default"/>
      </w:rPr>
    </w:lvl>
  </w:abstractNum>
  <w:abstractNum w:abstractNumId="34" w15:restartNumberingAfterBreak="0">
    <w:nsid w:val="7E0A225C"/>
    <w:multiLevelType w:val="hybridMultilevel"/>
    <w:tmpl w:val="22FA1260"/>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33"/>
  </w:num>
  <w:num w:numId="3">
    <w:abstractNumId w:val="20"/>
  </w:num>
  <w:num w:numId="4">
    <w:abstractNumId w:val="16"/>
  </w:num>
  <w:num w:numId="5">
    <w:abstractNumId w:val="9"/>
  </w:num>
  <w:num w:numId="6">
    <w:abstractNumId w:val="5"/>
  </w:num>
  <w:num w:numId="7">
    <w:abstractNumId w:val="23"/>
  </w:num>
  <w:num w:numId="8">
    <w:abstractNumId w:val="25"/>
  </w:num>
  <w:num w:numId="9">
    <w:abstractNumId w:val="19"/>
  </w:num>
  <w:num w:numId="10">
    <w:abstractNumId w:val="4"/>
  </w:num>
  <w:num w:numId="11">
    <w:abstractNumId w:val="27"/>
  </w:num>
  <w:num w:numId="12">
    <w:abstractNumId w:val="14"/>
  </w:num>
  <w:num w:numId="13">
    <w:abstractNumId w:val="32"/>
  </w:num>
  <w:num w:numId="14">
    <w:abstractNumId w:val="10"/>
  </w:num>
  <w:num w:numId="15">
    <w:abstractNumId w:val="22"/>
  </w:num>
  <w:num w:numId="16">
    <w:abstractNumId w:val="29"/>
  </w:num>
  <w:num w:numId="17">
    <w:abstractNumId w:val="1"/>
  </w:num>
  <w:num w:numId="18">
    <w:abstractNumId w:val="7"/>
    <w:lvlOverride w:ilvl="1">
      <w:lvl w:ilvl="1">
        <w:numFmt w:val="lowerLetter"/>
        <w:lvlText w:val="%2."/>
        <w:lvlJc w:val="left"/>
      </w:lvl>
    </w:lvlOverride>
  </w:num>
  <w:num w:numId="19">
    <w:abstractNumId w:val="31"/>
  </w:num>
  <w:num w:numId="20">
    <w:abstractNumId w:val="3"/>
  </w:num>
  <w:num w:numId="21">
    <w:abstractNumId w:val="12"/>
  </w:num>
  <w:num w:numId="22">
    <w:abstractNumId w:val="21"/>
  </w:num>
  <w:num w:numId="23">
    <w:abstractNumId w:val="24"/>
  </w:num>
  <w:num w:numId="24">
    <w:abstractNumId w:val="13"/>
  </w:num>
  <w:num w:numId="25">
    <w:abstractNumId w:val="11"/>
  </w:num>
  <w:num w:numId="26">
    <w:abstractNumId w:val="17"/>
  </w:num>
  <w:num w:numId="27">
    <w:abstractNumId w:val="8"/>
  </w:num>
  <w:num w:numId="28">
    <w:abstractNumId w:val="26"/>
  </w:num>
  <w:num w:numId="29">
    <w:abstractNumId w:val="18"/>
  </w:num>
  <w:num w:numId="30">
    <w:abstractNumId w:val="0"/>
  </w:num>
  <w:num w:numId="31">
    <w:abstractNumId w:val="28"/>
  </w:num>
  <w:num w:numId="32">
    <w:abstractNumId w:val="34"/>
  </w:num>
  <w:num w:numId="33">
    <w:abstractNumId w:val="6"/>
  </w:num>
  <w:num w:numId="34">
    <w:abstractNumId w:val="15"/>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MzYxMTMxsTSyMDRQ0lEKTi0uzszPAykwNK4FADU3gfwtAAAA"/>
  </w:docVars>
  <w:rsids>
    <w:rsidRoot w:val="69D0CE1B"/>
    <w:rsid w:val="00000479"/>
    <w:rsid w:val="00000846"/>
    <w:rsid w:val="00000ACA"/>
    <w:rsid w:val="000023BB"/>
    <w:rsid w:val="000027D2"/>
    <w:rsid w:val="00002E74"/>
    <w:rsid w:val="00003AF6"/>
    <w:rsid w:val="0000451E"/>
    <w:rsid w:val="00004A3C"/>
    <w:rsid w:val="00004E42"/>
    <w:rsid w:val="00005846"/>
    <w:rsid w:val="00006D8E"/>
    <w:rsid w:val="0000736C"/>
    <w:rsid w:val="00007CE4"/>
    <w:rsid w:val="00007DE1"/>
    <w:rsid w:val="00010F71"/>
    <w:rsid w:val="0001131D"/>
    <w:rsid w:val="000117DE"/>
    <w:rsid w:val="00011A77"/>
    <w:rsid w:val="00012276"/>
    <w:rsid w:val="00012707"/>
    <w:rsid w:val="00013B74"/>
    <w:rsid w:val="00014CFD"/>
    <w:rsid w:val="000153D1"/>
    <w:rsid w:val="000155B3"/>
    <w:rsid w:val="00015602"/>
    <w:rsid w:val="00016586"/>
    <w:rsid w:val="00016C5A"/>
    <w:rsid w:val="000175B6"/>
    <w:rsid w:val="00020243"/>
    <w:rsid w:val="00020517"/>
    <w:rsid w:val="0002073B"/>
    <w:rsid w:val="00021C20"/>
    <w:rsid w:val="00021EC7"/>
    <w:rsid w:val="00022F1E"/>
    <w:rsid w:val="00023A52"/>
    <w:rsid w:val="0002545D"/>
    <w:rsid w:val="00025535"/>
    <w:rsid w:val="00025CE2"/>
    <w:rsid w:val="00026060"/>
    <w:rsid w:val="00026656"/>
    <w:rsid w:val="000267F9"/>
    <w:rsid w:val="00026871"/>
    <w:rsid w:val="00027100"/>
    <w:rsid w:val="00027DB1"/>
    <w:rsid w:val="00027E65"/>
    <w:rsid w:val="00031374"/>
    <w:rsid w:val="00032A3B"/>
    <w:rsid w:val="00032CF4"/>
    <w:rsid w:val="0003343F"/>
    <w:rsid w:val="000339C7"/>
    <w:rsid w:val="00034BDB"/>
    <w:rsid w:val="00034FB0"/>
    <w:rsid w:val="00035A71"/>
    <w:rsid w:val="00036FF9"/>
    <w:rsid w:val="00037187"/>
    <w:rsid w:val="00040942"/>
    <w:rsid w:val="0004305F"/>
    <w:rsid w:val="0004345F"/>
    <w:rsid w:val="00044F07"/>
    <w:rsid w:val="0004665D"/>
    <w:rsid w:val="0005030F"/>
    <w:rsid w:val="0005107B"/>
    <w:rsid w:val="00052329"/>
    <w:rsid w:val="00052B36"/>
    <w:rsid w:val="00052B96"/>
    <w:rsid w:val="00052CBD"/>
    <w:rsid w:val="0005302A"/>
    <w:rsid w:val="000536C8"/>
    <w:rsid w:val="00053FAE"/>
    <w:rsid w:val="00054F2A"/>
    <w:rsid w:val="00055459"/>
    <w:rsid w:val="000565C3"/>
    <w:rsid w:val="0005671B"/>
    <w:rsid w:val="0005740B"/>
    <w:rsid w:val="00057814"/>
    <w:rsid w:val="000578FE"/>
    <w:rsid w:val="00057A71"/>
    <w:rsid w:val="00060A7E"/>
    <w:rsid w:val="00061566"/>
    <w:rsid w:val="0006170F"/>
    <w:rsid w:val="0006201E"/>
    <w:rsid w:val="00062315"/>
    <w:rsid w:val="0006281E"/>
    <w:rsid w:val="00062FCC"/>
    <w:rsid w:val="00063898"/>
    <w:rsid w:val="000643BA"/>
    <w:rsid w:val="000650DE"/>
    <w:rsid w:val="00065237"/>
    <w:rsid w:val="000652DC"/>
    <w:rsid w:val="000655C2"/>
    <w:rsid w:val="00065697"/>
    <w:rsid w:val="00066381"/>
    <w:rsid w:val="00066701"/>
    <w:rsid w:val="000669D7"/>
    <w:rsid w:val="00066F41"/>
    <w:rsid w:val="00067B8F"/>
    <w:rsid w:val="00070504"/>
    <w:rsid w:val="00072B65"/>
    <w:rsid w:val="000730E1"/>
    <w:rsid w:val="00073EC8"/>
    <w:rsid w:val="000747F0"/>
    <w:rsid w:val="000748D0"/>
    <w:rsid w:val="0007517C"/>
    <w:rsid w:val="0007610D"/>
    <w:rsid w:val="000762D9"/>
    <w:rsid w:val="000765D7"/>
    <w:rsid w:val="00076622"/>
    <w:rsid w:val="000768FB"/>
    <w:rsid w:val="000769E5"/>
    <w:rsid w:val="00076ACD"/>
    <w:rsid w:val="00076FC1"/>
    <w:rsid w:val="0008005E"/>
    <w:rsid w:val="000800C2"/>
    <w:rsid w:val="000801D2"/>
    <w:rsid w:val="000810B2"/>
    <w:rsid w:val="000811DC"/>
    <w:rsid w:val="00081B26"/>
    <w:rsid w:val="00082FBB"/>
    <w:rsid w:val="00083DD5"/>
    <w:rsid w:val="00083E92"/>
    <w:rsid w:val="00084D2E"/>
    <w:rsid w:val="00085118"/>
    <w:rsid w:val="000851E9"/>
    <w:rsid w:val="0008608A"/>
    <w:rsid w:val="00086506"/>
    <w:rsid w:val="00087632"/>
    <w:rsid w:val="00087787"/>
    <w:rsid w:val="00090B84"/>
    <w:rsid w:val="0009271C"/>
    <w:rsid w:val="000935F1"/>
    <w:rsid w:val="00093BB5"/>
    <w:rsid w:val="00094078"/>
    <w:rsid w:val="00095315"/>
    <w:rsid w:val="000954D4"/>
    <w:rsid w:val="00096660"/>
    <w:rsid w:val="00096782"/>
    <w:rsid w:val="00096C68"/>
    <w:rsid w:val="000A0738"/>
    <w:rsid w:val="000A0FF1"/>
    <w:rsid w:val="000A120A"/>
    <w:rsid w:val="000A20E6"/>
    <w:rsid w:val="000A2D08"/>
    <w:rsid w:val="000A3731"/>
    <w:rsid w:val="000A4EA7"/>
    <w:rsid w:val="000A4F3A"/>
    <w:rsid w:val="000A5D96"/>
    <w:rsid w:val="000A6E14"/>
    <w:rsid w:val="000B02F8"/>
    <w:rsid w:val="000B0ACC"/>
    <w:rsid w:val="000B0DC0"/>
    <w:rsid w:val="000B0DFC"/>
    <w:rsid w:val="000B1376"/>
    <w:rsid w:val="000B1BBC"/>
    <w:rsid w:val="000B1D3A"/>
    <w:rsid w:val="000B25B6"/>
    <w:rsid w:val="000B2D4B"/>
    <w:rsid w:val="000B3644"/>
    <w:rsid w:val="000B3B94"/>
    <w:rsid w:val="000B42DA"/>
    <w:rsid w:val="000B444F"/>
    <w:rsid w:val="000B507E"/>
    <w:rsid w:val="000B5359"/>
    <w:rsid w:val="000B54A8"/>
    <w:rsid w:val="000B5708"/>
    <w:rsid w:val="000B5C1A"/>
    <w:rsid w:val="000B6421"/>
    <w:rsid w:val="000B74D9"/>
    <w:rsid w:val="000B7508"/>
    <w:rsid w:val="000B764D"/>
    <w:rsid w:val="000B7F26"/>
    <w:rsid w:val="000C06DB"/>
    <w:rsid w:val="000C1992"/>
    <w:rsid w:val="000C1A21"/>
    <w:rsid w:val="000C2180"/>
    <w:rsid w:val="000C2635"/>
    <w:rsid w:val="000C2EB0"/>
    <w:rsid w:val="000C3857"/>
    <w:rsid w:val="000C39AB"/>
    <w:rsid w:val="000C40A2"/>
    <w:rsid w:val="000C4C13"/>
    <w:rsid w:val="000C4E96"/>
    <w:rsid w:val="000C4EE0"/>
    <w:rsid w:val="000C5D0E"/>
    <w:rsid w:val="000C61A5"/>
    <w:rsid w:val="000C7103"/>
    <w:rsid w:val="000C786E"/>
    <w:rsid w:val="000C78A7"/>
    <w:rsid w:val="000D07F1"/>
    <w:rsid w:val="000D0D6E"/>
    <w:rsid w:val="000D127B"/>
    <w:rsid w:val="000D1301"/>
    <w:rsid w:val="000D1D0F"/>
    <w:rsid w:val="000D201F"/>
    <w:rsid w:val="000D3FFC"/>
    <w:rsid w:val="000D44C3"/>
    <w:rsid w:val="000D5594"/>
    <w:rsid w:val="000D5BBF"/>
    <w:rsid w:val="000D728F"/>
    <w:rsid w:val="000D7600"/>
    <w:rsid w:val="000D7F52"/>
    <w:rsid w:val="000E1A6C"/>
    <w:rsid w:val="000E3454"/>
    <w:rsid w:val="000E48C8"/>
    <w:rsid w:val="000E4A75"/>
    <w:rsid w:val="000E5CA4"/>
    <w:rsid w:val="000E5EC6"/>
    <w:rsid w:val="000E5FD4"/>
    <w:rsid w:val="000E67EB"/>
    <w:rsid w:val="000E6920"/>
    <w:rsid w:val="000E6991"/>
    <w:rsid w:val="000E7527"/>
    <w:rsid w:val="000E7919"/>
    <w:rsid w:val="000E7A90"/>
    <w:rsid w:val="000E7F4C"/>
    <w:rsid w:val="000F024F"/>
    <w:rsid w:val="000F02D8"/>
    <w:rsid w:val="000F037B"/>
    <w:rsid w:val="000F2163"/>
    <w:rsid w:val="000F4087"/>
    <w:rsid w:val="000F47F3"/>
    <w:rsid w:val="000F5225"/>
    <w:rsid w:val="000F5583"/>
    <w:rsid w:val="000F5B68"/>
    <w:rsid w:val="000F6161"/>
    <w:rsid w:val="000F6A48"/>
    <w:rsid w:val="000F702E"/>
    <w:rsid w:val="000F725B"/>
    <w:rsid w:val="000F7362"/>
    <w:rsid w:val="000F78A9"/>
    <w:rsid w:val="000F7ABC"/>
    <w:rsid w:val="000F7BCE"/>
    <w:rsid w:val="000F7C86"/>
    <w:rsid w:val="00100A5C"/>
    <w:rsid w:val="00101E97"/>
    <w:rsid w:val="0010246F"/>
    <w:rsid w:val="001033B8"/>
    <w:rsid w:val="00103418"/>
    <w:rsid w:val="00103605"/>
    <w:rsid w:val="00104F8F"/>
    <w:rsid w:val="00105D14"/>
    <w:rsid w:val="00106594"/>
    <w:rsid w:val="0010689A"/>
    <w:rsid w:val="0011211D"/>
    <w:rsid w:val="0011331A"/>
    <w:rsid w:val="001139A4"/>
    <w:rsid w:val="00114A15"/>
    <w:rsid w:val="00114E78"/>
    <w:rsid w:val="001159D4"/>
    <w:rsid w:val="00115A7A"/>
    <w:rsid w:val="00116B89"/>
    <w:rsid w:val="00117FB7"/>
    <w:rsid w:val="00121471"/>
    <w:rsid w:val="00121991"/>
    <w:rsid w:val="001219BD"/>
    <w:rsid w:val="001219E2"/>
    <w:rsid w:val="001223C7"/>
    <w:rsid w:val="001236F0"/>
    <w:rsid w:val="00125D26"/>
    <w:rsid w:val="00126763"/>
    <w:rsid w:val="00126C2B"/>
    <w:rsid w:val="00126CEC"/>
    <w:rsid w:val="00127713"/>
    <w:rsid w:val="0012776A"/>
    <w:rsid w:val="00130100"/>
    <w:rsid w:val="0013064F"/>
    <w:rsid w:val="00130BFD"/>
    <w:rsid w:val="00131C1B"/>
    <w:rsid w:val="00132E54"/>
    <w:rsid w:val="0013303A"/>
    <w:rsid w:val="00134A87"/>
    <w:rsid w:val="00134A95"/>
    <w:rsid w:val="001350E6"/>
    <w:rsid w:val="001359A1"/>
    <w:rsid w:val="00136A1D"/>
    <w:rsid w:val="00136CB2"/>
    <w:rsid w:val="001372BF"/>
    <w:rsid w:val="0013748D"/>
    <w:rsid w:val="00137C20"/>
    <w:rsid w:val="001403A1"/>
    <w:rsid w:val="001419C4"/>
    <w:rsid w:val="00142221"/>
    <w:rsid w:val="00142445"/>
    <w:rsid w:val="001436FA"/>
    <w:rsid w:val="00143C11"/>
    <w:rsid w:val="00143E51"/>
    <w:rsid w:val="0014563C"/>
    <w:rsid w:val="00146A61"/>
    <w:rsid w:val="001470F5"/>
    <w:rsid w:val="001506E6"/>
    <w:rsid w:val="001507C8"/>
    <w:rsid w:val="001512E1"/>
    <w:rsid w:val="00151842"/>
    <w:rsid w:val="0015229B"/>
    <w:rsid w:val="001522B3"/>
    <w:rsid w:val="001522E0"/>
    <w:rsid w:val="001524DD"/>
    <w:rsid w:val="00152535"/>
    <w:rsid w:val="00152BFA"/>
    <w:rsid w:val="00152CBD"/>
    <w:rsid w:val="00153068"/>
    <w:rsid w:val="001537C8"/>
    <w:rsid w:val="001540F8"/>
    <w:rsid w:val="00154F38"/>
    <w:rsid w:val="001566A9"/>
    <w:rsid w:val="00156B7C"/>
    <w:rsid w:val="001576ED"/>
    <w:rsid w:val="00157A05"/>
    <w:rsid w:val="00157A8D"/>
    <w:rsid w:val="00157DB6"/>
    <w:rsid w:val="0016209B"/>
    <w:rsid w:val="00162766"/>
    <w:rsid w:val="0016279D"/>
    <w:rsid w:val="001631FC"/>
    <w:rsid w:val="00163E1E"/>
    <w:rsid w:val="00164233"/>
    <w:rsid w:val="001656FB"/>
    <w:rsid w:val="00165DF1"/>
    <w:rsid w:val="001660C2"/>
    <w:rsid w:val="001666A2"/>
    <w:rsid w:val="00167070"/>
    <w:rsid w:val="00167B86"/>
    <w:rsid w:val="00170275"/>
    <w:rsid w:val="00170CAE"/>
    <w:rsid w:val="0017130C"/>
    <w:rsid w:val="0017249C"/>
    <w:rsid w:val="00173BFD"/>
    <w:rsid w:val="00174804"/>
    <w:rsid w:val="00174FBE"/>
    <w:rsid w:val="00175233"/>
    <w:rsid w:val="00175D1D"/>
    <w:rsid w:val="00176571"/>
    <w:rsid w:val="00176E53"/>
    <w:rsid w:val="001813CA"/>
    <w:rsid w:val="00181A27"/>
    <w:rsid w:val="00182804"/>
    <w:rsid w:val="00183887"/>
    <w:rsid w:val="00183C36"/>
    <w:rsid w:val="00183F14"/>
    <w:rsid w:val="00184A12"/>
    <w:rsid w:val="0018638A"/>
    <w:rsid w:val="0018666C"/>
    <w:rsid w:val="00187376"/>
    <w:rsid w:val="0018763A"/>
    <w:rsid w:val="00190A15"/>
    <w:rsid w:val="00191D82"/>
    <w:rsid w:val="00192017"/>
    <w:rsid w:val="00192070"/>
    <w:rsid w:val="001922CB"/>
    <w:rsid w:val="00192FF6"/>
    <w:rsid w:val="001932CB"/>
    <w:rsid w:val="001937D0"/>
    <w:rsid w:val="00193E3D"/>
    <w:rsid w:val="00193E83"/>
    <w:rsid w:val="001948D9"/>
    <w:rsid w:val="00194AA6"/>
    <w:rsid w:val="00194BC3"/>
    <w:rsid w:val="00194EBE"/>
    <w:rsid w:val="0019554B"/>
    <w:rsid w:val="00196844"/>
    <w:rsid w:val="00197172"/>
    <w:rsid w:val="001A056D"/>
    <w:rsid w:val="001A0712"/>
    <w:rsid w:val="001A089E"/>
    <w:rsid w:val="001A245A"/>
    <w:rsid w:val="001A263C"/>
    <w:rsid w:val="001A2AB9"/>
    <w:rsid w:val="001A2F02"/>
    <w:rsid w:val="001A4811"/>
    <w:rsid w:val="001A4C44"/>
    <w:rsid w:val="001A5800"/>
    <w:rsid w:val="001A634D"/>
    <w:rsid w:val="001A767E"/>
    <w:rsid w:val="001A76B5"/>
    <w:rsid w:val="001B0B81"/>
    <w:rsid w:val="001B118F"/>
    <w:rsid w:val="001B1697"/>
    <w:rsid w:val="001B1737"/>
    <w:rsid w:val="001B189D"/>
    <w:rsid w:val="001B1DB6"/>
    <w:rsid w:val="001B26C4"/>
    <w:rsid w:val="001B40AB"/>
    <w:rsid w:val="001B4143"/>
    <w:rsid w:val="001B5F1E"/>
    <w:rsid w:val="001B7238"/>
    <w:rsid w:val="001B7831"/>
    <w:rsid w:val="001B7B86"/>
    <w:rsid w:val="001C194D"/>
    <w:rsid w:val="001C1FE0"/>
    <w:rsid w:val="001C260B"/>
    <w:rsid w:val="001C434E"/>
    <w:rsid w:val="001C46E8"/>
    <w:rsid w:val="001C5363"/>
    <w:rsid w:val="001C53D5"/>
    <w:rsid w:val="001C5723"/>
    <w:rsid w:val="001C5F56"/>
    <w:rsid w:val="001C645A"/>
    <w:rsid w:val="001C674A"/>
    <w:rsid w:val="001C67C2"/>
    <w:rsid w:val="001C6D5A"/>
    <w:rsid w:val="001C737A"/>
    <w:rsid w:val="001C7406"/>
    <w:rsid w:val="001C79FB"/>
    <w:rsid w:val="001D0D25"/>
    <w:rsid w:val="001D16D2"/>
    <w:rsid w:val="001D20CC"/>
    <w:rsid w:val="001D3FC5"/>
    <w:rsid w:val="001D4183"/>
    <w:rsid w:val="001D482F"/>
    <w:rsid w:val="001D51B1"/>
    <w:rsid w:val="001D51DF"/>
    <w:rsid w:val="001D52A7"/>
    <w:rsid w:val="001D5A22"/>
    <w:rsid w:val="001D68D2"/>
    <w:rsid w:val="001D7DA2"/>
    <w:rsid w:val="001D7FCD"/>
    <w:rsid w:val="001E01F2"/>
    <w:rsid w:val="001E0528"/>
    <w:rsid w:val="001E0D8D"/>
    <w:rsid w:val="001E0ED2"/>
    <w:rsid w:val="001E228A"/>
    <w:rsid w:val="001E2B69"/>
    <w:rsid w:val="001E338C"/>
    <w:rsid w:val="001E3788"/>
    <w:rsid w:val="001E3A8F"/>
    <w:rsid w:val="001E593B"/>
    <w:rsid w:val="001E6990"/>
    <w:rsid w:val="001E6D26"/>
    <w:rsid w:val="001E6EB7"/>
    <w:rsid w:val="001E7299"/>
    <w:rsid w:val="001E77A1"/>
    <w:rsid w:val="001F0E60"/>
    <w:rsid w:val="001F11D3"/>
    <w:rsid w:val="001F1BB0"/>
    <w:rsid w:val="001F22D1"/>
    <w:rsid w:val="001F29F0"/>
    <w:rsid w:val="001F2D26"/>
    <w:rsid w:val="001F3176"/>
    <w:rsid w:val="001F374C"/>
    <w:rsid w:val="001F4A29"/>
    <w:rsid w:val="001F51E6"/>
    <w:rsid w:val="001F529E"/>
    <w:rsid w:val="001F6383"/>
    <w:rsid w:val="001F65F9"/>
    <w:rsid w:val="00200BEB"/>
    <w:rsid w:val="00201038"/>
    <w:rsid w:val="0020242F"/>
    <w:rsid w:val="0020252C"/>
    <w:rsid w:val="002026B6"/>
    <w:rsid w:val="00202706"/>
    <w:rsid w:val="002033FD"/>
    <w:rsid w:val="0020415F"/>
    <w:rsid w:val="002042C8"/>
    <w:rsid w:val="002044B6"/>
    <w:rsid w:val="00204884"/>
    <w:rsid w:val="00204997"/>
    <w:rsid w:val="00204A0E"/>
    <w:rsid w:val="00205E53"/>
    <w:rsid w:val="00206D36"/>
    <w:rsid w:val="00207B20"/>
    <w:rsid w:val="0021132E"/>
    <w:rsid w:val="00211353"/>
    <w:rsid w:val="00212052"/>
    <w:rsid w:val="00212307"/>
    <w:rsid w:val="002134F5"/>
    <w:rsid w:val="00213563"/>
    <w:rsid w:val="00213F36"/>
    <w:rsid w:val="002141A2"/>
    <w:rsid w:val="002143F1"/>
    <w:rsid w:val="002149F3"/>
    <w:rsid w:val="00214C98"/>
    <w:rsid w:val="00215732"/>
    <w:rsid w:val="00216973"/>
    <w:rsid w:val="00217421"/>
    <w:rsid w:val="00217742"/>
    <w:rsid w:val="00217867"/>
    <w:rsid w:val="00217EEF"/>
    <w:rsid w:val="0022035B"/>
    <w:rsid w:val="0022127B"/>
    <w:rsid w:val="002213CB"/>
    <w:rsid w:val="002221BE"/>
    <w:rsid w:val="002222CB"/>
    <w:rsid w:val="00222954"/>
    <w:rsid w:val="00222E83"/>
    <w:rsid w:val="0022355A"/>
    <w:rsid w:val="00225408"/>
    <w:rsid w:val="00225C94"/>
    <w:rsid w:val="00225CA0"/>
    <w:rsid w:val="00226BC0"/>
    <w:rsid w:val="00226CB0"/>
    <w:rsid w:val="00226FC6"/>
    <w:rsid w:val="002275EF"/>
    <w:rsid w:val="00227B1F"/>
    <w:rsid w:val="00230B89"/>
    <w:rsid w:val="00232D7E"/>
    <w:rsid w:val="00234921"/>
    <w:rsid w:val="00234CFE"/>
    <w:rsid w:val="00235088"/>
    <w:rsid w:val="00235217"/>
    <w:rsid w:val="00235E6A"/>
    <w:rsid w:val="00236031"/>
    <w:rsid w:val="0023619B"/>
    <w:rsid w:val="00237164"/>
    <w:rsid w:val="002371B9"/>
    <w:rsid w:val="0024073C"/>
    <w:rsid w:val="00241556"/>
    <w:rsid w:val="002424DD"/>
    <w:rsid w:val="00243D0E"/>
    <w:rsid w:val="00243E80"/>
    <w:rsid w:val="00244AE9"/>
    <w:rsid w:val="00244FA5"/>
    <w:rsid w:val="0024584C"/>
    <w:rsid w:val="00245CF3"/>
    <w:rsid w:val="00246B54"/>
    <w:rsid w:val="00246E24"/>
    <w:rsid w:val="002477CD"/>
    <w:rsid w:val="00247A8A"/>
    <w:rsid w:val="00250135"/>
    <w:rsid w:val="002508B5"/>
    <w:rsid w:val="0025204B"/>
    <w:rsid w:val="002521C9"/>
    <w:rsid w:val="00252820"/>
    <w:rsid w:val="00253B8E"/>
    <w:rsid w:val="0025633E"/>
    <w:rsid w:val="00256681"/>
    <w:rsid w:val="00256FF1"/>
    <w:rsid w:val="00257B53"/>
    <w:rsid w:val="002605DE"/>
    <w:rsid w:val="00260A33"/>
    <w:rsid w:val="00260B56"/>
    <w:rsid w:val="00260B63"/>
    <w:rsid w:val="00260D65"/>
    <w:rsid w:val="00260FAC"/>
    <w:rsid w:val="00262366"/>
    <w:rsid w:val="00262F67"/>
    <w:rsid w:val="002634E5"/>
    <w:rsid w:val="00265CB0"/>
    <w:rsid w:val="00266083"/>
    <w:rsid w:val="002663B8"/>
    <w:rsid w:val="0026695D"/>
    <w:rsid w:val="0027018E"/>
    <w:rsid w:val="002705A8"/>
    <w:rsid w:val="00271252"/>
    <w:rsid w:val="00271A9D"/>
    <w:rsid w:val="00271F38"/>
    <w:rsid w:val="002732C6"/>
    <w:rsid w:val="00273674"/>
    <w:rsid w:val="00275183"/>
    <w:rsid w:val="00275BF8"/>
    <w:rsid w:val="00276E41"/>
    <w:rsid w:val="00277281"/>
    <w:rsid w:val="00277FFE"/>
    <w:rsid w:val="0028038D"/>
    <w:rsid w:val="00281542"/>
    <w:rsid w:val="00281FA5"/>
    <w:rsid w:val="002829BB"/>
    <w:rsid w:val="00282FC4"/>
    <w:rsid w:val="00283C35"/>
    <w:rsid w:val="00283EC2"/>
    <w:rsid w:val="0028421A"/>
    <w:rsid w:val="0028441A"/>
    <w:rsid w:val="002850A3"/>
    <w:rsid w:val="00285385"/>
    <w:rsid w:val="002859D5"/>
    <w:rsid w:val="00286757"/>
    <w:rsid w:val="00286C93"/>
    <w:rsid w:val="00287D71"/>
    <w:rsid w:val="00290093"/>
    <w:rsid w:val="002915A4"/>
    <w:rsid w:val="002925B8"/>
    <w:rsid w:val="00292EA2"/>
    <w:rsid w:val="002936D9"/>
    <w:rsid w:val="0029439B"/>
    <w:rsid w:val="00294834"/>
    <w:rsid w:val="00295C13"/>
    <w:rsid w:val="00295F17"/>
    <w:rsid w:val="00295F9B"/>
    <w:rsid w:val="00297BFA"/>
    <w:rsid w:val="002A020D"/>
    <w:rsid w:val="002A0B0A"/>
    <w:rsid w:val="002A0F43"/>
    <w:rsid w:val="002A1698"/>
    <w:rsid w:val="002A2FF8"/>
    <w:rsid w:val="002A3279"/>
    <w:rsid w:val="002A3337"/>
    <w:rsid w:val="002A390B"/>
    <w:rsid w:val="002A3C83"/>
    <w:rsid w:val="002A43BB"/>
    <w:rsid w:val="002A4BE2"/>
    <w:rsid w:val="002A532A"/>
    <w:rsid w:val="002A57F3"/>
    <w:rsid w:val="002A59A0"/>
    <w:rsid w:val="002A6047"/>
    <w:rsid w:val="002A7DB2"/>
    <w:rsid w:val="002B01C9"/>
    <w:rsid w:val="002B0552"/>
    <w:rsid w:val="002B1C63"/>
    <w:rsid w:val="002B1E7A"/>
    <w:rsid w:val="002B24D9"/>
    <w:rsid w:val="002B25BD"/>
    <w:rsid w:val="002B2CD4"/>
    <w:rsid w:val="002B3779"/>
    <w:rsid w:val="002B3D5E"/>
    <w:rsid w:val="002B5291"/>
    <w:rsid w:val="002B53BE"/>
    <w:rsid w:val="002B56C3"/>
    <w:rsid w:val="002B5A36"/>
    <w:rsid w:val="002B5AB2"/>
    <w:rsid w:val="002B6449"/>
    <w:rsid w:val="002B64CF"/>
    <w:rsid w:val="002B7B8D"/>
    <w:rsid w:val="002C0931"/>
    <w:rsid w:val="002C0E98"/>
    <w:rsid w:val="002C1BE5"/>
    <w:rsid w:val="002C1E83"/>
    <w:rsid w:val="002C3D93"/>
    <w:rsid w:val="002C5086"/>
    <w:rsid w:val="002C573E"/>
    <w:rsid w:val="002C6B0A"/>
    <w:rsid w:val="002C73BC"/>
    <w:rsid w:val="002C75DE"/>
    <w:rsid w:val="002D13E2"/>
    <w:rsid w:val="002D306B"/>
    <w:rsid w:val="002D362F"/>
    <w:rsid w:val="002D5735"/>
    <w:rsid w:val="002D5793"/>
    <w:rsid w:val="002D59C9"/>
    <w:rsid w:val="002D5D16"/>
    <w:rsid w:val="002D67F9"/>
    <w:rsid w:val="002D7800"/>
    <w:rsid w:val="002D7CFF"/>
    <w:rsid w:val="002E02B1"/>
    <w:rsid w:val="002E0CC1"/>
    <w:rsid w:val="002E0FB9"/>
    <w:rsid w:val="002E1148"/>
    <w:rsid w:val="002E1B65"/>
    <w:rsid w:val="002E2ACF"/>
    <w:rsid w:val="002E2AD7"/>
    <w:rsid w:val="002E3064"/>
    <w:rsid w:val="002E4044"/>
    <w:rsid w:val="002E6D3E"/>
    <w:rsid w:val="002E7533"/>
    <w:rsid w:val="002E7C1F"/>
    <w:rsid w:val="002E7DDD"/>
    <w:rsid w:val="002F0043"/>
    <w:rsid w:val="002F101A"/>
    <w:rsid w:val="002F13A9"/>
    <w:rsid w:val="002F1F53"/>
    <w:rsid w:val="002F36B1"/>
    <w:rsid w:val="002F3B6F"/>
    <w:rsid w:val="002F3DAA"/>
    <w:rsid w:val="002F473C"/>
    <w:rsid w:val="002F5799"/>
    <w:rsid w:val="002F63D6"/>
    <w:rsid w:val="002F67F4"/>
    <w:rsid w:val="002F7309"/>
    <w:rsid w:val="002F747B"/>
    <w:rsid w:val="00300AB8"/>
    <w:rsid w:val="003010CA"/>
    <w:rsid w:val="0030145D"/>
    <w:rsid w:val="00301DD8"/>
    <w:rsid w:val="00302DCA"/>
    <w:rsid w:val="0030353F"/>
    <w:rsid w:val="003037E8"/>
    <w:rsid w:val="003041E8"/>
    <w:rsid w:val="00304475"/>
    <w:rsid w:val="00304A46"/>
    <w:rsid w:val="00305350"/>
    <w:rsid w:val="00305368"/>
    <w:rsid w:val="00306C62"/>
    <w:rsid w:val="00307518"/>
    <w:rsid w:val="00307531"/>
    <w:rsid w:val="003075FB"/>
    <w:rsid w:val="003077F1"/>
    <w:rsid w:val="00307D19"/>
    <w:rsid w:val="0031044E"/>
    <w:rsid w:val="00310A59"/>
    <w:rsid w:val="003110EE"/>
    <w:rsid w:val="00311320"/>
    <w:rsid w:val="00311B4F"/>
    <w:rsid w:val="00312283"/>
    <w:rsid w:val="00312912"/>
    <w:rsid w:val="00313F5E"/>
    <w:rsid w:val="00315C65"/>
    <w:rsid w:val="00316525"/>
    <w:rsid w:val="00316B93"/>
    <w:rsid w:val="00316CE9"/>
    <w:rsid w:val="003177F1"/>
    <w:rsid w:val="003179D6"/>
    <w:rsid w:val="00320C28"/>
    <w:rsid w:val="00321AE5"/>
    <w:rsid w:val="00322F8C"/>
    <w:rsid w:val="0032337C"/>
    <w:rsid w:val="00323B71"/>
    <w:rsid w:val="00324068"/>
    <w:rsid w:val="003244D6"/>
    <w:rsid w:val="003245E6"/>
    <w:rsid w:val="003249F8"/>
    <w:rsid w:val="00325997"/>
    <w:rsid w:val="00325B8B"/>
    <w:rsid w:val="00326460"/>
    <w:rsid w:val="0032685F"/>
    <w:rsid w:val="00326FAD"/>
    <w:rsid w:val="003273E2"/>
    <w:rsid w:val="00330DCF"/>
    <w:rsid w:val="00331467"/>
    <w:rsid w:val="0033173A"/>
    <w:rsid w:val="0033236C"/>
    <w:rsid w:val="0033289C"/>
    <w:rsid w:val="00332A03"/>
    <w:rsid w:val="00332F3F"/>
    <w:rsid w:val="00333207"/>
    <w:rsid w:val="0033334C"/>
    <w:rsid w:val="00334098"/>
    <w:rsid w:val="003348F7"/>
    <w:rsid w:val="00335B8C"/>
    <w:rsid w:val="00336372"/>
    <w:rsid w:val="00336507"/>
    <w:rsid w:val="0033692E"/>
    <w:rsid w:val="00336B6E"/>
    <w:rsid w:val="00337275"/>
    <w:rsid w:val="0033770F"/>
    <w:rsid w:val="003403FB"/>
    <w:rsid w:val="0034048B"/>
    <w:rsid w:val="00340D41"/>
    <w:rsid w:val="00341364"/>
    <w:rsid w:val="00342498"/>
    <w:rsid w:val="00342A67"/>
    <w:rsid w:val="00343573"/>
    <w:rsid w:val="00344150"/>
    <w:rsid w:val="003443DA"/>
    <w:rsid w:val="00344543"/>
    <w:rsid w:val="00344B56"/>
    <w:rsid w:val="00344D37"/>
    <w:rsid w:val="003450B0"/>
    <w:rsid w:val="003468B8"/>
    <w:rsid w:val="00346D91"/>
    <w:rsid w:val="00347632"/>
    <w:rsid w:val="003500F1"/>
    <w:rsid w:val="00350471"/>
    <w:rsid w:val="003511B9"/>
    <w:rsid w:val="0035139D"/>
    <w:rsid w:val="00351D61"/>
    <w:rsid w:val="00351D86"/>
    <w:rsid w:val="00351F51"/>
    <w:rsid w:val="003528F1"/>
    <w:rsid w:val="00353904"/>
    <w:rsid w:val="0035427C"/>
    <w:rsid w:val="00355E8A"/>
    <w:rsid w:val="00356D19"/>
    <w:rsid w:val="003571BC"/>
    <w:rsid w:val="00357913"/>
    <w:rsid w:val="00357DD8"/>
    <w:rsid w:val="00360392"/>
    <w:rsid w:val="0036055A"/>
    <w:rsid w:val="00360584"/>
    <w:rsid w:val="003619F3"/>
    <w:rsid w:val="003622C5"/>
    <w:rsid w:val="0036235A"/>
    <w:rsid w:val="00362A9C"/>
    <w:rsid w:val="00362D04"/>
    <w:rsid w:val="00363631"/>
    <w:rsid w:val="00363AA9"/>
    <w:rsid w:val="00363F3E"/>
    <w:rsid w:val="00365116"/>
    <w:rsid w:val="0036549A"/>
    <w:rsid w:val="00365692"/>
    <w:rsid w:val="00365795"/>
    <w:rsid w:val="00365916"/>
    <w:rsid w:val="00365FE2"/>
    <w:rsid w:val="0036659A"/>
    <w:rsid w:val="00366918"/>
    <w:rsid w:val="003669C4"/>
    <w:rsid w:val="003670A3"/>
    <w:rsid w:val="00367E49"/>
    <w:rsid w:val="003702E7"/>
    <w:rsid w:val="0037091C"/>
    <w:rsid w:val="00370C72"/>
    <w:rsid w:val="00370CFA"/>
    <w:rsid w:val="00370ED5"/>
    <w:rsid w:val="00371138"/>
    <w:rsid w:val="003720DC"/>
    <w:rsid w:val="0037296D"/>
    <w:rsid w:val="0037384C"/>
    <w:rsid w:val="00374010"/>
    <w:rsid w:val="00374B6F"/>
    <w:rsid w:val="003759A5"/>
    <w:rsid w:val="00376918"/>
    <w:rsid w:val="003806C0"/>
    <w:rsid w:val="00380C1B"/>
    <w:rsid w:val="00380FB1"/>
    <w:rsid w:val="0038112A"/>
    <w:rsid w:val="0038221C"/>
    <w:rsid w:val="003832B6"/>
    <w:rsid w:val="003832EE"/>
    <w:rsid w:val="00383638"/>
    <w:rsid w:val="0038409E"/>
    <w:rsid w:val="0038434D"/>
    <w:rsid w:val="003845C8"/>
    <w:rsid w:val="00384B24"/>
    <w:rsid w:val="00384D57"/>
    <w:rsid w:val="00385BC2"/>
    <w:rsid w:val="00387424"/>
    <w:rsid w:val="003877D5"/>
    <w:rsid w:val="00387979"/>
    <w:rsid w:val="003915F3"/>
    <w:rsid w:val="003917D8"/>
    <w:rsid w:val="00392308"/>
    <w:rsid w:val="00392D54"/>
    <w:rsid w:val="0039529D"/>
    <w:rsid w:val="0039564C"/>
    <w:rsid w:val="00396089"/>
    <w:rsid w:val="00397A3F"/>
    <w:rsid w:val="003A15D5"/>
    <w:rsid w:val="003A1934"/>
    <w:rsid w:val="003A264F"/>
    <w:rsid w:val="003A26E5"/>
    <w:rsid w:val="003A2C20"/>
    <w:rsid w:val="003A3A41"/>
    <w:rsid w:val="003A52CE"/>
    <w:rsid w:val="003A56EA"/>
    <w:rsid w:val="003A5C15"/>
    <w:rsid w:val="003A5D5D"/>
    <w:rsid w:val="003A70AF"/>
    <w:rsid w:val="003A7A80"/>
    <w:rsid w:val="003B0531"/>
    <w:rsid w:val="003B0683"/>
    <w:rsid w:val="003B1351"/>
    <w:rsid w:val="003B1E91"/>
    <w:rsid w:val="003B210D"/>
    <w:rsid w:val="003B21B0"/>
    <w:rsid w:val="003B2464"/>
    <w:rsid w:val="003B2FBA"/>
    <w:rsid w:val="003B4422"/>
    <w:rsid w:val="003B45E4"/>
    <w:rsid w:val="003B4CD1"/>
    <w:rsid w:val="003B5687"/>
    <w:rsid w:val="003B70E7"/>
    <w:rsid w:val="003B766E"/>
    <w:rsid w:val="003B7AEB"/>
    <w:rsid w:val="003C00E9"/>
    <w:rsid w:val="003C012B"/>
    <w:rsid w:val="003C03E7"/>
    <w:rsid w:val="003C1335"/>
    <w:rsid w:val="003C1414"/>
    <w:rsid w:val="003C18EA"/>
    <w:rsid w:val="003C1B3F"/>
    <w:rsid w:val="003C1BE5"/>
    <w:rsid w:val="003C22F4"/>
    <w:rsid w:val="003C2485"/>
    <w:rsid w:val="003C278D"/>
    <w:rsid w:val="003C3CBC"/>
    <w:rsid w:val="003C4269"/>
    <w:rsid w:val="003C47D0"/>
    <w:rsid w:val="003C4EBA"/>
    <w:rsid w:val="003C5495"/>
    <w:rsid w:val="003C579B"/>
    <w:rsid w:val="003D0690"/>
    <w:rsid w:val="003D139E"/>
    <w:rsid w:val="003D15BC"/>
    <w:rsid w:val="003D1E51"/>
    <w:rsid w:val="003D1E7C"/>
    <w:rsid w:val="003D1EE2"/>
    <w:rsid w:val="003D1FDD"/>
    <w:rsid w:val="003D2A4A"/>
    <w:rsid w:val="003D4FF5"/>
    <w:rsid w:val="003D50D4"/>
    <w:rsid w:val="003D5AFC"/>
    <w:rsid w:val="003D7604"/>
    <w:rsid w:val="003D7827"/>
    <w:rsid w:val="003D7B33"/>
    <w:rsid w:val="003E09D0"/>
    <w:rsid w:val="003E0AB2"/>
    <w:rsid w:val="003E0F0D"/>
    <w:rsid w:val="003E1893"/>
    <w:rsid w:val="003E19C8"/>
    <w:rsid w:val="003E1F44"/>
    <w:rsid w:val="003E35AB"/>
    <w:rsid w:val="003E39AF"/>
    <w:rsid w:val="003E3C15"/>
    <w:rsid w:val="003E3DA2"/>
    <w:rsid w:val="003E3DE9"/>
    <w:rsid w:val="003E57F7"/>
    <w:rsid w:val="003E5D91"/>
    <w:rsid w:val="003E6871"/>
    <w:rsid w:val="003E69BA"/>
    <w:rsid w:val="003E6D94"/>
    <w:rsid w:val="003F09E7"/>
    <w:rsid w:val="003F15B7"/>
    <w:rsid w:val="003F16D5"/>
    <w:rsid w:val="003F1958"/>
    <w:rsid w:val="003F1AB8"/>
    <w:rsid w:val="003F1DC5"/>
    <w:rsid w:val="003F2541"/>
    <w:rsid w:val="003F257B"/>
    <w:rsid w:val="003F3713"/>
    <w:rsid w:val="003F3CFD"/>
    <w:rsid w:val="003F3DBC"/>
    <w:rsid w:val="003F4886"/>
    <w:rsid w:val="003F5987"/>
    <w:rsid w:val="003F67D5"/>
    <w:rsid w:val="003F6A3D"/>
    <w:rsid w:val="00400545"/>
    <w:rsid w:val="00401C49"/>
    <w:rsid w:val="00402328"/>
    <w:rsid w:val="0040262C"/>
    <w:rsid w:val="00402BE9"/>
    <w:rsid w:val="004030F9"/>
    <w:rsid w:val="004031A8"/>
    <w:rsid w:val="004037C3"/>
    <w:rsid w:val="00403A75"/>
    <w:rsid w:val="00403C46"/>
    <w:rsid w:val="004042F1"/>
    <w:rsid w:val="004043EA"/>
    <w:rsid w:val="00404D34"/>
    <w:rsid w:val="00405692"/>
    <w:rsid w:val="004056A2"/>
    <w:rsid w:val="004059FC"/>
    <w:rsid w:val="00406646"/>
    <w:rsid w:val="004066DF"/>
    <w:rsid w:val="00406738"/>
    <w:rsid w:val="00411A3A"/>
    <w:rsid w:val="00411AB9"/>
    <w:rsid w:val="00412415"/>
    <w:rsid w:val="00412702"/>
    <w:rsid w:val="00412992"/>
    <w:rsid w:val="00412A45"/>
    <w:rsid w:val="00412AD3"/>
    <w:rsid w:val="00412D2C"/>
    <w:rsid w:val="00413645"/>
    <w:rsid w:val="004141AF"/>
    <w:rsid w:val="00414ABA"/>
    <w:rsid w:val="00414F7A"/>
    <w:rsid w:val="00415037"/>
    <w:rsid w:val="00415713"/>
    <w:rsid w:val="004170B8"/>
    <w:rsid w:val="004170C5"/>
    <w:rsid w:val="00417B84"/>
    <w:rsid w:val="00417F05"/>
    <w:rsid w:val="00417FFC"/>
    <w:rsid w:val="0042004E"/>
    <w:rsid w:val="00420B7F"/>
    <w:rsid w:val="00421050"/>
    <w:rsid w:val="00421C0E"/>
    <w:rsid w:val="0042336E"/>
    <w:rsid w:val="0042450C"/>
    <w:rsid w:val="00424551"/>
    <w:rsid w:val="00424A0B"/>
    <w:rsid w:val="00424AEE"/>
    <w:rsid w:val="00424D8E"/>
    <w:rsid w:val="00425B6B"/>
    <w:rsid w:val="00425BDF"/>
    <w:rsid w:val="00425E6D"/>
    <w:rsid w:val="0042667D"/>
    <w:rsid w:val="0042699C"/>
    <w:rsid w:val="00426AA2"/>
    <w:rsid w:val="00426BAB"/>
    <w:rsid w:val="0042794E"/>
    <w:rsid w:val="00427D82"/>
    <w:rsid w:val="00430742"/>
    <w:rsid w:val="00431344"/>
    <w:rsid w:val="00431907"/>
    <w:rsid w:val="00431BE0"/>
    <w:rsid w:val="00432549"/>
    <w:rsid w:val="0043452A"/>
    <w:rsid w:val="004348DF"/>
    <w:rsid w:val="00434A31"/>
    <w:rsid w:val="00435CA3"/>
    <w:rsid w:val="00436058"/>
    <w:rsid w:val="00436DA5"/>
    <w:rsid w:val="00437F35"/>
    <w:rsid w:val="00437F93"/>
    <w:rsid w:val="004401A1"/>
    <w:rsid w:val="00440EDE"/>
    <w:rsid w:val="00441C46"/>
    <w:rsid w:val="004424FF"/>
    <w:rsid w:val="004432ED"/>
    <w:rsid w:val="004434FD"/>
    <w:rsid w:val="0044386C"/>
    <w:rsid w:val="00443A14"/>
    <w:rsid w:val="00444505"/>
    <w:rsid w:val="004449E0"/>
    <w:rsid w:val="004449E3"/>
    <w:rsid w:val="00444A13"/>
    <w:rsid w:val="00444D6B"/>
    <w:rsid w:val="00444F93"/>
    <w:rsid w:val="004450DB"/>
    <w:rsid w:val="00446789"/>
    <w:rsid w:val="00447FC7"/>
    <w:rsid w:val="004504E4"/>
    <w:rsid w:val="00450511"/>
    <w:rsid w:val="00450CF3"/>
    <w:rsid w:val="00450EBC"/>
    <w:rsid w:val="004514A7"/>
    <w:rsid w:val="004517AB"/>
    <w:rsid w:val="00451CEA"/>
    <w:rsid w:val="00451DA3"/>
    <w:rsid w:val="00452C82"/>
    <w:rsid w:val="00453D6B"/>
    <w:rsid w:val="00454E60"/>
    <w:rsid w:val="0045528E"/>
    <w:rsid w:val="00455576"/>
    <w:rsid w:val="004566DF"/>
    <w:rsid w:val="00456C29"/>
    <w:rsid w:val="00457927"/>
    <w:rsid w:val="00457FB8"/>
    <w:rsid w:val="0046010D"/>
    <w:rsid w:val="00460ADD"/>
    <w:rsid w:val="004611B2"/>
    <w:rsid w:val="00462470"/>
    <w:rsid w:val="004624BF"/>
    <w:rsid w:val="004633E2"/>
    <w:rsid w:val="00464C2F"/>
    <w:rsid w:val="0046570E"/>
    <w:rsid w:val="0046720F"/>
    <w:rsid w:val="004679DC"/>
    <w:rsid w:val="00467A9E"/>
    <w:rsid w:val="0047094F"/>
    <w:rsid w:val="00470BB7"/>
    <w:rsid w:val="00471707"/>
    <w:rsid w:val="00471CB1"/>
    <w:rsid w:val="00471E97"/>
    <w:rsid w:val="00474ADF"/>
    <w:rsid w:val="004751E7"/>
    <w:rsid w:val="00475402"/>
    <w:rsid w:val="00475700"/>
    <w:rsid w:val="00475A16"/>
    <w:rsid w:val="00475B93"/>
    <w:rsid w:val="00476897"/>
    <w:rsid w:val="00476DEC"/>
    <w:rsid w:val="00476F15"/>
    <w:rsid w:val="00481801"/>
    <w:rsid w:val="0048252C"/>
    <w:rsid w:val="00483758"/>
    <w:rsid w:val="004843A1"/>
    <w:rsid w:val="00484E75"/>
    <w:rsid w:val="00485B1C"/>
    <w:rsid w:val="00485FC9"/>
    <w:rsid w:val="004860CB"/>
    <w:rsid w:val="00486A37"/>
    <w:rsid w:val="00490BD5"/>
    <w:rsid w:val="00491EFF"/>
    <w:rsid w:val="00492724"/>
    <w:rsid w:val="0049360F"/>
    <w:rsid w:val="00493DAC"/>
    <w:rsid w:val="00493E71"/>
    <w:rsid w:val="004946EC"/>
    <w:rsid w:val="004946FA"/>
    <w:rsid w:val="00494703"/>
    <w:rsid w:val="00494D90"/>
    <w:rsid w:val="00494E79"/>
    <w:rsid w:val="004959B2"/>
    <w:rsid w:val="00495A1E"/>
    <w:rsid w:val="00495D85"/>
    <w:rsid w:val="00495E71"/>
    <w:rsid w:val="00496116"/>
    <w:rsid w:val="0049624A"/>
    <w:rsid w:val="004968C7"/>
    <w:rsid w:val="004A10C5"/>
    <w:rsid w:val="004A197E"/>
    <w:rsid w:val="004A1CB6"/>
    <w:rsid w:val="004A202C"/>
    <w:rsid w:val="004A2ACA"/>
    <w:rsid w:val="004A31E1"/>
    <w:rsid w:val="004A473A"/>
    <w:rsid w:val="004A57E0"/>
    <w:rsid w:val="004A7561"/>
    <w:rsid w:val="004A7B60"/>
    <w:rsid w:val="004B02CC"/>
    <w:rsid w:val="004B078F"/>
    <w:rsid w:val="004B0B39"/>
    <w:rsid w:val="004B0DFA"/>
    <w:rsid w:val="004B2D51"/>
    <w:rsid w:val="004B324D"/>
    <w:rsid w:val="004B335F"/>
    <w:rsid w:val="004B38AD"/>
    <w:rsid w:val="004B4D6D"/>
    <w:rsid w:val="004B6856"/>
    <w:rsid w:val="004B7684"/>
    <w:rsid w:val="004C1363"/>
    <w:rsid w:val="004C1E64"/>
    <w:rsid w:val="004C2555"/>
    <w:rsid w:val="004C31F9"/>
    <w:rsid w:val="004C345F"/>
    <w:rsid w:val="004C34B0"/>
    <w:rsid w:val="004C3E67"/>
    <w:rsid w:val="004C3EA0"/>
    <w:rsid w:val="004C5F1A"/>
    <w:rsid w:val="004C5F89"/>
    <w:rsid w:val="004C6141"/>
    <w:rsid w:val="004D0DAF"/>
    <w:rsid w:val="004D0FBF"/>
    <w:rsid w:val="004D13FF"/>
    <w:rsid w:val="004D142E"/>
    <w:rsid w:val="004D289D"/>
    <w:rsid w:val="004D316E"/>
    <w:rsid w:val="004D379C"/>
    <w:rsid w:val="004D4882"/>
    <w:rsid w:val="004D4F17"/>
    <w:rsid w:val="004D5AC8"/>
    <w:rsid w:val="004E0557"/>
    <w:rsid w:val="004E078B"/>
    <w:rsid w:val="004E08EF"/>
    <w:rsid w:val="004E0C32"/>
    <w:rsid w:val="004E0E9E"/>
    <w:rsid w:val="004E1A05"/>
    <w:rsid w:val="004E26E5"/>
    <w:rsid w:val="004E2B38"/>
    <w:rsid w:val="004E39D4"/>
    <w:rsid w:val="004E3D8C"/>
    <w:rsid w:val="004E4184"/>
    <w:rsid w:val="004E4C99"/>
    <w:rsid w:val="004E4FC5"/>
    <w:rsid w:val="004E5196"/>
    <w:rsid w:val="004E5A4E"/>
    <w:rsid w:val="004E6BC6"/>
    <w:rsid w:val="004E6CC8"/>
    <w:rsid w:val="004E7E13"/>
    <w:rsid w:val="004E7E7D"/>
    <w:rsid w:val="004F0D7D"/>
    <w:rsid w:val="004F1653"/>
    <w:rsid w:val="004F1723"/>
    <w:rsid w:val="004F234C"/>
    <w:rsid w:val="004F26C1"/>
    <w:rsid w:val="004F3747"/>
    <w:rsid w:val="004F3789"/>
    <w:rsid w:val="004F4D12"/>
    <w:rsid w:val="004F5335"/>
    <w:rsid w:val="004F5D47"/>
    <w:rsid w:val="004F69EB"/>
    <w:rsid w:val="004F6F52"/>
    <w:rsid w:val="004F7405"/>
    <w:rsid w:val="004F74DC"/>
    <w:rsid w:val="00500201"/>
    <w:rsid w:val="00500937"/>
    <w:rsid w:val="00501D84"/>
    <w:rsid w:val="0050263E"/>
    <w:rsid w:val="005051FE"/>
    <w:rsid w:val="00505F04"/>
    <w:rsid w:val="0050646F"/>
    <w:rsid w:val="00506F87"/>
    <w:rsid w:val="00510DE5"/>
    <w:rsid w:val="005112EA"/>
    <w:rsid w:val="00512A35"/>
    <w:rsid w:val="005138D0"/>
    <w:rsid w:val="0051408D"/>
    <w:rsid w:val="0051422E"/>
    <w:rsid w:val="005148AD"/>
    <w:rsid w:val="005159C6"/>
    <w:rsid w:val="00515E13"/>
    <w:rsid w:val="00517079"/>
    <w:rsid w:val="00517080"/>
    <w:rsid w:val="0051713F"/>
    <w:rsid w:val="00517EB7"/>
    <w:rsid w:val="005209E3"/>
    <w:rsid w:val="005214CE"/>
    <w:rsid w:val="00522890"/>
    <w:rsid w:val="00522B75"/>
    <w:rsid w:val="00523320"/>
    <w:rsid w:val="00523B1E"/>
    <w:rsid w:val="00524CAB"/>
    <w:rsid w:val="00525701"/>
    <w:rsid w:val="005278EC"/>
    <w:rsid w:val="0053098E"/>
    <w:rsid w:val="00530F9E"/>
    <w:rsid w:val="005310E1"/>
    <w:rsid w:val="00531301"/>
    <w:rsid w:val="0053178D"/>
    <w:rsid w:val="00531965"/>
    <w:rsid w:val="00532378"/>
    <w:rsid w:val="005323D6"/>
    <w:rsid w:val="005327E2"/>
    <w:rsid w:val="00534440"/>
    <w:rsid w:val="00535677"/>
    <w:rsid w:val="00535826"/>
    <w:rsid w:val="00535DAC"/>
    <w:rsid w:val="00536251"/>
    <w:rsid w:val="005363BD"/>
    <w:rsid w:val="00536C40"/>
    <w:rsid w:val="00536FC2"/>
    <w:rsid w:val="00540757"/>
    <w:rsid w:val="00540B33"/>
    <w:rsid w:val="00541185"/>
    <w:rsid w:val="00542C2D"/>
    <w:rsid w:val="0054529C"/>
    <w:rsid w:val="005462FF"/>
    <w:rsid w:val="00546B1A"/>
    <w:rsid w:val="00547F19"/>
    <w:rsid w:val="00550810"/>
    <w:rsid w:val="00551BBE"/>
    <w:rsid w:val="005522AD"/>
    <w:rsid w:val="00553456"/>
    <w:rsid w:val="00553A48"/>
    <w:rsid w:val="0055412B"/>
    <w:rsid w:val="005544AC"/>
    <w:rsid w:val="00554BE4"/>
    <w:rsid w:val="00555BE8"/>
    <w:rsid w:val="0055642B"/>
    <w:rsid w:val="0055642E"/>
    <w:rsid w:val="0055683E"/>
    <w:rsid w:val="005603B6"/>
    <w:rsid w:val="00560640"/>
    <w:rsid w:val="00560B0C"/>
    <w:rsid w:val="005610B4"/>
    <w:rsid w:val="005628C4"/>
    <w:rsid w:val="005629D4"/>
    <w:rsid w:val="0056627B"/>
    <w:rsid w:val="0057051D"/>
    <w:rsid w:val="005705F3"/>
    <w:rsid w:val="0057079A"/>
    <w:rsid w:val="00570C77"/>
    <w:rsid w:val="00570C9F"/>
    <w:rsid w:val="00571468"/>
    <w:rsid w:val="005728B8"/>
    <w:rsid w:val="005735EB"/>
    <w:rsid w:val="0057373F"/>
    <w:rsid w:val="00574C05"/>
    <w:rsid w:val="00575C48"/>
    <w:rsid w:val="00575D1B"/>
    <w:rsid w:val="00576080"/>
    <w:rsid w:val="0057610D"/>
    <w:rsid w:val="00576B86"/>
    <w:rsid w:val="00576E3B"/>
    <w:rsid w:val="00577390"/>
    <w:rsid w:val="00577623"/>
    <w:rsid w:val="00577813"/>
    <w:rsid w:val="00577AEF"/>
    <w:rsid w:val="00580A8D"/>
    <w:rsid w:val="00581947"/>
    <w:rsid w:val="00581A2A"/>
    <w:rsid w:val="005823DD"/>
    <w:rsid w:val="0058242C"/>
    <w:rsid w:val="005824DB"/>
    <w:rsid w:val="00582772"/>
    <w:rsid w:val="00583C54"/>
    <w:rsid w:val="00584715"/>
    <w:rsid w:val="00585960"/>
    <w:rsid w:val="00585EBD"/>
    <w:rsid w:val="00585FF9"/>
    <w:rsid w:val="00587162"/>
    <w:rsid w:val="0058782E"/>
    <w:rsid w:val="00591252"/>
    <w:rsid w:val="0059130C"/>
    <w:rsid w:val="00591DF0"/>
    <w:rsid w:val="00591E40"/>
    <w:rsid w:val="00592A37"/>
    <w:rsid w:val="00592CDA"/>
    <w:rsid w:val="005937C0"/>
    <w:rsid w:val="005939DA"/>
    <w:rsid w:val="00593B81"/>
    <w:rsid w:val="00594523"/>
    <w:rsid w:val="00594663"/>
    <w:rsid w:val="00596268"/>
    <w:rsid w:val="005962FA"/>
    <w:rsid w:val="00596F4B"/>
    <w:rsid w:val="005A0695"/>
    <w:rsid w:val="005A12CD"/>
    <w:rsid w:val="005A1BDF"/>
    <w:rsid w:val="005A2322"/>
    <w:rsid w:val="005A34CF"/>
    <w:rsid w:val="005A5C61"/>
    <w:rsid w:val="005A73B4"/>
    <w:rsid w:val="005B049F"/>
    <w:rsid w:val="005B10FE"/>
    <w:rsid w:val="005B1AA6"/>
    <w:rsid w:val="005B215F"/>
    <w:rsid w:val="005B26E0"/>
    <w:rsid w:val="005B29EC"/>
    <w:rsid w:val="005B2DC5"/>
    <w:rsid w:val="005B4D4B"/>
    <w:rsid w:val="005B57E0"/>
    <w:rsid w:val="005B5D4D"/>
    <w:rsid w:val="005B727C"/>
    <w:rsid w:val="005C091D"/>
    <w:rsid w:val="005C0E43"/>
    <w:rsid w:val="005C0F58"/>
    <w:rsid w:val="005C1C9E"/>
    <w:rsid w:val="005C1F54"/>
    <w:rsid w:val="005C22FD"/>
    <w:rsid w:val="005C2954"/>
    <w:rsid w:val="005C2ACD"/>
    <w:rsid w:val="005C2EE3"/>
    <w:rsid w:val="005C34A4"/>
    <w:rsid w:val="005C5705"/>
    <w:rsid w:val="005C6954"/>
    <w:rsid w:val="005C6D70"/>
    <w:rsid w:val="005C6D74"/>
    <w:rsid w:val="005C7003"/>
    <w:rsid w:val="005C769A"/>
    <w:rsid w:val="005C7AE4"/>
    <w:rsid w:val="005C7D53"/>
    <w:rsid w:val="005D1D44"/>
    <w:rsid w:val="005D1E61"/>
    <w:rsid w:val="005D2388"/>
    <w:rsid w:val="005D2728"/>
    <w:rsid w:val="005D3876"/>
    <w:rsid w:val="005D4201"/>
    <w:rsid w:val="005D5015"/>
    <w:rsid w:val="005D5312"/>
    <w:rsid w:val="005D5442"/>
    <w:rsid w:val="005D658A"/>
    <w:rsid w:val="005D6F49"/>
    <w:rsid w:val="005D7048"/>
    <w:rsid w:val="005D7895"/>
    <w:rsid w:val="005E0476"/>
    <w:rsid w:val="005E0F5E"/>
    <w:rsid w:val="005E3C0B"/>
    <w:rsid w:val="005E4379"/>
    <w:rsid w:val="005E466C"/>
    <w:rsid w:val="005E4808"/>
    <w:rsid w:val="005E5B01"/>
    <w:rsid w:val="005E5BF7"/>
    <w:rsid w:val="005E5D32"/>
    <w:rsid w:val="005E6B17"/>
    <w:rsid w:val="005E719C"/>
    <w:rsid w:val="005E729C"/>
    <w:rsid w:val="005E73EB"/>
    <w:rsid w:val="005F0062"/>
    <w:rsid w:val="005F067B"/>
    <w:rsid w:val="005F0CA1"/>
    <w:rsid w:val="005F101C"/>
    <w:rsid w:val="005F16CE"/>
    <w:rsid w:val="005F2972"/>
    <w:rsid w:val="005F2A0E"/>
    <w:rsid w:val="005F2EEF"/>
    <w:rsid w:val="005F30C5"/>
    <w:rsid w:val="005F37A2"/>
    <w:rsid w:val="005F3891"/>
    <w:rsid w:val="005F3F55"/>
    <w:rsid w:val="005F47AF"/>
    <w:rsid w:val="005F4DD9"/>
    <w:rsid w:val="005F4E1B"/>
    <w:rsid w:val="005F507D"/>
    <w:rsid w:val="005F5259"/>
    <w:rsid w:val="005F54BE"/>
    <w:rsid w:val="005F55F2"/>
    <w:rsid w:val="005F5919"/>
    <w:rsid w:val="005F669F"/>
    <w:rsid w:val="005F6E50"/>
    <w:rsid w:val="005F6F71"/>
    <w:rsid w:val="005F70E5"/>
    <w:rsid w:val="006000A2"/>
    <w:rsid w:val="00600170"/>
    <w:rsid w:val="0060285D"/>
    <w:rsid w:val="006028D8"/>
    <w:rsid w:val="00604F19"/>
    <w:rsid w:val="0060674C"/>
    <w:rsid w:val="00606DBF"/>
    <w:rsid w:val="00607640"/>
    <w:rsid w:val="006100F0"/>
    <w:rsid w:val="006109AB"/>
    <w:rsid w:val="00610D5B"/>
    <w:rsid w:val="006114C3"/>
    <w:rsid w:val="00611793"/>
    <w:rsid w:val="006134AB"/>
    <w:rsid w:val="006144B5"/>
    <w:rsid w:val="0061479F"/>
    <w:rsid w:val="006164FD"/>
    <w:rsid w:val="006175CB"/>
    <w:rsid w:val="00620172"/>
    <w:rsid w:val="00620174"/>
    <w:rsid w:val="006207E0"/>
    <w:rsid w:val="006225BF"/>
    <w:rsid w:val="0062274F"/>
    <w:rsid w:val="00622782"/>
    <w:rsid w:val="00622AF8"/>
    <w:rsid w:val="00622FB5"/>
    <w:rsid w:val="006231E2"/>
    <w:rsid w:val="006237F6"/>
    <w:rsid w:val="00624C26"/>
    <w:rsid w:val="00624C45"/>
    <w:rsid w:val="00625B69"/>
    <w:rsid w:val="00630252"/>
    <w:rsid w:val="00630A40"/>
    <w:rsid w:val="006311DA"/>
    <w:rsid w:val="00631439"/>
    <w:rsid w:val="00631D3B"/>
    <w:rsid w:val="00631F25"/>
    <w:rsid w:val="00632597"/>
    <w:rsid w:val="00632748"/>
    <w:rsid w:val="00633B15"/>
    <w:rsid w:val="00635F4D"/>
    <w:rsid w:val="0063623D"/>
    <w:rsid w:val="00636558"/>
    <w:rsid w:val="00637F89"/>
    <w:rsid w:val="00640D96"/>
    <w:rsid w:val="00640EDB"/>
    <w:rsid w:val="0064189F"/>
    <w:rsid w:val="006419B0"/>
    <w:rsid w:val="006422D9"/>
    <w:rsid w:val="006423C0"/>
    <w:rsid w:val="00642E95"/>
    <w:rsid w:val="00643098"/>
    <w:rsid w:val="00643C41"/>
    <w:rsid w:val="006452AA"/>
    <w:rsid w:val="00645F45"/>
    <w:rsid w:val="00646609"/>
    <w:rsid w:val="00646AED"/>
    <w:rsid w:val="00650379"/>
    <w:rsid w:val="00650BB3"/>
    <w:rsid w:val="0065131C"/>
    <w:rsid w:val="00651938"/>
    <w:rsid w:val="00651B06"/>
    <w:rsid w:val="00651C38"/>
    <w:rsid w:val="00651CCF"/>
    <w:rsid w:val="00651E13"/>
    <w:rsid w:val="0065290C"/>
    <w:rsid w:val="00652D29"/>
    <w:rsid w:val="006535AA"/>
    <w:rsid w:val="00654697"/>
    <w:rsid w:val="00655AAD"/>
    <w:rsid w:val="00656093"/>
    <w:rsid w:val="00656BD7"/>
    <w:rsid w:val="00656E4D"/>
    <w:rsid w:val="00657F7A"/>
    <w:rsid w:val="00660A82"/>
    <w:rsid w:val="006611A6"/>
    <w:rsid w:val="00662239"/>
    <w:rsid w:val="00662F19"/>
    <w:rsid w:val="006639F2"/>
    <w:rsid w:val="006642D1"/>
    <w:rsid w:val="006652E0"/>
    <w:rsid w:val="0066530A"/>
    <w:rsid w:val="00665348"/>
    <w:rsid w:val="006654F7"/>
    <w:rsid w:val="0066562D"/>
    <w:rsid w:val="006667EB"/>
    <w:rsid w:val="00666846"/>
    <w:rsid w:val="00666E8D"/>
    <w:rsid w:val="0066734B"/>
    <w:rsid w:val="00670A43"/>
    <w:rsid w:val="00670F53"/>
    <w:rsid w:val="00670FD9"/>
    <w:rsid w:val="00670FFA"/>
    <w:rsid w:val="00672ABE"/>
    <w:rsid w:val="00673FC2"/>
    <w:rsid w:val="006756FA"/>
    <w:rsid w:val="0067636E"/>
    <w:rsid w:val="00676A9E"/>
    <w:rsid w:val="00677750"/>
    <w:rsid w:val="0067778A"/>
    <w:rsid w:val="00677C55"/>
    <w:rsid w:val="006801F2"/>
    <w:rsid w:val="00681614"/>
    <w:rsid w:val="006818FD"/>
    <w:rsid w:val="00681E43"/>
    <w:rsid w:val="006823BF"/>
    <w:rsid w:val="00684386"/>
    <w:rsid w:val="006847B1"/>
    <w:rsid w:val="00684A7F"/>
    <w:rsid w:val="006850B5"/>
    <w:rsid w:val="00685729"/>
    <w:rsid w:val="006858E1"/>
    <w:rsid w:val="0068617A"/>
    <w:rsid w:val="0068636C"/>
    <w:rsid w:val="0068739B"/>
    <w:rsid w:val="00687B37"/>
    <w:rsid w:val="00687BFC"/>
    <w:rsid w:val="006902DD"/>
    <w:rsid w:val="006905E5"/>
    <w:rsid w:val="006912CD"/>
    <w:rsid w:val="0069135A"/>
    <w:rsid w:val="006918AF"/>
    <w:rsid w:val="006934F2"/>
    <w:rsid w:val="006935FC"/>
    <w:rsid w:val="006939E8"/>
    <w:rsid w:val="00693A8F"/>
    <w:rsid w:val="00693ADC"/>
    <w:rsid w:val="00693C3F"/>
    <w:rsid w:val="00693CE8"/>
    <w:rsid w:val="00694974"/>
    <w:rsid w:val="006949DF"/>
    <w:rsid w:val="00694B6A"/>
    <w:rsid w:val="00694F2C"/>
    <w:rsid w:val="00695C79"/>
    <w:rsid w:val="00696042"/>
    <w:rsid w:val="006960F2"/>
    <w:rsid w:val="006961EF"/>
    <w:rsid w:val="00696B17"/>
    <w:rsid w:val="00696E8E"/>
    <w:rsid w:val="006A1A40"/>
    <w:rsid w:val="006A1EDA"/>
    <w:rsid w:val="006A209E"/>
    <w:rsid w:val="006A2308"/>
    <w:rsid w:val="006A4108"/>
    <w:rsid w:val="006A4F59"/>
    <w:rsid w:val="006A55FB"/>
    <w:rsid w:val="006A6435"/>
    <w:rsid w:val="006B0973"/>
    <w:rsid w:val="006B151D"/>
    <w:rsid w:val="006B35B8"/>
    <w:rsid w:val="006B3DB4"/>
    <w:rsid w:val="006B3E3C"/>
    <w:rsid w:val="006B4490"/>
    <w:rsid w:val="006B4753"/>
    <w:rsid w:val="006B5507"/>
    <w:rsid w:val="006B6E3D"/>
    <w:rsid w:val="006B72E7"/>
    <w:rsid w:val="006C0649"/>
    <w:rsid w:val="006C134D"/>
    <w:rsid w:val="006C17C6"/>
    <w:rsid w:val="006C2971"/>
    <w:rsid w:val="006C2A9C"/>
    <w:rsid w:val="006C3500"/>
    <w:rsid w:val="006C3537"/>
    <w:rsid w:val="006C3EA7"/>
    <w:rsid w:val="006C444F"/>
    <w:rsid w:val="006C4E77"/>
    <w:rsid w:val="006C522A"/>
    <w:rsid w:val="006C5582"/>
    <w:rsid w:val="006C5B1E"/>
    <w:rsid w:val="006C5F65"/>
    <w:rsid w:val="006C7F9A"/>
    <w:rsid w:val="006D00A8"/>
    <w:rsid w:val="006D13D7"/>
    <w:rsid w:val="006D1A27"/>
    <w:rsid w:val="006D2527"/>
    <w:rsid w:val="006D297D"/>
    <w:rsid w:val="006D3308"/>
    <w:rsid w:val="006D3DF6"/>
    <w:rsid w:val="006D54A8"/>
    <w:rsid w:val="006D562D"/>
    <w:rsid w:val="006D6028"/>
    <w:rsid w:val="006D647E"/>
    <w:rsid w:val="006D6963"/>
    <w:rsid w:val="006E0CB4"/>
    <w:rsid w:val="006E1032"/>
    <w:rsid w:val="006E2760"/>
    <w:rsid w:val="006E3729"/>
    <w:rsid w:val="006E63B6"/>
    <w:rsid w:val="006E6B2A"/>
    <w:rsid w:val="006E6B2E"/>
    <w:rsid w:val="006E76EE"/>
    <w:rsid w:val="006F1544"/>
    <w:rsid w:val="006F1C15"/>
    <w:rsid w:val="006F26D7"/>
    <w:rsid w:val="006F2FA4"/>
    <w:rsid w:val="006F534A"/>
    <w:rsid w:val="006F62B0"/>
    <w:rsid w:val="006F6938"/>
    <w:rsid w:val="006F6AE6"/>
    <w:rsid w:val="006F73CC"/>
    <w:rsid w:val="006F761F"/>
    <w:rsid w:val="006F765C"/>
    <w:rsid w:val="00700360"/>
    <w:rsid w:val="00700A1B"/>
    <w:rsid w:val="00702ECD"/>
    <w:rsid w:val="00703382"/>
    <w:rsid w:val="007037E1"/>
    <w:rsid w:val="007051BC"/>
    <w:rsid w:val="0070589F"/>
    <w:rsid w:val="00705AA1"/>
    <w:rsid w:val="00705FE4"/>
    <w:rsid w:val="007065CD"/>
    <w:rsid w:val="00706F8B"/>
    <w:rsid w:val="007070B0"/>
    <w:rsid w:val="007070F7"/>
    <w:rsid w:val="007074B2"/>
    <w:rsid w:val="007075A9"/>
    <w:rsid w:val="00707AE1"/>
    <w:rsid w:val="00707F9E"/>
    <w:rsid w:val="007104D4"/>
    <w:rsid w:val="007112CB"/>
    <w:rsid w:val="007131D7"/>
    <w:rsid w:val="00713480"/>
    <w:rsid w:val="00713EF7"/>
    <w:rsid w:val="007141A6"/>
    <w:rsid w:val="00714731"/>
    <w:rsid w:val="007155F3"/>
    <w:rsid w:val="00715FCA"/>
    <w:rsid w:val="00716369"/>
    <w:rsid w:val="007171AD"/>
    <w:rsid w:val="00717C0C"/>
    <w:rsid w:val="00717FCB"/>
    <w:rsid w:val="007204B1"/>
    <w:rsid w:val="0072129B"/>
    <w:rsid w:val="00722505"/>
    <w:rsid w:val="00722E77"/>
    <w:rsid w:val="00722FD4"/>
    <w:rsid w:val="00723BD0"/>
    <w:rsid w:val="00724BF8"/>
    <w:rsid w:val="00724EAE"/>
    <w:rsid w:val="007268F6"/>
    <w:rsid w:val="00727022"/>
    <w:rsid w:val="00727486"/>
    <w:rsid w:val="007274E9"/>
    <w:rsid w:val="00727EB8"/>
    <w:rsid w:val="007300E9"/>
    <w:rsid w:val="00730BC4"/>
    <w:rsid w:val="007316DF"/>
    <w:rsid w:val="00731B20"/>
    <w:rsid w:val="00731DA5"/>
    <w:rsid w:val="00731FC7"/>
    <w:rsid w:val="007320D4"/>
    <w:rsid w:val="007336D1"/>
    <w:rsid w:val="007343B7"/>
    <w:rsid w:val="0073450B"/>
    <w:rsid w:val="00735BD9"/>
    <w:rsid w:val="00736130"/>
    <w:rsid w:val="00736A5E"/>
    <w:rsid w:val="00740082"/>
    <w:rsid w:val="007404B9"/>
    <w:rsid w:val="0074205C"/>
    <w:rsid w:val="0074207E"/>
    <w:rsid w:val="007439F0"/>
    <w:rsid w:val="00743B44"/>
    <w:rsid w:val="00743CD3"/>
    <w:rsid w:val="00744BE7"/>
    <w:rsid w:val="0074650D"/>
    <w:rsid w:val="007466CB"/>
    <w:rsid w:val="00747D09"/>
    <w:rsid w:val="007500E0"/>
    <w:rsid w:val="0075083C"/>
    <w:rsid w:val="00750B88"/>
    <w:rsid w:val="00750EFE"/>
    <w:rsid w:val="007511AD"/>
    <w:rsid w:val="00751AF3"/>
    <w:rsid w:val="00751C94"/>
    <w:rsid w:val="0075207E"/>
    <w:rsid w:val="007521D6"/>
    <w:rsid w:val="00752B14"/>
    <w:rsid w:val="00752F06"/>
    <w:rsid w:val="0075386E"/>
    <w:rsid w:val="00754852"/>
    <w:rsid w:val="00755004"/>
    <w:rsid w:val="00755173"/>
    <w:rsid w:val="00755B31"/>
    <w:rsid w:val="00755B7C"/>
    <w:rsid w:val="00755BBA"/>
    <w:rsid w:val="00755D38"/>
    <w:rsid w:val="007560BA"/>
    <w:rsid w:val="0075611B"/>
    <w:rsid w:val="00756DF5"/>
    <w:rsid w:val="007575C8"/>
    <w:rsid w:val="00757D06"/>
    <w:rsid w:val="007600A3"/>
    <w:rsid w:val="00761D62"/>
    <w:rsid w:val="00761E3E"/>
    <w:rsid w:val="007633D5"/>
    <w:rsid w:val="007646C9"/>
    <w:rsid w:val="00764ADA"/>
    <w:rsid w:val="00767197"/>
    <w:rsid w:val="00767DAA"/>
    <w:rsid w:val="007712F9"/>
    <w:rsid w:val="007720B9"/>
    <w:rsid w:val="00772437"/>
    <w:rsid w:val="00772B52"/>
    <w:rsid w:val="007746EE"/>
    <w:rsid w:val="007747EA"/>
    <w:rsid w:val="0077572B"/>
    <w:rsid w:val="00776486"/>
    <w:rsid w:val="00776F78"/>
    <w:rsid w:val="0078040D"/>
    <w:rsid w:val="00780ED7"/>
    <w:rsid w:val="0078179F"/>
    <w:rsid w:val="00781A4F"/>
    <w:rsid w:val="007822BB"/>
    <w:rsid w:val="00782CDA"/>
    <w:rsid w:val="00783801"/>
    <w:rsid w:val="00783A3B"/>
    <w:rsid w:val="00783B2F"/>
    <w:rsid w:val="00785C58"/>
    <w:rsid w:val="0078653C"/>
    <w:rsid w:val="00786FA7"/>
    <w:rsid w:val="007877B9"/>
    <w:rsid w:val="00787E0A"/>
    <w:rsid w:val="00790D29"/>
    <w:rsid w:val="0079163F"/>
    <w:rsid w:val="007916BE"/>
    <w:rsid w:val="00792D0B"/>
    <w:rsid w:val="0079363C"/>
    <w:rsid w:val="00793CCA"/>
    <w:rsid w:val="00794024"/>
    <w:rsid w:val="007942CC"/>
    <w:rsid w:val="00794AE7"/>
    <w:rsid w:val="00795852"/>
    <w:rsid w:val="00795D89"/>
    <w:rsid w:val="00796023"/>
    <w:rsid w:val="007960DD"/>
    <w:rsid w:val="0079623E"/>
    <w:rsid w:val="0079634A"/>
    <w:rsid w:val="007964DE"/>
    <w:rsid w:val="00796FB0"/>
    <w:rsid w:val="00797271"/>
    <w:rsid w:val="007974A5"/>
    <w:rsid w:val="00797931"/>
    <w:rsid w:val="007A01D0"/>
    <w:rsid w:val="007A0396"/>
    <w:rsid w:val="007A0C9D"/>
    <w:rsid w:val="007A1B7F"/>
    <w:rsid w:val="007A1F2E"/>
    <w:rsid w:val="007A2A5F"/>
    <w:rsid w:val="007A5521"/>
    <w:rsid w:val="007A5FEE"/>
    <w:rsid w:val="007A6781"/>
    <w:rsid w:val="007A6B9A"/>
    <w:rsid w:val="007A7239"/>
    <w:rsid w:val="007A736A"/>
    <w:rsid w:val="007A7670"/>
    <w:rsid w:val="007B1BBC"/>
    <w:rsid w:val="007B1E8D"/>
    <w:rsid w:val="007B2272"/>
    <w:rsid w:val="007B26CB"/>
    <w:rsid w:val="007B41F7"/>
    <w:rsid w:val="007B41FB"/>
    <w:rsid w:val="007B43D6"/>
    <w:rsid w:val="007B55D0"/>
    <w:rsid w:val="007B599B"/>
    <w:rsid w:val="007B635E"/>
    <w:rsid w:val="007B64D5"/>
    <w:rsid w:val="007B6B2E"/>
    <w:rsid w:val="007B799C"/>
    <w:rsid w:val="007B7D5E"/>
    <w:rsid w:val="007C069A"/>
    <w:rsid w:val="007C1004"/>
    <w:rsid w:val="007C13F5"/>
    <w:rsid w:val="007C1E94"/>
    <w:rsid w:val="007C3C16"/>
    <w:rsid w:val="007C3DAA"/>
    <w:rsid w:val="007C5404"/>
    <w:rsid w:val="007C5966"/>
    <w:rsid w:val="007C5A46"/>
    <w:rsid w:val="007D0AEE"/>
    <w:rsid w:val="007D10BA"/>
    <w:rsid w:val="007D198F"/>
    <w:rsid w:val="007D1C7C"/>
    <w:rsid w:val="007D20CC"/>
    <w:rsid w:val="007D2CAE"/>
    <w:rsid w:val="007D3DD4"/>
    <w:rsid w:val="007D4E42"/>
    <w:rsid w:val="007D5164"/>
    <w:rsid w:val="007D5655"/>
    <w:rsid w:val="007D5899"/>
    <w:rsid w:val="007D5D7C"/>
    <w:rsid w:val="007D67C6"/>
    <w:rsid w:val="007D7788"/>
    <w:rsid w:val="007E0B92"/>
    <w:rsid w:val="007E0DA6"/>
    <w:rsid w:val="007E117A"/>
    <w:rsid w:val="007E19F7"/>
    <w:rsid w:val="007E353C"/>
    <w:rsid w:val="007E4109"/>
    <w:rsid w:val="007E43A3"/>
    <w:rsid w:val="007E52E7"/>
    <w:rsid w:val="007E6953"/>
    <w:rsid w:val="007E6A11"/>
    <w:rsid w:val="007E7446"/>
    <w:rsid w:val="007E7EEB"/>
    <w:rsid w:val="007F0829"/>
    <w:rsid w:val="007F107F"/>
    <w:rsid w:val="007F11B6"/>
    <w:rsid w:val="007F1EBB"/>
    <w:rsid w:val="007F234A"/>
    <w:rsid w:val="007F238B"/>
    <w:rsid w:val="007F2462"/>
    <w:rsid w:val="007F2ABB"/>
    <w:rsid w:val="007F2F7A"/>
    <w:rsid w:val="007F350D"/>
    <w:rsid w:val="007F434B"/>
    <w:rsid w:val="007F4DCC"/>
    <w:rsid w:val="007F7197"/>
    <w:rsid w:val="008005F6"/>
    <w:rsid w:val="0080101C"/>
    <w:rsid w:val="0080143C"/>
    <w:rsid w:val="0080178B"/>
    <w:rsid w:val="008017C9"/>
    <w:rsid w:val="00802980"/>
    <w:rsid w:val="008034D7"/>
    <w:rsid w:val="00803911"/>
    <w:rsid w:val="008042A4"/>
    <w:rsid w:val="0080505E"/>
    <w:rsid w:val="00805128"/>
    <w:rsid w:val="0080540B"/>
    <w:rsid w:val="00805F82"/>
    <w:rsid w:val="00806873"/>
    <w:rsid w:val="00807EA9"/>
    <w:rsid w:val="00807F8A"/>
    <w:rsid w:val="008102D2"/>
    <w:rsid w:val="008111B0"/>
    <w:rsid w:val="008111C9"/>
    <w:rsid w:val="00811B05"/>
    <w:rsid w:val="00811C46"/>
    <w:rsid w:val="00811C88"/>
    <w:rsid w:val="008128A2"/>
    <w:rsid w:val="008128CE"/>
    <w:rsid w:val="00812C85"/>
    <w:rsid w:val="00812E1B"/>
    <w:rsid w:val="00812FFC"/>
    <w:rsid w:val="008136F0"/>
    <w:rsid w:val="00813C02"/>
    <w:rsid w:val="008142A2"/>
    <w:rsid w:val="0081485C"/>
    <w:rsid w:val="00814BF8"/>
    <w:rsid w:val="008155C6"/>
    <w:rsid w:val="00815885"/>
    <w:rsid w:val="0081683E"/>
    <w:rsid w:val="00816AE4"/>
    <w:rsid w:val="00816D51"/>
    <w:rsid w:val="0081772C"/>
    <w:rsid w:val="00817DDE"/>
    <w:rsid w:val="00820A77"/>
    <w:rsid w:val="00821598"/>
    <w:rsid w:val="00821894"/>
    <w:rsid w:val="00821DB9"/>
    <w:rsid w:val="00822119"/>
    <w:rsid w:val="00822149"/>
    <w:rsid w:val="008233CF"/>
    <w:rsid w:val="00823433"/>
    <w:rsid w:val="0082347F"/>
    <w:rsid w:val="00823AA0"/>
    <w:rsid w:val="00823D62"/>
    <w:rsid w:val="00823D96"/>
    <w:rsid w:val="0082542F"/>
    <w:rsid w:val="00826A0A"/>
    <w:rsid w:val="008271DC"/>
    <w:rsid w:val="008301F9"/>
    <w:rsid w:val="00830586"/>
    <w:rsid w:val="00830A2B"/>
    <w:rsid w:val="00830BBE"/>
    <w:rsid w:val="00831451"/>
    <w:rsid w:val="008321C9"/>
    <w:rsid w:val="0083240A"/>
    <w:rsid w:val="00832642"/>
    <w:rsid w:val="00833959"/>
    <w:rsid w:val="008342D2"/>
    <w:rsid w:val="0083450B"/>
    <w:rsid w:val="00836261"/>
    <w:rsid w:val="0083654F"/>
    <w:rsid w:val="008365EF"/>
    <w:rsid w:val="008365FB"/>
    <w:rsid w:val="00836B12"/>
    <w:rsid w:val="00837562"/>
    <w:rsid w:val="00837DA2"/>
    <w:rsid w:val="00840B6B"/>
    <w:rsid w:val="00840DA4"/>
    <w:rsid w:val="008425DC"/>
    <w:rsid w:val="00842CFE"/>
    <w:rsid w:val="00842D6F"/>
    <w:rsid w:val="00844BCE"/>
    <w:rsid w:val="008456B9"/>
    <w:rsid w:val="00846885"/>
    <w:rsid w:val="00846965"/>
    <w:rsid w:val="00847595"/>
    <w:rsid w:val="00847E8E"/>
    <w:rsid w:val="00851223"/>
    <w:rsid w:val="008527B8"/>
    <w:rsid w:val="00852E8F"/>
    <w:rsid w:val="0085357C"/>
    <w:rsid w:val="008549C7"/>
    <w:rsid w:val="00855436"/>
    <w:rsid w:val="00855514"/>
    <w:rsid w:val="008555A0"/>
    <w:rsid w:val="00855773"/>
    <w:rsid w:val="00856DDC"/>
    <w:rsid w:val="00856E63"/>
    <w:rsid w:val="008571A2"/>
    <w:rsid w:val="008576BF"/>
    <w:rsid w:val="0085780A"/>
    <w:rsid w:val="00860F93"/>
    <w:rsid w:val="008617B8"/>
    <w:rsid w:val="00861AC5"/>
    <w:rsid w:val="00861D2C"/>
    <w:rsid w:val="00862223"/>
    <w:rsid w:val="00862CEC"/>
    <w:rsid w:val="00863D54"/>
    <w:rsid w:val="00864E05"/>
    <w:rsid w:val="0086653B"/>
    <w:rsid w:val="00867F2B"/>
    <w:rsid w:val="00870BA7"/>
    <w:rsid w:val="00870BBA"/>
    <w:rsid w:val="008718A3"/>
    <w:rsid w:val="00871D95"/>
    <w:rsid w:val="00871DA0"/>
    <w:rsid w:val="00872254"/>
    <w:rsid w:val="00872506"/>
    <w:rsid w:val="00872908"/>
    <w:rsid w:val="00872EA0"/>
    <w:rsid w:val="00873D5A"/>
    <w:rsid w:val="00873F04"/>
    <w:rsid w:val="008752AB"/>
    <w:rsid w:val="00875E9B"/>
    <w:rsid w:val="00876354"/>
    <w:rsid w:val="00876425"/>
    <w:rsid w:val="008768DA"/>
    <w:rsid w:val="00876DAA"/>
    <w:rsid w:val="00876E2C"/>
    <w:rsid w:val="0087733A"/>
    <w:rsid w:val="00877D98"/>
    <w:rsid w:val="00877F3A"/>
    <w:rsid w:val="00882720"/>
    <w:rsid w:val="00884BC1"/>
    <w:rsid w:val="00884C23"/>
    <w:rsid w:val="008854BE"/>
    <w:rsid w:val="00885621"/>
    <w:rsid w:val="00885E78"/>
    <w:rsid w:val="0088629E"/>
    <w:rsid w:val="0088798E"/>
    <w:rsid w:val="00890323"/>
    <w:rsid w:val="00890B75"/>
    <w:rsid w:val="0089113C"/>
    <w:rsid w:val="0089116A"/>
    <w:rsid w:val="00892700"/>
    <w:rsid w:val="008930C6"/>
    <w:rsid w:val="00893333"/>
    <w:rsid w:val="00895089"/>
    <w:rsid w:val="008950CB"/>
    <w:rsid w:val="00895429"/>
    <w:rsid w:val="008956C1"/>
    <w:rsid w:val="008958EE"/>
    <w:rsid w:val="00895B93"/>
    <w:rsid w:val="00895CB5"/>
    <w:rsid w:val="00897E95"/>
    <w:rsid w:val="008A10F0"/>
    <w:rsid w:val="008A1683"/>
    <w:rsid w:val="008A3520"/>
    <w:rsid w:val="008A40F9"/>
    <w:rsid w:val="008A4459"/>
    <w:rsid w:val="008A47E5"/>
    <w:rsid w:val="008A4B24"/>
    <w:rsid w:val="008A4BA8"/>
    <w:rsid w:val="008A5476"/>
    <w:rsid w:val="008A5A64"/>
    <w:rsid w:val="008A5D7B"/>
    <w:rsid w:val="008A6345"/>
    <w:rsid w:val="008A6F51"/>
    <w:rsid w:val="008B0074"/>
    <w:rsid w:val="008B0484"/>
    <w:rsid w:val="008B1BD4"/>
    <w:rsid w:val="008B1CC3"/>
    <w:rsid w:val="008B24C7"/>
    <w:rsid w:val="008B2AF4"/>
    <w:rsid w:val="008B2E33"/>
    <w:rsid w:val="008B32E7"/>
    <w:rsid w:val="008B3FC2"/>
    <w:rsid w:val="008B40D8"/>
    <w:rsid w:val="008B4F46"/>
    <w:rsid w:val="008B5041"/>
    <w:rsid w:val="008B7C03"/>
    <w:rsid w:val="008C00FE"/>
    <w:rsid w:val="008C0236"/>
    <w:rsid w:val="008C0A61"/>
    <w:rsid w:val="008C0B2B"/>
    <w:rsid w:val="008C0FE6"/>
    <w:rsid w:val="008C1CF9"/>
    <w:rsid w:val="008C25C8"/>
    <w:rsid w:val="008C310E"/>
    <w:rsid w:val="008C31E6"/>
    <w:rsid w:val="008C3C9D"/>
    <w:rsid w:val="008C4516"/>
    <w:rsid w:val="008C4F35"/>
    <w:rsid w:val="008C501D"/>
    <w:rsid w:val="008C5230"/>
    <w:rsid w:val="008C54DA"/>
    <w:rsid w:val="008C5C6E"/>
    <w:rsid w:val="008C5FD3"/>
    <w:rsid w:val="008C6501"/>
    <w:rsid w:val="008C6A2C"/>
    <w:rsid w:val="008C781B"/>
    <w:rsid w:val="008C7F68"/>
    <w:rsid w:val="008D062C"/>
    <w:rsid w:val="008D0996"/>
    <w:rsid w:val="008D154F"/>
    <w:rsid w:val="008D1C1B"/>
    <w:rsid w:val="008D3450"/>
    <w:rsid w:val="008D36A2"/>
    <w:rsid w:val="008D3A3F"/>
    <w:rsid w:val="008D46F7"/>
    <w:rsid w:val="008D5557"/>
    <w:rsid w:val="008D5E70"/>
    <w:rsid w:val="008D6251"/>
    <w:rsid w:val="008D62A3"/>
    <w:rsid w:val="008D637B"/>
    <w:rsid w:val="008D6C3E"/>
    <w:rsid w:val="008D7029"/>
    <w:rsid w:val="008E059B"/>
    <w:rsid w:val="008E0BCD"/>
    <w:rsid w:val="008E0E54"/>
    <w:rsid w:val="008E1009"/>
    <w:rsid w:val="008E1AD8"/>
    <w:rsid w:val="008E2FF2"/>
    <w:rsid w:val="008E3BDC"/>
    <w:rsid w:val="008E44A7"/>
    <w:rsid w:val="008E45B1"/>
    <w:rsid w:val="008E4886"/>
    <w:rsid w:val="008E4DD0"/>
    <w:rsid w:val="008E5262"/>
    <w:rsid w:val="008E6104"/>
    <w:rsid w:val="008E6780"/>
    <w:rsid w:val="008E7863"/>
    <w:rsid w:val="008F0D00"/>
    <w:rsid w:val="008F1E47"/>
    <w:rsid w:val="008F2479"/>
    <w:rsid w:val="008F2628"/>
    <w:rsid w:val="008F2B0F"/>
    <w:rsid w:val="008F4B45"/>
    <w:rsid w:val="008F61E8"/>
    <w:rsid w:val="008F68E7"/>
    <w:rsid w:val="00901CE3"/>
    <w:rsid w:val="00901F8F"/>
    <w:rsid w:val="0090216E"/>
    <w:rsid w:val="00902B54"/>
    <w:rsid w:val="00903591"/>
    <w:rsid w:val="00910316"/>
    <w:rsid w:val="00910444"/>
    <w:rsid w:val="00912070"/>
    <w:rsid w:val="00912D59"/>
    <w:rsid w:val="009131DD"/>
    <w:rsid w:val="009132F7"/>
    <w:rsid w:val="009135CE"/>
    <w:rsid w:val="0091422A"/>
    <w:rsid w:val="00914F37"/>
    <w:rsid w:val="0091598D"/>
    <w:rsid w:val="00915D0C"/>
    <w:rsid w:val="00916244"/>
    <w:rsid w:val="00917011"/>
    <w:rsid w:val="009202CB"/>
    <w:rsid w:val="00921E1C"/>
    <w:rsid w:val="00922159"/>
    <w:rsid w:val="00922564"/>
    <w:rsid w:val="00922C49"/>
    <w:rsid w:val="00922C7E"/>
    <w:rsid w:val="00923D83"/>
    <w:rsid w:val="00923FA0"/>
    <w:rsid w:val="00924621"/>
    <w:rsid w:val="00924889"/>
    <w:rsid w:val="00924F96"/>
    <w:rsid w:val="00925881"/>
    <w:rsid w:val="00925A35"/>
    <w:rsid w:val="00925FC1"/>
    <w:rsid w:val="00926135"/>
    <w:rsid w:val="00926324"/>
    <w:rsid w:val="00926D47"/>
    <w:rsid w:val="009271D4"/>
    <w:rsid w:val="00931BED"/>
    <w:rsid w:val="009326DE"/>
    <w:rsid w:val="009330F4"/>
    <w:rsid w:val="009331AB"/>
    <w:rsid w:val="00937A17"/>
    <w:rsid w:val="00937F1F"/>
    <w:rsid w:val="0094002C"/>
    <w:rsid w:val="00941DF3"/>
    <w:rsid w:val="00942F9B"/>
    <w:rsid w:val="00943957"/>
    <w:rsid w:val="009446AD"/>
    <w:rsid w:val="00945442"/>
    <w:rsid w:val="00945AD1"/>
    <w:rsid w:val="00946A04"/>
    <w:rsid w:val="009476B1"/>
    <w:rsid w:val="00950299"/>
    <w:rsid w:val="00950532"/>
    <w:rsid w:val="0095062C"/>
    <w:rsid w:val="00950BEF"/>
    <w:rsid w:val="00951460"/>
    <w:rsid w:val="0095151A"/>
    <w:rsid w:val="00952020"/>
    <w:rsid w:val="00952579"/>
    <w:rsid w:val="00953524"/>
    <w:rsid w:val="00954366"/>
    <w:rsid w:val="0095464D"/>
    <w:rsid w:val="00955511"/>
    <w:rsid w:val="009568E4"/>
    <w:rsid w:val="00956C23"/>
    <w:rsid w:val="00956FD1"/>
    <w:rsid w:val="009570DE"/>
    <w:rsid w:val="009572F9"/>
    <w:rsid w:val="009578C5"/>
    <w:rsid w:val="00957BAA"/>
    <w:rsid w:val="0096029E"/>
    <w:rsid w:val="00960934"/>
    <w:rsid w:val="00960B61"/>
    <w:rsid w:val="00960C5E"/>
    <w:rsid w:val="00960DE1"/>
    <w:rsid w:val="00961A4A"/>
    <w:rsid w:val="009643C4"/>
    <w:rsid w:val="009646C3"/>
    <w:rsid w:val="009654D0"/>
    <w:rsid w:val="00965BF6"/>
    <w:rsid w:val="00966D93"/>
    <w:rsid w:val="00967200"/>
    <w:rsid w:val="00967609"/>
    <w:rsid w:val="00970256"/>
    <w:rsid w:val="0097055E"/>
    <w:rsid w:val="009708BA"/>
    <w:rsid w:val="00971D1A"/>
    <w:rsid w:val="00971E23"/>
    <w:rsid w:val="00972AB4"/>
    <w:rsid w:val="00973A4F"/>
    <w:rsid w:val="00973B59"/>
    <w:rsid w:val="00973ED6"/>
    <w:rsid w:val="009748AB"/>
    <w:rsid w:val="009758C5"/>
    <w:rsid w:val="0097676E"/>
    <w:rsid w:val="009770D5"/>
    <w:rsid w:val="0097761B"/>
    <w:rsid w:val="00977B32"/>
    <w:rsid w:val="00977D43"/>
    <w:rsid w:val="00980AC5"/>
    <w:rsid w:val="00980B99"/>
    <w:rsid w:val="00980F6F"/>
    <w:rsid w:val="00981931"/>
    <w:rsid w:val="0098340B"/>
    <w:rsid w:val="0098389F"/>
    <w:rsid w:val="009849CE"/>
    <w:rsid w:val="009856D8"/>
    <w:rsid w:val="009859DA"/>
    <w:rsid w:val="0098669B"/>
    <w:rsid w:val="009870E0"/>
    <w:rsid w:val="00987F25"/>
    <w:rsid w:val="00990389"/>
    <w:rsid w:val="009907CC"/>
    <w:rsid w:val="00990B59"/>
    <w:rsid w:val="00990E3B"/>
    <w:rsid w:val="0099190E"/>
    <w:rsid w:val="0099208F"/>
    <w:rsid w:val="009921AC"/>
    <w:rsid w:val="009921E5"/>
    <w:rsid w:val="009927EE"/>
    <w:rsid w:val="00992AE0"/>
    <w:rsid w:val="00994A39"/>
    <w:rsid w:val="00994D41"/>
    <w:rsid w:val="0099769B"/>
    <w:rsid w:val="009A2EE9"/>
    <w:rsid w:val="009A302A"/>
    <w:rsid w:val="009A3478"/>
    <w:rsid w:val="009A3C05"/>
    <w:rsid w:val="009A3C94"/>
    <w:rsid w:val="009A45EF"/>
    <w:rsid w:val="009A4B69"/>
    <w:rsid w:val="009A4E13"/>
    <w:rsid w:val="009A50F0"/>
    <w:rsid w:val="009A52FB"/>
    <w:rsid w:val="009A5CE1"/>
    <w:rsid w:val="009A6438"/>
    <w:rsid w:val="009A6AD0"/>
    <w:rsid w:val="009A6CB2"/>
    <w:rsid w:val="009A716F"/>
    <w:rsid w:val="009A7179"/>
    <w:rsid w:val="009B039D"/>
    <w:rsid w:val="009B0779"/>
    <w:rsid w:val="009B10BE"/>
    <w:rsid w:val="009B1885"/>
    <w:rsid w:val="009B1F4B"/>
    <w:rsid w:val="009B2FF7"/>
    <w:rsid w:val="009B3087"/>
    <w:rsid w:val="009B3131"/>
    <w:rsid w:val="009B38DC"/>
    <w:rsid w:val="009B451E"/>
    <w:rsid w:val="009B4AFC"/>
    <w:rsid w:val="009B4D54"/>
    <w:rsid w:val="009B51C1"/>
    <w:rsid w:val="009B52C2"/>
    <w:rsid w:val="009B5E59"/>
    <w:rsid w:val="009B6B9A"/>
    <w:rsid w:val="009B6DE5"/>
    <w:rsid w:val="009C0B67"/>
    <w:rsid w:val="009C0C64"/>
    <w:rsid w:val="009C1B58"/>
    <w:rsid w:val="009C1CC9"/>
    <w:rsid w:val="009C2A0C"/>
    <w:rsid w:val="009C2C41"/>
    <w:rsid w:val="009C4149"/>
    <w:rsid w:val="009C446F"/>
    <w:rsid w:val="009C4C01"/>
    <w:rsid w:val="009C5799"/>
    <w:rsid w:val="009C7197"/>
    <w:rsid w:val="009C7A15"/>
    <w:rsid w:val="009C7C83"/>
    <w:rsid w:val="009D044B"/>
    <w:rsid w:val="009D1F62"/>
    <w:rsid w:val="009D22B1"/>
    <w:rsid w:val="009D257D"/>
    <w:rsid w:val="009D2979"/>
    <w:rsid w:val="009D3851"/>
    <w:rsid w:val="009D3CF4"/>
    <w:rsid w:val="009D3D43"/>
    <w:rsid w:val="009D3F77"/>
    <w:rsid w:val="009D4E18"/>
    <w:rsid w:val="009D64DB"/>
    <w:rsid w:val="009D6DE2"/>
    <w:rsid w:val="009D7D35"/>
    <w:rsid w:val="009E0035"/>
    <w:rsid w:val="009E013D"/>
    <w:rsid w:val="009E0D73"/>
    <w:rsid w:val="009E0F5A"/>
    <w:rsid w:val="009E19A4"/>
    <w:rsid w:val="009E2417"/>
    <w:rsid w:val="009E2E14"/>
    <w:rsid w:val="009E30AB"/>
    <w:rsid w:val="009E30EB"/>
    <w:rsid w:val="009E3215"/>
    <w:rsid w:val="009E336F"/>
    <w:rsid w:val="009E3431"/>
    <w:rsid w:val="009E3C2A"/>
    <w:rsid w:val="009E3CA2"/>
    <w:rsid w:val="009E3CD8"/>
    <w:rsid w:val="009E3E36"/>
    <w:rsid w:val="009E482E"/>
    <w:rsid w:val="009E57E1"/>
    <w:rsid w:val="009E5884"/>
    <w:rsid w:val="009E5BE7"/>
    <w:rsid w:val="009E5BEC"/>
    <w:rsid w:val="009E5C9A"/>
    <w:rsid w:val="009E5E6B"/>
    <w:rsid w:val="009E608B"/>
    <w:rsid w:val="009E76F2"/>
    <w:rsid w:val="009F0751"/>
    <w:rsid w:val="009F0D93"/>
    <w:rsid w:val="009F0FDA"/>
    <w:rsid w:val="009F2687"/>
    <w:rsid w:val="009F3AFE"/>
    <w:rsid w:val="009F42FC"/>
    <w:rsid w:val="009F4772"/>
    <w:rsid w:val="009F4D16"/>
    <w:rsid w:val="009F5783"/>
    <w:rsid w:val="009F63E7"/>
    <w:rsid w:val="009F6F82"/>
    <w:rsid w:val="009F705F"/>
    <w:rsid w:val="009F777B"/>
    <w:rsid w:val="00A018C8"/>
    <w:rsid w:val="00A0199F"/>
    <w:rsid w:val="00A03C94"/>
    <w:rsid w:val="00A03CED"/>
    <w:rsid w:val="00A043C9"/>
    <w:rsid w:val="00A048F5"/>
    <w:rsid w:val="00A06C5A"/>
    <w:rsid w:val="00A11ED9"/>
    <w:rsid w:val="00A11F9B"/>
    <w:rsid w:val="00A12E5F"/>
    <w:rsid w:val="00A13806"/>
    <w:rsid w:val="00A14399"/>
    <w:rsid w:val="00A14CBF"/>
    <w:rsid w:val="00A1583A"/>
    <w:rsid w:val="00A15939"/>
    <w:rsid w:val="00A159DC"/>
    <w:rsid w:val="00A15F58"/>
    <w:rsid w:val="00A16340"/>
    <w:rsid w:val="00A167BB"/>
    <w:rsid w:val="00A16916"/>
    <w:rsid w:val="00A16D68"/>
    <w:rsid w:val="00A172A0"/>
    <w:rsid w:val="00A17F03"/>
    <w:rsid w:val="00A20301"/>
    <w:rsid w:val="00A219C2"/>
    <w:rsid w:val="00A21D69"/>
    <w:rsid w:val="00A2347F"/>
    <w:rsid w:val="00A234B4"/>
    <w:rsid w:val="00A2445D"/>
    <w:rsid w:val="00A24AAB"/>
    <w:rsid w:val="00A25424"/>
    <w:rsid w:val="00A2542F"/>
    <w:rsid w:val="00A2628C"/>
    <w:rsid w:val="00A2709D"/>
    <w:rsid w:val="00A272C1"/>
    <w:rsid w:val="00A27DB1"/>
    <w:rsid w:val="00A27F5D"/>
    <w:rsid w:val="00A300E1"/>
    <w:rsid w:val="00A31C65"/>
    <w:rsid w:val="00A320CA"/>
    <w:rsid w:val="00A32F79"/>
    <w:rsid w:val="00A33180"/>
    <w:rsid w:val="00A3363D"/>
    <w:rsid w:val="00A33714"/>
    <w:rsid w:val="00A33C2A"/>
    <w:rsid w:val="00A33F9F"/>
    <w:rsid w:val="00A340BA"/>
    <w:rsid w:val="00A34379"/>
    <w:rsid w:val="00A343ED"/>
    <w:rsid w:val="00A3596A"/>
    <w:rsid w:val="00A35C08"/>
    <w:rsid w:val="00A364C5"/>
    <w:rsid w:val="00A375B4"/>
    <w:rsid w:val="00A376C4"/>
    <w:rsid w:val="00A37E9F"/>
    <w:rsid w:val="00A37F6E"/>
    <w:rsid w:val="00A40F2C"/>
    <w:rsid w:val="00A419D9"/>
    <w:rsid w:val="00A43A6C"/>
    <w:rsid w:val="00A43C75"/>
    <w:rsid w:val="00A44327"/>
    <w:rsid w:val="00A44357"/>
    <w:rsid w:val="00A46BBE"/>
    <w:rsid w:val="00A50800"/>
    <w:rsid w:val="00A510AF"/>
    <w:rsid w:val="00A5160B"/>
    <w:rsid w:val="00A5166F"/>
    <w:rsid w:val="00A5239E"/>
    <w:rsid w:val="00A53386"/>
    <w:rsid w:val="00A54108"/>
    <w:rsid w:val="00A54850"/>
    <w:rsid w:val="00A555FA"/>
    <w:rsid w:val="00A55B01"/>
    <w:rsid w:val="00A55CCB"/>
    <w:rsid w:val="00A55E54"/>
    <w:rsid w:val="00A55FC5"/>
    <w:rsid w:val="00A56071"/>
    <w:rsid w:val="00A56AB8"/>
    <w:rsid w:val="00A56ADF"/>
    <w:rsid w:val="00A57132"/>
    <w:rsid w:val="00A5725C"/>
    <w:rsid w:val="00A57812"/>
    <w:rsid w:val="00A57B1F"/>
    <w:rsid w:val="00A57CE4"/>
    <w:rsid w:val="00A60246"/>
    <w:rsid w:val="00A6027B"/>
    <w:rsid w:val="00A62103"/>
    <w:rsid w:val="00A63EF1"/>
    <w:rsid w:val="00A644FA"/>
    <w:rsid w:val="00A653DD"/>
    <w:rsid w:val="00A65BB6"/>
    <w:rsid w:val="00A65D87"/>
    <w:rsid w:val="00A66CFC"/>
    <w:rsid w:val="00A66D78"/>
    <w:rsid w:val="00A7024F"/>
    <w:rsid w:val="00A705E2"/>
    <w:rsid w:val="00A70679"/>
    <w:rsid w:val="00A70A14"/>
    <w:rsid w:val="00A71C8C"/>
    <w:rsid w:val="00A72779"/>
    <w:rsid w:val="00A72D17"/>
    <w:rsid w:val="00A72E7F"/>
    <w:rsid w:val="00A73C62"/>
    <w:rsid w:val="00A742F6"/>
    <w:rsid w:val="00A757A8"/>
    <w:rsid w:val="00A76779"/>
    <w:rsid w:val="00A76C40"/>
    <w:rsid w:val="00A774B6"/>
    <w:rsid w:val="00A77A39"/>
    <w:rsid w:val="00A77C0D"/>
    <w:rsid w:val="00A80343"/>
    <w:rsid w:val="00A8129A"/>
    <w:rsid w:val="00A81687"/>
    <w:rsid w:val="00A830DD"/>
    <w:rsid w:val="00A8319D"/>
    <w:rsid w:val="00A83EA5"/>
    <w:rsid w:val="00A842BC"/>
    <w:rsid w:val="00A842CF"/>
    <w:rsid w:val="00A84C66"/>
    <w:rsid w:val="00A84FE1"/>
    <w:rsid w:val="00A85485"/>
    <w:rsid w:val="00A85CCD"/>
    <w:rsid w:val="00A85F45"/>
    <w:rsid w:val="00A867F8"/>
    <w:rsid w:val="00A86A19"/>
    <w:rsid w:val="00A86DD0"/>
    <w:rsid w:val="00A8771F"/>
    <w:rsid w:val="00A879A5"/>
    <w:rsid w:val="00A91CAB"/>
    <w:rsid w:val="00A91EE6"/>
    <w:rsid w:val="00A92118"/>
    <w:rsid w:val="00A92786"/>
    <w:rsid w:val="00A936AD"/>
    <w:rsid w:val="00A938BE"/>
    <w:rsid w:val="00A94073"/>
    <w:rsid w:val="00A940C0"/>
    <w:rsid w:val="00A9462D"/>
    <w:rsid w:val="00A948A6"/>
    <w:rsid w:val="00A967BB"/>
    <w:rsid w:val="00A97135"/>
    <w:rsid w:val="00A9736A"/>
    <w:rsid w:val="00A97A41"/>
    <w:rsid w:val="00AA1ED4"/>
    <w:rsid w:val="00AA23D7"/>
    <w:rsid w:val="00AA3271"/>
    <w:rsid w:val="00AA345A"/>
    <w:rsid w:val="00AA3A16"/>
    <w:rsid w:val="00AA3D98"/>
    <w:rsid w:val="00AA432E"/>
    <w:rsid w:val="00AA5705"/>
    <w:rsid w:val="00AA5A71"/>
    <w:rsid w:val="00AA63CA"/>
    <w:rsid w:val="00AA63F7"/>
    <w:rsid w:val="00AA694A"/>
    <w:rsid w:val="00AA6F84"/>
    <w:rsid w:val="00AA77D7"/>
    <w:rsid w:val="00AB00CD"/>
    <w:rsid w:val="00AB0662"/>
    <w:rsid w:val="00AB2306"/>
    <w:rsid w:val="00AB2867"/>
    <w:rsid w:val="00AB33F2"/>
    <w:rsid w:val="00AB3462"/>
    <w:rsid w:val="00AB38FD"/>
    <w:rsid w:val="00AB39F6"/>
    <w:rsid w:val="00AB46EE"/>
    <w:rsid w:val="00AB55A3"/>
    <w:rsid w:val="00AB55A4"/>
    <w:rsid w:val="00AB5660"/>
    <w:rsid w:val="00AB6181"/>
    <w:rsid w:val="00AB645B"/>
    <w:rsid w:val="00AB64B3"/>
    <w:rsid w:val="00AB65FD"/>
    <w:rsid w:val="00AB6829"/>
    <w:rsid w:val="00AB7247"/>
    <w:rsid w:val="00AB77A5"/>
    <w:rsid w:val="00AB78EA"/>
    <w:rsid w:val="00AC03F2"/>
    <w:rsid w:val="00AC08CB"/>
    <w:rsid w:val="00AC0EA7"/>
    <w:rsid w:val="00AC11B6"/>
    <w:rsid w:val="00AC15FE"/>
    <w:rsid w:val="00AC2776"/>
    <w:rsid w:val="00AC321A"/>
    <w:rsid w:val="00AC4D62"/>
    <w:rsid w:val="00AC4DA6"/>
    <w:rsid w:val="00AC4FC9"/>
    <w:rsid w:val="00AC58A1"/>
    <w:rsid w:val="00AC58DD"/>
    <w:rsid w:val="00AC70F7"/>
    <w:rsid w:val="00AC73F0"/>
    <w:rsid w:val="00AD0224"/>
    <w:rsid w:val="00AD31C8"/>
    <w:rsid w:val="00AD4416"/>
    <w:rsid w:val="00AD4FDE"/>
    <w:rsid w:val="00AD5C50"/>
    <w:rsid w:val="00AD5F33"/>
    <w:rsid w:val="00AD624C"/>
    <w:rsid w:val="00AD65AD"/>
    <w:rsid w:val="00AD685C"/>
    <w:rsid w:val="00AD6C6E"/>
    <w:rsid w:val="00AD6EB7"/>
    <w:rsid w:val="00AD7A62"/>
    <w:rsid w:val="00AD7D5E"/>
    <w:rsid w:val="00AD7E17"/>
    <w:rsid w:val="00AE0335"/>
    <w:rsid w:val="00AE0F63"/>
    <w:rsid w:val="00AE131B"/>
    <w:rsid w:val="00AE14EB"/>
    <w:rsid w:val="00AE15CF"/>
    <w:rsid w:val="00AE2841"/>
    <w:rsid w:val="00AE2ADC"/>
    <w:rsid w:val="00AE2DC1"/>
    <w:rsid w:val="00AE3255"/>
    <w:rsid w:val="00AE4DE9"/>
    <w:rsid w:val="00AE4F33"/>
    <w:rsid w:val="00AE6492"/>
    <w:rsid w:val="00AE66FF"/>
    <w:rsid w:val="00AE768B"/>
    <w:rsid w:val="00AE787C"/>
    <w:rsid w:val="00AE7E58"/>
    <w:rsid w:val="00AF1442"/>
    <w:rsid w:val="00AF200B"/>
    <w:rsid w:val="00AF2E23"/>
    <w:rsid w:val="00AF30AF"/>
    <w:rsid w:val="00AF40BF"/>
    <w:rsid w:val="00AF496B"/>
    <w:rsid w:val="00AF4EDA"/>
    <w:rsid w:val="00AF4F4E"/>
    <w:rsid w:val="00AF623A"/>
    <w:rsid w:val="00AF6331"/>
    <w:rsid w:val="00AF6979"/>
    <w:rsid w:val="00AF6D38"/>
    <w:rsid w:val="00AF7FA4"/>
    <w:rsid w:val="00B000B2"/>
    <w:rsid w:val="00B00261"/>
    <w:rsid w:val="00B00A20"/>
    <w:rsid w:val="00B00BBE"/>
    <w:rsid w:val="00B0128A"/>
    <w:rsid w:val="00B03AF3"/>
    <w:rsid w:val="00B04072"/>
    <w:rsid w:val="00B04B66"/>
    <w:rsid w:val="00B0512B"/>
    <w:rsid w:val="00B06A29"/>
    <w:rsid w:val="00B07C55"/>
    <w:rsid w:val="00B1060B"/>
    <w:rsid w:val="00B10B16"/>
    <w:rsid w:val="00B117CB"/>
    <w:rsid w:val="00B11F0B"/>
    <w:rsid w:val="00B12545"/>
    <w:rsid w:val="00B12CE6"/>
    <w:rsid w:val="00B12E8B"/>
    <w:rsid w:val="00B12F12"/>
    <w:rsid w:val="00B13C30"/>
    <w:rsid w:val="00B13D9C"/>
    <w:rsid w:val="00B143A2"/>
    <w:rsid w:val="00B14FCE"/>
    <w:rsid w:val="00B16770"/>
    <w:rsid w:val="00B1722D"/>
    <w:rsid w:val="00B1747E"/>
    <w:rsid w:val="00B17F32"/>
    <w:rsid w:val="00B17FF8"/>
    <w:rsid w:val="00B20AC2"/>
    <w:rsid w:val="00B20B52"/>
    <w:rsid w:val="00B2300F"/>
    <w:rsid w:val="00B230CC"/>
    <w:rsid w:val="00B23B97"/>
    <w:rsid w:val="00B23C00"/>
    <w:rsid w:val="00B25C10"/>
    <w:rsid w:val="00B26801"/>
    <w:rsid w:val="00B26908"/>
    <w:rsid w:val="00B26B45"/>
    <w:rsid w:val="00B272BD"/>
    <w:rsid w:val="00B3018F"/>
    <w:rsid w:val="00B30764"/>
    <w:rsid w:val="00B31343"/>
    <w:rsid w:val="00B31623"/>
    <w:rsid w:val="00B31B41"/>
    <w:rsid w:val="00B31EE7"/>
    <w:rsid w:val="00B3238E"/>
    <w:rsid w:val="00B330A4"/>
    <w:rsid w:val="00B34357"/>
    <w:rsid w:val="00B35104"/>
    <w:rsid w:val="00B35A08"/>
    <w:rsid w:val="00B35EF8"/>
    <w:rsid w:val="00B365A2"/>
    <w:rsid w:val="00B366B5"/>
    <w:rsid w:val="00B367A4"/>
    <w:rsid w:val="00B40EC6"/>
    <w:rsid w:val="00B4169F"/>
    <w:rsid w:val="00B4198A"/>
    <w:rsid w:val="00B42F57"/>
    <w:rsid w:val="00B43474"/>
    <w:rsid w:val="00B437DC"/>
    <w:rsid w:val="00B43B3F"/>
    <w:rsid w:val="00B449C5"/>
    <w:rsid w:val="00B45A87"/>
    <w:rsid w:val="00B45AC9"/>
    <w:rsid w:val="00B466A7"/>
    <w:rsid w:val="00B466DF"/>
    <w:rsid w:val="00B46BB2"/>
    <w:rsid w:val="00B47C8B"/>
    <w:rsid w:val="00B5068C"/>
    <w:rsid w:val="00B5221D"/>
    <w:rsid w:val="00B53008"/>
    <w:rsid w:val="00B533E2"/>
    <w:rsid w:val="00B53648"/>
    <w:rsid w:val="00B54E1D"/>
    <w:rsid w:val="00B55361"/>
    <w:rsid w:val="00B553D3"/>
    <w:rsid w:val="00B5556C"/>
    <w:rsid w:val="00B562BA"/>
    <w:rsid w:val="00B56713"/>
    <w:rsid w:val="00B573EE"/>
    <w:rsid w:val="00B5744C"/>
    <w:rsid w:val="00B57567"/>
    <w:rsid w:val="00B5786D"/>
    <w:rsid w:val="00B6055B"/>
    <w:rsid w:val="00B60C17"/>
    <w:rsid w:val="00B60C2D"/>
    <w:rsid w:val="00B61412"/>
    <w:rsid w:val="00B617DE"/>
    <w:rsid w:val="00B61B5C"/>
    <w:rsid w:val="00B61C19"/>
    <w:rsid w:val="00B6287E"/>
    <w:rsid w:val="00B6439F"/>
    <w:rsid w:val="00B6490C"/>
    <w:rsid w:val="00B64DD8"/>
    <w:rsid w:val="00B650D4"/>
    <w:rsid w:val="00B65B35"/>
    <w:rsid w:val="00B65D02"/>
    <w:rsid w:val="00B66427"/>
    <w:rsid w:val="00B67548"/>
    <w:rsid w:val="00B6762C"/>
    <w:rsid w:val="00B67A5C"/>
    <w:rsid w:val="00B70349"/>
    <w:rsid w:val="00B70B90"/>
    <w:rsid w:val="00B70C26"/>
    <w:rsid w:val="00B71100"/>
    <w:rsid w:val="00B727D1"/>
    <w:rsid w:val="00B73909"/>
    <w:rsid w:val="00B73A0F"/>
    <w:rsid w:val="00B73B5E"/>
    <w:rsid w:val="00B7410F"/>
    <w:rsid w:val="00B74E03"/>
    <w:rsid w:val="00B75AF0"/>
    <w:rsid w:val="00B75B59"/>
    <w:rsid w:val="00B75B79"/>
    <w:rsid w:val="00B7610A"/>
    <w:rsid w:val="00B77C28"/>
    <w:rsid w:val="00B8000C"/>
    <w:rsid w:val="00B802D6"/>
    <w:rsid w:val="00B8078D"/>
    <w:rsid w:val="00B824A9"/>
    <w:rsid w:val="00B82698"/>
    <w:rsid w:val="00B8321A"/>
    <w:rsid w:val="00B8585E"/>
    <w:rsid w:val="00B8686C"/>
    <w:rsid w:val="00B872B5"/>
    <w:rsid w:val="00B87964"/>
    <w:rsid w:val="00B87973"/>
    <w:rsid w:val="00B87B6A"/>
    <w:rsid w:val="00B90F25"/>
    <w:rsid w:val="00B90FB5"/>
    <w:rsid w:val="00B91CF7"/>
    <w:rsid w:val="00B91DB7"/>
    <w:rsid w:val="00B92E77"/>
    <w:rsid w:val="00B9338D"/>
    <w:rsid w:val="00B93572"/>
    <w:rsid w:val="00B94295"/>
    <w:rsid w:val="00B94A42"/>
    <w:rsid w:val="00B95DAE"/>
    <w:rsid w:val="00BA0079"/>
    <w:rsid w:val="00BA05DE"/>
    <w:rsid w:val="00BA0C40"/>
    <w:rsid w:val="00BA1DD0"/>
    <w:rsid w:val="00BA21AE"/>
    <w:rsid w:val="00BA28BC"/>
    <w:rsid w:val="00BA3317"/>
    <w:rsid w:val="00BA3455"/>
    <w:rsid w:val="00BA3EDE"/>
    <w:rsid w:val="00BA4040"/>
    <w:rsid w:val="00BA4CCE"/>
    <w:rsid w:val="00BA50F7"/>
    <w:rsid w:val="00BA6CEC"/>
    <w:rsid w:val="00BA6E61"/>
    <w:rsid w:val="00BA7B2C"/>
    <w:rsid w:val="00BB2C53"/>
    <w:rsid w:val="00BB2E97"/>
    <w:rsid w:val="00BB3B1F"/>
    <w:rsid w:val="00BB5FA0"/>
    <w:rsid w:val="00BB63B3"/>
    <w:rsid w:val="00BB7BC0"/>
    <w:rsid w:val="00BC0757"/>
    <w:rsid w:val="00BC0D5C"/>
    <w:rsid w:val="00BC2781"/>
    <w:rsid w:val="00BC2A4B"/>
    <w:rsid w:val="00BC38D1"/>
    <w:rsid w:val="00BC3981"/>
    <w:rsid w:val="00BC44ED"/>
    <w:rsid w:val="00BC458D"/>
    <w:rsid w:val="00BC588E"/>
    <w:rsid w:val="00BC6675"/>
    <w:rsid w:val="00BC7D78"/>
    <w:rsid w:val="00BD0000"/>
    <w:rsid w:val="00BD0AF3"/>
    <w:rsid w:val="00BD175F"/>
    <w:rsid w:val="00BD17A9"/>
    <w:rsid w:val="00BD17FD"/>
    <w:rsid w:val="00BD1972"/>
    <w:rsid w:val="00BD2BBD"/>
    <w:rsid w:val="00BD30E0"/>
    <w:rsid w:val="00BD325C"/>
    <w:rsid w:val="00BD34F2"/>
    <w:rsid w:val="00BD45C0"/>
    <w:rsid w:val="00BD5F04"/>
    <w:rsid w:val="00BD685A"/>
    <w:rsid w:val="00BE00A0"/>
    <w:rsid w:val="00BE0B2C"/>
    <w:rsid w:val="00BE0DA9"/>
    <w:rsid w:val="00BE1133"/>
    <w:rsid w:val="00BE16C4"/>
    <w:rsid w:val="00BE22A1"/>
    <w:rsid w:val="00BE2706"/>
    <w:rsid w:val="00BE3757"/>
    <w:rsid w:val="00BE3837"/>
    <w:rsid w:val="00BE3B48"/>
    <w:rsid w:val="00BE4144"/>
    <w:rsid w:val="00BE44AE"/>
    <w:rsid w:val="00BE55CA"/>
    <w:rsid w:val="00BE58C8"/>
    <w:rsid w:val="00BE5A1A"/>
    <w:rsid w:val="00BE7FAB"/>
    <w:rsid w:val="00BF084F"/>
    <w:rsid w:val="00BF1B87"/>
    <w:rsid w:val="00BF2120"/>
    <w:rsid w:val="00BF35BE"/>
    <w:rsid w:val="00BF3E5F"/>
    <w:rsid w:val="00BF54EF"/>
    <w:rsid w:val="00BF7500"/>
    <w:rsid w:val="00BF7827"/>
    <w:rsid w:val="00C01105"/>
    <w:rsid w:val="00C01EC2"/>
    <w:rsid w:val="00C0219E"/>
    <w:rsid w:val="00C03261"/>
    <w:rsid w:val="00C03C45"/>
    <w:rsid w:val="00C03DBF"/>
    <w:rsid w:val="00C0405D"/>
    <w:rsid w:val="00C05147"/>
    <w:rsid w:val="00C05BC5"/>
    <w:rsid w:val="00C05F86"/>
    <w:rsid w:val="00C06096"/>
    <w:rsid w:val="00C064B9"/>
    <w:rsid w:val="00C0653D"/>
    <w:rsid w:val="00C0665A"/>
    <w:rsid w:val="00C076DA"/>
    <w:rsid w:val="00C07712"/>
    <w:rsid w:val="00C0772C"/>
    <w:rsid w:val="00C10F8E"/>
    <w:rsid w:val="00C11387"/>
    <w:rsid w:val="00C11792"/>
    <w:rsid w:val="00C11881"/>
    <w:rsid w:val="00C11ADE"/>
    <w:rsid w:val="00C11CC7"/>
    <w:rsid w:val="00C127C4"/>
    <w:rsid w:val="00C12D74"/>
    <w:rsid w:val="00C13582"/>
    <w:rsid w:val="00C13759"/>
    <w:rsid w:val="00C137EA"/>
    <w:rsid w:val="00C13B35"/>
    <w:rsid w:val="00C13FAE"/>
    <w:rsid w:val="00C1575F"/>
    <w:rsid w:val="00C16491"/>
    <w:rsid w:val="00C164BB"/>
    <w:rsid w:val="00C170CC"/>
    <w:rsid w:val="00C17536"/>
    <w:rsid w:val="00C21599"/>
    <w:rsid w:val="00C22896"/>
    <w:rsid w:val="00C2393B"/>
    <w:rsid w:val="00C2461E"/>
    <w:rsid w:val="00C24A62"/>
    <w:rsid w:val="00C25E98"/>
    <w:rsid w:val="00C26328"/>
    <w:rsid w:val="00C270A9"/>
    <w:rsid w:val="00C273B9"/>
    <w:rsid w:val="00C310D5"/>
    <w:rsid w:val="00C310E0"/>
    <w:rsid w:val="00C3176E"/>
    <w:rsid w:val="00C32664"/>
    <w:rsid w:val="00C328E8"/>
    <w:rsid w:val="00C337FC"/>
    <w:rsid w:val="00C33B2B"/>
    <w:rsid w:val="00C34E3B"/>
    <w:rsid w:val="00C34E72"/>
    <w:rsid w:val="00C35748"/>
    <w:rsid w:val="00C36B01"/>
    <w:rsid w:val="00C36C14"/>
    <w:rsid w:val="00C37F28"/>
    <w:rsid w:val="00C407EB"/>
    <w:rsid w:val="00C40E98"/>
    <w:rsid w:val="00C413AD"/>
    <w:rsid w:val="00C41DCB"/>
    <w:rsid w:val="00C42082"/>
    <w:rsid w:val="00C42703"/>
    <w:rsid w:val="00C42BDC"/>
    <w:rsid w:val="00C42EF9"/>
    <w:rsid w:val="00C430D3"/>
    <w:rsid w:val="00C43173"/>
    <w:rsid w:val="00C43A37"/>
    <w:rsid w:val="00C4415E"/>
    <w:rsid w:val="00C44CFF"/>
    <w:rsid w:val="00C46268"/>
    <w:rsid w:val="00C479E7"/>
    <w:rsid w:val="00C47A53"/>
    <w:rsid w:val="00C47DAE"/>
    <w:rsid w:val="00C50CD2"/>
    <w:rsid w:val="00C510A6"/>
    <w:rsid w:val="00C52D92"/>
    <w:rsid w:val="00C536CA"/>
    <w:rsid w:val="00C53C10"/>
    <w:rsid w:val="00C5443B"/>
    <w:rsid w:val="00C55A97"/>
    <w:rsid w:val="00C60E51"/>
    <w:rsid w:val="00C61CEF"/>
    <w:rsid w:val="00C62B00"/>
    <w:rsid w:val="00C62D1E"/>
    <w:rsid w:val="00C6326E"/>
    <w:rsid w:val="00C6363E"/>
    <w:rsid w:val="00C637AB"/>
    <w:rsid w:val="00C637C8"/>
    <w:rsid w:val="00C63BBB"/>
    <w:rsid w:val="00C63CA2"/>
    <w:rsid w:val="00C6406F"/>
    <w:rsid w:val="00C642FF"/>
    <w:rsid w:val="00C644FB"/>
    <w:rsid w:val="00C646C9"/>
    <w:rsid w:val="00C64A0D"/>
    <w:rsid w:val="00C64F48"/>
    <w:rsid w:val="00C64FA3"/>
    <w:rsid w:val="00C65EFF"/>
    <w:rsid w:val="00C6643E"/>
    <w:rsid w:val="00C66A7E"/>
    <w:rsid w:val="00C700C8"/>
    <w:rsid w:val="00C705C8"/>
    <w:rsid w:val="00C71072"/>
    <w:rsid w:val="00C7196C"/>
    <w:rsid w:val="00C71D51"/>
    <w:rsid w:val="00C72756"/>
    <w:rsid w:val="00C72CFB"/>
    <w:rsid w:val="00C72F13"/>
    <w:rsid w:val="00C73A76"/>
    <w:rsid w:val="00C73C76"/>
    <w:rsid w:val="00C73FC7"/>
    <w:rsid w:val="00C74D0F"/>
    <w:rsid w:val="00C755B3"/>
    <w:rsid w:val="00C75638"/>
    <w:rsid w:val="00C757FE"/>
    <w:rsid w:val="00C76361"/>
    <w:rsid w:val="00C7646D"/>
    <w:rsid w:val="00C76608"/>
    <w:rsid w:val="00C76744"/>
    <w:rsid w:val="00C772E0"/>
    <w:rsid w:val="00C77DE5"/>
    <w:rsid w:val="00C8011D"/>
    <w:rsid w:val="00C8071C"/>
    <w:rsid w:val="00C80766"/>
    <w:rsid w:val="00C80837"/>
    <w:rsid w:val="00C80AC5"/>
    <w:rsid w:val="00C84265"/>
    <w:rsid w:val="00C842DA"/>
    <w:rsid w:val="00C8508A"/>
    <w:rsid w:val="00C8650B"/>
    <w:rsid w:val="00C87B47"/>
    <w:rsid w:val="00C87F27"/>
    <w:rsid w:val="00C90989"/>
    <w:rsid w:val="00C90BF6"/>
    <w:rsid w:val="00C91377"/>
    <w:rsid w:val="00C91F7C"/>
    <w:rsid w:val="00C926B3"/>
    <w:rsid w:val="00C92863"/>
    <w:rsid w:val="00C956C2"/>
    <w:rsid w:val="00C96516"/>
    <w:rsid w:val="00C96808"/>
    <w:rsid w:val="00C96904"/>
    <w:rsid w:val="00C96AE0"/>
    <w:rsid w:val="00C96B11"/>
    <w:rsid w:val="00CA0043"/>
    <w:rsid w:val="00CA09F3"/>
    <w:rsid w:val="00CA0B5D"/>
    <w:rsid w:val="00CA0F8F"/>
    <w:rsid w:val="00CA0FC4"/>
    <w:rsid w:val="00CA19FE"/>
    <w:rsid w:val="00CA2304"/>
    <w:rsid w:val="00CA300E"/>
    <w:rsid w:val="00CA339B"/>
    <w:rsid w:val="00CA342D"/>
    <w:rsid w:val="00CA3709"/>
    <w:rsid w:val="00CA3A15"/>
    <w:rsid w:val="00CA46AE"/>
    <w:rsid w:val="00CA4B31"/>
    <w:rsid w:val="00CA4F06"/>
    <w:rsid w:val="00CA501E"/>
    <w:rsid w:val="00CA5BDB"/>
    <w:rsid w:val="00CA5C75"/>
    <w:rsid w:val="00CA62B3"/>
    <w:rsid w:val="00CA6967"/>
    <w:rsid w:val="00CA7504"/>
    <w:rsid w:val="00CA77E9"/>
    <w:rsid w:val="00CB0367"/>
    <w:rsid w:val="00CB0716"/>
    <w:rsid w:val="00CB0B1F"/>
    <w:rsid w:val="00CB1149"/>
    <w:rsid w:val="00CB1AD6"/>
    <w:rsid w:val="00CB1BD9"/>
    <w:rsid w:val="00CB2B9F"/>
    <w:rsid w:val="00CB3701"/>
    <w:rsid w:val="00CB3D40"/>
    <w:rsid w:val="00CB4039"/>
    <w:rsid w:val="00CB43CE"/>
    <w:rsid w:val="00CB4B48"/>
    <w:rsid w:val="00CB4D04"/>
    <w:rsid w:val="00CB52D5"/>
    <w:rsid w:val="00CB5AB1"/>
    <w:rsid w:val="00CB6639"/>
    <w:rsid w:val="00CB6DC7"/>
    <w:rsid w:val="00CB6F6D"/>
    <w:rsid w:val="00CB72AD"/>
    <w:rsid w:val="00CB7A36"/>
    <w:rsid w:val="00CC0C92"/>
    <w:rsid w:val="00CC1145"/>
    <w:rsid w:val="00CC16EF"/>
    <w:rsid w:val="00CC1CA1"/>
    <w:rsid w:val="00CC63BF"/>
    <w:rsid w:val="00CC7639"/>
    <w:rsid w:val="00CD041F"/>
    <w:rsid w:val="00CD1093"/>
    <w:rsid w:val="00CD1C37"/>
    <w:rsid w:val="00CD3053"/>
    <w:rsid w:val="00CD33E5"/>
    <w:rsid w:val="00CD35E0"/>
    <w:rsid w:val="00CD3EE6"/>
    <w:rsid w:val="00CD4E6E"/>
    <w:rsid w:val="00CD5348"/>
    <w:rsid w:val="00CD5507"/>
    <w:rsid w:val="00CD56B0"/>
    <w:rsid w:val="00CD5731"/>
    <w:rsid w:val="00CD5A6B"/>
    <w:rsid w:val="00CD5FE6"/>
    <w:rsid w:val="00CD69C0"/>
    <w:rsid w:val="00CD7242"/>
    <w:rsid w:val="00CD79B4"/>
    <w:rsid w:val="00CD7DE6"/>
    <w:rsid w:val="00CE040C"/>
    <w:rsid w:val="00CE0942"/>
    <w:rsid w:val="00CE0FF4"/>
    <w:rsid w:val="00CE21FD"/>
    <w:rsid w:val="00CE248B"/>
    <w:rsid w:val="00CE2956"/>
    <w:rsid w:val="00CE4822"/>
    <w:rsid w:val="00CE4B42"/>
    <w:rsid w:val="00CE50CD"/>
    <w:rsid w:val="00CE520B"/>
    <w:rsid w:val="00CE56FE"/>
    <w:rsid w:val="00CE5B2E"/>
    <w:rsid w:val="00CE65AE"/>
    <w:rsid w:val="00CE6CD2"/>
    <w:rsid w:val="00CE7395"/>
    <w:rsid w:val="00CF0081"/>
    <w:rsid w:val="00CF03F7"/>
    <w:rsid w:val="00CF04E3"/>
    <w:rsid w:val="00CF0C64"/>
    <w:rsid w:val="00CF1282"/>
    <w:rsid w:val="00CF40C8"/>
    <w:rsid w:val="00CF4DAC"/>
    <w:rsid w:val="00CF4E8B"/>
    <w:rsid w:val="00CF597C"/>
    <w:rsid w:val="00CF6E83"/>
    <w:rsid w:val="00CF7435"/>
    <w:rsid w:val="00CF767E"/>
    <w:rsid w:val="00CF778B"/>
    <w:rsid w:val="00D00BB7"/>
    <w:rsid w:val="00D012E0"/>
    <w:rsid w:val="00D019E6"/>
    <w:rsid w:val="00D024C8"/>
    <w:rsid w:val="00D02DE1"/>
    <w:rsid w:val="00D039A0"/>
    <w:rsid w:val="00D03D3C"/>
    <w:rsid w:val="00D03F35"/>
    <w:rsid w:val="00D04348"/>
    <w:rsid w:val="00D04719"/>
    <w:rsid w:val="00D04A15"/>
    <w:rsid w:val="00D050C4"/>
    <w:rsid w:val="00D0572E"/>
    <w:rsid w:val="00D0585C"/>
    <w:rsid w:val="00D05F6E"/>
    <w:rsid w:val="00D06534"/>
    <w:rsid w:val="00D0654A"/>
    <w:rsid w:val="00D07BF9"/>
    <w:rsid w:val="00D11519"/>
    <w:rsid w:val="00D11D22"/>
    <w:rsid w:val="00D11EED"/>
    <w:rsid w:val="00D1232C"/>
    <w:rsid w:val="00D13B57"/>
    <w:rsid w:val="00D1423A"/>
    <w:rsid w:val="00D14360"/>
    <w:rsid w:val="00D15B9E"/>
    <w:rsid w:val="00D1611F"/>
    <w:rsid w:val="00D1675E"/>
    <w:rsid w:val="00D168F4"/>
    <w:rsid w:val="00D17183"/>
    <w:rsid w:val="00D21188"/>
    <w:rsid w:val="00D21527"/>
    <w:rsid w:val="00D22002"/>
    <w:rsid w:val="00D23FC5"/>
    <w:rsid w:val="00D24BBF"/>
    <w:rsid w:val="00D24F66"/>
    <w:rsid w:val="00D2584B"/>
    <w:rsid w:val="00D269AE"/>
    <w:rsid w:val="00D3033E"/>
    <w:rsid w:val="00D30375"/>
    <w:rsid w:val="00D306EC"/>
    <w:rsid w:val="00D309EB"/>
    <w:rsid w:val="00D312DC"/>
    <w:rsid w:val="00D315EE"/>
    <w:rsid w:val="00D3194B"/>
    <w:rsid w:val="00D32EB4"/>
    <w:rsid w:val="00D336C7"/>
    <w:rsid w:val="00D35223"/>
    <w:rsid w:val="00D377B5"/>
    <w:rsid w:val="00D378C0"/>
    <w:rsid w:val="00D40D80"/>
    <w:rsid w:val="00D410A7"/>
    <w:rsid w:val="00D412C7"/>
    <w:rsid w:val="00D42775"/>
    <w:rsid w:val="00D428E5"/>
    <w:rsid w:val="00D4376F"/>
    <w:rsid w:val="00D43EA1"/>
    <w:rsid w:val="00D4407E"/>
    <w:rsid w:val="00D44170"/>
    <w:rsid w:val="00D4429C"/>
    <w:rsid w:val="00D448EF"/>
    <w:rsid w:val="00D457C3"/>
    <w:rsid w:val="00D468F0"/>
    <w:rsid w:val="00D46D5F"/>
    <w:rsid w:val="00D5114C"/>
    <w:rsid w:val="00D511C9"/>
    <w:rsid w:val="00D515B1"/>
    <w:rsid w:val="00D51C00"/>
    <w:rsid w:val="00D5225C"/>
    <w:rsid w:val="00D53A16"/>
    <w:rsid w:val="00D53AB0"/>
    <w:rsid w:val="00D541BF"/>
    <w:rsid w:val="00D54BEF"/>
    <w:rsid w:val="00D54E69"/>
    <w:rsid w:val="00D553B6"/>
    <w:rsid w:val="00D558D8"/>
    <w:rsid w:val="00D55BDB"/>
    <w:rsid w:val="00D562E3"/>
    <w:rsid w:val="00D5687E"/>
    <w:rsid w:val="00D569EE"/>
    <w:rsid w:val="00D573BF"/>
    <w:rsid w:val="00D57AD0"/>
    <w:rsid w:val="00D6011C"/>
    <w:rsid w:val="00D60912"/>
    <w:rsid w:val="00D60C3B"/>
    <w:rsid w:val="00D6125D"/>
    <w:rsid w:val="00D621A8"/>
    <w:rsid w:val="00D62635"/>
    <w:rsid w:val="00D630BD"/>
    <w:rsid w:val="00D634DB"/>
    <w:rsid w:val="00D63C65"/>
    <w:rsid w:val="00D641B2"/>
    <w:rsid w:val="00D66440"/>
    <w:rsid w:val="00D7109A"/>
    <w:rsid w:val="00D7114A"/>
    <w:rsid w:val="00D71481"/>
    <w:rsid w:val="00D71675"/>
    <w:rsid w:val="00D71BD8"/>
    <w:rsid w:val="00D71FB9"/>
    <w:rsid w:val="00D72800"/>
    <w:rsid w:val="00D72961"/>
    <w:rsid w:val="00D734E0"/>
    <w:rsid w:val="00D73C2E"/>
    <w:rsid w:val="00D74286"/>
    <w:rsid w:val="00D744B6"/>
    <w:rsid w:val="00D756EE"/>
    <w:rsid w:val="00D75AFD"/>
    <w:rsid w:val="00D76026"/>
    <w:rsid w:val="00D77DEC"/>
    <w:rsid w:val="00D80302"/>
    <w:rsid w:val="00D80825"/>
    <w:rsid w:val="00D80F75"/>
    <w:rsid w:val="00D8116F"/>
    <w:rsid w:val="00D82A35"/>
    <w:rsid w:val="00D83144"/>
    <w:rsid w:val="00D837E4"/>
    <w:rsid w:val="00D839B2"/>
    <w:rsid w:val="00D8472D"/>
    <w:rsid w:val="00D84AC6"/>
    <w:rsid w:val="00D8534F"/>
    <w:rsid w:val="00D85F13"/>
    <w:rsid w:val="00D8699A"/>
    <w:rsid w:val="00D87BBC"/>
    <w:rsid w:val="00D90775"/>
    <w:rsid w:val="00D90A17"/>
    <w:rsid w:val="00D90EAF"/>
    <w:rsid w:val="00D92600"/>
    <w:rsid w:val="00D93205"/>
    <w:rsid w:val="00D93302"/>
    <w:rsid w:val="00D93EA9"/>
    <w:rsid w:val="00D941AC"/>
    <w:rsid w:val="00D94DE6"/>
    <w:rsid w:val="00D95368"/>
    <w:rsid w:val="00D95B01"/>
    <w:rsid w:val="00D966ED"/>
    <w:rsid w:val="00D96DB6"/>
    <w:rsid w:val="00DA011A"/>
    <w:rsid w:val="00DA0A5C"/>
    <w:rsid w:val="00DA0B1F"/>
    <w:rsid w:val="00DA192B"/>
    <w:rsid w:val="00DA1F4F"/>
    <w:rsid w:val="00DA2501"/>
    <w:rsid w:val="00DA2545"/>
    <w:rsid w:val="00DA2842"/>
    <w:rsid w:val="00DA2853"/>
    <w:rsid w:val="00DA3285"/>
    <w:rsid w:val="00DA3EDE"/>
    <w:rsid w:val="00DA3EF6"/>
    <w:rsid w:val="00DA56EF"/>
    <w:rsid w:val="00DA7082"/>
    <w:rsid w:val="00DA7212"/>
    <w:rsid w:val="00DA762E"/>
    <w:rsid w:val="00DB164F"/>
    <w:rsid w:val="00DB1825"/>
    <w:rsid w:val="00DB183C"/>
    <w:rsid w:val="00DB1B96"/>
    <w:rsid w:val="00DB259F"/>
    <w:rsid w:val="00DB2C86"/>
    <w:rsid w:val="00DB393F"/>
    <w:rsid w:val="00DB5262"/>
    <w:rsid w:val="00DB589E"/>
    <w:rsid w:val="00DB679E"/>
    <w:rsid w:val="00DB6BBE"/>
    <w:rsid w:val="00DB78E1"/>
    <w:rsid w:val="00DC00E3"/>
    <w:rsid w:val="00DC13CD"/>
    <w:rsid w:val="00DC1481"/>
    <w:rsid w:val="00DC191E"/>
    <w:rsid w:val="00DC19BE"/>
    <w:rsid w:val="00DC2139"/>
    <w:rsid w:val="00DC2B79"/>
    <w:rsid w:val="00DC6514"/>
    <w:rsid w:val="00DC7FB2"/>
    <w:rsid w:val="00DD01B0"/>
    <w:rsid w:val="00DD03C0"/>
    <w:rsid w:val="00DD0FCB"/>
    <w:rsid w:val="00DD13C6"/>
    <w:rsid w:val="00DD14E6"/>
    <w:rsid w:val="00DD16EC"/>
    <w:rsid w:val="00DD1BEC"/>
    <w:rsid w:val="00DD1ED5"/>
    <w:rsid w:val="00DD23E0"/>
    <w:rsid w:val="00DD29A2"/>
    <w:rsid w:val="00DD2ABF"/>
    <w:rsid w:val="00DD31D6"/>
    <w:rsid w:val="00DD3C7E"/>
    <w:rsid w:val="00DD4232"/>
    <w:rsid w:val="00DD4939"/>
    <w:rsid w:val="00DD4DDE"/>
    <w:rsid w:val="00DD4E5B"/>
    <w:rsid w:val="00DD4EC4"/>
    <w:rsid w:val="00DD4F0A"/>
    <w:rsid w:val="00DD539E"/>
    <w:rsid w:val="00DD5685"/>
    <w:rsid w:val="00DD593D"/>
    <w:rsid w:val="00DD6165"/>
    <w:rsid w:val="00DD6748"/>
    <w:rsid w:val="00DD6B22"/>
    <w:rsid w:val="00DD7130"/>
    <w:rsid w:val="00DE0110"/>
    <w:rsid w:val="00DE027D"/>
    <w:rsid w:val="00DE02EE"/>
    <w:rsid w:val="00DE1004"/>
    <w:rsid w:val="00DE11DF"/>
    <w:rsid w:val="00DE2D47"/>
    <w:rsid w:val="00DE35D7"/>
    <w:rsid w:val="00DE362C"/>
    <w:rsid w:val="00DE404F"/>
    <w:rsid w:val="00DE473A"/>
    <w:rsid w:val="00DE5268"/>
    <w:rsid w:val="00DE5F84"/>
    <w:rsid w:val="00DE5F99"/>
    <w:rsid w:val="00DE6AE6"/>
    <w:rsid w:val="00DE760C"/>
    <w:rsid w:val="00DE7660"/>
    <w:rsid w:val="00DE7F9A"/>
    <w:rsid w:val="00DF1DC1"/>
    <w:rsid w:val="00DF1DE0"/>
    <w:rsid w:val="00DF251A"/>
    <w:rsid w:val="00DF2D5F"/>
    <w:rsid w:val="00DF2E15"/>
    <w:rsid w:val="00DF5808"/>
    <w:rsid w:val="00DF612A"/>
    <w:rsid w:val="00DF6B70"/>
    <w:rsid w:val="00DF77B4"/>
    <w:rsid w:val="00DF781F"/>
    <w:rsid w:val="00DF7BF5"/>
    <w:rsid w:val="00E00450"/>
    <w:rsid w:val="00E00C56"/>
    <w:rsid w:val="00E021F6"/>
    <w:rsid w:val="00E02CF5"/>
    <w:rsid w:val="00E0480F"/>
    <w:rsid w:val="00E04ABD"/>
    <w:rsid w:val="00E0547C"/>
    <w:rsid w:val="00E05DC3"/>
    <w:rsid w:val="00E0636A"/>
    <w:rsid w:val="00E0641F"/>
    <w:rsid w:val="00E06A31"/>
    <w:rsid w:val="00E07A8A"/>
    <w:rsid w:val="00E07C68"/>
    <w:rsid w:val="00E07EDD"/>
    <w:rsid w:val="00E109F4"/>
    <w:rsid w:val="00E10BFB"/>
    <w:rsid w:val="00E10DB3"/>
    <w:rsid w:val="00E10E51"/>
    <w:rsid w:val="00E11378"/>
    <w:rsid w:val="00E14977"/>
    <w:rsid w:val="00E1506F"/>
    <w:rsid w:val="00E152A7"/>
    <w:rsid w:val="00E15B8C"/>
    <w:rsid w:val="00E1608A"/>
    <w:rsid w:val="00E1669C"/>
    <w:rsid w:val="00E17CA0"/>
    <w:rsid w:val="00E2121D"/>
    <w:rsid w:val="00E21CA7"/>
    <w:rsid w:val="00E21D8A"/>
    <w:rsid w:val="00E22406"/>
    <w:rsid w:val="00E22F1A"/>
    <w:rsid w:val="00E2359D"/>
    <w:rsid w:val="00E24312"/>
    <w:rsid w:val="00E2565A"/>
    <w:rsid w:val="00E25DE7"/>
    <w:rsid w:val="00E262EB"/>
    <w:rsid w:val="00E272BC"/>
    <w:rsid w:val="00E27A74"/>
    <w:rsid w:val="00E30205"/>
    <w:rsid w:val="00E30969"/>
    <w:rsid w:val="00E30E26"/>
    <w:rsid w:val="00E3189A"/>
    <w:rsid w:val="00E319A9"/>
    <w:rsid w:val="00E326A3"/>
    <w:rsid w:val="00E328F7"/>
    <w:rsid w:val="00E336CA"/>
    <w:rsid w:val="00E33FF7"/>
    <w:rsid w:val="00E340A7"/>
    <w:rsid w:val="00E34637"/>
    <w:rsid w:val="00E34D3E"/>
    <w:rsid w:val="00E34E6A"/>
    <w:rsid w:val="00E35930"/>
    <w:rsid w:val="00E35A8D"/>
    <w:rsid w:val="00E35F43"/>
    <w:rsid w:val="00E36659"/>
    <w:rsid w:val="00E37272"/>
    <w:rsid w:val="00E37523"/>
    <w:rsid w:val="00E37F6E"/>
    <w:rsid w:val="00E402DC"/>
    <w:rsid w:val="00E40EC1"/>
    <w:rsid w:val="00E41C7F"/>
    <w:rsid w:val="00E42503"/>
    <w:rsid w:val="00E4274B"/>
    <w:rsid w:val="00E42E35"/>
    <w:rsid w:val="00E43C98"/>
    <w:rsid w:val="00E44E66"/>
    <w:rsid w:val="00E4509F"/>
    <w:rsid w:val="00E4519F"/>
    <w:rsid w:val="00E45CE6"/>
    <w:rsid w:val="00E46B2A"/>
    <w:rsid w:val="00E47032"/>
    <w:rsid w:val="00E47593"/>
    <w:rsid w:val="00E479C5"/>
    <w:rsid w:val="00E50251"/>
    <w:rsid w:val="00E509BA"/>
    <w:rsid w:val="00E50AB5"/>
    <w:rsid w:val="00E50D16"/>
    <w:rsid w:val="00E51133"/>
    <w:rsid w:val="00E516BE"/>
    <w:rsid w:val="00E52811"/>
    <w:rsid w:val="00E5379E"/>
    <w:rsid w:val="00E53B2C"/>
    <w:rsid w:val="00E5449A"/>
    <w:rsid w:val="00E54D1A"/>
    <w:rsid w:val="00E5500C"/>
    <w:rsid w:val="00E56566"/>
    <w:rsid w:val="00E56C3B"/>
    <w:rsid w:val="00E57738"/>
    <w:rsid w:val="00E57C92"/>
    <w:rsid w:val="00E612D0"/>
    <w:rsid w:val="00E63400"/>
    <w:rsid w:val="00E63E6D"/>
    <w:rsid w:val="00E64209"/>
    <w:rsid w:val="00E643CD"/>
    <w:rsid w:val="00E644AB"/>
    <w:rsid w:val="00E654B2"/>
    <w:rsid w:val="00E669B5"/>
    <w:rsid w:val="00E67765"/>
    <w:rsid w:val="00E67A49"/>
    <w:rsid w:val="00E7064A"/>
    <w:rsid w:val="00E70711"/>
    <w:rsid w:val="00E7105F"/>
    <w:rsid w:val="00E7150E"/>
    <w:rsid w:val="00E7240E"/>
    <w:rsid w:val="00E725FF"/>
    <w:rsid w:val="00E72F6E"/>
    <w:rsid w:val="00E72F90"/>
    <w:rsid w:val="00E73027"/>
    <w:rsid w:val="00E746E1"/>
    <w:rsid w:val="00E748A4"/>
    <w:rsid w:val="00E74B1E"/>
    <w:rsid w:val="00E74B3C"/>
    <w:rsid w:val="00E754DC"/>
    <w:rsid w:val="00E762DF"/>
    <w:rsid w:val="00E76A60"/>
    <w:rsid w:val="00E775FB"/>
    <w:rsid w:val="00E77B9D"/>
    <w:rsid w:val="00E77BAA"/>
    <w:rsid w:val="00E8025A"/>
    <w:rsid w:val="00E82017"/>
    <w:rsid w:val="00E8224E"/>
    <w:rsid w:val="00E8385B"/>
    <w:rsid w:val="00E841BE"/>
    <w:rsid w:val="00E84E40"/>
    <w:rsid w:val="00E84EFA"/>
    <w:rsid w:val="00E865FD"/>
    <w:rsid w:val="00E86BAE"/>
    <w:rsid w:val="00E90CD5"/>
    <w:rsid w:val="00E91978"/>
    <w:rsid w:val="00E92520"/>
    <w:rsid w:val="00E92969"/>
    <w:rsid w:val="00E92BFA"/>
    <w:rsid w:val="00E942F1"/>
    <w:rsid w:val="00E94445"/>
    <w:rsid w:val="00E955A1"/>
    <w:rsid w:val="00E95615"/>
    <w:rsid w:val="00E959D5"/>
    <w:rsid w:val="00E961C4"/>
    <w:rsid w:val="00E96C5C"/>
    <w:rsid w:val="00E971F2"/>
    <w:rsid w:val="00E973CF"/>
    <w:rsid w:val="00E97BCA"/>
    <w:rsid w:val="00E97BD5"/>
    <w:rsid w:val="00EA03B9"/>
    <w:rsid w:val="00EA0634"/>
    <w:rsid w:val="00EA093C"/>
    <w:rsid w:val="00EA1195"/>
    <w:rsid w:val="00EA1ACA"/>
    <w:rsid w:val="00EA1F3C"/>
    <w:rsid w:val="00EA2019"/>
    <w:rsid w:val="00EA2354"/>
    <w:rsid w:val="00EA3B2B"/>
    <w:rsid w:val="00EA54FA"/>
    <w:rsid w:val="00EA6702"/>
    <w:rsid w:val="00EB0006"/>
    <w:rsid w:val="00EB113C"/>
    <w:rsid w:val="00EB2174"/>
    <w:rsid w:val="00EB26CE"/>
    <w:rsid w:val="00EB28A1"/>
    <w:rsid w:val="00EB2B91"/>
    <w:rsid w:val="00EB30A7"/>
    <w:rsid w:val="00EB3BBC"/>
    <w:rsid w:val="00EB434C"/>
    <w:rsid w:val="00EB4DBB"/>
    <w:rsid w:val="00EB5727"/>
    <w:rsid w:val="00EB5951"/>
    <w:rsid w:val="00EB5ED4"/>
    <w:rsid w:val="00EB6199"/>
    <w:rsid w:val="00EB6702"/>
    <w:rsid w:val="00EB7A8E"/>
    <w:rsid w:val="00EB7BC1"/>
    <w:rsid w:val="00EC03DF"/>
    <w:rsid w:val="00EC0A7D"/>
    <w:rsid w:val="00EC1E84"/>
    <w:rsid w:val="00EC34C8"/>
    <w:rsid w:val="00EC3B44"/>
    <w:rsid w:val="00EC3EA5"/>
    <w:rsid w:val="00EC49F4"/>
    <w:rsid w:val="00EC4EB0"/>
    <w:rsid w:val="00EC5AAC"/>
    <w:rsid w:val="00EC655C"/>
    <w:rsid w:val="00EC6D25"/>
    <w:rsid w:val="00EC7A4A"/>
    <w:rsid w:val="00ED154B"/>
    <w:rsid w:val="00ED173E"/>
    <w:rsid w:val="00ED182B"/>
    <w:rsid w:val="00ED1B59"/>
    <w:rsid w:val="00ED3D06"/>
    <w:rsid w:val="00ED428F"/>
    <w:rsid w:val="00ED47AC"/>
    <w:rsid w:val="00ED4E01"/>
    <w:rsid w:val="00ED609D"/>
    <w:rsid w:val="00ED6536"/>
    <w:rsid w:val="00ED7085"/>
    <w:rsid w:val="00ED7C18"/>
    <w:rsid w:val="00EE0E59"/>
    <w:rsid w:val="00EE1A0C"/>
    <w:rsid w:val="00EE223B"/>
    <w:rsid w:val="00EE359A"/>
    <w:rsid w:val="00EE397F"/>
    <w:rsid w:val="00EE4650"/>
    <w:rsid w:val="00EE5F81"/>
    <w:rsid w:val="00EE6457"/>
    <w:rsid w:val="00EE669C"/>
    <w:rsid w:val="00EE6717"/>
    <w:rsid w:val="00EE6772"/>
    <w:rsid w:val="00EE69FE"/>
    <w:rsid w:val="00EE7083"/>
    <w:rsid w:val="00EE7AA3"/>
    <w:rsid w:val="00EF02C2"/>
    <w:rsid w:val="00EF0EB9"/>
    <w:rsid w:val="00EF1B7D"/>
    <w:rsid w:val="00EF228F"/>
    <w:rsid w:val="00EF237E"/>
    <w:rsid w:val="00EF2823"/>
    <w:rsid w:val="00EF328A"/>
    <w:rsid w:val="00EF3693"/>
    <w:rsid w:val="00EF4504"/>
    <w:rsid w:val="00EF4D03"/>
    <w:rsid w:val="00EF4F50"/>
    <w:rsid w:val="00EF5045"/>
    <w:rsid w:val="00EF521F"/>
    <w:rsid w:val="00EF5B66"/>
    <w:rsid w:val="00EF5F8E"/>
    <w:rsid w:val="00EF76EF"/>
    <w:rsid w:val="00EF7C65"/>
    <w:rsid w:val="00F003F0"/>
    <w:rsid w:val="00F0048A"/>
    <w:rsid w:val="00F009BF"/>
    <w:rsid w:val="00F01F1C"/>
    <w:rsid w:val="00F0215B"/>
    <w:rsid w:val="00F02797"/>
    <w:rsid w:val="00F02888"/>
    <w:rsid w:val="00F029FB"/>
    <w:rsid w:val="00F034E7"/>
    <w:rsid w:val="00F04D23"/>
    <w:rsid w:val="00F05E68"/>
    <w:rsid w:val="00F07104"/>
    <w:rsid w:val="00F07EDF"/>
    <w:rsid w:val="00F10381"/>
    <w:rsid w:val="00F10588"/>
    <w:rsid w:val="00F10D0F"/>
    <w:rsid w:val="00F10E26"/>
    <w:rsid w:val="00F11B0D"/>
    <w:rsid w:val="00F1206A"/>
    <w:rsid w:val="00F12234"/>
    <w:rsid w:val="00F1247D"/>
    <w:rsid w:val="00F12B7A"/>
    <w:rsid w:val="00F1304E"/>
    <w:rsid w:val="00F145CB"/>
    <w:rsid w:val="00F156B5"/>
    <w:rsid w:val="00F15C03"/>
    <w:rsid w:val="00F16D15"/>
    <w:rsid w:val="00F17289"/>
    <w:rsid w:val="00F17F45"/>
    <w:rsid w:val="00F22DBF"/>
    <w:rsid w:val="00F23161"/>
    <w:rsid w:val="00F23325"/>
    <w:rsid w:val="00F2383A"/>
    <w:rsid w:val="00F24543"/>
    <w:rsid w:val="00F2593C"/>
    <w:rsid w:val="00F269F0"/>
    <w:rsid w:val="00F26DD9"/>
    <w:rsid w:val="00F2701F"/>
    <w:rsid w:val="00F27045"/>
    <w:rsid w:val="00F27BEA"/>
    <w:rsid w:val="00F30ADB"/>
    <w:rsid w:val="00F30EE0"/>
    <w:rsid w:val="00F31349"/>
    <w:rsid w:val="00F32007"/>
    <w:rsid w:val="00F32520"/>
    <w:rsid w:val="00F3294B"/>
    <w:rsid w:val="00F339EA"/>
    <w:rsid w:val="00F34457"/>
    <w:rsid w:val="00F34CE9"/>
    <w:rsid w:val="00F35B7A"/>
    <w:rsid w:val="00F37150"/>
    <w:rsid w:val="00F3789C"/>
    <w:rsid w:val="00F411E5"/>
    <w:rsid w:val="00F41EC5"/>
    <w:rsid w:val="00F4253A"/>
    <w:rsid w:val="00F4426E"/>
    <w:rsid w:val="00F44FEE"/>
    <w:rsid w:val="00F45742"/>
    <w:rsid w:val="00F47E1C"/>
    <w:rsid w:val="00F508EF"/>
    <w:rsid w:val="00F509B4"/>
    <w:rsid w:val="00F51D12"/>
    <w:rsid w:val="00F52B49"/>
    <w:rsid w:val="00F53EA9"/>
    <w:rsid w:val="00F54071"/>
    <w:rsid w:val="00F54F9D"/>
    <w:rsid w:val="00F5577A"/>
    <w:rsid w:val="00F56D46"/>
    <w:rsid w:val="00F56EFC"/>
    <w:rsid w:val="00F56FB4"/>
    <w:rsid w:val="00F57EA9"/>
    <w:rsid w:val="00F606BB"/>
    <w:rsid w:val="00F612A9"/>
    <w:rsid w:val="00F61301"/>
    <w:rsid w:val="00F61519"/>
    <w:rsid w:val="00F6215E"/>
    <w:rsid w:val="00F62E2C"/>
    <w:rsid w:val="00F636C0"/>
    <w:rsid w:val="00F64CE3"/>
    <w:rsid w:val="00F64F02"/>
    <w:rsid w:val="00F64F9B"/>
    <w:rsid w:val="00F66481"/>
    <w:rsid w:val="00F66A1F"/>
    <w:rsid w:val="00F66F1C"/>
    <w:rsid w:val="00F67011"/>
    <w:rsid w:val="00F67D47"/>
    <w:rsid w:val="00F67F4D"/>
    <w:rsid w:val="00F701E1"/>
    <w:rsid w:val="00F705DA"/>
    <w:rsid w:val="00F7082D"/>
    <w:rsid w:val="00F7096A"/>
    <w:rsid w:val="00F70A18"/>
    <w:rsid w:val="00F70E4B"/>
    <w:rsid w:val="00F714F5"/>
    <w:rsid w:val="00F7371A"/>
    <w:rsid w:val="00F74027"/>
    <w:rsid w:val="00F742AB"/>
    <w:rsid w:val="00F7443E"/>
    <w:rsid w:val="00F74624"/>
    <w:rsid w:val="00F74883"/>
    <w:rsid w:val="00F75077"/>
    <w:rsid w:val="00F7526C"/>
    <w:rsid w:val="00F75804"/>
    <w:rsid w:val="00F75D94"/>
    <w:rsid w:val="00F765A0"/>
    <w:rsid w:val="00F775CD"/>
    <w:rsid w:val="00F8089A"/>
    <w:rsid w:val="00F80DD9"/>
    <w:rsid w:val="00F8206C"/>
    <w:rsid w:val="00F824CF"/>
    <w:rsid w:val="00F82775"/>
    <w:rsid w:val="00F8355A"/>
    <w:rsid w:val="00F83C33"/>
    <w:rsid w:val="00F86444"/>
    <w:rsid w:val="00F87B59"/>
    <w:rsid w:val="00F87B80"/>
    <w:rsid w:val="00F90302"/>
    <w:rsid w:val="00F91626"/>
    <w:rsid w:val="00F93E02"/>
    <w:rsid w:val="00F94564"/>
    <w:rsid w:val="00F94B1A"/>
    <w:rsid w:val="00F95792"/>
    <w:rsid w:val="00F9623C"/>
    <w:rsid w:val="00F97908"/>
    <w:rsid w:val="00F97D06"/>
    <w:rsid w:val="00FA01CD"/>
    <w:rsid w:val="00FA0B07"/>
    <w:rsid w:val="00FA2221"/>
    <w:rsid w:val="00FA2F6E"/>
    <w:rsid w:val="00FA4C83"/>
    <w:rsid w:val="00FA597C"/>
    <w:rsid w:val="00FA6777"/>
    <w:rsid w:val="00FA6930"/>
    <w:rsid w:val="00FA6AE0"/>
    <w:rsid w:val="00FB1240"/>
    <w:rsid w:val="00FB1A8E"/>
    <w:rsid w:val="00FB203F"/>
    <w:rsid w:val="00FB31A3"/>
    <w:rsid w:val="00FB378D"/>
    <w:rsid w:val="00FB3E83"/>
    <w:rsid w:val="00FB4165"/>
    <w:rsid w:val="00FB4F51"/>
    <w:rsid w:val="00FB684D"/>
    <w:rsid w:val="00FB6E7C"/>
    <w:rsid w:val="00FB7143"/>
    <w:rsid w:val="00FB7BFD"/>
    <w:rsid w:val="00FC14F7"/>
    <w:rsid w:val="00FC1C86"/>
    <w:rsid w:val="00FC1CF7"/>
    <w:rsid w:val="00FC2277"/>
    <w:rsid w:val="00FC25EF"/>
    <w:rsid w:val="00FC26AB"/>
    <w:rsid w:val="00FC2A8C"/>
    <w:rsid w:val="00FC2E23"/>
    <w:rsid w:val="00FC313A"/>
    <w:rsid w:val="00FC3CA7"/>
    <w:rsid w:val="00FC47C7"/>
    <w:rsid w:val="00FC4D6C"/>
    <w:rsid w:val="00FC513F"/>
    <w:rsid w:val="00FC5BD8"/>
    <w:rsid w:val="00FC626C"/>
    <w:rsid w:val="00FC664A"/>
    <w:rsid w:val="00FC68AD"/>
    <w:rsid w:val="00FC78AC"/>
    <w:rsid w:val="00FD03A7"/>
    <w:rsid w:val="00FD044A"/>
    <w:rsid w:val="00FD11A2"/>
    <w:rsid w:val="00FD1C75"/>
    <w:rsid w:val="00FD3C56"/>
    <w:rsid w:val="00FD3D9D"/>
    <w:rsid w:val="00FD3F60"/>
    <w:rsid w:val="00FD4438"/>
    <w:rsid w:val="00FD4557"/>
    <w:rsid w:val="00FD4EDD"/>
    <w:rsid w:val="00FD53B3"/>
    <w:rsid w:val="00FD725B"/>
    <w:rsid w:val="00FD79CF"/>
    <w:rsid w:val="00FE0F09"/>
    <w:rsid w:val="00FE1019"/>
    <w:rsid w:val="00FE2DD3"/>
    <w:rsid w:val="00FE33A7"/>
    <w:rsid w:val="00FE4F27"/>
    <w:rsid w:val="00FE5D4D"/>
    <w:rsid w:val="00FE6F58"/>
    <w:rsid w:val="00FE785D"/>
    <w:rsid w:val="00FF136A"/>
    <w:rsid w:val="00FF18A3"/>
    <w:rsid w:val="00FF2439"/>
    <w:rsid w:val="00FF24FC"/>
    <w:rsid w:val="00FF2BBC"/>
    <w:rsid w:val="00FF35A6"/>
    <w:rsid w:val="00FF38A8"/>
    <w:rsid w:val="00FF43D9"/>
    <w:rsid w:val="00FF6077"/>
    <w:rsid w:val="00FF6B80"/>
    <w:rsid w:val="00FF6D70"/>
    <w:rsid w:val="00FF762A"/>
    <w:rsid w:val="00FF7A35"/>
    <w:rsid w:val="00FF7D28"/>
    <w:rsid w:val="010F0202"/>
    <w:rsid w:val="014F826C"/>
    <w:rsid w:val="02C7FAEC"/>
    <w:rsid w:val="037F334C"/>
    <w:rsid w:val="0390FF20"/>
    <w:rsid w:val="03EB72B1"/>
    <w:rsid w:val="047F5B83"/>
    <w:rsid w:val="051828B6"/>
    <w:rsid w:val="05A686FA"/>
    <w:rsid w:val="066FCC58"/>
    <w:rsid w:val="06880BF1"/>
    <w:rsid w:val="06D045E8"/>
    <w:rsid w:val="07CC5CC7"/>
    <w:rsid w:val="08AA797C"/>
    <w:rsid w:val="09A9749B"/>
    <w:rsid w:val="09DC296E"/>
    <w:rsid w:val="0A324522"/>
    <w:rsid w:val="0A3BD6F6"/>
    <w:rsid w:val="0A5BB6B6"/>
    <w:rsid w:val="0AF760D1"/>
    <w:rsid w:val="0B8A42D3"/>
    <w:rsid w:val="0DF83478"/>
    <w:rsid w:val="0E9141CE"/>
    <w:rsid w:val="0EDE4869"/>
    <w:rsid w:val="0F4383BF"/>
    <w:rsid w:val="101487C5"/>
    <w:rsid w:val="11625097"/>
    <w:rsid w:val="125B4C1E"/>
    <w:rsid w:val="127E6197"/>
    <w:rsid w:val="136828DE"/>
    <w:rsid w:val="13AB08CE"/>
    <w:rsid w:val="14BCB05F"/>
    <w:rsid w:val="1510DDF8"/>
    <w:rsid w:val="17DD0BD2"/>
    <w:rsid w:val="1E23B666"/>
    <w:rsid w:val="1F8BF4EA"/>
    <w:rsid w:val="1FCE31E8"/>
    <w:rsid w:val="1FDA0BB4"/>
    <w:rsid w:val="2030F9C1"/>
    <w:rsid w:val="2034EDA7"/>
    <w:rsid w:val="21232FC2"/>
    <w:rsid w:val="2239684A"/>
    <w:rsid w:val="22BC756C"/>
    <w:rsid w:val="230D5456"/>
    <w:rsid w:val="2439DC5F"/>
    <w:rsid w:val="24906916"/>
    <w:rsid w:val="24D89C7C"/>
    <w:rsid w:val="2555FA3C"/>
    <w:rsid w:val="26BE22AE"/>
    <w:rsid w:val="275410B4"/>
    <w:rsid w:val="28E614BC"/>
    <w:rsid w:val="2B98365B"/>
    <w:rsid w:val="2C01CFB2"/>
    <w:rsid w:val="2C63A1FB"/>
    <w:rsid w:val="2C9C7354"/>
    <w:rsid w:val="2E4E4BE5"/>
    <w:rsid w:val="2F42ACCB"/>
    <w:rsid w:val="2F659B30"/>
    <w:rsid w:val="300EE781"/>
    <w:rsid w:val="31093D91"/>
    <w:rsid w:val="31CD8042"/>
    <w:rsid w:val="3279C95C"/>
    <w:rsid w:val="343308B2"/>
    <w:rsid w:val="356C9746"/>
    <w:rsid w:val="368BAD89"/>
    <w:rsid w:val="36BF701C"/>
    <w:rsid w:val="36DA0F0E"/>
    <w:rsid w:val="372AA937"/>
    <w:rsid w:val="377F8D09"/>
    <w:rsid w:val="37E6B820"/>
    <w:rsid w:val="383F1710"/>
    <w:rsid w:val="3973522E"/>
    <w:rsid w:val="3DF11A78"/>
    <w:rsid w:val="3E097F07"/>
    <w:rsid w:val="3EE0EFE7"/>
    <w:rsid w:val="40EF4326"/>
    <w:rsid w:val="4147E27C"/>
    <w:rsid w:val="41DC52FD"/>
    <w:rsid w:val="420AB49E"/>
    <w:rsid w:val="43314FCB"/>
    <w:rsid w:val="4358ED24"/>
    <w:rsid w:val="43FEBEB3"/>
    <w:rsid w:val="43FFB375"/>
    <w:rsid w:val="442A25A1"/>
    <w:rsid w:val="446470D2"/>
    <w:rsid w:val="45252F91"/>
    <w:rsid w:val="45454778"/>
    <w:rsid w:val="46DB006B"/>
    <w:rsid w:val="47262738"/>
    <w:rsid w:val="49EC2D55"/>
    <w:rsid w:val="49EFEC3E"/>
    <w:rsid w:val="4A2461B1"/>
    <w:rsid w:val="4C1BEF1E"/>
    <w:rsid w:val="4C38CF4A"/>
    <w:rsid w:val="4C9583E3"/>
    <w:rsid w:val="4C9E2866"/>
    <w:rsid w:val="4CA0F1AB"/>
    <w:rsid w:val="4ED31E07"/>
    <w:rsid w:val="52FBA9EC"/>
    <w:rsid w:val="537E9BE4"/>
    <w:rsid w:val="5475DFB8"/>
    <w:rsid w:val="549A3BF2"/>
    <w:rsid w:val="54A8E7B2"/>
    <w:rsid w:val="564E96BD"/>
    <w:rsid w:val="570D28A9"/>
    <w:rsid w:val="583D52F5"/>
    <w:rsid w:val="5840C89F"/>
    <w:rsid w:val="598DC3F0"/>
    <w:rsid w:val="5B702C3F"/>
    <w:rsid w:val="5BD9EF5F"/>
    <w:rsid w:val="5E2C0F72"/>
    <w:rsid w:val="5E2F3025"/>
    <w:rsid w:val="5EC145F5"/>
    <w:rsid w:val="5EDA0EE8"/>
    <w:rsid w:val="61EF6C71"/>
    <w:rsid w:val="61F8C099"/>
    <w:rsid w:val="62182BBF"/>
    <w:rsid w:val="63017CF0"/>
    <w:rsid w:val="63AEA368"/>
    <w:rsid w:val="659B7DD0"/>
    <w:rsid w:val="65FA26BC"/>
    <w:rsid w:val="669CA067"/>
    <w:rsid w:val="66E265A3"/>
    <w:rsid w:val="671EB06F"/>
    <w:rsid w:val="672ACBDA"/>
    <w:rsid w:val="67ABECA0"/>
    <w:rsid w:val="68FE2191"/>
    <w:rsid w:val="69632199"/>
    <w:rsid w:val="69D0CE1B"/>
    <w:rsid w:val="6A190FDF"/>
    <w:rsid w:val="6A51AABF"/>
    <w:rsid w:val="6A6DBDBE"/>
    <w:rsid w:val="6B02B6BF"/>
    <w:rsid w:val="6B607F7A"/>
    <w:rsid w:val="6DFA6496"/>
    <w:rsid w:val="6E26B015"/>
    <w:rsid w:val="6EB70A15"/>
    <w:rsid w:val="6F49B2E4"/>
    <w:rsid w:val="6FEDEC63"/>
    <w:rsid w:val="708D47D2"/>
    <w:rsid w:val="720CA40B"/>
    <w:rsid w:val="723D529E"/>
    <w:rsid w:val="731C1397"/>
    <w:rsid w:val="7494415C"/>
    <w:rsid w:val="74CC8DFE"/>
    <w:rsid w:val="7973B498"/>
    <w:rsid w:val="7981D1A0"/>
    <w:rsid w:val="79BF5D94"/>
    <w:rsid w:val="7B2C7340"/>
    <w:rsid w:val="7B9B5196"/>
    <w:rsid w:val="7C58F214"/>
    <w:rsid w:val="7CBB9FA5"/>
    <w:rsid w:val="7CC180EE"/>
    <w:rsid w:val="7CF08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0CE1B"/>
  <w15:chartTrackingRefBased/>
  <w15:docId w15:val="{F1D7F7F0-1E8F-49DD-8CE1-7E2060880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2E0"/>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B10F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051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75D1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440E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0ED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D5D16"/>
    <w:pPr>
      <w:ind w:left="720"/>
      <w:contextualSpacing/>
    </w:pPr>
  </w:style>
  <w:style w:type="paragraph" w:styleId="TOCHeading">
    <w:name w:val="TOC Heading"/>
    <w:basedOn w:val="Heading1"/>
    <w:next w:val="Normal"/>
    <w:uiPriority w:val="39"/>
    <w:unhideWhenUsed/>
    <w:qFormat/>
    <w:rsid w:val="009B3087"/>
    <w:pPr>
      <w:outlineLvl w:val="9"/>
    </w:pPr>
  </w:style>
  <w:style w:type="paragraph" w:styleId="TOC1">
    <w:name w:val="toc 1"/>
    <w:basedOn w:val="Normal"/>
    <w:next w:val="Normal"/>
    <w:autoRedefine/>
    <w:uiPriority w:val="39"/>
    <w:unhideWhenUsed/>
    <w:rsid w:val="009B3087"/>
    <w:pPr>
      <w:spacing w:after="100"/>
    </w:pPr>
  </w:style>
  <w:style w:type="paragraph" w:styleId="TOC2">
    <w:name w:val="toc 2"/>
    <w:basedOn w:val="Normal"/>
    <w:next w:val="Normal"/>
    <w:autoRedefine/>
    <w:uiPriority w:val="39"/>
    <w:unhideWhenUsed/>
    <w:rsid w:val="009B3087"/>
    <w:pPr>
      <w:spacing w:after="100"/>
      <w:ind w:left="220"/>
    </w:pPr>
  </w:style>
  <w:style w:type="character" w:styleId="Hyperlink">
    <w:name w:val="Hyperlink"/>
    <w:basedOn w:val="DefaultParagraphFont"/>
    <w:uiPriority w:val="99"/>
    <w:unhideWhenUsed/>
    <w:rsid w:val="009B3087"/>
    <w:rPr>
      <w:color w:val="0563C1" w:themeColor="hyperlink"/>
      <w:u w:val="single"/>
    </w:rPr>
  </w:style>
  <w:style w:type="paragraph" w:styleId="NoSpacing">
    <w:name w:val="No Spacing"/>
    <w:uiPriority w:val="1"/>
    <w:qFormat/>
    <w:rsid w:val="009B3087"/>
    <w:pPr>
      <w:spacing w:after="0" w:line="240" w:lineRule="auto"/>
    </w:pPr>
  </w:style>
  <w:style w:type="paragraph" w:styleId="Header">
    <w:name w:val="header"/>
    <w:basedOn w:val="Normal"/>
    <w:link w:val="HeaderChar"/>
    <w:uiPriority w:val="99"/>
    <w:unhideWhenUsed/>
    <w:rsid w:val="009B30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087"/>
  </w:style>
  <w:style w:type="paragraph" w:styleId="Footer">
    <w:name w:val="footer"/>
    <w:basedOn w:val="Normal"/>
    <w:link w:val="FooterChar"/>
    <w:uiPriority w:val="99"/>
    <w:unhideWhenUsed/>
    <w:rsid w:val="009B30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087"/>
  </w:style>
  <w:style w:type="table" w:styleId="TableGrid">
    <w:name w:val="Table Grid"/>
    <w:basedOn w:val="TableNormal"/>
    <w:uiPriority w:val="39"/>
    <w:rsid w:val="00C64FA3"/>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15602"/>
    <w:pPr>
      <w:tabs>
        <w:tab w:val="left" w:pos="380"/>
      </w:tabs>
      <w:spacing w:after="0" w:line="240" w:lineRule="auto"/>
      <w:ind w:left="384" w:hanging="384"/>
    </w:pPr>
  </w:style>
  <w:style w:type="paragraph" w:styleId="Caption">
    <w:name w:val="caption"/>
    <w:basedOn w:val="Normal"/>
    <w:next w:val="Normal"/>
    <w:uiPriority w:val="35"/>
    <w:unhideWhenUsed/>
    <w:qFormat/>
    <w:rsid w:val="00412415"/>
    <w:pPr>
      <w:spacing w:after="200" w:line="240" w:lineRule="auto"/>
    </w:pPr>
    <w:rPr>
      <w:i/>
      <w:iCs/>
      <w:color w:val="44546A" w:themeColor="text2"/>
      <w:sz w:val="18"/>
      <w:szCs w:val="18"/>
      <w:lang w:val="en-CA"/>
    </w:rPr>
  </w:style>
  <w:style w:type="paragraph" w:styleId="BalloonText">
    <w:name w:val="Balloon Text"/>
    <w:basedOn w:val="Normal"/>
    <w:link w:val="BalloonTextChar"/>
    <w:uiPriority w:val="99"/>
    <w:semiHidden/>
    <w:unhideWhenUsed/>
    <w:rsid w:val="00A33C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33C2A"/>
    <w:rPr>
      <w:rFonts w:ascii="Times New Roman" w:hAnsi="Times New Roman" w:cs="Times New Roman"/>
      <w:sz w:val="18"/>
      <w:szCs w:val="18"/>
    </w:rPr>
  </w:style>
  <w:style w:type="paragraph" w:styleId="TableofFigures">
    <w:name w:val="table of figures"/>
    <w:basedOn w:val="Normal"/>
    <w:next w:val="Normal"/>
    <w:uiPriority w:val="99"/>
    <w:unhideWhenUsed/>
    <w:rsid w:val="00772437"/>
    <w:pPr>
      <w:spacing w:after="0"/>
    </w:pPr>
  </w:style>
  <w:style w:type="character" w:styleId="CommentReference">
    <w:name w:val="annotation reference"/>
    <w:basedOn w:val="DefaultParagraphFont"/>
    <w:uiPriority w:val="99"/>
    <w:semiHidden/>
    <w:unhideWhenUsed/>
    <w:rsid w:val="00C13759"/>
    <w:rPr>
      <w:sz w:val="16"/>
      <w:szCs w:val="16"/>
    </w:rPr>
  </w:style>
  <w:style w:type="paragraph" w:styleId="CommentText">
    <w:name w:val="annotation text"/>
    <w:basedOn w:val="Normal"/>
    <w:link w:val="CommentTextChar"/>
    <w:uiPriority w:val="99"/>
    <w:semiHidden/>
    <w:unhideWhenUsed/>
    <w:rsid w:val="00C13759"/>
    <w:pPr>
      <w:spacing w:line="240" w:lineRule="auto"/>
    </w:pPr>
    <w:rPr>
      <w:sz w:val="20"/>
      <w:szCs w:val="20"/>
    </w:rPr>
  </w:style>
  <w:style w:type="character" w:customStyle="1" w:styleId="CommentTextChar">
    <w:name w:val="Comment Text Char"/>
    <w:basedOn w:val="DefaultParagraphFont"/>
    <w:link w:val="CommentText"/>
    <w:uiPriority w:val="99"/>
    <w:semiHidden/>
    <w:rsid w:val="00C13759"/>
    <w:rPr>
      <w:sz w:val="20"/>
      <w:szCs w:val="20"/>
    </w:rPr>
  </w:style>
  <w:style w:type="paragraph" w:styleId="CommentSubject">
    <w:name w:val="annotation subject"/>
    <w:basedOn w:val="CommentText"/>
    <w:next w:val="CommentText"/>
    <w:link w:val="CommentSubjectChar"/>
    <w:uiPriority w:val="99"/>
    <w:semiHidden/>
    <w:unhideWhenUsed/>
    <w:rsid w:val="00C13759"/>
    <w:rPr>
      <w:b/>
      <w:bCs/>
    </w:rPr>
  </w:style>
  <w:style w:type="character" w:customStyle="1" w:styleId="CommentSubjectChar">
    <w:name w:val="Comment Subject Char"/>
    <w:basedOn w:val="CommentTextChar"/>
    <w:link w:val="CommentSubject"/>
    <w:uiPriority w:val="99"/>
    <w:semiHidden/>
    <w:rsid w:val="00C13759"/>
    <w:rPr>
      <w:b/>
      <w:bCs/>
      <w:sz w:val="20"/>
      <w:szCs w:val="20"/>
    </w:rPr>
  </w:style>
  <w:style w:type="character" w:styleId="FollowedHyperlink">
    <w:name w:val="FollowedHyperlink"/>
    <w:basedOn w:val="DefaultParagraphFont"/>
    <w:uiPriority w:val="99"/>
    <w:semiHidden/>
    <w:unhideWhenUsed/>
    <w:rsid w:val="0080505E"/>
    <w:rPr>
      <w:color w:val="954F72" w:themeColor="followedHyperlink"/>
      <w:u w:val="single"/>
    </w:rPr>
  </w:style>
  <w:style w:type="paragraph" w:styleId="Revision">
    <w:name w:val="Revision"/>
    <w:hidden/>
    <w:uiPriority w:val="99"/>
    <w:semiHidden/>
    <w:rsid w:val="009B38DC"/>
    <w:pPr>
      <w:spacing w:after="0" w:line="240" w:lineRule="auto"/>
    </w:pPr>
  </w:style>
  <w:style w:type="paragraph" w:styleId="NormalWeb">
    <w:name w:val="Normal (Web)"/>
    <w:basedOn w:val="Normal"/>
    <w:uiPriority w:val="99"/>
    <w:unhideWhenUsed/>
    <w:rsid w:val="00DA762E"/>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apple-tab-span">
    <w:name w:val="apple-tab-span"/>
    <w:basedOn w:val="DefaultParagraphFont"/>
    <w:rsid w:val="00DA762E"/>
  </w:style>
  <w:style w:type="character" w:customStyle="1" w:styleId="Heading4Char">
    <w:name w:val="Heading 4 Char"/>
    <w:basedOn w:val="DefaultParagraphFont"/>
    <w:link w:val="Heading4"/>
    <w:uiPriority w:val="9"/>
    <w:rsid w:val="005B10FE"/>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AA63F7"/>
    <w:pPr>
      <w:spacing w:after="100"/>
      <w:ind w:left="440"/>
    </w:pPr>
  </w:style>
  <w:style w:type="character" w:customStyle="1" w:styleId="Heading5Char">
    <w:name w:val="Heading 5 Char"/>
    <w:basedOn w:val="DefaultParagraphFont"/>
    <w:link w:val="Heading5"/>
    <w:uiPriority w:val="9"/>
    <w:rsid w:val="0045051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75D1D"/>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5824DB"/>
    <w:rPr>
      <w:color w:val="605E5C"/>
      <w:shd w:val="clear" w:color="auto" w:fill="E1DFDD"/>
    </w:rPr>
  </w:style>
  <w:style w:type="character" w:styleId="PlaceholderText">
    <w:name w:val="Placeholder Text"/>
    <w:basedOn w:val="DefaultParagraphFont"/>
    <w:uiPriority w:val="99"/>
    <w:semiHidden/>
    <w:rsid w:val="006419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36447">
      <w:bodyDiv w:val="1"/>
      <w:marLeft w:val="0"/>
      <w:marRight w:val="0"/>
      <w:marTop w:val="0"/>
      <w:marBottom w:val="0"/>
      <w:divBdr>
        <w:top w:val="none" w:sz="0" w:space="0" w:color="auto"/>
        <w:left w:val="none" w:sz="0" w:space="0" w:color="auto"/>
        <w:bottom w:val="none" w:sz="0" w:space="0" w:color="auto"/>
        <w:right w:val="none" w:sz="0" w:space="0" w:color="auto"/>
      </w:divBdr>
    </w:div>
    <w:div w:id="117526803">
      <w:bodyDiv w:val="1"/>
      <w:marLeft w:val="0"/>
      <w:marRight w:val="0"/>
      <w:marTop w:val="0"/>
      <w:marBottom w:val="0"/>
      <w:divBdr>
        <w:top w:val="none" w:sz="0" w:space="0" w:color="auto"/>
        <w:left w:val="none" w:sz="0" w:space="0" w:color="auto"/>
        <w:bottom w:val="none" w:sz="0" w:space="0" w:color="auto"/>
        <w:right w:val="none" w:sz="0" w:space="0" w:color="auto"/>
      </w:divBdr>
    </w:div>
    <w:div w:id="192882537">
      <w:bodyDiv w:val="1"/>
      <w:marLeft w:val="0"/>
      <w:marRight w:val="0"/>
      <w:marTop w:val="0"/>
      <w:marBottom w:val="0"/>
      <w:divBdr>
        <w:top w:val="none" w:sz="0" w:space="0" w:color="auto"/>
        <w:left w:val="none" w:sz="0" w:space="0" w:color="auto"/>
        <w:bottom w:val="none" w:sz="0" w:space="0" w:color="auto"/>
        <w:right w:val="none" w:sz="0" w:space="0" w:color="auto"/>
      </w:divBdr>
      <w:divsChild>
        <w:div w:id="520240856">
          <w:marLeft w:val="0"/>
          <w:marRight w:val="0"/>
          <w:marTop w:val="0"/>
          <w:marBottom w:val="0"/>
          <w:divBdr>
            <w:top w:val="none" w:sz="0" w:space="0" w:color="auto"/>
            <w:left w:val="none" w:sz="0" w:space="0" w:color="auto"/>
            <w:bottom w:val="none" w:sz="0" w:space="0" w:color="auto"/>
            <w:right w:val="none" w:sz="0" w:space="0" w:color="auto"/>
          </w:divBdr>
          <w:divsChild>
            <w:div w:id="1439829537">
              <w:marLeft w:val="0"/>
              <w:marRight w:val="0"/>
              <w:marTop w:val="0"/>
              <w:marBottom w:val="0"/>
              <w:divBdr>
                <w:top w:val="none" w:sz="0" w:space="0" w:color="auto"/>
                <w:left w:val="none" w:sz="0" w:space="0" w:color="auto"/>
                <w:bottom w:val="none" w:sz="0" w:space="0" w:color="auto"/>
                <w:right w:val="none" w:sz="0" w:space="0" w:color="auto"/>
              </w:divBdr>
              <w:divsChild>
                <w:div w:id="578251522">
                  <w:marLeft w:val="0"/>
                  <w:marRight w:val="0"/>
                  <w:marTop w:val="0"/>
                  <w:marBottom w:val="0"/>
                  <w:divBdr>
                    <w:top w:val="none" w:sz="0" w:space="0" w:color="auto"/>
                    <w:left w:val="none" w:sz="0" w:space="0" w:color="auto"/>
                    <w:bottom w:val="none" w:sz="0" w:space="0" w:color="auto"/>
                    <w:right w:val="none" w:sz="0" w:space="0" w:color="auto"/>
                  </w:divBdr>
                  <w:divsChild>
                    <w:div w:id="125883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69739">
      <w:bodyDiv w:val="1"/>
      <w:marLeft w:val="0"/>
      <w:marRight w:val="0"/>
      <w:marTop w:val="0"/>
      <w:marBottom w:val="0"/>
      <w:divBdr>
        <w:top w:val="none" w:sz="0" w:space="0" w:color="auto"/>
        <w:left w:val="none" w:sz="0" w:space="0" w:color="auto"/>
        <w:bottom w:val="none" w:sz="0" w:space="0" w:color="auto"/>
        <w:right w:val="none" w:sz="0" w:space="0" w:color="auto"/>
      </w:divBdr>
    </w:div>
    <w:div w:id="234510970">
      <w:bodyDiv w:val="1"/>
      <w:marLeft w:val="0"/>
      <w:marRight w:val="0"/>
      <w:marTop w:val="0"/>
      <w:marBottom w:val="0"/>
      <w:divBdr>
        <w:top w:val="none" w:sz="0" w:space="0" w:color="auto"/>
        <w:left w:val="none" w:sz="0" w:space="0" w:color="auto"/>
        <w:bottom w:val="none" w:sz="0" w:space="0" w:color="auto"/>
        <w:right w:val="none" w:sz="0" w:space="0" w:color="auto"/>
      </w:divBdr>
    </w:div>
    <w:div w:id="243614326">
      <w:bodyDiv w:val="1"/>
      <w:marLeft w:val="0"/>
      <w:marRight w:val="0"/>
      <w:marTop w:val="0"/>
      <w:marBottom w:val="0"/>
      <w:divBdr>
        <w:top w:val="none" w:sz="0" w:space="0" w:color="auto"/>
        <w:left w:val="none" w:sz="0" w:space="0" w:color="auto"/>
        <w:bottom w:val="none" w:sz="0" w:space="0" w:color="auto"/>
        <w:right w:val="none" w:sz="0" w:space="0" w:color="auto"/>
      </w:divBdr>
    </w:div>
    <w:div w:id="256409434">
      <w:bodyDiv w:val="1"/>
      <w:marLeft w:val="0"/>
      <w:marRight w:val="0"/>
      <w:marTop w:val="0"/>
      <w:marBottom w:val="0"/>
      <w:divBdr>
        <w:top w:val="none" w:sz="0" w:space="0" w:color="auto"/>
        <w:left w:val="none" w:sz="0" w:space="0" w:color="auto"/>
        <w:bottom w:val="none" w:sz="0" w:space="0" w:color="auto"/>
        <w:right w:val="none" w:sz="0" w:space="0" w:color="auto"/>
      </w:divBdr>
    </w:div>
    <w:div w:id="320280982">
      <w:bodyDiv w:val="1"/>
      <w:marLeft w:val="0"/>
      <w:marRight w:val="0"/>
      <w:marTop w:val="0"/>
      <w:marBottom w:val="0"/>
      <w:divBdr>
        <w:top w:val="none" w:sz="0" w:space="0" w:color="auto"/>
        <w:left w:val="none" w:sz="0" w:space="0" w:color="auto"/>
        <w:bottom w:val="none" w:sz="0" w:space="0" w:color="auto"/>
        <w:right w:val="none" w:sz="0" w:space="0" w:color="auto"/>
      </w:divBdr>
      <w:divsChild>
        <w:div w:id="999580373">
          <w:marLeft w:val="0"/>
          <w:marRight w:val="0"/>
          <w:marTop w:val="0"/>
          <w:marBottom w:val="0"/>
          <w:divBdr>
            <w:top w:val="none" w:sz="0" w:space="0" w:color="auto"/>
            <w:left w:val="none" w:sz="0" w:space="0" w:color="auto"/>
            <w:bottom w:val="none" w:sz="0" w:space="0" w:color="auto"/>
            <w:right w:val="none" w:sz="0" w:space="0" w:color="auto"/>
          </w:divBdr>
          <w:divsChild>
            <w:div w:id="1848598036">
              <w:marLeft w:val="0"/>
              <w:marRight w:val="0"/>
              <w:marTop w:val="0"/>
              <w:marBottom w:val="0"/>
              <w:divBdr>
                <w:top w:val="none" w:sz="0" w:space="0" w:color="auto"/>
                <w:left w:val="none" w:sz="0" w:space="0" w:color="auto"/>
                <w:bottom w:val="none" w:sz="0" w:space="0" w:color="auto"/>
                <w:right w:val="none" w:sz="0" w:space="0" w:color="auto"/>
              </w:divBdr>
              <w:divsChild>
                <w:div w:id="891232985">
                  <w:marLeft w:val="0"/>
                  <w:marRight w:val="0"/>
                  <w:marTop w:val="0"/>
                  <w:marBottom w:val="0"/>
                  <w:divBdr>
                    <w:top w:val="none" w:sz="0" w:space="0" w:color="auto"/>
                    <w:left w:val="none" w:sz="0" w:space="0" w:color="auto"/>
                    <w:bottom w:val="none" w:sz="0" w:space="0" w:color="auto"/>
                    <w:right w:val="none" w:sz="0" w:space="0" w:color="auto"/>
                  </w:divBdr>
                  <w:divsChild>
                    <w:div w:id="110981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723931">
      <w:bodyDiv w:val="1"/>
      <w:marLeft w:val="0"/>
      <w:marRight w:val="0"/>
      <w:marTop w:val="0"/>
      <w:marBottom w:val="0"/>
      <w:divBdr>
        <w:top w:val="none" w:sz="0" w:space="0" w:color="auto"/>
        <w:left w:val="none" w:sz="0" w:space="0" w:color="auto"/>
        <w:bottom w:val="none" w:sz="0" w:space="0" w:color="auto"/>
        <w:right w:val="none" w:sz="0" w:space="0" w:color="auto"/>
      </w:divBdr>
      <w:divsChild>
        <w:div w:id="1876770988">
          <w:marLeft w:val="0"/>
          <w:marRight w:val="0"/>
          <w:marTop w:val="0"/>
          <w:marBottom w:val="0"/>
          <w:divBdr>
            <w:top w:val="none" w:sz="0" w:space="0" w:color="auto"/>
            <w:left w:val="none" w:sz="0" w:space="0" w:color="auto"/>
            <w:bottom w:val="none" w:sz="0" w:space="0" w:color="auto"/>
            <w:right w:val="none" w:sz="0" w:space="0" w:color="auto"/>
          </w:divBdr>
        </w:div>
      </w:divsChild>
    </w:div>
    <w:div w:id="374626933">
      <w:bodyDiv w:val="1"/>
      <w:marLeft w:val="0"/>
      <w:marRight w:val="0"/>
      <w:marTop w:val="0"/>
      <w:marBottom w:val="0"/>
      <w:divBdr>
        <w:top w:val="none" w:sz="0" w:space="0" w:color="auto"/>
        <w:left w:val="none" w:sz="0" w:space="0" w:color="auto"/>
        <w:bottom w:val="none" w:sz="0" w:space="0" w:color="auto"/>
        <w:right w:val="none" w:sz="0" w:space="0" w:color="auto"/>
      </w:divBdr>
      <w:divsChild>
        <w:div w:id="2141528821">
          <w:marLeft w:val="0"/>
          <w:marRight w:val="0"/>
          <w:marTop w:val="0"/>
          <w:marBottom w:val="0"/>
          <w:divBdr>
            <w:top w:val="none" w:sz="0" w:space="0" w:color="auto"/>
            <w:left w:val="none" w:sz="0" w:space="0" w:color="auto"/>
            <w:bottom w:val="none" w:sz="0" w:space="0" w:color="auto"/>
            <w:right w:val="none" w:sz="0" w:space="0" w:color="auto"/>
          </w:divBdr>
        </w:div>
      </w:divsChild>
    </w:div>
    <w:div w:id="440804692">
      <w:bodyDiv w:val="1"/>
      <w:marLeft w:val="0"/>
      <w:marRight w:val="0"/>
      <w:marTop w:val="0"/>
      <w:marBottom w:val="0"/>
      <w:divBdr>
        <w:top w:val="none" w:sz="0" w:space="0" w:color="auto"/>
        <w:left w:val="none" w:sz="0" w:space="0" w:color="auto"/>
        <w:bottom w:val="none" w:sz="0" w:space="0" w:color="auto"/>
        <w:right w:val="none" w:sz="0" w:space="0" w:color="auto"/>
      </w:divBdr>
    </w:div>
    <w:div w:id="485164910">
      <w:bodyDiv w:val="1"/>
      <w:marLeft w:val="0"/>
      <w:marRight w:val="0"/>
      <w:marTop w:val="0"/>
      <w:marBottom w:val="0"/>
      <w:divBdr>
        <w:top w:val="none" w:sz="0" w:space="0" w:color="auto"/>
        <w:left w:val="none" w:sz="0" w:space="0" w:color="auto"/>
        <w:bottom w:val="none" w:sz="0" w:space="0" w:color="auto"/>
        <w:right w:val="none" w:sz="0" w:space="0" w:color="auto"/>
      </w:divBdr>
      <w:divsChild>
        <w:div w:id="186991231">
          <w:marLeft w:val="0"/>
          <w:marRight w:val="0"/>
          <w:marTop w:val="0"/>
          <w:marBottom w:val="0"/>
          <w:divBdr>
            <w:top w:val="none" w:sz="0" w:space="0" w:color="auto"/>
            <w:left w:val="none" w:sz="0" w:space="0" w:color="auto"/>
            <w:bottom w:val="none" w:sz="0" w:space="0" w:color="auto"/>
            <w:right w:val="none" w:sz="0" w:space="0" w:color="auto"/>
          </w:divBdr>
        </w:div>
      </w:divsChild>
    </w:div>
    <w:div w:id="554508329">
      <w:bodyDiv w:val="1"/>
      <w:marLeft w:val="0"/>
      <w:marRight w:val="0"/>
      <w:marTop w:val="0"/>
      <w:marBottom w:val="0"/>
      <w:divBdr>
        <w:top w:val="none" w:sz="0" w:space="0" w:color="auto"/>
        <w:left w:val="none" w:sz="0" w:space="0" w:color="auto"/>
        <w:bottom w:val="none" w:sz="0" w:space="0" w:color="auto"/>
        <w:right w:val="none" w:sz="0" w:space="0" w:color="auto"/>
      </w:divBdr>
    </w:div>
    <w:div w:id="556085650">
      <w:bodyDiv w:val="1"/>
      <w:marLeft w:val="0"/>
      <w:marRight w:val="0"/>
      <w:marTop w:val="0"/>
      <w:marBottom w:val="0"/>
      <w:divBdr>
        <w:top w:val="none" w:sz="0" w:space="0" w:color="auto"/>
        <w:left w:val="none" w:sz="0" w:space="0" w:color="auto"/>
        <w:bottom w:val="none" w:sz="0" w:space="0" w:color="auto"/>
        <w:right w:val="none" w:sz="0" w:space="0" w:color="auto"/>
      </w:divBdr>
    </w:div>
    <w:div w:id="562982946">
      <w:bodyDiv w:val="1"/>
      <w:marLeft w:val="0"/>
      <w:marRight w:val="0"/>
      <w:marTop w:val="0"/>
      <w:marBottom w:val="0"/>
      <w:divBdr>
        <w:top w:val="none" w:sz="0" w:space="0" w:color="auto"/>
        <w:left w:val="none" w:sz="0" w:space="0" w:color="auto"/>
        <w:bottom w:val="none" w:sz="0" w:space="0" w:color="auto"/>
        <w:right w:val="none" w:sz="0" w:space="0" w:color="auto"/>
      </w:divBdr>
    </w:div>
    <w:div w:id="658267807">
      <w:bodyDiv w:val="1"/>
      <w:marLeft w:val="0"/>
      <w:marRight w:val="0"/>
      <w:marTop w:val="0"/>
      <w:marBottom w:val="0"/>
      <w:divBdr>
        <w:top w:val="none" w:sz="0" w:space="0" w:color="auto"/>
        <w:left w:val="none" w:sz="0" w:space="0" w:color="auto"/>
        <w:bottom w:val="none" w:sz="0" w:space="0" w:color="auto"/>
        <w:right w:val="none" w:sz="0" w:space="0" w:color="auto"/>
      </w:divBdr>
    </w:div>
    <w:div w:id="751511204">
      <w:bodyDiv w:val="1"/>
      <w:marLeft w:val="0"/>
      <w:marRight w:val="0"/>
      <w:marTop w:val="0"/>
      <w:marBottom w:val="0"/>
      <w:divBdr>
        <w:top w:val="none" w:sz="0" w:space="0" w:color="auto"/>
        <w:left w:val="none" w:sz="0" w:space="0" w:color="auto"/>
        <w:bottom w:val="none" w:sz="0" w:space="0" w:color="auto"/>
        <w:right w:val="none" w:sz="0" w:space="0" w:color="auto"/>
      </w:divBdr>
      <w:divsChild>
        <w:div w:id="201600301">
          <w:marLeft w:val="0"/>
          <w:marRight w:val="0"/>
          <w:marTop w:val="0"/>
          <w:marBottom w:val="0"/>
          <w:divBdr>
            <w:top w:val="none" w:sz="0" w:space="0" w:color="auto"/>
            <w:left w:val="none" w:sz="0" w:space="0" w:color="auto"/>
            <w:bottom w:val="none" w:sz="0" w:space="0" w:color="auto"/>
            <w:right w:val="none" w:sz="0" w:space="0" w:color="auto"/>
          </w:divBdr>
        </w:div>
      </w:divsChild>
    </w:div>
    <w:div w:id="752705852">
      <w:bodyDiv w:val="1"/>
      <w:marLeft w:val="0"/>
      <w:marRight w:val="0"/>
      <w:marTop w:val="0"/>
      <w:marBottom w:val="0"/>
      <w:divBdr>
        <w:top w:val="none" w:sz="0" w:space="0" w:color="auto"/>
        <w:left w:val="none" w:sz="0" w:space="0" w:color="auto"/>
        <w:bottom w:val="none" w:sz="0" w:space="0" w:color="auto"/>
        <w:right w:val="none" w:sz="0" w:space="0" w:color="auto"/>
      </w:divBdr>
    </w:div>
    <w:div w:id="777336597">
      <w:bodyDiv w:val="1"/>
      <w:marLeft w:val="0"/>
      <w:marRight w:val="0"/>
      <w:marTop w:val="0"/>
      <w:marBottom w:val="0"/>
      <w:divBdr>
        <w:top w:val="none" w:sz="0" w:space="0" w:color="auto"/>
        <w:left w:val="none" w:sz="0" w:space="0" w:color="auto"/>
        <w:bottom w:val="none" w:sz="0" w:space="0" w:color="auto"/>
        <w:right w:val="none" w:sz="0" w:space="0" w:color="auto"/>
      </w:divBdr>
    </w:div>
    <w:div w:id="795292177">
      <w:bodyDiv w:val="1"/>
      <w:marLeft w:val="0"/>
      <w:marRight w:val="0"/>
      <w:marTop w:val="0"/>
      <w:marBottom w:val="0"/>
      <w:divBdr>
        <w:top w:val="none" w:sz="0" w:space="0" w:color="auto"/>
        <w:left w:val="none" w:sz="0" w:space="0" w:color="auto"/>
        <w:bottom w:val="none" w:sz="0" w:space="0" w:color="auto"/>
        <w:right w:val="none" w:sz="0" w:space="0" w:color="auto"/>
      </w:divBdr>
    </w:div>
    <w:div w:id="826093795">
      <w:bodyDiv w:val="1"/>
      <w:marLeft w:val="0"/>
      <w:marRight w:val="0"/>
      <w:marTop w:val="0"/>
      <w:marBottom w:val="0"/>
      <w:divBdr>
        <w:top w:val="none" w:sz="0" w:space="0" w:color="auto"/>
        <w:left w:val="none" w:sz="0" w:space="0" w:color="auto"/>
        <w:bottom w:val="none" w:sz="0" w:space="0" w:color="auto"/>
        <w:right w:val="none" w:sz="0" w:space="0" w:color="auto"/>
      </w:divBdr>
    </w:div>
    <w:div w:id="835540027">
      <w:bodyDiv w:val="1"/>
      <w:marLeft w:val="0"/>
      <w:marRight w:val="0"/>
      <w:marTop w:val="0"/>
      <w:marBottom w:val="0"/>
      <w:divBdr>
        <w:top w:val="none" w:sz="0" w:space="0" w:color="auto"/>
        <w:left w:val="none" w:sz="0" w:space="0" w:color="auto"/>
        <w:bottom w:val="none" w:sz="0" w:space="0" w:color="auto"/>
        <w:right w:val="none" w:sz="0" w:space="0" w:color="auto"/>
      </w:divBdr>
    </w:div>
    <w:div w:id="838353460">
      <w:bodyDiv w:val="1"/>
      <w:marLeft w:val="0"/>
      <w:marRight w:val="0"/>
      <w:marTop w:val="0"/>
      <w:marBottom w:val="0"/>
      <w:divBdr>
        <w:top w:val="none" w:sz="0" w:space="0" w:color="auto"/>
        <w:left w:val="none" w:sz="0" w:space="0" w:color="auto"/>
        <w:bottom w:val="none" w:sz="0" w:space="0" w:color="auto"/>
        <w:right w:val="none" w:sz="0" w:space="0" w:color="auto"/>
      </w:divBdr>
    </w:div>
    <w:div w:id="884292620">
      <w:bodyDiv w:val="1"/>
      <w:marLeft w:val="0"/>
      <w:marRight w:val="0"/>
      <w:marTop w:val="0"/>
      <w:marBottom w:val="0"/>
      <w:divBdr>
        <w:top w:val="none" w:sz="0" w:space="0" w:color="auto"/>
        <w:left w:val="none" w:sz="0" w:space="0" w:color="auto"/>
        <w:bottom w:val="none" w:sz="0" w:space="0" w:color="auto"/>
        <w:right w:val="none" w:sz="0" w:space="0" w:color="auto"/>
      </w:divBdr>
    </w:div>
    <w:div w:id="927620716">
      <w:bodyDiv w:val="1"/>
      <w:marLeft w:val="0"/>
      <w:marRight w:val="0"/>
      <w:marTop w:val="0"/>
      <w:marBottom w:val="0"/>
      <w:divBdr>
        <w:top w:val="none" w:sz="0" w:space="0" w:color="auto"/>
        <w:left w:val="none" w:sz="0" w:space="0" w:color="auto"/>
        <w:bottom w:val="none" w:sz="0" w:space="0" w:color="auto"/>
        <w:right w:val="none" w:sz="0" w:space="0" w:color="auto"/>
      </w:divBdr>
    </w:div>
    <w:div w:id="928470115">
      <w:bodyDiv w:val="1"/>
      <w:marLeft w:val="0"/>
      <w:marRight w:val="0"/>
      <w:marTop w:val="0"/>
      <w:marBottom w:val="0"/>
      <w:divBdr>
        <w:top w:val="none" w:sz="0" w:space="0" w:color="auto"/>
        <w:left w:val="none" w:sz="0" w:space="0" w:color="auto"/>
        <w:bottom w:val="none" w:sz="0" w:space="0" w:color="auto"/>
        <w:right w:val="none" w:sz="0" w:space="0" w:color="auto"/>
      </w:divBdr>
    </w:div>
    <w:div w:id="948705795">
      <w:bodyDiv w:val="1"/>
      <w:marLeft w:val="0"/>
      <w:marRight w:val="0"/>
      <w:marTop w:val="0"/>
      <w:marBottom w:val="0"/>
      <w:divBdr>
        <w:top w:val="none" w:sz="0" w:space="0" w:color="auto"/>
        <w:left w:val="none" w:sz="0" w:space="0" w:color="auto"/>
        <w:bottom w:val="none" w:sz="0" w:space="0" w:color="auto"/>
        <w:right w:val="none" w:sz="0" w:space="0" w:color="auto"/>
      </w:divBdr>
    </w:div>
    <w:div w:id="994915033">
      <w:bodyDiv w:val="1"/>
      <w:marLeft w:val="0"/>
      <w:marRight w:val="0"/>
      <w:marTop w:val="0"/>
      <w:marBottom w:val="0"/>
      <w:divBdr>
        <w:top w:val="none" w:sz="0" w:space="0" w:color="auto"/>
        <w:left w:val="none" w:sz="0" w:space="0" w:color="auto"/>
        <w:bottom w:val="none" w:sz="0" w:space="0" w:color="auto"/>
        <w:right w:val="none" w:sz="0" w:space="0" w:color="auto"/>
      </w:divBdr>
    </w:div>
    <w:div w:id="1077938700">
      <w:bodyDiv w:val="1"/>
      <w:marLeft w:val="0"/>
      <w:marRight w:val="0"/>
      <w:marTop w:val="0"/>
      <w:marBottom w:val="0"/>
      <w:divBdr>
        <w:top w:val="none" w:sz="0" w:space="0" w:color="auto"/>
        <w:left w:val="none" w:sz="0" w:space="0" w:color="auto"/>
        <w:bottom w:val="none" w:sz="0" w:space="0" w:color="auto"/>
        <w:right w:val="none" w:sz="0" w:space="0" w:color="auto"/>
      </w:divBdr>
    </w:div>
    <w:div w:id="1088189225">
      <w:bodyDiv w:val="1"/>
      <w:marLeft w:val="0"/>
      <w:marRight w:val="0"/>
      <w:marTop w:val="0"/>
      <w:marBottom w:val="0"/>
      <w:divBdr>
        <w:top w:val="none" w:sz="0" w:space="0" w:color="auto"/>
        <w:left w:val="none" w:sz="0" w:space="0" w:color="auto"/>
        <w:bottom w:val="none" w:sz="0" w:space="0" w:color="auto"/>
        <w:right w:val="none" w:sz="0" w:space="0" w:color="auto"/>
      </w:divBdr>
    </w:div>
    <w:div w:id="1111897968">
      <w:bodyDiv w:val="1"/>
      <w:marLeft w:val="0"/>
      <w:marRight w:val="0"/>
      <w:marTop w:val="0"/>
      <w:marBottom w:val="0"/>
      <w:divBdr>
        <w:top w:val="none" w:sz="0" w:space="0" w:color="auto"/>
        <w:left w:val="none" w:sz="0" w:space="0" w:color="auto"/>
        <w:bottom w:val="none" w:sz="0" w:space="0" w:color="auto"/>
        <w:right w:val="none" w:sz="0" w:space="0" w:color="auto"/>
      </w:divBdr>
    </w:div>
    <w:div w:id="1171985859">
      <w:bodyDiv w:val="1"/>
      <w:marLeft w:val="0"/>
      <w:marRight w:val="0"/>
      <w:marTop w:val="0"/>
      <w:marBottom w:val="0"/>
      <w:divBdr>
        <w:top w:val="none" w:sz="0" w:space="0" w:color="auto"/>
        <w:left w:val="none" w:sz="0" w:space="0" w:color="auto"/>
        <w:bottom w:val="none" w:sz="0" w:space="0" w:color="auto"/>
        <w:right w:val="none" w:sz="0" w:space="0" w:color="auto"/>
      </w:divBdr>
    </w:div>
    <w:div w:id="1177041041">
      <w:bodyDiv w:val="1"/>
      <w:marLeft w:val="0"/>
      <w:marRight w:val="0"/>
      <w:marTop w:val="0"/>
      <w:marBottom w:val="0"/>
      <w:divBdr>
        <w:top w:val="none" w:sz="0" w:space="0" w:color="auto"/>
        <w:left w:val="none" w:sz="0" w:space="0" w:color="auto"/>
        <w:bottom w:val="none" w:sz="0" w:space="0" w:color="auto"/>
        <w:right w:val="none" w:sz="0" w:space="0" w:color="auto"/>
      </w:divBdr>
    </w:div>
    <w:div w:id="1183473274">
      <w:bodyDiv w:val="1"/>
      <w:marLeft w:val="0"/>
      <w:marRight w:val="0"/>
      <w:marTop w:val="0"/>
      <w:marBottom w:val="0"/>
      <w:divBdr>
        <w:top w:val="none" w:sz="0" w:space="0" w:color="auto"/>
        <w:left w:val="none" w:sz="0" w:space="0" w:color="auto"/>
        <w:bottom w:val="none" w:sz="0" w:space="0" w:color="auto"/>
        <w:right w:val="none" w:sz="0" w:space="0" w:color="auto"/>
      </w:divBdr>
    </w:div>
    <w:div w:id="1243762466">
      <w:bodyDiv w:val="1"/>
      <w:marLeft w:val="0"/>
      <w:marRight w:val="0"/>
      <w:marTop w:val="0"/>
      <w:marBottom w:val="0"/>
      <w:divBdr>
        <w:top w:val="none" w:sz="0" w:space="0" w:color="auto"/>
        <w:left w:val="none" w:sz="0" w:space="0" w:color="auto"/>
        <w:bottom w:val="none" w:sz="0" w:space="0" w:color="auto"/>
        <w:right w:val="none" w:sz="0" w:space="0" w:color="auto"/>
      </w:divBdr>
    </w:div>
    <w:div w:id="1247112231">
      <w:bodyDiv w:val="1"/>
      <w:marLeft w:val="0"/>
      <w:marRight w:val="0"/>
      <w:marTop w:val="0"/>
      <w:marBottom w:val="0"/>
      <w:divBdr>
        <w:top w:val="none" w:sz="0" w:space="0" w:color="auto"/>
        <w:left w:val="none" w:sz="0" w:space="0" w:color="auto"/>
        <w:bottom w:val="none" w:sz="0" w:space="0" w:color="auto"/>
        <w:right w:val="none" w:sz="0" w:space="0" w:color="auto"/>
      </w:divBdr>
    </w:div>
    <w:div w:id="1262179307">
      <w:bodyDiv w:val="1"/>
      <w:marLeft w:val="0"/>
      <w:marRight w:val="0"/>
      <w:marTop w:val="0"/>
      <w:marBottom w:val="0"/>
      <w:divBdr>
        <w:top w:val="none" w:sz="0" w:space="0" w:color="auto"/>
        <w:left w:val="none" w:sz="0" w:space="0" w:color="auto"/>
        <w:bottom w:val="none" w:sz="0" w:space="0" w:color="auto"/>
        <w:right w:val="none" w:sz="0" w:space="0" w:color="auto"/>
      </w:divBdr>
    </w:div>
    <w:div w:id="1280574294">
      <w:marLeft w:val="0"/>
      <w:marRight w:val="0"/>
      <w:marTop w:val="0"/>
      <w:marBottom w:val="0"/>
      <w:divBdr>
        <w:top w:val="none" w:sz="0" w:space="0" w:color="auto"/>
        <w:left w:val="none" w:sz="0" w:space="0" w:color="auto"/>
        <w:bottom w:val="none" w:sz="0" w:space="0" w:color="auto"/>
        <w:right w:val="none" w:sz="0" w:space="0" w:color="auto"/>
      </w:divBdr>
      <w:divsChild>
        <w:div w:id="672804075">
          <w:marLeft w:val="0"/>
          <w:marRight w:val="0"/>
          <w:marTop w:val="0"/>
          <w:marBottom w:val="0"/>
          <w:divBdr>
            <w:top w:val="none" w:sz="0" w:space="0" w:color="auto"/>
            <w:left w:val="none" w:sz="0" w:space="0" w:color="auto"/>
            <w:bottom w:val="none" w:sz="0" w:space="0" w:color="auto"/>
            <w:right w:val="none" w:sz="0" w:space="0" w:color="auto"/>
          </w:divBdr>
        </w:div>
      </w:divsChild>
    </w:div>
    <w:div w:id="1285622447">
      <w:bodyDiv w:val="1"/>
      <w:marLeft w:val="0"/>
      <w:marRight w:val="0"/>
      <w:marTop w:val="0"/>
      <w:marBottom w:val="0"/>
      <w:divBdr>
        <w:top w:val="none" w:sz="0" w:space="0" w:color="auto"/>
        <w:left w:val="none" w:sz="0" w:space="0" w:color="auto"/>
        <w:bottom w:val="none" w:sz="0" w:space="0" w:color="auto"/>
        <w:right w:val="none" w:sz="0" w:space="0" w:color="auto"/>
      </w:divBdr>
    </w:div>
    <w:div w:id="1332831339">
      <w:bodyDiv w:val="1"/>
      <w:marLeft w:val="0"/>
      <w:marRight w:val="0"/>
      <w:marTop w:val="0"/>
      <w:marBottom w:val="0"/>
      <w:divBdr>
        <w:top w:val="none" w:sz="0" w:space="0" w:color="auto"/>
        <w:left w:val="none" w:sz="0" w:space="0" w:color="auto"/>
        <w:bottom w:val="none" w:sz="0" w:space="0" w:color="auto"/>
        <w:right w:val="none" w:sz="0" w:space="0" w:color="auto"/>
      </w:divBdr>
    </w:div>
    <w:div w:id="1400596311">
      <w:bodyDiv w:val="1"/>
      <w:marLeft w:val="0"/>
      <w:marRight w:val="0"/>
      <w:marTop w:val="0"/>
      <w:marBottom w:val="0"/>
      <w:divBdr>
        <w:top w:val="none" w:sz="0" w:space="0" w:color="auto"/>
        <w:left w:val="none" w:sz="0" w:space="0" w:color="auto"/>
        <w:bottom w:val="none" w:sz="0" w:space="0" w:color="auto"/>
        <w:right w:val="none" w:sz="0" w:space="0" w:color="auto"/>
      </w:divBdr>
      <w:divsChild>
        <w:div w:id="1868831768">
          <w:marLeft w:val="0"/>
          <w:marRight w:val="0"/>
          <w:marTop w:val="0"/>
          <w:marBottom w:val="0"/>
          <w:divBdr>
            <w:top w:val="none" w:sz="0" w:space="0" w:color="auto"/>
            <w:left w:val="none" w:sz="0" w:space="0" w:color="auto"/>
            <w:bottom w:val="none" w:sz="0" w:space="0" w:color="auto"/>
            <w:right w:val="none" w:sz="0" w:space="0" w:color="auto"/>
          </w:divBdr>
          <w:divsChild>
            <w:div w:id="275329654">
              <w:marLeft w:val="0"/>
              <w:marRight w:val="0"/>
              <w:marTop w:val="0"/>
              <w:marBottom w:val="0"/>
              <w:divBdr>
                <w:top w:val="none" w:sz="0" w:space="0" w:color="auto"/>
                <w:left w:val="none" w:sz="0" w:space="0" w:color="auto"/>
                <w:bottom w:val="none" w:sz="0" w:space="0" w:color="auto"/>
                <w:right w:val="none" w:sz="0" w:space="0" w:color="auto"/>
              </w:divBdr>
              <w:divsChild>
                <w:div w:id="833254619">
                  <w:marLeft w:val="0"/>
                  <w:marRight w:val="0"/>
                  <w:marTop w:val="0"/>
                  <w:marBottom w:val="0"/>
                  <w:divBdr>
                    <w:top w:val="none" w:sz="0" w:space="0" w:color="auto"/>
                    <w:left w:val="none" w:sz="0" w:space="0" w:color="auto"/>
                    <w:bottom w:val="none" w:sz="0" w:space="0" w:color="auto"/>
                    <w:right w:val="none" w:sz="0" w:space="0" w:color="auto"/>
                  </w:divBdr>
                  <w:divsChild>
                    <w:div w:id="85519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065286">
      <w:bodyDiv w:val="1"/>
      <w:marLeft w:val="0"/>
      <w:marRight w:val="0"/>
      <w:marTop w:val="0"/>
      <w:marBottom w:val="0"/>
      <w:divBdr>
        <w:top w:val="none" w:sz="0" w:space="0" w:color="auto"/>
        <w:left w:val="none" w:sz="0" w:space="0" w:color="auto"/>
        <w:bottom w:val="none" w:sz="0" w:space="0" w:color="auto"/>
        <w:right w:val="none" w:sz="0" w:space="0" w:color="auto"/>
      </w:divBdr>
    </w:div>
    <w:div w:id="1513497120">
      <w:bodyDiv w:val="1"/>
      <w:marLeft w:val="0"/>
      <w:marRight w:val="0"/>
      <w:marTop w:val="0"/>
      <w:marBottom w:val="0"/>
      <w:divBdr>
        <w:top w:val="none" w:sz="0" w:space="0" w:color="auto"/>
        <w:left w:val="none" w:sz="0" w:space="0" w:color="auto"/>
        <w:bottom w:val="none" w:sz="0" w:space="0" w:color="auto"/>
        <w:right w:val="none" w:sz="0" w:space="0" w:color="auto"/>
      </w:divBdr>
    </w:div>
    <w:div w:id="1590893095">
      <w:bodyDiv w:val="1"/>
      <w:marLeft w:val="0"/>
      <w:marRight w:val="0"/>
      <w:marTop w:val="0"/>
      <w:marBottom w:val="0"/>
      <w:divBdr>
        <w:top w:val="none" w:sz="0" w:space="0" w:color="auto"/>
        <w:left w:val="none" w:sz="0" w:space="0" w:color="auto"/>
        <w:bottom w:val="none" w:sz="0" w:space="0" w:color="auto"/>
        <w:right w:val="none" w:sz="0" w:space="0" w:color="auto"/>
      </w:divBdr>
    </w:div>
    <w:div w:id="1615870381">
      <w:bodyDiv w:val="1"/>
      <w:marLeft w:val="0"/>
      <w:marRight w:val="0"/>
      <w:marTop w:val="0"/>
      <w:marBottom w:val="0"/>
      <w:divBdr>
        <w:top w:val="none" w:sz="0" w:space="0" w:color="auto"/>
        <w:left w:val="none" w:sz="0" w:space="0" w:color="auto"/>
        <w:bottom w:val="none" w:sz="0" w:space="0" w:color="auto"/>
        <w:right w:val="none" w:sz="0" w:space="0" w:color="auto"/>
      </w:divBdr>
    </w:div>
    <w:div w:id="1633948786">
      <w:bodyDiv w:val="1"/>
      <w:marLeft w:val="0"/>
      <w:marRight w:val="0"/>
      <w:marTop w:val="0"/>
      <w:marBottom w:val="0"/>
      <w:divBdr>
        <w:top w:val="none" w:sz="0" w:space="0" w:color="auto"/>
        <w:left w:val="none" w:sz="0" w:space="0" w:color="auto"/>
        <w:bottom w:val="none" w:sz="0" w:space="0" w:color="auto"/>
        <w:right w:val="none" w:sz="0" w:space="0" w:color="auto"/>
      </w:divBdr>
    </w:div>
    <w:div w:id="1638338747">
      <w:bodyDiv w:val="1"/>
      <w:marLeft w:val="0"/>
      <w:marRight w:val="0"/>
      <w:marTop w:val="0"/>
      <w:marBottom w:val="0"/>
      <w:divBdr>
        <w:top w:val="none" w:sz="0" w:space="0" w:color="auto"/>
        <w:left w:val="none" w:sz="0" w:space="0" w:color="auto"/>
        <w:bottom w:val="none" w:sz="0" w:space="0" w:color="auto"/>
        <w:right w:val="none" w:sz="0" w:space="0" w:color="auto"/>
      </w:divBdr>
    </w:div>
    <w:div w:id="1651447751">
      <w:bodyDiv w:val="1"/>
      <w:marLeft w:val="0"/>
      <w:marRight w:val="0"/>
      <w:marTop w:val="0"/>
      <w:marBottom w:val="0"/>
      <w:divBdr>
        <w:top w:val="none" w:sz="0" w:space="0" w:color="auto"/>
        <w:left w:val="none" w:sz="0" w:space="0" w:color="auto"/>
        <w:bottom w:val="none" w:sz="0" w:space="0" w:color="auto"/>
        <w:right w:val="none" w:sz="0" w:space="0" w:color="auto"/>
      </w:divBdr>
    </w:div>
    <w:div w:id="1731151710">
      <w:bodyDiv w:val="1"/>
      <w:marLeft w:val="0"/>
      <w:marRight w:val="0"/>
      <w:marTop w:val="0"/>
      <w:marBottom w:val="0"/>
      <w:divBdr>
        <w:top w:val="none" w:sz="0" w:space="0" w:color="auto"/>
        <w:left w:val="none" w:sz="0" w:space="0" w:color="auto"/>
        <w:bottom w:val="none" w:sz="0" w:space="0" w:color="auto"/>
        <w:right w:val="none" w:sz="0" w:space="0" w:color="auto"/>
      </w:divBdr>
    </w:div>
    <w:div w:id="1757240360">
      <w:bodyDiv w:val="1"/>
      <w:marLeft w:val="0"/>
      <w:marRight w:val="0"/>
      <w:marTop w:val="0"/>
      <w:marBottom w:val="0"/>
      <w:divBdr>
        <w:top w:val="none" w:sz="0" w:space="0" w:color="auto"/>
        <w:left w:val="none" w:sz="0" w:space="0" w:color="auto"/>
        <w:bottom w:val="none" w:sz="0" w:space="0" w:color="auto"/>
        <w:right w:val="none" w:sz="0" w:space="0" w:color="auto"/>
      </w:divBdr>
    </w:div>
    <w:div w:id="1762221322">
      <w:marLeft w:val="0"/>
      <w:marRight w:val="0"/>
      <w:marTop w:val="0"/>
      <w:marBottom w:val="0"/>
      <w:divBdr>
        <w:top w:val="none" w:sz="0" w:space="0" w:color="auto"/>
        <w:left w:val="none" w:sz="0" w:space="0" w:color="auto"/>
        <w:bottom w:val="none" w:sz="0" w:space="0" w:color="auto"/>
        <w:right w:val="none" w:sz="0" w:space="0" w:color="auto"/>
      </w:divBdr>
      <w:divsChild>
        <w:div w:id="1927618291">
          <w:marLeft w:val="0"/>
          <w:marRight w:val="0"/>
          <w:marTop w:val="0"/>
          <w:marBottom w:val="0"/>
          <w:divBdr>
            <w:top w:val="none" w:sz="0" w:space="0" w:color="auto"/>
            <w:left w:val="none" w:sz="0" w:space="0" w:color="auto"/>
            <w:bottom w:val="none" w:sz="0" w:space="0" w:color="auto"/>
            <w:right w:val="none" w:sz="0" w:space="0" w:color="auto"/>
          </w:divBdr>
        </w:div>
      </w:divsChild>
    </w:div>
    <w:div w:id="1802376800">
      <w:bodyDiv w:val="1"/>
      <w:marLeft w:val="0"/>
      <w:marRight w:val="0"/>
      <w:marTop w:val="0"/>
      <w:marBottom w:val="0"/>
      <w:divBdr>
        <w:top w:val="none" w:sz="0" w:space="0" w:color="auto"/>
        <w:left w:val="none" w:sz="0" w:space="0" w:color="auto"/>
        <w:bottom w:val="none" w:sz="0" w:space="0" w:color="auto"/>
        <w:right w:val="none" w:sz="0" w:space="0" w:color="auto"/>
      </w:divBdr>
      <w:divsChild>
        <w:div w:id="258952921">
          <w:marLeft w:val="0"/>
          <w:marRight w:val="0"/>
          <w:marTop w:val="0"/>
          <w:marBottom w:val="0"/>
          <w:divBdr>
            <w:top w:val="none" w:sz="0" w:space="0" w:color="auto"/>
            <w:left w:val="none" w:sz="0" w:space="0" w:color="auto"/>
            <w:bottom w:val="none" w:sz="0" w:space="0" w:color="auto"/>
            <w:right w:val="none" w:sz="0" w:space="0" w:color="auto"/>
          </w:divBdr>
        </w:div>
      </w:divsChild>
    </w:div>
    <w:div w:id="1818649906">
      <w:bodyDiv w:val="1"/>
      <w:marLeft w:val="0"/>
      <w:marRight w:val="0"/>
      <w:marTop w:val="0"/>
      <w:marBottom w:val="0"/>
      <w:divBdr>
        <w:top w:val="none" w:sz="0" w:space="0" w:color="auto"/>
        <w:left w:val="none" w:sz="0" w:space="0" w:color="auto"/>
        <w:bottom w:val="none" w:sz="0" w:space="0" w:color="auto"/>
        <w:right w:val="none" w:sz="0" w:space="0" w:color="auto"/>
      </w:divBdr>
    </w:div>
    <w:div w:id="1881817389">
      <w:bodyDiv w:val="1"/>
      <w:marLeft w:val="0"/>
      <w:marRight w:val="0"/>
      <w:marTop w:val="0"/>
      <w:marBottom w:val="0"/>
      <w:divBdr>
        <w:top w:val="none" w:sz="0" w:space="0" w:color="auto"/>
        <w:left w:val="none" w:sz="0" w:space="0" w:color="auto"/>
        <w:bottom w:val="none" w:sz="0" w:space="0" w:color="auto"/>
        <w:right w:val="none" w:sz="0" w:space="0" w:color="auto"/>
      </w:divBdr>
    </w:div>
    <w:div w:id="1943485973">
      <w:bodyDiv w:val="1"/>
      <w:marLeft w:val="0"/>
      <w:marRight w:val="0"/>
      <w:marTop w:val="0"/>
      <w:marBottom w:val="0"/>
      <w:divBdr>
        <w:top w:val="none" w:sz="0" w:space="0" w:color="auto"/>
        <w:left w:val="none" w:sz="0" w:space="0" w:color="auto"/>
        <w:bottom w:val="none" w:sz="0" w:space="0" w:color="auto"/>
        <w:right w:val="none" w:sz="0" w:space="0" w:color="auto"/>
      </w:divBdr>
    </w:div>
    <w:div w:id="1950776714">
      <w:bodyDiv w:val="1"/>
      <w:marLeft w:val="0"/>
      <w:marRight w:val="0"/>
      <w:marTop w:val="0"/>
      <w:marBottom w:val="0"/>
      <w:divBdr>
        <w:top w:val="none" w:sz="0" w:space="0" w:color="auto"/>
        <w:left w:val="none" w:sz="0" w:space="0" w:color="auto"/>
        <w:bottom w:val="none" w:sz="0" w:space="0" w:color="auto"/>
        <w:right w:val="none" w:sz="0" w:space="0" w:color="auto"/>
      </w:divBdr>
    </w:div>
    <w:div w:id="1953390796">
      <w:bodyDiv w:val="1"/>
      <w:marLeft w:val="0"/>
      <w:marRight w:val="0"/>
      <w:marTop w:val="0"/>
      <w:marBottom w:val="0"/>
      <w:divBdr>
        <w:top w:val="none" w:sz="0" w:space="0" w:color="auto"/>
        <w:left w:val="none" w:sz="0" w:space="0" w:color="auto"/>
        <w:bottom w:val="none" w:sz="0" w:space="0" w:color="auto"/>
        <w:right w:val="none" w:sz="0" w:space="0" w:color="auto"/>
      </w:divBdr>
    </w:div>
    <w:div w:id="2031560832">
      <w:bodyDiv w:val="1"/>
      <w:marLeft w:val="0"/>
      <w:marRight w:val="0"/>
      <w:marTop w:val="0"/>
      <w:marBottom w:val="0"/>
      <w:divBdr>
        <w:top w:val="none" w:sz="0" w:space="0" w:color="auto"/>
        <w:left w:val="none" w:sz="0" w:space="0" w:color="auto"/>
        <w:bottom w:val="none" w:sz="0" w:space="0" w:color="auto"/>
        <w:right w:val="none" w:sz="0" w:space="0" w:color="auto"/>
      </w:divBdr>
      <w:divsChild>
        <w:div w:id="2126000048">
          <w:marLeft w:val="0"/>
          <w:marRight w:val="0"/>
          <w:marTop w:val="0"/>
          <w:marBottom w:val="0"/>
          <w:divBdr>
            <w:top w:val="none" w:sz="0" w:space="0" w:color="auto"/>
            <w:left w:val="none" w:sz="0" w:space="0" w:color="auto"/>
            <w:bottom w:val="none" w:sz="0" w:space="0" w:color="auto"/>
            <w:right w:val="none" w:sz="0" w:space="0" w:color="auto"/>
          </w:divBdr>
        </w:div>
      </w:divsChild>
    </w:div>
    <w:div w:id="2101488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jpeg"/><Relationship Id="rId68" Type="http://schemas.openxmlformats.org/officeDocument/2006/relationships/image" Target="media/image55.png"/><Relationship Id="rId84" Type="http://schemas.openxmlformats.org/officeDocument/2006/relationships/image" Target="media/image71.jpeg"/><Relationship Id="rId89" Type="http://schemas.openxmlformats.org/officeDocument/2006/relationships/image" Target="media/image76.jpeg"/><Relationship Id="rId7" Type="http://schemas.openxmlformats.org/officeDocument/2006/relationships/settings" Target="settings.xml"/><Relationship Id="rId71" Type="http://schemas.openxmlformats.org/officeDocument/2006/relationships/image" Target="media/image58.jpeg"/><Relationship Id="rId92" Type="http://schemas.openxmlformats.org/officeDocument/2006/relationships/image" Target="media/image79.jpeg"/><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jpeg"/><Relationship Id="rId66" Type="http://schemas.openxmlformats.org/officeDocument/2006/relationships/image" Target="media/image53.jpeg"/><Relationship Id="rId74" Type="http://schemas.openxmlformats.org/officeDocument/2006/relationships/image" Target="media/image61.jpeg"/><Relationship Id="rId79" Type="http://schemas.openxmlformats.org/officeDocument/2006/relationships/image" Target="media/image66.jpeg"/><Relationship Id="rId87" Type="http://schemas.openxmlformats.org/officeDocument/2006/relationships/image" Target="media/image74.png"/><Relationship Id="rId102" Type="http://schemas.openxmlformats.org/officeDocument/2006/relationships/image" Target="media/image89.png"/><Relationship Id="rId5" Type="http://schemas.openxmlformats.org/officeDocument/2006/relationships/numbering" Target="numbering.xml"/><Relationship Id="rId61" Type="http://schemas.openxmlformats.org/officeDocument/2006/relationships/image" Target="media/image48.png"/><Relationship Id="rId82" Type="http://schemas.openxmlformats.org/officeDocument/2006/relationships/image" Target="media/image69.jpeg"/><Relationship Id="rId90" Type="http://schemas.openxmlformats.org/officeDocument/2006/relationships/image" Target="media/image77.png"/><Relationship Id="rId95" Type="http://schemas.openxmlformats.org/officeDocument/2006/relationships/image" Target="media/image82.jpeg"/><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jpe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jpeg"/><Relationship Id="rId100" Type="http://schemas.openxmlformats.org/officeDocument/2006/relationships/image" Target="media/image87.jpeg"/><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8.jpeg"/><Relationship Id="rId72" Type="http://schemas.openxmlformats.org/officeDocument/2006/relationships/image" Target="media/image59.png"/><Relationship Id="rId80" Type="http://schemas.openxmlformats.org/officeDocument/2006/relationships/image" Target="media/image67.jpeg"/><Relationship Id="rId85" Type="http://schemas.openxmlformats.org/officeDocument/2006/relationships/image" Target="media/image72.jpeg"/><Relationship Id="rId93" Type="http://schemas.openxmlformats.org/officeDocument/2006/relationships/image" Target="media/image80.png"/><Relationship Id="rId98" Type="http://schemas.openxmlformats.org/officeDocument/2006/relationships/image" Target="media/image85.jpe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image" Target="media/image46.jpeg"/><Relationship Id="rId67" Type="http://schemas.openxmlformats.org/officeDocument/2006/relationships/image" Target="media/image54.jpeg"/><Relationship Id="rId103" Type="http://schemas.openxmlformats.org/officeDocument/2006/relationships/image" Target="media/image90.jpe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jpeg"/><Relationship Id="rId70" Type="http://schemas.openxmlformats.org/officeDocument/2006/relationships/image" Target="media/image57.jpeg"/><Relationship Id="rId75" Type="http://schemas.openxmlformats.org/officeDocument/2006/relationships/image" Target="media/image62.png"/><Relationship Id="rId83" Type="http://schemas.openxmlformats.org/officeDocument/2006/relationships/image" Target="media/image70.jpeg"/><Relationship Id="rId88" Type="http://schemas.openxmlformats.org/officeDocument/2006/relationships/image" Target="media/image75.jpeg"/><Relationship Id="rId91" Type="http://schemas.openxmlformats.org/officeDocument/2006/relationships/image" Target="media/image78.jpe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jpeg"/><Relationship Id="rId57" Type="http://schemas.openxmlformats.org/officeDocument/2006/relationships/image" Target="media/image44.png"/><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jpeg"/><Relationship Id="rId78" Type="http://schemas.openxmlformats.org/officeDocument/2006/relationships/image" Target="media/image65.png"/><Relationship Id="rId81" Type="http://schemas.openxmlformats.org/officeDocument/2006/relationships/image" Target="media/image68.jpeg"/><Relationship Id="rId86" Type="http://schemas.openxmlformats.org/officeDocument/2006/relationships/image" Target="media/image73.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jpeg"/><Relationship Id="rId76" Type="http://schemas.openxmlformats.org/officeDocument/2006/relationships/image" Target="media/image63.jpeg"/><Relationship Id="rId97" Type="http://schemas.openxmlformats.org/officeDocument/2006/relationships/image" Target="media/image84.jpeg"/><Relationship Id="rId104" Type="http://schemas.openxmlformats.org/officeDocument/2006/relationships/image" Target="media/image9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31B506635D074A9581E8FC0E93D72A" ma:contentTypeVersion="9" ma:contentTypeDescription="Create a new document." ma:contentTypeScope="" ma:versionID="d028df7bd06aa910e7e12ac1fedae021">
  <xsd:schema xmlns:xsd="http://www.w3.org/2001/XMLSchema" xmlns:xs="http://www.w3.org/2001/XMLSchema" xmlns:p="http://schemas.microsoft.com/office/2006/metadata/properties" xmlns:ns3="82186940-b60c-4845-b408-0ef87402a048" xmlns:ns4="faf1ede3-d3dc-42ff-a127-11d2ebd81635" targetNamespace="http://schemas.microsoft.com/office/2006/metadata/properties" ma:root="true" ma:fieldsID="b2d082a124fcf9ff77a03231203baf94" ns3:_="" ns4:_="">
    <xsd:import namespace="82186940-b60c-4845-b408-0ef87402a048"/>
    <xsd:import namespace="faf1ede3-d3dc-42ff-a127-11d2ebd8163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86940-b60c-4845-b408-0ef87402a04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f1ede3-d3dc-42ff-a127-11d2ebd8163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C47C8C7-3138-49D9-9994-92476912A1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28E0C1-25D6-4AEE-92B6-14D69BDE71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86940-b60c-4845-b408-0ef87402a048"/>
    <ds:schemaRef ds:uri="faf1ede3-d3dc-42ff-a127-11d2ebd816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E7D233-446C-4C89-B003-E03F9179A544}">
  <ds:schemaRefs>
    <ds:schemaRef ds:uri="http://schemas.microsoft.com/sharepoint/v3/contenttype/forms"/>
  </ds:schemaRefs>
</ds:datastoreItem>
</file>

<file path=customXml/itemProps4.xml><?xml version="1.0" encoding="utf-8"?>
<ds:datastoreItem xmlns:ds="http://schemas.openxmlformats.org/officeDocument/2006/customXml" ds:itemID="{E5AD8D43-460A-470D-86EA-58703DD50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64</Pages>
  <Words>2799</Words>
  <Characters>1595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9</CharactersWithSpaces>
  <SharedDoc>false</SharedDoc>
  <HLinks>
    <vt:vector size="174" baseType="variant">
      <vt:variant>
        <vt:i4>5636222</vt:i4>
      </vt:variant>
      <vt:variant>
        <vt:i4>176</vt:i4>
      </vt:variant>
      <vt:variant>
        <vt:i4>0</vt:i4>
      </vt:variant>
      <vt:variant>
        <vt:i4>5</vt:i4>
      </vt:variant>
      <vt:variant>
        <vt:lpwstr>https://queensuca-my.sharepoint.com/personal/16mdm13_queensu_ca/Documents/MiniProject.Team17.docx</vt:lpwstr>
      </vt:variant>
      <vt:variant>
        <vt:lpwstr>_Toc34775063</vt:lpwstr>
      </vt:variant>
      <vt:variant>
        <vt:i4>1441840</vt:i4>
      </vt:variant>
      <vt:variant>
        <vt:i4>167</vt:i4>
      </vt:variant>
      <vt:variant>
        <vt:i4>0</vt:i4>
      </vt:variant>
      <vt:variant>
        <vt:i4>5</vt:i4>
      </vt:variant>
      <vt:variant>
        <vt:lpwstr/>
      </vt:variant>
      <vt:variant>
        <vt:lpwstr>_Toc34775012</vt:lpwstr>
      </vt:variant>
      <vt:variant>
        <vt:i4>1376304</vt:i4>
      </vt:variant>
      <vt:variant>
        <vt:i4>161</vt:i4>
      </vt:variant>
      <vt:variant>
        <vt:i4>0</vt:i4>
      </vt:variant>
      <vt:variant>
        <vt:i4>5</vt:i4>
      </vt:variant>
      <vt:variant>
        <vt:lpwstr/>
      </vt:variant>
      <vt:variant>
        <vt:lpwstr>_Toc34775011</vt:lpwstr>
      </vt:variant>
      <vt:variant>
        <vt:i4>1310768</vt:i4>
      </vt:variant>
      <vt:variant>
        <vt:i4>155</vt:i4>
      </vt:variant>
      <vt:variant>
        <vt:i4>0</vt:i4>
      </vt:variant>
      <vt:variant>
        <vt:i4>5</vt:i4>
      </vt:variant>
      <vt:variant>
        <vt:lpwstr/>
      </vt:variant>
      <vt:variant>
        <vt:lpwstr>_Toc34775010</vt:lpwstr>
      </vt:variant>
      <vt:variant>
        <vt:i4>1900593</vt:i4>
      </vt:variant>
      <vt:variant>
        <vt:i4>149</vt:i4>
      </vt:variant>
      <vt:variant>
        <vt:i4>0</vt:i4>
      </vt:variant>
      <vt:variant>
        <vt:i4>5</vt:i4>
      </vt:variant>
      <vt:variant>
        <vt:lpwstr/>
      </vt:variant>
      <vt:variant>
        <vt:lpwstr>_Toc34775009</vt:lpwstr>
      </vt:variant>
      <vt:variant>
        <vt:i4>1835057</vt:i4>
      </vt:variant>
      <vt:variant>
        <vt:i4>143</vt:i4>
      </vt:variant>
      <vt:variant>
        <vt:i4>0</vt:i4>
      </vt:variant>
      <vt:variant>
        <vt:i4>5</vt:i4>
      </vt:variant>
      <vt:variant>
        <vt:lpwstr/>
      </vt:variant>
      <vt:variant>
        <vt:lpwstr>_Toc34775008</vt:lpwstr>
      </vt:variant>
      <vt:variant>
        <vt:i4>1245233</vt:i4>
      </vt:variant>
      <vt:variant>
        <vt:i4>137</vt:i4>
      </vt:variant>
      <vt:variant>
        <vt:i4>0</vt:i4>
      </vt:variant>
      <vt:variant>
        <vt:i4>5</vt:i4>
      </vt:variant>
      <vt:variant>
        <vt:lpwstr/>
      </vt:variant>
      <vt:variant>
        <vt:lpwstr>_Toc34775007</vt:lpwstr>
      </vt:variant>
      <vt:variant>
        <vt:i4>1114165</vt:i4>
      </vt:variant>
      <vt:variant>
        <vt:i4>128</vt:i4>
      </vt:variant>
      <vt:variant>
        <vt:i4>0</vt:i4>
      </vt:variant>
      <vt:variant>
        <vt:i4>5</vt:i4>
      </vt:variant>
      <vt:variant>
        <vt:lpwstr/>
      </vt:variant>
      <vt:variant>
        <vt:lpwstr>_Toc34775144</vt:lpwstr>
      </vt:variant>
      <vt:variant>
        <vt:i4>1441845</vt:i4>
      </vt:variant>
      <vt:variant>
        <vt:i4>122</vt:i4>
      </vt:variant>
      <vt:variant>
        <vt:i4>0</vt:i4>
      </vt:variant>
      <vt:variant>
        <vt:i4>5</vt:i4>
      </vt:variant>
      <vt:variant>
        <vt:lpwstr/>
      </vt:variant>
      <vt:variant>
        <vt:lpwstr>_Toc34775143</vt:lpwstr>
      </vt:variant>
      <vt:variant>
        <vt:i4>1507381</vt:i4>
      </vt:variant>
      <vt:variant>
        <vt:i4>116</vt:i4>
      </vt:variant>
      <vt:variant>
        <vt:i4>0</vt:i4>
      </vt:variant>
      <vt:variant>
        <vt:i4>5</vt:i4>
      </vt:variant>
      <vt:variant>
        <vt:lpwstr/>
      </vt:variant>
      <vt:variant>
        <vt:lpwstr>_Toc34775142</vt:lpwstr>
      </vt:variant>
      <vt:variant>
        <vt:i4>1310773</vt:i4>
      </vt:variant>
      <vt:variant>
        <vt:i4>110</vt:i4>
      </vt:variant>
      <vt:variant>
        <vt:i4>0</vt:i4>
      </vt:variant>
      <vt:variant>
        <vt:i4>5</vt:i4>
      </vt:variant>
      <vt:variant>
        <vt:lpwstr/>
      </vt:variant>
      <vt:variant>
        <vt:lpwstr>_Toc34775141</vt:lpwstr>
      </vt:variant>
      <vt:variant>
        <vt:i4>1376309</vt:i4>
      </vt:variant>
      <vt:variant>
        <vt:i4>104</vt:i4>
      </vt:variant>
      <vt:variant>
        <vt:i4>0</vt:i4>
      </vt:variant>
      <vt:variant>
        <vt:i4>5</vt:i4>
      </vt:variant>
      <vt:variant>
        <vt:lpwstr/>
      </vt:variant>
      <vt:variant>
        <vt:lpwstr>_Toc34775140</vt:lpwstr>
      </vt:variant>
      <vt:variant>
        <vt:i4>1835058</vt:i4>
      </vt:variant>
      <vt:variant>
        <vt:i4>98</vt:i4>
      </vt:variant>
      <vt:variant>
        <vt:i4>0</vt:i4>
      </vt:variant>
      <vt:variant>
        <vt:i4>5</vt:i4>
      </vt:variant>
      <vt:variant>
        <vt:lpwstr/>
      </vt:variant>
      <vt:variant>
        <vt:lpwstr>_Toc34775139</vt:lpwstr>
      </vt:variant>
      <vt:variant>
        <vt:i4>1900594</vt:i4>
      </vt:variant>
      <vt:variant>
        <vt:i4>92</vt:i4>
      </vt:variant>
      <vt:variant>
        <vt:i4>0</vt:i4>
      </vt:variant>
      <vt:variant>
        <vt:i4>5</vt:i4>
      </vt:variant>
      <vt:variant>
        <vt:lpwstr/>
      </vt:variant>
      <vt:variant>
        <vt:lpwstr>_Toc34775138</vt:lpwstr>
      </vt:variant>
      <vt:variant>
        <vt:i4>1179698</vt:i4>
      </vt:variant>
      <vt:variant>
        <vt:i4>86</vt:i4>
      </vt:variant>
      <vt:variant>
        <vt:i4>0</vt:i4>
      </vt:variant>
      <vt:variant>
        <vt:i4>5</vt:i4>
      </vt:variant>
      <vt:variant>
        <vt:lpwstr/>
      </vt:variant>
      <vt:variant>
        <vt:lpwstr>_Toc34775137</vt:lpwstr>
      </vt:variant>
      <vt:variant>
        <vt:i4>1245234</vt:i4>
      </vt:variant>
      <vt:variant>
        <vt:i4>80</vt:i4>
      </vt:variant>
      <vt:variant>
        <vt:i4>0</vt:i4>
      </vt:variant>
      <vt:variant>
        <vt:i4>5</vt:i4>
      </vt:variant>
      <vt:variant>
        <vt:lpwstr/>
      </vt:variant>
      <vt:variant>
        <vt:lpwstr>_Toc34775136</vt:lpwstr>
      </vt:variant>
      <vt:variant>
        <vt:i4>1048626</vt:i4>
      </vt:variant>
      <vt:variant>
        <vt:i4>74</vt:i4>
      </vt:variant>
      <vt:variant>
        <vt:i4>0</vt:i4>
      </vt:variant>
      <vt:variant>
        <vt:i4>5</vt:i4>
      </vt:variant>
      <vt:variant>
        <vt:lpwstr/>
      </vt:variant>
      <vt:variant>
        <vt:lpwstr>_Toc34775135</vt:lpwstr>
      </vt:variant>
      <vt:variant>
        <vt:i4>1114162</vt:i4>
      </vt:variant>
      <vt:variant>
        <vt:i4>68</vt:i4>
      </vt:variant>
      <vt:variant>
        <vt:i4>0</vt:i4>
      </vt:variant>
      <vt:variant>
        <vt:i4>5</vt:i4>
      </vt:variant>
      <vt:variant>
        <vt:lpwstr/>
      </vt:variant>
      <vt:variant>
        <vt:lpwstr>_Toc34775134</vt:lpwstr>
      </vt:variant>
      <vt:variant>
        <vt:i4>1441842</vt:i4>
      </vt:variant>
      <vt:variant>
        <vt:i4>62</vt:i4>
      </vt:variant>
      <vt:variant>
        <vt:i4>0</vt:i4>
      </vt:variant>
      <vt:variant>
        <vt:i4>5</vt:i4>
      </vt:variant>
      <vt:variant>
        <vt:lpwstr/>
      </vt:variant>
      <vt:variant>
        <vt:lpwstr>_Toc34775133</vt:lpwstr>
      </vt:variant>
      <vt:variant>
        <vt:i4>1507378</vt:i4>
      </vt:variant>
      <vt:variant>
        <vt:i4>56</vt:i4>
      </vt:variant>
      <vt:variant>
        <vt:i4>0</vt:i4>
      </vt:variant>
      <vt:variant>
        <vt:i4>5</vt:i4>
      </vt:variant>
      <vt:variant>
        <vt:lpwstr/>
      </vt:variant>
      <vt:variant>
        <vt:lpwstr>_Toc34775132</vt:lpwstr>
      </vt:variant>
      <vt:variant>
        <vt:i4>1310770</vt:i4>
      </vt:variant>
      <vt:variant>
        <vt:i4>50</vt:i4>
      </vt:variant>
      <vt:variant>
        <vt:i4>0</vt:i4>
      </vt:variant>
      <vt:variant>
        <vt:i4>5</vt:i4>
      </vt:variant>
      <vt:variant>
        <vt:lpwstr/>
      </vt:variant>
      <vt:variant>
        <vt:lpwstr>_Toc34775131</vt:lpwstr>
      </vt:variant>
      <vt:variant>
        <vt:i4>1376306</vt:i4>
      </vt:variant>
      <vt:variant>
        <vt:i4>44</vt:i4>
      </vt:variant>
      <vt:variant>
        <vt:i4>0</vt:i4>
      </vt:variant>
      <vt:variant>
        <vt:i4>5</vt:i4>
      </vt:variant>
      <vt:variant>
        <vt:lpwstr/>
      </vt:variant>
      <vt:variant>
        <vt:lpwstr>_Toc34775130</vt:lpwstr>
      </vt:variant>
      <vt:variant>
        <vt:i4>1835059</vt:i4>
      </vt:variant>
      <vt:variant>
        <vt:i4>38</vt:i4>
      </vt:variant>
      <vt:variant>
        <vt:i4>0</vt:i4>
      </vt:variant>
      <vt:variant>
        <vt:i4>5</vt:i4>
      </vt:variant>
      <vt:variant>
        <vt:lpwstr/>
      </vt:variant>
      <vt:variant>
        <vt:lpwstr>_Toc34775129</vt:lpwstr>
      </vt:variant>
      <vt:variant>
        <vt:i4>1900595</vt:i4>
      </vt:variant>
      <vt:variant>
        <vt:i4>32</vt:i4>
      </vt:variant>
      <vt:variant>
        <vt:i4>0</vt:i4>
      </vt:variant>
      <vt:variant>
        <vt:i4>5</vt:i4>
      </vt:variant>
      <vt:variant>
        <vt:lpwstr/>
      </vt:variant>
      <vt:variant>
        <vt:lpwstr>_Toc34775128</vt:lpwstr>
      </vt:variant>
      <vt:variant>
        <vt:i4>1179699</vt:i4>
      </vt:variant>
      <vt:variant>
        <vt:i4>26</vt:i4>
      </vt:variant>
      <vt:variant>
        <vt:i4>0</vt:i4>
      </vt:variant>
      <vt:variant>
        <vt:i4>5</vt:i4>
      </vt:variant>
      <vt:variant>
        <vt:lpwstr/>
      </vt:variant>
      <vt:variant>
        <vt:lpwstr>_Toc34775127</vt:lpwstr>
      </vt:variant>
      <vt:variant>
        <vt:i4>1245235</vt:i4>
      </vt:variant>
      <vt:variant>
        <vt:i4>20</vt:i4>
      </vt:variant>
      <vt:variant>
        <vt:i4>0</vt:i4>
      </vt:variant>
      <vt:variant>
        <vt:i4>5</vt:i4>
      </vt:variant>
      <vt:variant>
        <vt:lpwstr/>
      </vt:variant>
      <vt:variant>
        <vt:lpwstr>_Toc34775126</vt:lpwstr>
      </vt:variant>
      <vt:variant>
        <vt:i4>1048627</vt:i4>
      </vt:variant>
      <vt:variant>
        <vt:i4>14</vt:i4>
      </vt:variant>
      <vt:variant>
        <vt:i4>0</vt:i4>
      </vt:variant>
      <vt:variant>
        <vt:i4>5</vt:i4>
      </vt:variant>
      <vt:variant>
        <vt:lpwstr/>
      </vt:variant>
      <vt:variant>
        <vt:lpwstr>_Toc34775125</vt:lpwstr>
      </vt:variant>
      <vt:variant>
        <vt:i4>1114163</vt:i4>
      </vt:variant>
      <vt:variant>
        <vt:i4>8</vt:i4>
      </vt:variant>
      <vt:variant>
        <vt:i4>0</vt:i4>
      </vt:variant>
      <vt:variant>
        <vt:i4>5</vt:i4>
      </vt:variant>
      <vt:variant>
        <vt:lpwstr/>
      </vt:variant>
      <vt:variant>
        <vt:lpwstr>_Toc34775124</vt:lpwstr>
      </vt:variant>
      <vt:variant>
        <vt:i4>1441843</vt:i4>
      </vt:variant>
      <vt:variant>
        <vt:i4>2</vt:i4>
      </vt:variant>
      <vt:variant>
        <vt:i4>0</vt:i4>
      </vt:variant>
      <vt:variant>
        <vt:i4>5</vt:i4>
      </vt:variant>
      <vt:variant>
        <vt:lpwstr/>
      </vt:variant>
      <vt:variant>
        <vt:lpwstr>_Toc347751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t Champion</dc:creator>
  <cp:keywords/>
  <dc:description/>
  <cp:lastModifiedBy>Hermann Krohn</cp:lastModifiedBy>
  <cp:revision>20</cp:revision>
  <cp:lastPrinted>2020-03-11T06:31:00Z</cp:lastPrinted>
  <dcterms:created xsi:type="dcterms:W3CDTF">2020-04-05T17:25:00Z</dcterms:created>
  <dcterms:modified xsi:type="dcterms:W3CDTF">2020-04-06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nalAbbreviations" value="true"/&gt;&lt;/prefs&gt;&lt;/data&gt;</vt:lpwstr>
  </property>
  <property fmtid="{D5CDD505-2E9C-101B-9397-08002B2CF9AE}" pid="3" name="ZOTERO_PREF_1">
    <vt:lpwstr>&lt;data data-version="3" zotero-version="5.0.80"&gt;&lt;session id="U8G578q3"/&gt;&lt;style id="http://www.zotero.org/styles/ieee" locale="en-US" hasBibliography="1" bibliographyStyleHasBeenSet="1"/&gt;&lt;prefs&gt;&lt;pref name="fieldType" value="Field"/&gt;&lt;pref name="automaticJour</vt:lpwstr>
  </property>
  <property fmtid="{D5CDD505-2E9C-101B-9397-08002B2CF9AE}" pid="4" name="ContentTypeId">
    <vt:lpwstr>0x0101006531B506635D074A9581E8FC0E93D72A</vt:lpwstr>
  </property>
</Properties>
</file>